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60BF01" w14:textId="0A8BFC9A" w:rsidR="004F64DE" w:rsidRDefault="00A361F3" w:rsidP="00A96F6B">
      <w:pPr>
        <w:spacing w:after="0" w:line="240" w:lineRule="auto"/>
        <w:jc w:val="right"/>
        <w:rPr>
          <w:rFonts w:ascii="TH Sarabun New" w:hAnsi="TH Sarabun New" w:cs="TH Sarabun New"/>
          <w:color w:val="000000" w:themeColor="text1"/>
          <w:sz w:val="28"/>
        </w:rPr>
      </w:pPr>
      <w:r w:rsidRPr="00E53FB6">
        <w:rPr>
          <w:rFonts w:ascii="TH SarabunPSK" w:hAnsi="TH SarabunPSK" w:cs="TH SarabunPSK"/>
          <w:noProof/>
          <w:sz w:val="26"/>
          <w:szCs w:val="26"/>
        </w:rPr>
        <mc:AlternateContent>
          <mc:Choice Requires="wps">
            <w:drawing>
              <wp:inline distT="0" distB="0" distL="0" distR="0" wp14:anchorId="4AF8269E" wp14:editId="36FEDD62">
                <wp:extent cx="1969135" cy="824643"/>
                <wp:effectExtent l="0" t="0" r="12065" b="13970"/>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9135" cy="824643"/>
                        </a:xfrm>
                        <a:prstGeom prst="rect">
                          <a:avLst/>
                        </a:prstGeom>
                        <a:solidFill>
                          <a:srgbClr val="FFFFFF"/>
                        </a:solidFill>
                        <a:ln w="3175">
                          <a:solidFill>
                            <a:schemeClr val="tx1"/>
                          </a:solidFill>
                          <a:miter lim="800000"/>
                          <a:headEnd/>
                          <a:tailEnd/>
                        </a:ln>
                      </wps:spPr>
                      <wps:txbx>
                        <w:txbxContent>
                          <w:p w14:paraId="533C6F16" w14:textId="73269082" w:rsidR="00A361F3" w:rsidRDefault="00A361F3" w:rsidP="00A361F3">
                            <w:pPr>
                              <w:pStyle w:val="a9"/>
                              <w:jc w:val="right"/>
                              <w:rPr>
                                <w:rFonts w:ascii="TH SarabunPSK" w:hAnsi="TH SarabunPSK" w:cs="TH SarabunPSK"/>
                                <w:b/>
                                <w:bCs/>
                                <w:sz w:val="24"/>
                                <w:szCs w:val="24"/>
                                <w:lang w:bidi="th-TH"/>
                              </w:rPr>
                            </w:pPr>
                            <w:r w:rsidRPr="006F10E1">
                              <w:rPr>
                                <w:rFonts w:ascii="TH SarabunPSK" w:hAnsi="TH SarabunPSK" w:cs="TH SarabunPSK"/>
                                <w:b/>
                                <w:bCs/>
                                <w:sz w:val="24"/>
                                <w:szCs w:val="24"/>
                                <w:lang w:bidi="th-TH"/>
                              </w:rPr>
                              <w:t xml:space="preserve"> (</w:t>
                            </w:r>
                            <w:r w:rsidRPr="006F10E1">
                              <w:rPr>
                                <w:rFonts w:ascii="TH SarabunPSK" w:hAnsi="TH SarabunPSK" w:cs="TH SarabunPSK" w:hint="cs"/>
                                <w:b/>
                                <w:bCs/>
                                <w:sz w:val="24"/>
                                <w:szCs w:val="24"/>
                                <w:cs/>
                                <w:lang w:bidi="th-TH"/>
                              </w:rPr>
                              <w:t>สำหรับเจ้าหน้าที่</w:t>
                            </w:r>
                            <w:r w:rsidRPr="006F10E1">
                              <w:rPr>
                                <w:rFonts w:ascii="TH SarabunPSK" w:hAnsi="TH SarabunPSK" w:cs="TH SarabunPSK"/>
                                <w:b/>
                                <w:bCs/>
                                <w:sz w:val="24"/>
                                <w:szCs w:val="24"/>
                                <w:lang w:bidi="th-TH"/>
                              </w:rPr>
                              <w:t>)</w:t>
                            </w:r>
                          </w:p>
                          <w:p w14:paraId="5ECDC18D" w14:textId="77777777" w:rsidR="00213BED" w:rsidRPr="009708B0" w:rsidRDefault="00213BED" w:rsidP="00213BED">
                            <w:pPr>
                              <w:pStyle w:val="a9"/>
                              <w:jc w:val="right"/>
                              <w:rPr>
                                <w:rFonts w:ascii="TH Sarabun New" w:hAnsi="TH Sarabun New" w:cs="TH Sarabun New"/>
                                <w:b/>
                                <w:bCs/>
                                <w:color w:val="0070C0"/>
                                <w:sz w:val="28"/>
                                <w:szCs w:val="28"/>
                                <w:lang w:bidi="th-TH"/>
                              </w:rPr>
                            </w:pPr>
                            <w:r w:rsidRPr="009708B0">
                              <w:rPr>
                                <w:rFonts w:ascii="TH Sarabun New" w:hAnsi="TH Sarabun New" w:cs="TH Sarabun New"/>
                                <w:b/>
                                <w:bCs/>
                                <w:color w:val="0070C0"/>
                                <w:sz w:val="28"/>
                                <w:szCs w:val="28"/>
                                <w:lang w:bidi="th-TH"/>
                              </w:rPr>
                              <w:t>(For Official Use Only)</w:t>
                            </w:r>
                          </w:p>
                          <w:p w14:paraId="2982B4F4" w14:textId="16872EEB" w:rsidR="00213BED" w:rsidRPr="006F10E1" w:rsidRDefault="00213BED" w:rsidP="00213BED">
                            <w:pPr>
                              <w:pStyle w:val="a9"/>
                              <w:rPr>
                                <w:b/>
                                <w:bCs/>
                                <w:lang w:bidi="th-TH"/>
                              </w:rPr>
                            </w:pPr>
                            <w:r>
                              <w:rPr>
                                <w:rFonts w:ascii="TH SarabunPSK" w:hAnsi="TH SarabunPSK" w:cs="TH SarabunPSK" w:hint="cs"/>
                                <w:sz w:val="24"/>
                                <w:szCs w:val="24"/>
                                <w:cs/>
                                <w:lang w:bidi="th-TH"/>
                              </w:rPr>
                              <w:t>รหัสโครงการ</w:t>
                            </w:r>
                            <w:r>
                              <w:rPr>
                                <w:rFonts w:ascii="TH SarabunPSK" w:hAnsi="TH SarabunPSK" w:cs="TH SarabunPSK"/>
                                <w:sz w:val="24"/>
                                <w:szCs w:val="24"/>
                                <w:lang w:bidi="th-TH"/>
                              </w:rPr>
                              <w:t xml:space="preserve"> </w:t>
                            </w:r>
                            <w:r w:rsidRPr="009708B0">
                              <w:rPr>
                                <w:rFonts w:ascii="TH SarabunPSK" w:hAnsi="TH SarabunPSK" w:cs="TH SarabunPSK"/>
                                <w:b/>
                                <w:bCs/>
                                <w:color w:val="0070C0"/>
                                <w:sz w:val="24"/>
                                <w:szCs w:val="24"/>
                                <w:lang w:bidi="th-TH"/>
                              </w:rPr>
                              <w:t>(</w:t>
                            </w:r>
                            <w:proofErr w:type="spellStart"/>
                            <w:r w:rsidRPr="009708B0">
                              <w:rPr>
                                <w:rFonts w:ascii="TH SarabunPSK" w:hAnsi="TH SarabunPSK" w:cs="TH SarabunPSK"/>
                                <w:b/>
                                <w:bCs/>
                                <w:color w:val="0070C0"/>
                                <w:sz w:val="24"/>
                                <w:szCs w:val="24"/>
                                <w:lang w:bidi="th-TH"/>
                              </w:rPr>
                              <w:t>Proj</w:t>
                            </w:r>
                            <w:proofErr w:type="spellEnd"/>
                            <w:r w:rsidRPr="009708B0">
                              <w:rPr>
                                <w:rFonts w:ascii="TH SarabunPSK" w:hAnsi="TH SarabunPSK" w:cs="TH SarabunPSK"/>
                                <w:b/>
                                <w:bCs/>
                                <w:color w:val="0070C0"/>
                                <w:sz w:val="24"/>
                                <w:szCs w:val="24"/>
                                <w:lang w:bidi="th-TH"/>
                              </w:rPr>
                              <w:t>. Code)</w:t>
                            </w:r>
                            <w:r>
                              <w:rPr>
                                <w:rFonts w:ascii="TH SarabunPSK" w:hAnsi="TH SarabunPSK" w:cs="TH SarabunPSK"/>
                                <w:sz w:val="24"/>
                                <w:szCs w:val="24"/>
                              </w:rPr>
                              <w:t>....</w:t>
                            </w:r>
                            <w:r>
                              <w:rPr>
                                <w:rFonts w:ascii="TH SarabunPSK" w:hAnsi="TH SarabunPSK" w:cs="TH SarabunPSK" w:hint="cs"/>
                                <w:sz w:val="24"/>
                                <w:szCs w:val="24"/>
                                <w:rtl/>
                                <w:cs/>
                              </w:rPr>
                              <w:t>............</w:t>
                            </w:r>
                            <w:r w:rsidRPr="00212BAB">
                              <w:rPr>
                                <w:rFonts w:ascii="TH SarabunPSK" w:hAnsi="TH SarabunPSK" w:cs="TH SarabunPSK" w:hint="cs"/>
                                <w:sz w:val="24"/>
                                <w:szCs w:val="24"/>
                                <w:rtl/>
                                <w:cs/>
                              </w:rPr>
                              <w:t>.....</w:t>
                            </w:r>
                          </w:p>
                          <w:p w14:paraId="1DFCDFEB" w14:textId="77777777" w:rsidR="00A361F3" w:rsidRPr="00A620DD" w:rsidRDefault="00A361F3" w:rsidP="00A361F3">
                            <w:pPr>
                              <w:pStyle w:val="a9"/>
                              <w:rPr>
                                <w:rFonts w:ascii="TH SarabunPSK" w:hAnsi="TH SarabunPSK" w:cs="TH SarabunPSK"/>
                                <w:sz w:val="24"/>
                                <w:szCs w:val="24"/>
                              </w:rPr>
                            </w:pPr>
                            <w:r w:rsidRPr="00A620DD">
                              <w:rPr>
                                <w:rFonts w:ascii="TH SarabunPSK" w:hAnsi="TH SarabunPSK" w:cs="TH SarabunPSK" w:hint="cs"/>
                                <w:sz w:val="24"/>
                                <w:szCs w:val="24"/>
                                <w:cs/>
                                <w:lang w:bidi="th-TH"/>
                              </w:rPr>
                              <w:t>วันที่รับ</w:t>
                            </w:r>
                            <w:r w:rsidRPr="00A620DD">
                              <w:rPr>
                                <w:rFonts w:ascii="TH SarabunPSK" w:hAnsi="TH SarabunPSK" w:cs="TH SarabunPSK" w:hint="cs"/>
                                <w:sz w:val="24"/>
                                <w:szCs w:val="24"/>
                                <w:rtl/>
                                <w:cs/>
                              </w:rPr>
                              <w:t>.................................................</w:t>
                            </w:r>
                          </w:p>
                          <w:p w14:paraId="0926EE4D" w14:textId="77777777" w:rsidR="00A361F3" w:rsidRPr="006F10E1" w:rsidRDefault="00A361F3" w:rsidP="00A361F3">
                            <w:pPr>
                              <w:pStyle w:val="a9"/>
                              <w:jc w:val="right"/>
                              <w:rPr>
                                <w:b/>
                                <w:bCs/>
                                <w:color w:val="000000"/>
                              </w:rPr>
                            </w:pPr>
                          </w:p>
                          <w:p w14:paraId="3590AEBB" w14:textId="77777777" w:rsidR="00A361F3" w:rsidRPr="006F10E1" w:rsidRDefault="00A361F3" w:rsidP="00A361F3">
                            <w:pPr>
                              <w:pStyle w:val="a9"/>
                              <w:jc w:val="right"/>
                              <w:rPr>
                                <w:rFonts w:ascii="TH SarabunPSK" w:hAnsi="TH SarabunPSK" w:cs="TH SarabunPSK"/>
                                <w:b/>
                                <w:bCs/>
                                <w:sz w:val="24"/>
                                <w:szCs w:val="24"/>
                              </w:rPr>
                            </w:pPr>
                          </w:p>
                        </w:txbxContent>
                      </wps:txbx>
                      <wps:bodyPr rot="0" vert="horz" wrap="square" lIns="91440" tIns="45720" rIns="91440" bIns="45720" anchor="t" anchorCtr="0" upright="1">
                        <a:noAutofit/>
                      </wps:bodyPr>
                    </wps:wsp>
                  </a:graphicData>
                </a:graphic>
              </wp:inline>
            </w:drawing>
          </mc:Choice>
          <mc:Fallback>
            <w:pict>
              <v:shapetype w14:anchorId="4AF8269E" id="_x0000_t202" coordsize="21600,21600" o:spt="202" path="m,l,21600r21600,l21600,xe">
                <v:stroke joinstyle="miter"/>
                <v:path gradientshapeok="t" o:connecttype="rect"/>
              </v:shapetype>
              <v:shape id="Text Box 12" o:spid="_x0000_s1026" type="#_x0000_t202" style="width:155.05pt;height:6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" strokecolor="black [3213]" strokeweight=".25pt">
                <v:textbox>
                  <w:txbxContent>
                    <w:p w14:paraId="533C6F16" w14:textId="73269082" w:rsidR="00A361F3" w:rsidRDefault="00A361F3" w:rsidP="00A361F3">
                      <w:pPr>
                        <w:pStyle w:val="a9"/>
                        <w:jc w:val="right"/>
                        <w:rPr>
                          <w:rFonts w:ascii="TH SarabunPSK" w:hAnsi="TH SarabunPSK" w:cs="TH SarabunPSK"/>
                          <w:b/>
                          <w:bCs/>
                          <w:sz w:val="24"/>
                          <w:szCs w:val="24"/>
                          <w:lang w:bidi="th-TH"/>
                        </w:rPr>
                      </w:pPr>
                      <w:r w:rsidRPr="006F10E1">
                        <w:rPr>
                          <w:rFonts w:ascii="TH SarabunPSK" w:hAnsi="TH SarabunPSK" w:cs="TH SarabunPSK"/>
                          <w:b/>
                          <w:bCs/>
                          <w:sz w:val="24"/>
                          <w:szCs w:val="24"/>
                          <w:lang w:bidi="th-TH"/>
                        </w:rPr>
                        <w:t xml:space="preserve"> (</w:t>
                      </w:r>
                      <w:r w:rsidRPr="006F10E1">
                        <w:rPr>
                          <w:rFonts w:ascii="TH SarabunPSK" w:hAnsi="TH SarabunPSK" w:cs="TH SarabunPSK" w:hint="cs"/>
                          <w:b/>
                          <w:bCs/>
                          <w:sz w:val="24"/>
                          <w:szCs w:val="24"/>
                          <w:cs/>
                          <w:lang w:bidi="th-TH"/>
                        </w:rPr>
                        <w:t>สำหรับเจ้าหน้าที่</w:t>
                      </w:r>
                      <w:r w:rsidRPr="006F10E1">
                        <w:rPr>
                          <w:rFonts w:ascii="TH SarabunPSK" w:hAnsi="TH SarabunPSK" w:cs="TH SarabunPSK"/>
                          <w:b/>
                          <w:bCs/>
                          <w:sz w:val="24"/>
                          <w:szCs w:val="24"/>
                          <w:lang w:bidi="th-TH"/>
                        </w:rPr>
                        <w:t>)</w:t>
                      </w:r>
                    </w:p>
                    <w:p w14:paraId="5ECDC18D" w14:textId="77777777" w:rsidR="00213BED" w:rsidRPr="009708B0" w:rsidRDefault="00213BED" w:rsidP="00213BED">
                      <w:pPr>
                        <w:pStyle w:val="a9"/>
                        <w:jc w:val="right"/>
                        <w:rPr>
                          <w:rFonts w:ascii="TH Sarabun New" w:hAnsi="TH Sarabun New" w:cs="TH Sarabun New"/>
                          <w:b/>
                          <w:bCs/>
                          <w:color w:val="0070C0"/>
                          <w:sz w:val="28"/>
                          <w:szCs w:val="28"/>
                          <w:lang w:bidi="th-TH"/>
                        </w:rPr>
                      </w:pPr>
                      <w:r w:rsidRPr="009708B0">
                        <w:rPr>
                          <w:rFonts w:ascii="TH Sarabun New" w:hAnsi="TH Sarabun New" w:cs="TH Sarabun New"/>
                          <w:b/>
                          <w:bCs/>
                          <w:color w:val="0070C0"/>
                          <w:sz w:val="28"/>
                          <w:szCs w:val="28"/>
                          <w:lang w:bidi="th-TH"/>
                        </w:rPr>
                        <w:t>(For Official Use Only)</w:t>
                      </w:r>
                    </w:p>
                    <w:p w14:paraId="2982B4F4" w14:textId="16872EEB" w:rsidR="00213BED" w:rsidRPr="006F10E1" w:rsidRDefault="00213BED" w:rsidP="00213BED">
                      <w:pPr>
                        <w:pStyle w:val="a9"/>
                        <w:rPr>
                          <w:b/>
                          <w:bCs/>
                          <w:lang w:bidi="th-TH"/>
                        </w:rPr>
                      </w:pPr>
                      <w:r>
                        <w:rPr>
                          <w:rFonts w:ascii="TH SarabunPSK" w:hAnsi="TH SarabunPSK" w:cs="TH SarabunPSK" w:hint="cs"/>
                          <w:sz w:val="24"/>
                          <w:szCs w:val="24"/>
                          <w:cs/>
                          <w:lang w:bidi="th-TH"/>
                        </w:rPr>
                        <w:t>รหัสโครงการ</w:t>
                      </w:r>
                      <w:r>
                        <w:rPr>
                          <w:rFonts w:ascii="TH SarabunPSK" w:hAnsi="TH SarabunPSK" w:cs="TH SarabunPSK"/>
                          <w:sz w:val="24"/>
                          <w:szCs w:val="24"/>
                          <w:lang w:bidi="th-TH"/>
                        </w:rPr>
                        <w:t xml:space="preserve"> </w:t>
                      </w:r>
                      <w:r w:rsidRPr="009708B0">
                        <w:rPr>
                          <w:rFonts w:ascii="TH SarabunPSK" w:hAnsi="TH SarabunPSK" w:cs="TH SarabunPSK"/>
                          <w:b/>
                          <w:bCs/>
                          <w:color w:val="0070C0"/>
                          <w:sz w:val="24"/>
                          <w:szCs w:val="24"/>
                          <w:lang w:bidi="th-TH"/>
                        </w:rPr>
                        <w:t>(</w:t>
                      </w:r>
                      <w:proofErr w:type="spellStart"/>
                      <w:r w:rsidRPr="009708B0">
                        <w:rPr>
                          <w:rFonts w:ascii="TH SarabunPSK" w:hAnsi="TH SarabunPSK" w:cs="TH SarabunPSK"/>
                          <w:b/>
                          <w:bCs/>
                          <w:color w:val="0070C0"/>
                          <w:sz w:val="24"/>
                          <w:szCs w:val="24"/>
                          <w:lang w:bidi="th-TH"/>
                        </w:rPr>
                        <w:t>Proj</w:t>
                      </w:r>
                      <w:proofErr w:type="spellEnd"/>
                      <w:r w:rsidRPr="009708B0">
                        <w:rPr>
                          <w:rFonts w:ascii="TH SarabunPSK" w:hAnsi="TH SarabunPSK" w:cs="TH SarabunPSK"/>
                          <w:b/>
                          <w:bCs/>
                          <w:color w:val="0070C0"/>
                          <w:sz w:val="24"/>
                          <w:szCs w:val="24"/>
                          <w:lang w:bidi="th-TH"/>
                        </w:rPr>
                        <w:t>. Code)</w:t>
                      </w:r>
                      <w:r>
                        <w:rPr>
                          <w:rFonts w:ascii="TH SarabunPSK" w:hAnsi="TH SarabunPSK" w:cs="TH SarabunPSK"/>
                          <w:sz w:val="24"/>
                          <w:szCs w:val="24"/>
                        </w:rPr>
                        <w:t>....</w:t>
                      </w:r>
                      <w:r>
                        <w:rPr>
                          <w:rFonts w:ascii="TH SarabunPSK" w:hAnsi="TH SarabunPSK" w:cs="TH SarabunPSK" w:hint="cs"/>
                          <w:sz w:val="24"/>
                          <w:szCs w:val="24"/>
                          <w:rtl/>
                          <w:cs/>
                        </w:rPr>
                        <w:t>............</w:t>
                      </w:r>
                      <w:r w:rsidRPr="00212BAB">
                        <w:rPr>
                          <w:rFonts w:ascii="TH SarabunPSK" w:hAnsi="TH SarabunPSK" w:cs="TH SarabunPSK" w:hint="cs"/>
                          <w:sz w:val="24"/>
                          <w:szCs w:val="24"/>
                          <w:rtl/>
                          <w:cs/>
                        </w:rPr>
                        <w:t>.....</w:t>
                      </w:r>
                    </w:p>
                    <w:p w14:paraId="1DFCDFEB" w14:textId="77777777" w:rsidR="00A361F3" w:rsidRPr="00A620DD" w:rsidRDefault="00A361F3" w:rsidP="00A361F3">
                      <w:pPr>
                        <w:pStyle w:val="a9"/>
                        <w:rPr>
                          <w:rFonts w:ascii="TH SarabunPSK" w:hAnsi="TH SarabunPSK" w:cs="TH SarabunPSK"/>
                          <w:sz w:val="24"/>
                          <w:szCs w:val="24"/>
                        </w:rPr>
                      </w:pPr>
                      <w:r w:rsidRPr="00A620DD">
                        <w:rPr>
                          <w:rFonts w:ascii="TH SarabunPSK" w:hAnsi="TH SarabunPSK" w:cs="TH SarabunPSK" w:hint="cs"/>
                          <w:sz w:val="24"/>
                          <w:szCs w:val="24"/>
                          <w:cs/>
                          <w:lang w:bidi="th-TH"/>
                        </w:rPr>
                        <w:t>วันที่รับ</w:t>
                      </w:r>
                      <w:r w:rsidRPr="00A620DD">
                        <w:rPr>
                          <w:rFonts w:ascii="TH SarabunPSK" w:hAnsi="TH SarabunPSK" w:cs="TH SarabunPSK" w:hint="cs"/>
                          <w:sz w:val="24"/>
                          <w:szCs w:val="24"/>
                          <w:rtl/>
                          <w:cs/>
                        </w:rPr>
                        <w:t>.................................................</w:t>
                      </w:r>
                    </w:p>
                    <w:p w14:paraId="0926EE4D" w14:textId="77777777" w:rsidR="00A361F3" w:rsidRPr="006F10E1" w:rsidRDefault="00A361F3" w:rsidP="00A361F3">
                      <w:pPr>
                        <w:pStyle w:val="a9"/>
                        <w:jc w:val="right"/>
                        <w:rPr>
                          <w:b/>
                          <w:bCs/>
                          <w:color w:val="000000"/>
                        </w:rPr>
                      </w:pPr>
                    </w:p>
                    <w:p w14:paraId="3590AEBB" w14:textId="77777777" w:rsidR="00A361F3" w:rsidRPr="006F10E1" w:rsidRDefault="00A361F3" w:rsidP="00A361F3">
                      <w:pPr>
                        <w:pStyle w:val="a9"/>
                        <w:jc w:val="right"/>
                        <w:rPr>
                          <w:rFonts w:ascii="TH SarabunPSK" w:hAnsi="TH SarabunPSK" w:cs="TH SarabunPSK"/>
                          <w:b/>
                          <w:bCs/>
                          <w:sz w:val="24"/>
                          <w:szCs w:val="24"/>
                        </w:rPr>
                      </w:pPr>
                    </w:p>
                  </w:txbxContent>
                </v:textbox>
                <w10:anchorlock/>
              </v:shape>
            </w:pict>
          </mc:Fallback>
        </mc:AlternateContent>
      </w:r>
      <w:r w:rsidR="008C65A5">
        <w:rPr>
          <w:rFonts w:ascii="TH Sarabun New" w:hAnsi="TH Sarabun New" w:cs="TH Sarabun New" w:hint="cs"/>
          <w:color w:val="000000" w:themeColor="text1"/>
          <w:sz w:val="28"/>
          <w:cs/>
        </w:rPr>
        <w:t xml:space="preserve"> </w:t>
      </w:r>
    </w:p>
    <w:p w14:paraId="0D65B4C0" w14:textId="77777777" w:rsidR="00A361F3" w:rsidRPr="004F64DE" w:rsidRDefault="00A361F3" w:rsidP="00A361F3">
      <w:pPr>
        <w:spacing w:after="0" w:line="240" w:lineRule="auto"/>
        <w:rPr>
          <w:rFonts w:ascii="TH Sarabun New" w:hAnsi="TH Sarabun New" w:cs="TH Sarabun New"/>
          <w:color w:val="000000" w:themeColor="text1"/>
          <w:sz w:val="28"/>
        </w:rPr>
      </w:pPr>
    </w:p>
    <w:p w14:paraId="5B0B7672" w14:textId="6B9D2853" w:rsidR="00FD3D96" w:rsidRDefault="00FB305B" w:rsidP="00A96F6B">
      <w:pPr>
        <w:spacing w:after="0" w:line="240" w:lineRule="auto"/>
        <w:jc w:val="right"/>
        <w:rPr>
          <w:rFonts w:ascii="TH Sarabun New" w:hAnsi="TH Sarabun New" w:cs="TH Sarabun New"/>
          <w:color w:val="000000" w:themeColor="text1"/>
          <w:sz w:val="28"/>
        </w:rPr>
      </w:pPr>
      <w:r w:rsidRPr="00FD3D96">
        <w:rPr>
          <w:rFonts w:ascii="TH Sarabun New" w:hAnsi="TH Sarabun New" w:cs="TH Sarabun New"/>
          <w:noProof/>
          <w:color w:val="000000" w:themeColor="text1"/>
          <w:sz w:val="28"/>
          <w:cs/>
        </w:rPr>
        <mc:AlternateContent>
          <mc:Choice Requires="wps">
            <w:drawing>
              <wp:anchor distT="0" distB="0" distL="114300" distR="114300" simplePos="0" relativeHeight="251659264" behindDoc="0" locked="0" layoutInCell="0" allowOverlap="1" wp14:anchorId="05E27A42" wp14:editId="389B42E1">
                <wp:simplePos x="0" y="0"/>
                <wp:positionH relativeFrom="column">
                  <wp:posOffset>5610</wp:posOffset>
                </wp:positionH>
                <wp:positionV relativeFrom="paragraph">
                  <wp:posOffset>14815</wp:posOffset>
                </wp:positionV>
                <wp:extent cx="6396990" cy="1733433"/>
                <wp:effectExtent l="38100" t="38100" r="118110" b="114935"/>
                <wp:wrapNone/>
                <wp:docPr id="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96990" cy="1733433"/>
                        </a:xfrm>
                        <a:prstGeom prst="rect">
                          <a:avLst/>
                        </a:prstGeom>
                        <a:solidFill>
                          <a:srgbClr val="FFFFFF"/>
                        </a:solidFill>
                        <a:ln w="9525">
                          <a:solidFill>
                            <a:srgbClr val="000000"/>
                          </a:solidFill>
                          <a:miter lim="800000"/>
                          <a:headEnd/>
                          <a:tailEnd/>
                        </a:ln>
                        <a:effectLst>
                          <a:outerShdw blurRad="63500" dist="38099" dir="2700000" algn="ctr" rotWithShape="0">
                            <a:srgbClr val="000000">
                              <a:alpha val="74998"/>
                            </a:srgbClr>
                          </a:outerShdw>
                        </a:effectLst>
                      </wps:spPr>
                      <wps:txbx>
                        <w:txbxContent>
                          <w:p w14:paraId="32F1195F" w14:textId="77777777" w:rsidR="00EC606A" w:rsidRPr="00EC606A" w:rsidRDefault="00EC606A" w:rsidP="00EC606A">
                            <w:pPr>
                              <w:spacing w:after="0" w:line="240" w:lineRule="auto"/>
                              <w:ind w:left="1170"/>
                              <w:jc w:val="center"/>
                              <w:rPr>
                                <w:rFonts w:ascii="TH SarabunPSK" w:hAnsi="TH SarabunPSK" w:cs="TH SarabunPSK"/>
                                <w:b/>
                                <w:bCs/>
                                <w:sz w:val="20"/>
                                <w:szCs w:val="20"/>
                              </w:rPr>
                            </w:pPr>
                          </w:p>
                          <w:p w14:paraId="1688859F" w14:textId="79DFB752" w:rsidR="000E75D9" w:rsidRDefault="004F64DE" w:rsidP="00FB305B">
                            <w:pPr>
                              <w:spacing w:after="0" w:line="240" w:lineRule="auto"/>
                              <w:ind w:left="1170"/>
                              <w:jc w:val="center"/>
                              <w:rPr>
                                <w:rFonts w:ascii="TH SarabunPSK" w:hAnsi="TH SarabunPSK" w:cs="TH SarabunPSK"/>
                                <w:b/>
                                <w:bCs/>
                                <w:sz w:val="32"/>
                                <w:szCs w:val="32"/>
                              </w:rPr>
                            </w:pPr>
                            <w:r w:rsidRPr="00EC606A">
                              <w:rPr>
                                <w:rFonts w:ascii="TH SarabunPSK" w:hAnsi="TH SarabunPSK" w:cs="TH SarabunPSK"/>
                                <w:b/>
                                <w:bCs/>
                                <w:sz w:val="32"/>
                                <w:szCs w:val="32"/>
                                <w:cs/>
                              </w:rPr>
                              <w:t>แบบ</w:t>
                            </w:r>
                            <w:r w:rsidRPr="00EC606A">
                              <w:rPr>
                                <w:rFonts w:ascii="TH SarabunPSK" w:hAnsi="TH SarabunPSK" w:cs="TH SarabunPSK" w:hint="cs"/>
                                <w:b/>
                                <w:bCs/>
                                <w:sz w:val="32"/>
                                <w:szCs w:val="32"/>
                                <w:cs/>
                              </w:rPr>
                              <w:t>บันทึก</w:t>
                            </w:r>
                            <w:r w:rsidRPr="00EC606A">
                              <w:rPr>
                                <w:rFonts w:ascii="TH SarabunPSK" w:hAnsi="TH SarabunPSK" w:cs="TH SarabunPSK"/>
                                <w:b/>
                                <w:bCs/>
                                <w:sz w:val="32"/>
                                <w:szCs w:val="32"/>
                                <w:cs/>
                              </w:rPr>
                              <w:t>การเคลื่อนย้ายเชื้อโรค</w:t>
                            </w:r>
                            <w:r w:rsidRPr="00EC606A">
                              <w:rPr>
                                <w:rFonts w:ascii="TH SarabunPSK" w:hAnsi="TH SarabunPSK" w:cs="TH SarabunPSK" w:hint="cs"/>
                                <w:b/>
                                <w:bCs/>
                                <w:sz w:val="32"/>
                                <w:szCs w:val="32"/>
                                <w:cs/>
                              </w:rPr>
                              <w:t xml:space="preserve"> </w:t>
                            </w:r>
                            <w:r w:rsidRPr="00EC606A">
                              <w:rPr>
                                <w:rFonts w:ascii="TH SarabunPSK" w:hAnsi="TH SarabunPSK" w:cs="TH SarabunPSK"/>
                                <w:b/>
                                <w:bCs/>
                                <w:sz w:val="32"/>
                                <w:szCs w:val="32"/>
                                <w:cs/>
                              </w:rPr>
                              <w:t>สิ่งมีชีวิตดัดแปลงพันธุกรรม</w:t>
                            </w:r>
                            <w:r w:rsidRPr="00EC606A">
                              <w:rPr>
                                <w:rFonts w:ascii="TH SarabunPSK" w:hAnsi="TH SarabunPSK" w:cs="TH SarabunPSK" w:hint="cs"/>
                                <w:b/>
                                <w:bCs/>
                                <w:sz w:val="32"/>
                                <w:szCs w:val="32"/>
                                <w:cs/>
                              </w:rPr>
                              <w:t xml:space="preserve"> สารชีวภาพ พิษจากสัตว์ </w:t>
                            </w:r>
                          </w:p>
                          <w:p w14:paraId="0C2F8ADA" w14:textId="77777777" w:rsidR="00FB305B" w:rsidRDefault="00FB305B" w:rsidP="00FB305B">
                            <w:pPr>
                              <w:spacing w:after="0" w:line="240" w:lineRule="auto"/>
                              <w:ind w:left="1170"/>
                              <w:jc w:val="center"/>
                              <w:rPr>
                                <w:rFonts w:ascii="TH SarabunPSK" w:hAnsi="TH SarabunPSK" w:cs="TH SarabunPSK"/>
                                <w:b/>
                                <w:bCs/>
                                <w:sz w:val="32"/>
                                <w:szCs w:val="32"/>
                              </w:rPr>
                            </w:pPr>
                            <w:r>
                              <w:rPr>
                                <w:rFonts w:ascii="TH SarabunPSK" w:hAnsi="TH SarabunPSK" w:cs="TH SarabunPSK"/>
                                <w:b/>
                                <w:bCs/>
                                <w:sz w:val="32"/>
                                <w:szCs w:val="32"/>
                                <w:cs/>
                              </w:rPr>
                              <w:t>ระหว่างหน่วยงา</w:t>
                            </w:r>
                            <w:r>
                              <w:rPr>
                                <w:rFonts w:ascii="TH SarabunPSK" w:hAnsi="TH SarabunPSK" w:cs="TH SarabunPSK" w:hint="cs"/>
                                <w:b/>
                                <w:bCs/>
                                <w:sz w:val="32"/>
                                <w:szCs w:val="32"/>
                                <w:cs/>
                              </w:rPr>
                              <w:t>น</w:t>
                            </w:r>
                            <w:r>
                              <w:rPr>
                                <w:rFonts w:ascii="TH SarabunPSK" w:hAnsi="TH SarabunPSK" w:cs="TH SarabunPSK"/>
                                <w:b/>
                                <w:bCs/>
                                <w:sz w:val="32"/>
                                <w:szCs w:val="32"/>
                              </w:rPr>
                              <w:t xml:space="preserve"> </w:t>
                            </w:r>
                          </w:p>
                          <w:p w14:paraId="627C84BF" w14:textId="06EB4E82" w:rsidR="00FB305B" w:rsidRPr="009708B0" w:rsidRDefault="00FB305B" w:rsidP="00FB305B">
                            <w:pPr>
                              <w:spacing w:after="0" w:line="240" w:lineRule="auto"/>
                              <w:ind w:left="1170"/>
                              <w:jc w:val="center"/>
                              <w:rPr>
                                <w:rFonts w:ascii="TH SarabunPSK" w:hAnsi="TH SarabunPSK" w:cs="TH SarabunPSK"/>
                                <w:b/>
                                <w:bCs/>
                                <w:color w:val="0070C0"/>
                                <w:sz w:val="28"/>
                                <w:cs/>
                              </w:rPr>
                            </w:pPr>
                            <w:r w:rsidRPr="009708B0">
                              <w:rPr>
                                <w:rFonts w:ascii="TH SarabunPSK" w:hAnsi="TH SarabunPSK" w:cs="TH SarabunPSK"/>
                                <w:b/>
                                <w:bCs/>
                                <w:color w:val="0070C0"/>
                                <w:sz w:val="28"/>
                              </w:rPr>
                              <w:t>(Inter-agency transfer record for pathogens, genetically modified organisms, biological substances, and animal toxins)</w:t>
                            </w:r>
                          </w:p>
                          <w:p w14:paraId="0C7FF084" w14:textId="3BB67A3F" w:rsidR="00FB305B" w:rsidRPr="00FB305B" w:rsidRDefault="00FB305B" w:rsidP="00FB305B">
                            <w:pPr>
                              <w:spacing w:after="0" w:line="240" w:lineRule="auto"/>
                              <w:ind w:left="720" w:firstLine="720"/>
                              <w:jc w:val="center"/>
                              <w:rPr>
                                <w:rFonts w:ascii="TH Sarabun New" w:hAnsi="TH Sarabun New" w:cs="TH Sarabun New"/>
                                <w:b/>
                                <w:bCs/>
                                <w:sz w:val="36"/>
                                <w:szCs w:val="36"/>
                              </w:rPr>
                            </w:pPr>
                            <w:r w:rsidRPr="00991E2B">
                              <w:rPr>
                                <w:rFonts w:ascii="TH Sarabun New" w:hAnsi="TH Sarabun New" w:cs="TH Sarabun New"/>
                                <w:b/>
                                <w:bCs/>
                                <w:sz w:val="32"/>
                                <w:szCs w:val="32"/>
                                <w:cs/>
                              </w:rPr>
                              <w:t>คณะกรรมการควบคุมความปลอดภัยทางชีวภาพ</w:t>
                            </w:r>
                            <w:r w:rsidRPr="00991E2B">
                              <w:rPr>
                                <w:rFonts w:ascii="TH Sarabun New" w:hAnsi="TH Sarabun New" w:cs="TH Sarabun New"/>
                                <w:b/>
                                <w:bCs/>
                                <w:sz w:val="32"/>
                                <w:szCs w:val="32"/>
                              </w:rPr>
                              <w:t xml:space="preserve"> </w:t>
                            </w:r>
                            <w:r w:rsidRPr="00991E2B">
                              <w:rPr>
                                <w:rFonts w:ascii="TH Sarabun New" w:hAnsi="TH Sarabun New" w:cs="TH Sarabun New"/>
                                <w:b/>
                                <w:bCs/>
                                <w:sz w:val="32"/>
                                <w:szCs w:val="32"/>
                                <w:cs/>
                              </w:rPr>
                              <w:t>มหาวิทยาลัยธรรมศาสตร์</w:t>
                            </w:r>
                          </w:p>
                          <w:p w14:paraId="233AA117" w14:textId="499FF5CE" w:rsidR="00FB305B" w:rsidRPr="009708B0" w:rsidRDefault="00FB305B" w:rsidP="00FB305B">
                            <w:pPr>
                              <w:ind w:left="720" w:firstLine="720"/>
                              <w:jc w:val="center"/>
                              <w:rPr>
                                <w:rFonts w:ascii="TH Sarabun New" w:hAnsi="TH Sarabun New" w:cs="TH Sarabun New"/>
                                <w:b/>
                                <w:bCs/>
                                <w:color w:val="0070C0"/>
                                <w:sz w:val="32"/>
                                <w:szCs w:val="32"/>
                                <w:cs/>
                              </w:rPr>
                            </w:pPr>
                            <w:r w:rsidRPr="009708B0">
                              <w:rPr>
                                <w:rFonts w:ascii="TH Sarabun New" w:hAnsi="TH Sarabun New" w:cs="TH Sarabun New"/>
                                <w:b/>
                                <w:bCs/>
                                <w:color w:val="0070C0"/>
                                <w:sz w:val="32"/>
                                <w:szCs w:val="32"/>
                              </w:rPr>
                              <w:t>(Thammasat University Institutional Biosafety Committee)</w:t>
                            </w:r>
                          </w:p>
                          <w:p w14:paraId="2A279C9A" w14:textId="30A3336F" w:rsidR="00FD3D96" w:rsidRPr="00EC606A" w:rsidRDefault="00FD3D96" w:rsidP="00FB305B">
                            <w:pPr>
                              <w:spacing w:after="0" w:line="240" w:lineRule="auto"/>
                              <w:ind w:left="720" w:firstLine="720"/>
                              <w:jc w:val="center"/>
                              <w:rPr>
                                <w:rFonts w:ascii="TH SarabunPSK" w:hAnsi="TH SarabunPSK" w:cs="TH SarabunPSK"/>
                                <w:b/>
                                <w:bCs/>
                                <w:sz w:val="28"/>
                                <w:rtl/>
                                <w: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E27A42" id="Rectangle 1" o:spid="_x0000_s1027" style="position:absolute;left:0;text-align:left;margin-left:.45pt;margin-top:1.15pt;width:503.7pt;height:13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" o:allowincell="f">
                <v:shadow on="t" color="black" opacity="49150f" offset=".74833mm,.74833mm"/>
                <v:textbox>
                  <w:txbxContent>
                    <w:p w14:paraId="32F1195F" w14:textId="77777777" w:rsidR="00EC606A" w:rsidRPr="00EC606A" w:rsidRDefault="00EC606A" w:rsidP="00EC606A">
                      <w:pPr>
                        <w:spacing w:after="0" w:line="240" w:lineRule="auto"/>
                        <w:ind w:left="1170"/>
                        <w:jc w:val="center"/>
                        <w:rPr>
                          <w:rFonts w:ascii="TH SarabunPSK" w:hAnsi="TH SarabunPSK" w:cs="TH SarabunPSK"/>
                          <w:b/>
                          <w:bCs/>
                          <w:sz w:val="20"/>
                          <w:szCs w:val="20"/>
                        </w:rPr>
                      </w:pPr>
                    </w:p>
                    <w:p w14:paraId="1688859F" w14:textId="79DFB752" w:rsidR="000E75D9" w:rsidRDefault="004F64DE" w:rsidP="00FB305B">
                      <w:pPr>
                        <w:spacing w:after="0" w:line="240" w:lineRule="auto"/>
                        <w:ind w:left="1170"/>
                        <w:jc w:val="center"/>
                        <w:rPr>
                          <w:rFonts w:ascii="TH SarabunPSK" w:hAnsi="TH SarabunPSK" w:cs="TH SarabunPSK"/>
                          <w:b/>
                          <w:bCs/>
                          <w:sz w:val="32"/>
                          <w:szCs w:val="32"/>
                        </w:rPr>
                      </w:pPr>
                      <w:r w:rsidRPr="00EC606A">
                        <w:rPr>
                          <w:rFonts w:ascii="TH SarabunPSK" w:hAnsi="TH SarabunPSK" w:cs="TH SarabunPSK"/>
                          <w:b/>
                          <w:bCs/>
                          <w:sz w:val="32"/>
                          <w:szCs w:val="32"/>
                          <w:cs/>
                        </w:rPr>
                        <w:t>แบบ</w:t>
                      </w:r>
                      <w:r w:rsidRPr="00EC606A">
                        <w:rPr>
                          <w:rFonts w:ascii="TH SarabunPSK" w:hAnsi="TH SarabunPSK" w:cs="TH SarabunPSK" w:hint="cs"/>
                          <w:b/>
                          <w:bCs/>
                          <w:sz w:val="32"/>
                          <w:szCs w:val="32"/>
                          <w:cs/>
                        </w:rPr>
                        <w:t>บันทึก</w:t>
                      </w:r>
                      <w:r w:rsidRPr="00EC606A">
                        <w:rPr>
                          <w:rFonts w:ascii="TH SarabunPSK" w:hAnsi="TH SarabunPSK" w:cs="TH SarabunPSK"/>
                          <w:b/>
                          <w:bCs/>
                          <w:sz w:val="32"/>
                          <w:szCs w:val="32"/>
                          <w:cs/>
                        </w:rPr>
                        <w:t>การเคลื่อนย้ายเชื้อโรค</w:t>
                      </w:r>
                      <w:r w:rsidRPr="00EC606A">
                        <w:rPr>
                          <w:rFonts w:ascii="TH SarabunPSK" w:hAnsi="TH SarabunPSK" w:cs="TH SarabunPSK" w:hint="cs"/>
                          <w:b/>
                          <w:bCs/>
                          <w:sz w:val="32"/>
                          <w:szCs w:val="32"/>
                          <w:cs/>
                        </w:rPr>
                        <w:t xml:space="preserve"> </w:t>
                      </w:r>
                      <w:r w:rsidRPr="00EC606A">
                        <w:rPr>
                          <w:rFonts w:ascii="TH SarabunPSK" w:hAnsi="TH SarabunPSK" w:cs="TH SarabunPSK"/>
                          <w:b/>
                          <w:bCs/>
                          <w:sz w:val="32"/>
                          <w:szCs w:val="32"/>
                          <w:cs/>
                        </w:rPr>
                        <w:t>สิ่งมีชีวิตดัดแปลงพันธุกรรม</w:t>
                      </w:r>
                      <w:r w:rsidRPr="00EC606A">
                        <w:rPr>
                          <w:rFonts w:ascii="TH SarabunPSK" w:hAnsi="TH SarabunPSK" w:cs="TH SarabunPSK" w:hint="cs"/>
                          <w:b/>
                          <w:bCs/>
                          <w:sz w:val="32"/>
                          <w:szCs w:val="32"/>
                          <w:cs/>
                        </w:rPr>
                        <w:t xml:space="preserve"> สารชีวภาพ พิษจากสัตว์ </w:t>
                      </w:r>
                    </w:p>
                    <w:p w14:paraId="0C2F8ADA" w14:textId="77777777" w:rsidR="00FB305B" w:rsidRDefault="00FB305B" w:rsidP="00FB305B">
                      <w:pPr>
                        <w:spacing w:after="0" w:line="240" w:lineRule="auto"/>
                        <w:ind w:left="1170"/>
                        <w:jc w:val="center"/>
                        <w:rPr>
                          <w:rFonts w:ascii="TH SarabunPSK" w:hAnsi="TH SarabunPSK" w:cs="TH SarabunPSK"/>
                          <w:b/>
                          <w:bCs/>
                          <w:sz w:val="32"/>
                          <w:szCs w:val="32"/>
                        </w:rPr>
                      </w:pPr>
                      <w:r>
                        <w:rPr>
                          <w:rFonts w:ascii="TH SarabunPSK" w:hAnsi="TH SarabunPSK" w:cs="TH SarabunPSK"/>
                          <w:b/>
                          <w:bCs/>
                          <w:sz w:val="32"/>
                          <w:szCs w:val="32"/>
                          <w:cs/>
                        </w:rPr>
                        <w:t>ระหว่างหน่วยงา</w:t>
                      </w:r>
                      <w:r>
                        <w:rPr>
                          <w:rFonts w:ascii="TH SarabunPSK" w:hAnsi="TH SarabunPSK" w:cs="TH SarabunPSK" w:hint="cs"/>
                          <w:b/>
                          <w:bCs/>
                          <w:sz w:val="32"/>
                          <w:szCs w:val="32"/>
                          <w:cs/>
                        </w:rPr>
                        <w:t>น</w:t>
                      </w:r>
                      <w:r>
                        <w:rPr>
                          <w:rFonts w:ascii="TH SarabunPSK" w:hAnsi="TH SarabunPSK" w:cs="TH SarabunPSK"/>
                          <w:b/>
                          <w:bCs/>
                          <w:sz w:val="32"/>
                          <w:szCs w:val="32"/>
                        </w:rPr>
                        <w:t xml:space="preserve"> </w:t>
                      </w:r>
                    </w:p>
                    <w:p w14:paraId="627C84BF" w14:textId="06EB4E82" w:rsidR="00FB305B" w:rsidRPr="009708B0" w:rsidRDefault="00FB305B" w:rsidP="00FB305B">
                      <w:pPr>
                        <w:spacing w:after="0" w:line="240" w:lineRule="auto"/>
                        <w:ind w:left="1170"/>
                        <w:jc w:val="center"/>
                        <w:rPr>
                          <w:rFonts w:ascii="TH SarabunPSK" w:hAnsi="TH SarabunPSK" w:cs="TH SarabunPSK"/>
                          <w:b/>
                          <w:bCs/>
                          <w:color w:val="0070C0"/>
                          <w:sz w:val="28"/>
                          <w:cs/>
                        </w:rPr>
                      </w:pPr>
                      <w:r w:rsidRPr="009708B0">
                        <w:rPr>
                          <w:rFonts w:ascii="TH SarabunPSK" w:hAnsi="TH SarabunPSK" w:cs="TH SarabunPSK"/>
                          <w:b/>
                          <w:bCs/>
                          <w:color w:val="0070C0"/>
                          <w:sz w:val="28"/>
                        </w:rPr>
                        <w:t>(Inter-agency transfer record for pathogens, genetically modified organisms, biological substances, and animal toxins)</w:t>
                      </w:r>
                    </w:p>
                    <w:p w14:paraId="0C7FF084" w14:textId="3BB67A3F" w:rsidR="00FB305B" w:rsidRPr="00FB305B" w:rsidRDefault="00FB305B" w:rsidP="00FB305B">
                      <w:pPr>
                        <w:spacing w:after="0" w:line="240" w:lineRule="auto"/>
                        <w:ind w:left="720" w:firstLine="720"/>
                        <w:jc w:val="center"/>
                        <w:rPr>
                          <w:rFonts w:ascii="TH Sarabun New" w:hAnsi="TH Sarabun New" w:cs="TH Sarabun New"/>
                          <w:b/>
                          <w:bCs/>
                          <w:sz w:val="36"/>
                          <w:szCs w:val="36"/>
                        </w:rPr>
                      </w:pPr>
                      <w:r w:rsidRPr="00991E2B">
                        <w:rPr>
                          <w:rFonts w:ascii="TH Sarabun New" w:hAnsi="TH Sarabun New" w:cs="TH Sarabun New"/>
                          <w:b/>
                          <w:bCs/>
                          <w:sz w:val="32"/>
                          <w:szCs w:val="32"/>
                          <w:cs/>
                        </w:rPr>
                        <w:t>คณะกรรมการควบคุมความปลอดภัยทางชีวภาพ</w:t>
                      </w:r>
                      <w:r w:rsidRPr="00991E2B">
                        <w:rPr>
                          <w:rFonts w:ascii="TH Sarabun New" w:hAnsi="TH Sarabun New" w:cs="TH Sarabun New"/>
                          <w:b/>
                          <w:bCs/>
                          <w:sz w:val="32"/>
                          <w:szCs w:val="32"/>
                        </w:rPr>
                        <w:t xml:space="preserve"> </w:t>
                      </w:r>
                      <w:r w:rsidRPr="00991E2B">
                        <w:rPr>
                          <w:rFonts w:ascii="TH Sarabun New" w:hAnsi="TH Sarabun New" w:cs="TH Sarabun New"/>
                          <w:b/>
                          <w:bCs/>
                          <w:sz w:val="32"/>
                          <w:szCs w:val="32"/>
                          <w:cs/>
                        </w:rPr>
                        <w:t>มหาวิทยาลัยธรรมศาสตร์</w:t>
                      </w:r>
                    </w:p>
                    <w:p w14:paraId="233AA117" w14:textId="499FF5CE" w:rsidR="00FB305B" w:rsidRPr="009708B0" w:rsidRDefault="00FB305B" w:rsidP="00FB305B">
                      <w:pPr>
                        <w:ind w:left="720" w:firstLine="720"/>
                        <w:jc w:val="center"/>
                        <w:rPr>
                          <w:rFonts w:ascii="TH Sarabun New" w:hAnsi="TH Sarabun New" w:cs="TH Sarabun New"/>
                          <w:b/>
                          <w:bCs/>
                          <w:color w:val="0070C0"/>
                          <w:sz w:val="32"/>
                          <w:szCs w:val="32"/>
                          <w:cs/>
                        </w:rPr>
                      </w:pPr>
                      <w:r w:rsidRPr="009708B0">
                        <w:rPr>
                          <w:rFonts w:ascii="TH Sarabun New" w:hAnsi="TH Sarabun New" w:cs="TH Sarabun New"/>
                          <w:b/>
                          <w:bCs/>
                          <w:color w:val="0070C0"/>
                          <w:sz w:val="32"/>
                          <w:szCs w:val="32"/>
                        </w:rPr>
                        <w:t>(Thammasat University Institutional Biosafety Committee)</w:t>
                      </w:r>
                    </w:p>
                    <w:p w14:paraId="2A279C9A" w14:textId="30A3336F" w:rsidR="00FD3D96" w:rsidRPr="00EC606A" w:rsidRDefault="00FD3D96" w:rsidP="00FB305B">
                      <w:pPr>
                        <w:spacing w:after="0" w:line="240" w:lineRule="auto"/>
                        <w:ind w:left="720" w:firstLine="720"/>
                        <w:jc w:val="center"/>
                        <w:rPr>
                          <w:rFonts w:ascii="TH SarabunPSK" w:hAnsi="TH SarabunPSK" w:cs="TH SarabunPSK"/>
                          <w:b/>
                          <w:bCs/>
                          <w:sz w:val="28"/>
                          <w:rtl/>
                          <w:cs/>
                        </w:rPr>
                      </w:pPr>
                    </w:p>
                  </w:txbxContent>
                </v:textbox>
              </v:rect>
            </w:pict>
          </mc:Fallback>
        </mc:AlternateContent>
      </w:r>
      <w:r w:rsidR="00183133" w:rsidRPr="00FD3D96">
        <w:rPr>
          <w:rFonts w:ascii="TH Sarabun New" w:hAnsi="TH Sarabun New" w:cs="TH Sarabun New"/>
          <w:noProof/>
          <w:color w:val="000000" w:themeColor="text1"/>
          <w:sz w:val="28"/>
          <w:cs/>
        </w:rPr>
        <w:drawing>
          <wp:anchor distT="0" distB="0" distL="114300" distR="114300" simplePos="0" relativeHeight="251660288" behindDoc="0" locked="0" layoutInCell="1" allowOverlap="1" wp14:anchorId="2605744A" wp14:editId="153B79D3">
            <wp:simplePos x="0" y="0"/>
            <wp:positionH relativeFrom="column">
              <wp:posOffset>61708</wp:posOffset>
            </wp:positionH>
            <wp:positionV relativeFrom="paragraph">
              <wp:posOffset>115570</wp:posOffset>
            </wp:positionV>
            <wp:extent cx="1003935" cy="1003935"/>
            <wp:effectExtent l="0" t="0" r="5715" b="5715"/>
            <wp:wrapNone/>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3935" cy="10039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14742A" w14:textId="1EA64476" w:rsidR="00FD3D96" w:rsidRDefault="00FD3D96" w:rsidP="00A96F6B">
      <w:pPr>
        <w:spacing w:after="0" w:line="240" w:lineRule="auto"/>
        <w:jc w:val="right"/>
        <w:rPr>
          <w:rFonts w:ascii="TH Sarabun New" w:hAnsi="TH Sarabun New" w:cs="TH Sarabun New"/>
          <w:color w:val="000000" w:themeColor="text1"/>
          <w:sz w:val="28"/>
        </w:rPr>
      </w:pPr>
    </w:p>
    <w:p w14:paraId="1272C065" w14:textId="574BAAD9" w:rsidR="00FD3D96" w:rsidRDefault="00FD3D96" w:rsidP="00A96F6B">
      <w:pPr>
        <w:spacing w:after="0" w:line="240" w:lineRule="auto"/>
        <w:jc w:val="right"/>
        <w:rPr>
          <w:rFonts w:ascii="TH Sarabun New" w:hAnsi="TH Sarabun New" w:cs="TH Sarabun New"/>
          <w:color w:val="000000" w:themeColor="text1"/>
          <w:sz w:val="28"/>
        </w:rPr>
      </w:pPr>
    </w:p>
    <w:p w14:paraId="0CE61D9A" w14:textId="730A5D75" w:rsidR="00FD3D96" w:rsidRDefault="00FD3D96" w:rsidP="00A96F6B">
      <w:pPr>
        <w:spacing w:after="0" w:line="240" w:lineRule="auto"/>
        <w:jc w:val="right"/>
        <w:rPr>
          <w:rFonts w:ascii="TH Sarabun New" w:hAnsi="TH Sarabun New" w:cs="TH Sarabun New"/>
          <w:color w:val="000000" w:themeColor="text1"/>
          <w:sz w:val="28"/>
        </w:rPr>
      </w:pPr>
    </w:p>
    <w:p w14:paraId="6FB03A67" w14:textId="56BD66A5" w:rsidR="00FD3D96" w:rsidRDefault="00FD3D96" w:rsidP="00A96F6B">
      <w:pPr>
        <w:spacing w:after="0" w:line="240" w:lineRule="auto"/>
        <w:jc w:val="right"/>
        <w:rPr>
          <w:rFonts w:ascii="TH Sarabun New" w:hAnsi="TH Sarabun New" w:cs="TH Sarabun New"/>
          <w:color w:val="000000" w:themeColor="text1"/>
          <w:sz w:val="28"/>
        </w:rPr>
      </w:pPr>
    </w:p>
    <w:p w14:paraId="3B17B111" w14:textId="77777777" w:rsidR="00FD3D96" w:rsidRDefault="00FD3D96" w:rsidP="00A96F6B">
      <w:pPr>
        <w:spacing w:after="0" w:line="240" w:lineRule="auto"/>
        <w:jc w:val="right"/>
        <w:rPr>
          <w:rFonts w:ascii="TH Sarabun New" w:hAnsi="TH Sarabun New" w:cs="TH Sarabun New"/>
          <w:color w:val="000000" w:themeColor="text1"/>
          <w:sz w:val="28"/>
        </w:rPr>
      </w:pPr>
    </w:p>
    <w:p w14:paraId="532397E0" w14:textId="77777777" w:rsidR="00FB305B" w:rsidRDefault="00FB305B" w:rsidP="00A96F6B">
      <w:pPr>
        <w:spacing w:after="0" w:line="240" w:lineRule="auto"/>
        <w:jc w:val="thaiDistribute"/>
        <w:rPr>
          <w:rFonts w:ascii="TH SarabunPSK" w:hAnsi="TH SarabunPSK" w:cs="TH SarabunPSK"/>
          <w:sz w:val="28"/>
        </w:rPr>
      </w:pPr>
    </w:p>
    <w:p w14:paraId="3496257C" w14:textId="77777777" w:rsidR="00FB305B" w:rsidRDefault="00FB305B" w:rsidP="00A96F6B">
      <w:pPr>
        <w:spacing w:after="0" w:line="240" w:lineRule="auto"/>
        <w:jc w:val="thaiDistribute"/>
        <w:rPr>
          <w:rFonts w:ascii="TH SarabunPSK" w:hAnsi="TH SarabunPSK" w:cs="TH SarabunPSK"/>
          <w:sz w:val="28"/>
        </w:rPr>
      </w:pPr>
    </w:p>
    <w:p w14:paraId="6CB4F7C4" w14:textId="25F7F59C" w:rsidR="000C5663" w:rsidRDefault="000C5663" w:rsidP="00A96F6B">
      <w:pPr>
        <w:spacing w:after="0" w:line="240" w:lineRule="auto"/>
        <w:jc w:val="thaiDistribute"/>
        <w:rPr>
          <w:rFonts w:ascii="TH SarabunPSK" w:hAnsi="TH SarabunPSK" w:cs="TH SarabunPSK"/>
          <w:sz w:val="28"/>
          <w:u w:val="single"/>
        </w:rPr>
      </w:pPr>
      <w:r w:rsidRPr="000E75D9">
        <w:rPr>
          <w:rFonts w:ascii="TH SarabunPSK" w:hAnsi="TH SarabunPSK" w:cs="TH SarabunPSK" w:hint="cs"/>
          <w:sz w:val="28"/>
          <w:cs/>
        </w:rPr>
        <w:t>(</w:t>
      </w:r>
      <w:r w:rsidRPr="000E75D9">
        <w:rPr>
          <w:rFonts w:ascii="TH SarabunPSK" w:hAnsi="TH SarabunPSK" w:cs="TH SarabunPSK"/>
          <w:sz w:val="28"/>
          <w:cs/>
        </w:rPr>
        <w:t>กรณีที่ขนส่งเชื้อโรค</w:t>
      </w:r>
      <w:r w:rsidRPr="000E75D9">
        <w:rPr>
          <w:rFonts w:ascii="TH SarabunPSK" w:hAnsi="TH SarabunPSK" w:cs="TH SarabunPSK" w:hint="cs"/>
          <w:sz w:val="28"/>
          <w:cs/>
        </w:rPr>
        <w:t xml:space="preserve"> </w:t>
      </w:r>
      <w:r w:rsidRPr="000E75D9">
        <w:rPr>
          <w:rFonts w:ascii="TH Sarabun New" w:hAnsi="TH Sarabun New" w:cs="TH Sarabun New" w:hint="cs"/>
          <w:color w:val="000000" w:themeColor="text1"/>
          <w:sz w:val="28"/>
          <w:cs/>
        </w:rPr>
        <w:t xml:space="preserve">สารชีวภาพ (เช่น </w:t>
      </w:r>
      <w:r w:rsidRPr="000E75D9">
        <w:rPr>
          <w:rFonts w:ascii="TH Sarabun New" w:hAnsi="TH Sarabun New" w:cs="TH Sarabun New"/>
          <w:color w:val="000000" w:themeColor="text1"/>
          <w:sz w:val="28"/>
          <w:cs/>
        </w:rPr>
        <w:t>พริ</w:t>
      </w:r>
      <w:proofErr w:type="spellStart"/>
      <w:r w:rsidRPr="000E75D9">
        <w:rPr>
          <w:rFonts w:ascii="TH Sarabun New" w:hAnsi="TH Sarabun New" w:cs="TH Sarabun New"/>
          <w:color w:val="000000" w:themeColor="text1"/>
          <w:sz w:val="28"/>
          <w:cs/>
        </w:rPr>
        <w:t>ออน</w:t>
      </w:r>
      <w:proofErr w:type="spellEnd"/>
      <w:r w:rsidRPr="000E75D9">
        <w:rPr>
          <w:rFonts w:ascii="TH Sarabun New" w:hAnsi="TH Sarabun New" w:cs="TH Sarabun New" w:hint="cs"/>
          <w:color w:val="000000" w:themeColor="text1"/>
          <w:sz w:val="28"/>
          <w:cs/>
        </w:rPr>
        <w:t xml:space="preserve">) กลุ่มที่ 2 </w:t>
      </w:r>
      <w:r w:rsidR="003D74C1">
        <w:rPr>
          <w:rFonts w:ascii="TH Sarabun New" w:hAnsi="TH Sarabun New" w:cs="TH Sarabun New" w:hint="cs"/>
          <w:color w:val="000000" w:themeColor="text1"/>
          <w:sz w:val="28"/>
          <w:cs/>
        </w:rPr>
        <w:t>และ 3</w:t>
      </w:r>
      <w:r w:rsidRPr="000E75D9">
        <w:rPr>
          <w:rFonts w:ascii="TH Sarabun New" w:hAnsi="TH Sarabun New" w:cs="TH Sarabun New" w:hint="cs"/>
          <w:color w:val="000000" w:themeColor="text1"/>
          <w:sz w:val="28"/>
          <w:cs/>
        </w:rPr>
        <w:t xml:space="preserve"> </w:t>
      </w:r>
      <w:r>
        <w:rPr>
          <w:rFonts w:ascii="TH Sarabun New" w:hAnsi="TH Sarabun New" w:cs="TH Sarabun New" w:hint="cs"/>
          <w:color w:val="000000" w:themeColor="text1"/>
          <w:sz w:val="28"/>
          <w:cs/>
        </w:rPr>
        <w:t xml:space="preserve">หรือ </w:t>
      </w:r>
      <w:r w:rsidRPr="00A47F28">
        <w:rPr>
          <w:rFonts w:ascii="TH SarabunPSK" w:hAnsi="TH SarabunPSK" w:cs="TH SarabunPSK"/>
          <w:sz w:val="28"/>
          <w:cs/>
        </w:rPr>
        <w:t>สิ่งมีชีวิตดัดแปลงพันธุกรรม</w:t>
      </w:r>
      <w:r w:rsidRPr="00A47F28">
        <w:rPr>
          <w:rFonts w:ascii="TH SarabunPSK" w:hAnsi="TH SarabunPSK" w:cs="TH SarabunPSK" w:hint="cs"/>
          <w:sz w:val="28"/>
          <w:cs/>
        </w:rPr>
        <w:t xml:space="preserve"> </w:t>
      </w:r>
      <w:r w:rsidRPr="000E75D9">
        <w:rPr>
          <w:rFonts w:ascii="TH Sarabun New" w:hAnsi="TH Sarabun New" w:cs="TH Sarabun New" w:hint="cs"/>
          <w:color w:val="000000" w:themeColor="text1"/>
          <w:sz w:val="28"/>
          <w:cs/>
        </w:rPr>
        <w:t xml:space="preserve">หรือ </w:t>
      </w:r>
      <w:r w:rsidRPr="000E75D9">
        <w:rPr>
          <w:rFonts w:ascii="TH Sarabun New" w:hAnsi="TH Sarabun New" w:cs="TH Sarabun New"/>
          <w:color w:val="000000" w:themeColor="text1"/>
          <w:sz w:val="28"/>
        </w:rPr>
        <w:t>cell line</w:t>
      </w:r>
      <w:r w:rsidRPr="000E75D9">
        <w:rPr>
          <w:rFonts w:ascii="TH Sarabun New" w:hAnsi="TH Sarabun New" w:cs="TH Sarabun New" w:hint="cs"/>
          <w:color w:val="000000" w:themeColor="text1"/>
          <w:sz w:val="28"/>
          <w:cs/>
        </w:rPr>
        <w:t xml:space="preserve"> ที่ต้องดำเนินการในห้องปฏิบัติการระดับ </w:t>
      </w:r>
      <w:r w:rsidRPr="000E75D9">
        <w:rPr>
          <w:rFonts w:ascii="TH Sarabun New" w:hAnsi="TH Sarabun New" w:cs="TH Sarabun New"/>
          <w:color w:val="000000" w:themeColor="text1"/>
          <w:sz w:val="28"/>
        </w:rPr>
        <w:t xml:space="preserve">2 </w:t>
      </w:r>
      <w:r w:rsidRPr="000E75D9">
        <w:rPr>
          <w:rFonts w:ascii="TH Sarabun New" w:hAnsi="TH Sarabun New" w:cs="TH Sarabun New" w:hint="cs"/>
          <w:color w:val="000000" w:themeColor="text1"/>
          <w:sz w:val="28"/>
          <w:cs/>
        </w:rPr>
        <w:t>ถึง</w:t>
      </w:r>
      <w:r w:rsidRPr="000E75D9">
        <w:rPr>
          <w:rFonts w:ascii="TH Sarabun New" w:hAnsi="TH Sarabun New" w:cs="TH Sarabun New"/>
          <w:color w:val="000000" w:themeColor="text1"/>
          <w:sz w:val="28"/>
        </w:rPr>
        <w:t xml:space="preserve"> </w:t>
      </w:r>
      <w:r w:rsidR="003D74C1">
        <w:rPr>
          <w:rFonts w:ascii="TH Sarabun New" w:hAnsi="TH Sarabun New" w:cs="TH Sarabun New" w:hint="cs"/>
          <w:color w:val="000000" w:themeColor="text1"/>
          <w:sz w:val="28"/>
          <w:cs/>
        </w:rPr>
        <w:t>3</w:t>
      </w:r>
      <w:r w:rsidRPr="000E75D9">
        <w:rPr>
          <w:rFonts w:ascii="TH Sarabun New" w:hAnsi="TH Sarabun New" w:cs="TH Sarabun New"/>
          <w:color w:val="000000" w:themeColor="text1"/>
          <w:sz w:val="28"/>
        </w:rPr>
        <w:t xml:space="preserve"> </w:t>
      </w:r>
      <w:r w:rsidRPr="000E75D9">
        <w:rPr>
          <w:rFonts w:ascii="TH Sarabun New" w:hAnsi="TH Sarabun New" w:cs="TH Sarabun New" w:hint="cs"/>
          <w:color w:val="000000" w:themeColor="text1"/>
          <w:sz w:val="28"/>
          <w:cs/>
        </w:rPr>
        <w:t>หรือ</w:t>
      </w:r>
      <w:r w:rsidRPr="000E75D9">
        <w:rPr>
          <w:rFonts w:ascii="TH Sarabun New" w:hAnsi="TH Sarabun New" w:cs="TH Sarabun New"/>
          <w:color w:val="000000" w:themeColor="text1"/>
          <w:sz w:val="28"/>
          <w:cs/>
        </w:rPr>
        <w:t>พิษจากสัตว์</w:t>
      </w:r>
      <w:r w:rsidRPr="000E75D9">
        <w:rPr>
          <w:rFonts w:ascii="TH SarabunPSK" w:hAnsi="TH SarabunPSK" w:cs="TH SarabunPSK"/>
          <w:sz w:val="28"/>
          <w:cs/>
        </w:rPr>
        <w:t xml:space="preserve"> </w:t>
      </w:r>
      <w:r w:rsidRPr="000E75D9">
        <w:rPr>
          <w:rFonts w:ascii="TH SarabunPSK" w:hAnsi="TH SarabunPSK" w:cs="TH SarabunPSK"/>
          <w:sz w:val="28"/>
          <w:u w:val="single"/>
          <w:cs/>
        </w:rPr>
        <w:t xml:space="preserve">จะต้องทำการแนบส่วนที่ </w:t>
      </w:r>
      <w:r>
        <w:rPr>
          <w:rFonts w:ascii="TH SarabunPSK" w:hAnsi="TH SarabunPSK" w:cs="TH SarabunPSK" w:hint="cs"/>
          <w:sz w:val="28"/>
          <w:u w:val="single"/>
          <w:cs/>
        </w:rPr>
        <w:t>3</w:t>
      </w:r>
      <w:r w:rsidRPr="000E75D9">
        <w:rPr>
          <w:rFonts w:ascii="TH SarabunPSK" w:hAnsi="TH SarabunPSK" w:cs="TH SarabunPSK"/>
          <w:sz w:val="28"/>
          <w:u w:val="single"/>
        </w:rPr>
        <w:t xml:space="preserve"> </w:t>
      </w:r>
      <w:r w:rsidRPr="000E75D9">
        <w:rPr>
          <w:rFonts w:ascii="TH SarabunPSK" w:hAnsi="TH SarabunPSK" w:cs="TH SarabunPSK" w:hint="cs"/>
          <w:sz w:val="28"/>
          <w:u w:val="single"/>
          <w:cs/>
        </w:rPr>
        <w:t>ส่ง</w:t>
      </w:r>
      <w:r w:rsidRPr="000E75D9">
        <w:rPr>
          <w:rFonts w:ascii="TH SarabunPSK" w:hAnsi="TH SarabunPSK" w:cs="TH SarabunPSK"/>
          <w:sz w:val="28"/>
          <w:u w:val="single"/>
          <w:cs/>
        </w:rPr>
        <w:t>มา</w:t>
      </w:r>
      <w:r w:rsidRPr="000E75D9">
        <w:rPr>
          <w:rFonts w:ascii="TH SarabunPSK" w:hAnsi="TH SarabunPSK" w:cs="TH SarabunPSK" w:hint="cs"/>
          <w:sz w:val="28"/>
          <w:u w:val="single"/>
          <w:cs/>
        </w:rPr>
        <w:t>ยัง</w:t>
      </w:r>
      <w:r w:rsidRPr="000E75D9">
        <w:rPr>
          <w:rFonts w:ascii="TH Sarabun New" w:hAnsi="TH Sarabun New" w:cs="TH Sarabun New"/>
          <w:sz w:val="28"/>
          <w:u w:val="single"/>
          <w:cs/>
        </w:rPr>
        <w:t>คณะกรรมการควบคุมความปลอดภัยทางชีวภาพ</w:t>
      </w:r>
      <w:r w:rsidRPr="000E75D9">
        <w:rPr>
          <w:rFonts w:ascii="TH SarabunPSK" w:hAnsi="TH SarabunPSK" w:cs="TH SarabunPSK"/>
          <w:sz w:val="28"/>
          <w:u w:val="single"/>
        </w:rPr>
        <w:t xml:space="preserve"> </w:t>
      </w:r>
      <w:r w:rsidRPr="000E75D9">
        <w:rPr>
          <w:rFonts w:ascii="TH SarabunPSK" w:hAnsi="TH SarabunPSK" w:cs="TH SarabunPSK" w:hint="cs"/>
          <w:sz w:val="28"/>
          <w:u w:val="single"/>
          <w:cs/>
        </w:rPr>
        <w:t>มหาวิทยาลัยธรรมศาสตร์</w:t>
      </w:r>
      <w:r w:rsidRPr="000E75D9">
        <w:rPr>
          <w:rFonts w:ascii="TH SarabunPSK" w:hAnsi="TH SarabunPSK" w:cs="TH SarabunPSK"/>
          <w:sz w:val="28"/>
          <w:u w:val="single"/>
          <w:cs/>
        </w:rPr>
        <w:t>ภายหลังเมื่อได้ทำการขนส่งแล้ว</w:t>
      </w:r>
      <w:r w:rsidRPr="000E75D9">
        <w:rPr>
          <w:rFonts w:ascii="TH SarabunPSK" w:hAnsi="TH SarabunPSK" w:cs="TH SarabunPSK" w:hint="cs"/>
          <w:sz w:val="28"/>
          <w:u w:val="single"/>
          <w:cs/>
        </w:rPr>
        <w:t>)</w:t>
      </w:r>
    </w:p>
    <w:p w14:paraId="2DFE5E3C" w14:textId="088D7C54" w:rsidR="000E75D9" w:rsidRPr="009708B0" w:rsidRDefault="008D6958" w:rsidP="008D6958">
      <w:pPr>
        <w:spacing w:after="0" w:line="240" w:lineRule="auto"/>
        <w:rPr>
          <w:rFonts w:ascii="TH SarabunPSK" w:hAnsi="TH SarabunPSK" w:cs="TH SarabunPSK"/>
          <w:b/>
          <w:bCs/>
          <w:color w:val="0070C0"/>
          <w:sz w:val="28"/>
        </w:rPr>
      </w:pPr>
      <w:r w:rsidRPr="009708B0">
        <w:rPr>
          <w:rFonts w:ascii="TH SarabunPSK" w:hAnsi="TH SarabunPSK" w:cs="TH SarabunPSK"/>
          <w:b/>
          <w:bCs/>
          <w:color w:val="0070C0"/>
          <w:sz w:val="28"/>
        </w:rPr>
        <w:t xml:space="preserve">(In case of transporting pathogens, biological substances (such as prions), groups 2 and 3, or genetically modified organisms or cell lines required to be operated in a biosafety level 2 to 3 laboratory or animal toxins, </w:t>
      </w:r>
      <w:r w:rsidRPr="009708B0">
        <w:rPr>
          <w:rFonts w:ascii="TH SarabunPSK" w:hAnsi="TH SarabunPSK" w:cs="TH SarabunPSK"/>
          <w:b/>
          <w:bCs/>
          <w:color w:val="0070C0"/>
          <w:sz w:val="28"/>
          <w:u w:val="single"/>
        </w:rPr>
        <w:t xml:space="preserve">attach part 3 </w:t>
      </w:r>
      <w:r w:rsidR="00906F92" w:rsidRPr="009708B0">
        <w:rPr>
          <w:rFonts w:ascii="TH SarabunPSK" w:hAnsi="TH SarabunPSK" w:cs="TH SarabunPSK"/>
          <w:b/>
          <w:bCs/>
          <w:color w:val="0070C0"/>
          <w:sz w:val="28"/>
          <w:u w:val="single"/>
        </w:rPr>
        <w:t>and send to</w:t>
      </w:r>
      <w:r w:rsidRPr="009708B0">
        <w:rPr>
          <w:rFonts w:ascii="TH SarabunPSK" w:hAnsi="TH SarabunPSK" w:cs="TH SarabunPSK"/>
          <w:b/>
          <w:bCs/>
          <w:color w:val="0070C0"/>
          <w:sz w:val="28"/>
          <w:u w:val="single"/>
        </w:rPr>
        <w:t xml:space="preserve"> Thammasat University Institutional Biosafety Committee after the transport</w:t>
      </w:r>
      <w:r w:rsidRPr="009708B0">
        <w:rPr>
          <w:rFonts w:ascii="TH SarabunPSK" w:hAnsi="TH SarabunPSK" w:cs="TH SarabunPSK"/>
          <w:b/>
          <w:bCs/>
          <w:color w:val="0070C0"/>
          <w:sz w:val="28"/>
        </w:rPr>
        <w:t>)</w:t>
      </w:r>
    </w:p>
    <w:p w14:paraId="1D51394F" w14:textId="77777777" w:rsidR="008D6958" w:rsidRPr="008D6958" w:rsidRDefault="008D6958" w:rsidP="008D6958">
      <w:pPr>
        <w:spacing w:after="0" w:line="240" w:lineRule="auto"/>
        <w:rPr>
          <w:rFonts w:ascii="TH SarabunPSK" w:hAnsi="TH SarabunPSK" w:cs="TH SarabunPSK"/>
          <w:sz w:val="28"/>
        </w:rPr>
      </w:pPr>
    </w:p>
    <w:p w14:paraId="44701833" w14:textId="766F75F5" w:rsidR="000E75D9" w:rsidRDefault="00BE0351" w:rsidP="00A96F6B">
      <w:pPr>
        <w:spacing w:after="0" w:line="240" w:lineRule="auto"/>
        <w:rPr>
          <w:rFonts w:ascii="TH SarabunPSK" w:hAnsi="TH SarabunPSK" w:cs="TH SarabunPSK"/>
          <w:b/>
          <w:bCs/>
          <w:sz w:val="28"/>
        </w:rPr>
      </w:pPr>
      <w:r w:rsidRPr="003711D6">
        <w:rPr>
          <w:rFonts w:ascii="TH SarabunPSK" w:hAnsi="TH SarabunPSK" w:cs="TH SarabunPSK"/>
          <w:b/>
          <w:bCs/>
          <w:sz w:val="28"/>
          <w:cs/>
        </w:rPr>
        <w:t xml:space="preserve">ส่วนที่ </w:t>
      </w:r>
      <w:r w:rsidRPr="003711D6">
        <w:rPr>
          <w:rFonts w:ascii="TH SarabunPSK" w:hAnsi="TH SarabunPSK" w:cs="TH SarabunPSK"/>
          <w:b/>
          <w:bCs/>
          <w:sz w:val="28"/>
        </w:rPr>
        <w:t xml:space="preserve">1 </w:t>
      </w:r>
      <w:r w:rsidR="000C5663">
        <w:rPr>
          <w:rFonts w:ascii="TH SarabunPSK" w:hAnsi="TH SarabunPSK" w:cs="TH SarabunPSK" w:hint="cs"/>
          <w:b/>
          <w:bCs/>
          <w:sz w:val="28"/>
          <w:cs/>
        </w:rPr>
        <w:t>ผู้ขนส่ง</w:t>
      </w:r>
      <w:r w:rsidR="007B4A10">
        <w:rPr>
          <w:rFonts w:ascii="TH SarabunPSK" w:hAnsi="TH SarabunPSK" w:cs="TH SarabunPSK"/>
          <w:b/>
          <w:bCs/>
          <w:sz w:val="28"/>
        </w:rPr>
        <w:t xml:space="preserve"> </w:t>
      </w:r>
      <w:r w:rsidR="007B4A10" w:rsidRPr="009708B0">
        <w:rPr>
          <w:rFonts w:ascii="TH SarabunPSK" w:hAnsi="TH SarabunPSK" w:cs="TH SarabunPSK"/>
          <w:b/>
          <w:bCs/>
          <w:color w:val="0070C0"/>
          <w:sz w:val="28"/>
        </w:rPr>
        <w:t xml:space="preserve">(Part </w:t>
      </w:r>
      <w:r w:rsidR="00461333" w:rsidRPr="009708B0">
        <w:rPr>
          <w:rFonts w:ascii="TH SarabunPSK" w:hAnsi="TH SarabunPSK" w:cs="TH SarabunPSK"/>
          <w:b/>
          <w:bCs/>
          <w:color w:val="0070C0"/>
          <w:sz w:val="28"/>
        </w:rPr>
        <w:t>1</w:t>
      </w:r>
      <w:r w:rsidR="007B4A10" w:rsidRPr="009708B0">
        <w:rPr>
          <w:rFonts w:ascii="TH SarabunPSK" w:hAnsi="TH SarabunPSK" w:cs="TH SarabunPSK"/>
          <w:b/>
          <w:bCs/>
          <w:color w:val="0070C0"/>
          <w:sz w:val="28"/>
        </w:rPr>
        <w:t xml:space="preserve"> Transporter)</w:t>
      </w:r>
    </w:p>
    <w:p w14:paraId="1B599306" w14:textId="2C7C6A67" w:rsidR="008C65A5" w:rsidRPr="007B4A10" w:rsidRDefault="008C65A5" w:rsidP="007B4A10">
      <w:pPr>
        <w:pStyle w:val="a3"/>
        <w:numPr>
          <w:ilvl w:val="0"/>
          <w:numId w:val="1"/>
        </w:numPr>
        <w:spacing w:after="0" w:line="240" w:lineRule="auto"/>
        <w:rPr>
          <w:rFonts w:ascii="TH SarabunPSK" w:hAnsi="TH SarabunPSK" w:cs="TH SarabunPSK"/>
          <w:sz w:val="28"/>
        </w:rPr>
      </w:pPr>
      <w:r w:rsidRPr="008C65A5">
        <w:rPr>
          <w:rFonts w:ascii="TH SarabunPSK" w:hAnsi="TH SarabunPSK" w:cs="TH SarabunPSK"/>
          <w:sz w:val="28"/>
          <w:cs/>
        </w:rPr>
        <w:t>เลขที่การขนส่ง</w:t>
      </w:r>
      <w:r w:rsidR="00ED794D">
        <w:rPr>
          <w:rFonts w:ascii="TH SarabunPSK" w:hAnsi="TH SarabunPSK" w:cs="TH SarabunPSK" w:hint="cs"/>
          <w:sz w:val="28"/>
          <w:cs/>
        </w:rPr>
        <w:t>ของโครงการ</w:t>
      </w:r>
      <w:r w:rsidR="007B4A10">
        <w:rPr>
          <w:rFonts w:ascii="TH SarabunPSK" w:hAnsi="TH SarabunPSK" w:cs="TH SarabunPSK"/>
          <w:sz w:val="28"/>
        </w:rPr>
        <w:t xml:space="preserve"> </w:t>
      </w:r>
      <w:r w:rsidR="007B4A10" w:rsidRPr="009708B0">
        <w:rPr>
          <w:rFonts w:ascii="TH SarabunPSK" w:hAnsi="TH SarabunPSK" w:cs="TH SarabunPSK"/>
          <w:b/>
          <w:bCs/>
          <w:color w:val="0070C0"/>
          <w:sz w:val="28"/>
        </w:rPr>
        <w:t>(Project transport number)</w:t>
      </w:r>
      <w:r w:rsidRPr="009708B0">
        <w:rPr>
          <w:rFonts w:ascii="TH SarabunPSK" w:hAnsi="TH SarabunPSK" w:cs="TH SarabunPSK"/>
          <w:color w:val="0070C0"/>
          <w:sz w:val="28"/>
          <w:cs/>
        </w:rPr>
        <w:t xml:space="preserve"> </w:t>
      </w:r>
      <w:r w:rsidRPr="007B4A10">
        <w:rPr>
          <w:rFonts w:ascii="TH SarabunPSK" w:hAnsi="TH SarabunPSK" w:cs="TH SarabunPSK"/>
          <w:sz w:val="28"/>
          <w:cs/>
        </w:rPr>
        <w:t>.................................</w:t>
      </w:r>
      <w:r w:rsidRPr="007B4A10">
        <w:rPr>
          <w:rFonts w:ascii="TH SarabunPSK" w:hAnsi="TH SarabunPSK" w:cs="TH SarabunPSK" w:hint="cs"/>
          <w:sz w:val="28"/>
          <w:cs/>
        </w:rPr>
        <w:t>...........................</w:t>
      </w:r>
      <w:r w:rsidRPr="007B4A10">
        <w:rPr>
          <w:rFonts w:ascii="TH SarabunPSK" w:hAnsi="TH SarabunPSK" w:cs="TH SarabunPSK"/>
          <w:sz w:val="28"/>
          <w:cs/>
        </w:rPr>
        <w:t xml:space="preserve">....... วัน/เดือน/ปี </w:t>
      </w:r>
      <w:r w:rsidRPr="007B4A10">
        <w:rPr>
          <w:rFonts w:ascii="TH SarabunPSK" w:hAnsi="TH SarabunPSK" w:cs="TH SarabunPSK" w:hint="cs"/>
          <w:sz w:val="28"/>
          <w:cs/>
        </w:rPr>
        <w:t>ที่ทำการขนส่ง</w:t>
      </w:r>
      <w:r w:rsidR="007B4A10">
        <w:rPr>
          <w:rFonts w:ascii="TH SarabunPSK" w:hAnsi="TH SarabunPSK" w:cs="TH SarabunPSK"/>
          <w:sz w:val="28"/>
        </w:rPr>
        <w:t xml:space="preserve"> </w:t>
      </w:r>
      <w:r w:rsidR="007B4A10" w:rsidRPr="009708B0">
        <w:rPr>
          <w:rFonts w:ascii="TH SarabunPSK" w:hAnsi="TH SarabunPSK" w:cs="TH SarabunPSK"/>
          <w:b/>
          <w:bCs/>
          <w:color w:val="0070C0"/>
          <w:sz w:val="28"/>
        </w:rPr>
        <w:t>(date of the transport)</w:t>
      </w:r>
      <w:r w:rsidRPr="007B4A10">
        <w:rPr>
          <w:rFonts w:ascii="TH SarabunPSK" w:hAnsi="TH SarabunPSK" w:cs="TH SarabunPSK"/>
          <w:sz w:val="28"/>
          <w:cs/>
        </w:rPr>
        <w:t>................................................</w:t>
      </w:r>
    </w:p>
    <w:p w14:paraId="19B8C06F" w14:textId="12730FC8" w:rsidR="009F0694" w:rsidRDefault="009F0694" w:rsidP="00832751">
      <w:pPr>
        <w:pStyle w:val="a3"/>
        <w:numPr>
          <w:ilvl w:val="0"/>
          <w:numId w:val="1"/>
        </w:numPr>
        <w:spacing w:after="0" w:line="240" w:lineRule="auto"/>
        <w:rPr>
          <w:rFonts w:ascii="TH SarabunPSK" w:hAnsi="TH SarabunPSK" w:cs="TH SarabunPSK"/>
          <w:sz w:val="28"/>
        </w:rPr>
      </w:pPr>
      <w:r w:rsidRPr="008C65A5">
        <w:rPr>
          <w:rFonts w:ascii="TH SarabunPSK" w:hAnsi="TH SarabunPSK" w:cs="TH SarabunPSK"/>
          <w:sz w:val="28"/>
          <w:cs/>
        </w:rPr>
        <w:t>เลขที่หนังสือรับรองการแจ้ง</w:t>
      </w:r>
      <w:r>
        <w:rPr>
          <w:rFonts w:ascii="TH SarabunPSK" w:hAnsi="TH SarabunPSK" w:cs="TH SarabunPSK" w:hint="cs"/>
          <w:sz w:val="28"/>
          <w:cs/>
        </w:rPr>
        <w:t xml:space="preserve"> หรือ </w:t>
      </w:r>
      <w:r w:rsidRPr="008C65A5">
        <w:rPr>
          <w:rFonts w:ascii="TH SarabunPSK" w:hAnsi="TH SarabunPSK" w:cs="TH SarabunPSK"/>
          <w:sz w:val="28"/>
          <w:cs/>
        </w:rPr>
        <w:t>ใบอนุญาต</w:t>
      </w:r>
      <w:r w:rsidR="007B4A10">
        <w:rPr>
          <w:rFonts w:ascii="TH SarabunPSK" w:hAnsi="TH SarabunPSK" w:cs="TH SarabunPSK"/>
          <w:sz w:val="28"/>
        </w:rPr>
        <w:t xml:space="preserve"> </w:t>
      </w:r>
      <w:r w:rsidR="007B4A10" w:rsidRPr="009708B0">
        <w:rPr>
          <w:rFonts w:ascii="TH SarabunPSK" w:hAnsi="TH SarabunPSK" w:cs="TH SarabunPSK"/>
          <w:b/>
          <w:bCs/>
          <w:color w:val="0070C0"/>
          <w:sz w:val="28"/>
        </w:rPr>
        <w:t>(</w:t>
      </w:r>
      <w:r w:rsidR="00832751" w:rsidRPr="009708B0">
        <w:rPr>
          <w:rFonts w:ascii="TH SarabunPSK" w:hAnsi="TH SarabunPSK" w:cs="TH SarabunPSK"/>
          <w:b/>
          <w:bCs/>
          <w:color w:val="0070C0"/>
          <w:sz w:val="28"/>
        </w:rPr>
        <w:t>Certificate or license number)</w:t>
      </w:r>
      <w:r>
        <w:rPr>
          <w:rFonts w:ascii="TH SarabunPSK" w:hAnsi="TH SarabunPSK" w:cs="TH SarabunPSK" w:hint="cs"/>
          <w:sz w:val="28"/>
          <w:cs/>
        </w:rPr>
        <w:t>............................................</w:t>
      </w:r>
      <w:r w:rsidRPr="008C65A5">
        <w:rPr>
          <w:rFonts w:ascii="TH SarabunPSK" w:hAnsi="TH SarabunPSK" w:cs="TH SarabunPSK"/>
          <w:sz w:val="28"/>
          <w:cs/>
        </w:rPr>
        <w:t xml:space="preserve">วัน/เดือน/ปี </w:t>
      </w:r>
      <w:r>
        <w:rPr>
          <w:rFonts w:ascii="TH SarabunPSK" w:hAnsi="TH SarabunPSK" w:cs="TH SarabunPSK" w:hint="cs"/>
          <w:sz w:val="28"/>
          <w:cs/>
        </w:rPr>
        <w:t>ที่หมดอายุ</w:t>
      </w:r>
      <w:r w:rsidR="007B4A10">
        <w:rPr>
          <w:rFonts w:ascii="TH SarabunPSK" w:hAnsi="TH SarabunPSK" w:cs="TH SarabunPSK"/>
          <w:sz w:val="28"/>
        </w:rPr>
        <w:t xml:space="preserve"> </w:t>
      </w:r>
      <w:r w:rsidR="007B4A10" w:rsidRPr="009708B0">
        <w:rPr>
          <w:rFonts w:ascii="TH SarabunPSK" w:hAnsi="TH SarabunPSK" w:cs="TH SarabunPSK"/>
          <w:b/>
          <w:bCs/>
          <w:color w:val="0070C0"/>
          <w:sz w:val="28"/>
        </w:rPr>
        <w:t>(expiration date)</w:t>
      </w:r>
      <w:r>
        <w:rPr>
          <w:rFonts w:ascii="TH SarabunPSK" w:hAnsi="TH SarabunPSK" w:cs="TH SarabunPSK" w:hint="cs"/>
          <w:sz w:val="28"/>
          <w:cs/>
        </w:rPr>
        <w:t>..</w:t>
      </w:r>
      <w:r w:rsidRPr="008C65A5">
        <w:rPr>
          <w:rFonts w:ascii="TH SarabunPSK" w:hAnsi="TH SarabunPSK" w:cs="TH SarabunPSK"/>
          <w:sz w:val="28"/>
          <w:cs/>
        </w:rPr>
        <w:t>.................</w:t>
      </w:r>
      <w:r w:rsidR="009D1414">
        <w:rPr>
          <w:rFonts w:ascii="TH SarabunPSK" w:hAnsi="TH SarabunPSK" w:cs="TH SarabunPSK" w:hint="cs"/>
          <w:sz w:val="28"/>
          <w:cs/>
        </w:rPr>
        <w:t>.....</w:t>
      </w:r>
      <w:r w:rsidRPr="008C65A5">
        <w:rPr>
          <w:rFonts w:ascii="TH SarabunPSK" w:hAnsi="TH SarabunPSK" w:cs="TH SarabunPSK"/>
          <w:sz w:val="28"/>
          <w:cs/>
        </w:rPr>
        <w:t>.............................</w:t>
      </w:r>
      <w:r>
        <w:rPr>
          <w:rFonts w:ascii="TH SarabunPSK" w:hAnsi="TH SarabunPSK" w:cs="TH SarabunPSK" w:hint="cs"/>
          <w:sz w:val="28"/>
          <w:cs/>
        </w:rPr>
        <w:t>.</w:t>
      </w:r>
    </w:p>
    <w:p w14:paraId="5FBB1D11" w14:textId="19EB6780" w:rsidR="009F0694" w:rsidRDefault="009F0694" w:rsidP="009F0694">
      <w:pPr>
        <w:spacing w:after="0" w:line="240" w:lineRule="auto"/>
        <w:ind w:left="720"/>
        <w:rPr>
          <w:rFonts w:ascii="TH SarabunPSK" w:hAnsi="TH SarabunPSK" w:cs="TH SarabunPSK"/>
          <w:sz w:val="28"/>
        </w:rPr>
      </w:pPr>
      <w:r w:rsidRPr="008C65A5">
        <w:rPr>
          <w:rFonts w:ascii="TH SarabunPSK" w:hAnsi="TH SarabunPSK" w:cs="TH SarabunPSK"/>
          <w:sz w:val="28"/>
          <w:cs/>
        </w:rPr>
        <w:t>ชื่อผู้รับหนังสือรับรองการแจ้ง/ผู้รับใบอนุญาต</w:t>
      </w:r>
      <w:r w:rsidR="00832751">
        <w:rPr>
          <w:rFonts w:ascii="TH SarabunPSK" w:hAnsi="TH SarabunPSK" w:cs="TH SarabunPSK" w:hint="cs"/>
          <w:sz w:val="28"/>
          <w:cs/>
        </w:rPr>
        <w:t xml:space="preserve"> </w:t>
      </w:r>
      <w:r w:rsidR="00832751" w:rsidRPr="009708B0">
        <w:rPr>
          <w:rFonts w:ascii="TH SarabunPSK" w:hAnsi="TH SarabunPSK" w:cs="TH SarabunPSK" w:hint="cs"/>
          <w:b/>
          <w:bCs/>
          <w:color w:val="0070C0"/>
          <w:sz w:val="28"/>
          <w:cs/>
        </w:rPr>
        <w:t>(</w:t>
      </w:r>
      <w:r w:rsidR="00832751" w:rsidRPr="009708B0">
        <w:rPr>
          <w:rFonts w:ascii="TH SarabunPSK" w:hAnsi="TH SarabunPSK" w:cs="TH SarabunPSK"/>
          <w:b/>
          <w:bCs/>
          <w:color w:val="0070C0"/>
          <w:sz w:val="28"/>
        </w:rPr>
        <w:t>Name of the authorized person granted the license)</w:t>
      </w:r>
      <w:r w:rsidRPr="009708B0">
        <w:rPr>
          <w:rFonts w:ascii="TH SarabunPSK" w:hAnsi="TH SarabunPSK" w:cs="TH SarabunPSK"/>
          <w:color w:val="0070C0"/>
          <w:sz w:val="28"/>
          <w:cs/>
        </w:rPr>
        <w:t xml:space="preserve"> </w:t>
      </w:r>
      <w:r w:rsidRPr="008C65A5">
        <w:rPr>
          <w:rFonts w:ascii="TH SarabunPSK" w:hAnsi="TH SarabunPSK" w:cs="TH SarabunPSK"/>
          <w:sz w:val="28"/>
          <w:cs/>
        </w:rPr>
        <w:t>...................................</w:t>
      </w:r>
      <w:r>
        <w:rPr>
          <w:rFonts w:ascii="TH SarabunPSK" w:hAnsi="TH SarabunPSK" w:cs="TH SarabunPSK" w:hint="cs"/>
          <w:sz w:val="28"/>
          <w:cs/>
        </w:rPr>
        <w:t>.............</w:t>
      </w:r>
      <w:r w:rsidRPr="008C65A5">
        <w:rPr>
          <w:rFonts w:ascii="TH SarabunPSK" w:hAnsi="TH SarabunPSK" w:cs="TH SarabunPSK"/>
          <w:sz w:val="28"/>
          <w:cs/>
        </w:rPr>
        <w:t>...............................................</w:t>
      </w:r>
      <w:r>
        <w:rPr>
          <w:rFonts w:ascii="TH SarabunPSK" w:hAnsi="TH SarabunPSK" w:cs="TH SarabunPSK" w:hint="cs"/>
          <w:sz w:val="28"/>
          <w:cs/>
        </w:rPr>
        <w:t>....</w:t>
      </w:r>
      <w:r w:rsidRPr="008C65A5">
        <w:rPr>
          <w:rFonts w:ascii="TH SarabunPSK" w:hAnsi="TH SarabunPSK" w:cs="TH SarabunPSK"/>
          <w:sz w:val="28"/>
          <w:cs/>
        </w:rPr>
        <w:t>.................................</w:t>
      </w:r>
    </w:p>
    <w:p w14:paraId="2856FE9A" w14:textId="5EE3B643" w:rsidR="009F0694" w:rsidRPr="008C65A5" w:rsidRDefault="009F0694" w:rsidP="009F0694">
      <w:pPr>
        <w:spacing w:after="0" w:line="240" w:lineRule="auto"/>
        <w:ind w:left="720"/>
        <w:rPr>
          <w:rFonts w:ascii="TH SarabunPSK" w:hAnsi="TH SarabunPSK" w:cs="TH SarabunPSK"/>
          <w:sz w:val="28"/>
          <w:cs/>
        </w:rPr>
      </w:pPr>
      <w:r w:rsidRPr="008C65A5">
        <w:rPr>
          <w:rFonts w:ascii="TH SarabunPSK" w:hAnsi="TH SarabunPSK" w:cs="TH SarabunPSK"/>
          <w:sz w:val="28"/>
          <w:cs/>
        </w:rPr>
        <w:t xml:space="preserve">ที่อยู่ </w:t>
      </w:r>
      <w:r w:rsidR="00832751" w:rsidRPr="009708B0">
        <w:rPr>
          <w:rFonts w:ascii="TH SarabunPSK" w:hAnsi="TH SarabunPSK" w:cs="TH SarabunPSK"/>
          <w:b/>
          <w:bCs/>
          <w:color w:val="0070C0"/>
          <w:sz w:val="28"/>
        </w:rPr>
        <w:t>(Address)</w:t>
      </w:r>
      <w:r w:rsidRPr="008C65A5">
        <w:rPr>
          <w:rFonts w:ascii="TH SarabunPSK" w:hAnsi="TH SarabunPSK" w:cs="TH SarabunPSK"/>
          <w:sz w:val="28"/>
          <w:cs/>
        </w:rPr>
        <w:t>………..........................................................</w:t>
      </w:r>
      <w:r>
        <w:rPr>
          <w:rFonts w:ascii="TH SarabunPSK" w:hAnsi="TH SarabunPSK" w:cs="TH SarabunPSK" w:hint="cs"/>
          <w:sz w:val="28"/>
          <w:cs/>
        </w:rPr>
        <w:t>.................</w:t>
      </w:r>
      <w:r w:rsidRPr="008C65A5">
        <w:rPr>
          <w:rFonts w:ascii="TH SarabunPSK" w:hAnsi="TH SarabunPSK" w:cs="TH SarabunPSK"/>
          <w:sz w:val="28"/>
          <w:cs/>
        </w:rPr>
        <w:t>...................................................................………...............</w:t>
      </w:r>
      <w:r w:rsidR="00832751" w:rsidRPr="008C65A5">
        <w:rPr>
          <w:rFonts w:ascii="TH SarabunPSK" w:hAnsi="TH SarabunPSK" w:cs="TH SarabunPSK"/>
          <w:sz w:val="28"/>
          <w:cs/>
        </w:rPr>
        <w:t xml:space="preserve"> </w:t>
      </w:r>
    </w:p>
    <w:p w14:paraId="698DBDE5" w14:textId="132D99F6" w:rsidR="008251AF" w:rsidRPr="003711D6" w:rsidRDefault="008251AF" w:rsidP="00A96F6B">
      <w:pPr>
        <w:pStyle w:val="a3"/>
        <w:numPr>
          <w:ilvl w:val="0"/>
          <w:numId w:val="1"/>
        </w:numPr>
        <w:spacing w:after="0" w:line="240" w:lineRule="auto"/>
        <w:jc w:val="thaiDistribute"/>
        <w:rPr>
          <w:rFonts w:ascii="TH SarabunPSK" w:hAnsi="TH SarabunPSK" w:cs="TH SarabunPSK"/>
          <w:sz w:val="28"/>
        </w:rPr>
      </w:pPr>
      <w:r w:rsidRPr="003711D6">
        <w:rPr>
          <w:rFonts w:ascii="TH SarabunPSK" w:hAnsi="TH SarabunPSK" w:cs="TH SarabunPSK"/>
          <w:sz w:val="28"/>
          <w:cs/>
        </w:rPr>
        <w:t>ชื่อโครงการ</w:t>
      </w:r>
      <w:r w:rsidR="00832751">
        <w:rPr>
          <w:rFonts w:ascii="TH SarabunPSK" w:hAnsi="TH SarabunPSK" w:cs="TH SarabunPSK"/>
          <w:sz w:val="28"/>
        </w:rPr>
        <w:t xml:space="preserve"> </w:t>
      </w:r>
      <w:r w:rsidR="00832751" w:rsidRPr="009708B0">
        <w:rPr>
          <w:rFonts w:ascii="TH SarabunPSK" w:hAnsi="TH SarabunPSK" w:cs="TH SarabunPSK"/>
          <w:b/>
          <w:bCs/>
          <w:color w:val="0070C0"/>
          <w:sz w:val="28"/>
        </w:rPr>
        <w:t>(Project Name)</w:t>
      </w:r>
      <w:r w:rsidR="008C65A5">
        <w:rPr>
          <w:rFonts w:ascii="TH SarabunPSK" w:hAnsi="TH SarabunPSK" w:cs="TH SarabunPSK" w:hint="cs"/>
          <w:sz w:val="28"/>
          <w:cs/>
        </w:rPr>
        <w:t>....................................</w:t>
      </w:r>
      <w:r w:rsidR="00ED794D">
        <w:rPr>
          <w:rFonts w:ascii="TH SarabunPSK" w:hAnsi="TH SarabunPSK" w:cs="TH SarabunPSK" w:hint="cs"/>
          <w:sz w:val="28"/>
          <w:cs/>
        </w:rPr>
        <w:t>................</w:t>
      </w:r>
      <w:r w:rsidR="009708B0">
        <w:rPr>
          <w:rFonts w:ascii="TH SarabunPSK" w:hAnsi="TH SarabunPSK" w:cs="TH SarabunPSK" w:hint="cs"/>
          <w:sz w:val="28"/>
          <w:cs/>
        </w:rPr>
        <w:t>............</w:t>
      </w:r>
      <w:r w:rsidR="008C65A5">
        <w:rPr>
          <w:rFonts w:ascii="TH SarabunPSK" w:hAnsi="TH SarabunPSK" w:cs="TH SarabunPSK" w:hint="cs"/>
          <w:sz w:val="28"/>
          <w:cs/>
        </w:rPr>
        <w:t>...............</w:t>
      </w:r>
      <w:r w:rsidR="009D1414" w:rsidRPr="00F64871">
        <w:rPr>
          <w:rFonts w:ascii="TH SarabunPSK" w:hAnsi="TH SarabunPSK" w:cs="TH SarabunPSK" w:hint="cs"/>
          <w:sz w:val="24"/>
          <w:szCs w:val="24"/>
          <w:cs/>
        </w:rPr>
        <w:t>รหัสโครงการ</w:t>
      </w:r>
      <w:r w:rsidR="00832751">
        <w:rPr>
          <w:rFonts w:ascii="TH SarabunPSK" w:hAnsi="TH SarabunPSK" w:cs="TH SarabunPSK"/>
          <w:sz w:val="24"/>
          <w:szCs w:val="24"/>
        </w:rPr>
        <w:t xml:space="preserve"> </w:t>
      </w:r>
      <w:r w:rsidR="00832751" w:rsidRPr="009708B0">
        <w:rPr>
          <w:rFonts w:ascii="TH SarabunPSK" w:hAnsi="TH SarabunPSK" w:cs="TH SarabunPSK"/>
          <w:b/>
          <w:bCs/>
          <w:color w:val="0070C0"/>
          <w:sz w:val="28"/>
        </w:rPr>
        <w:t>(Project Code)</w:t>
      </w:r>
      <w:r w:rsidR="008C65A5">
        <w:rPr>
          <w:rFonts w:ascii="TH SarabunPSK" w:hAnsi="TH SarabunPSK" w:cs="TH SarabunPSK" w:hint="cs"/>
          <w:sz w:val="28"/>
          <w:cs/>
        </w:rPr>
        <w:t>.</w:t>
      </w:r>
      <w:r w:rsidR="009708B0">
        <w:rPr>
          <w:rFonts w:ascii="TH SarabunPSK" w:hAnsi="TH SarabunPSK" w:cs="TH SarabunPSK" w:hint="cs"/>
          <w:sz w:val="28"/>
          <w:cs/>
        </w:rPr>
        <w:t>.............................</w:t>
      </w:r>
    </w:p>
    <w:p w14:paraId="698DBDE6" w14:textId="3BDF6EF6" w:rsidR="008251AF" w:rsidRPr="008C65A5" w:rsidRDefault="003D74C1" w:rsidP="00A96F6B">
      <w:pPr>
        <w:spacing w:after="0" w:line="240" w:lineRule="auto"/>
        <w:ind w:left="720"/>
        <w:jc w:val="thaiDistribute"/>
        <w:rPr>
          <w:rFonts w:ascii="TH SarabunPSK" w:hAnsi="TH SarabunPSK" w:cs="TH SarabunPSK"/>
          <w:sz w:val="28"/>
        </w:rPr>
      </w:pPr>
      <w:r w:rsidRPr="003711D6">
        <w:rPr>
          <w:rFonts w:ascii="TH SarabunPSK" w:hAnsi="TH SarabunPSK" w:cs="TH SarabunPSK"/>
          <w:sz w:val="28"/>
          <w:cs/>
        </w:rPr>
        <w:t>ชื่อ</w:t>
      </w:r>
      <w:r w:rsidR="008251AF" w:rsidRPr="008C65A5">
        <w:rPr>
          <w:rFonts w:ascii="TH SarabunPSK" w:hAnsi="TH SarabunPSK" w:cs="TH SarabunPSK"/>
          <w:sz w:val="28"/>
          <w:cs/>
        </w:rPr>
        <w:t>หัวหน้าโครงการ</w:t>
      </w:r>
      <w:r w:rsidR="00832751">
        <w:rPr>
          <w:rFonts w:ascii="TH SarabunPSK" w:hAnsi="TH SarabunPSK" w:cs="TH SarabunPSK"/>
          <w:sz w:val="28"/>
        </w:rPr>
        <w:t xml:space="preserve"> </w:t>
      </w:r>
      <w:r w:rsidR="00832751" w:rsidRPr="009708B0">
        <w:rPr>
          <w:rFonts w:ascii="TH SarabunPSK" w:hAnsi="TH SarabunPSK" w:cs="TH SarabunPSK"/>
          <w:b/>
          <w:bCs/>
          <w:color w:val="0070C0"/>
          <w:sz w:val="28"/>
        </w:rPr>
        <w:t>(Project Leader)</w:t>
      </w:r>
      <w:r w:rsidR="008251AF" w:rsidRPr="008C65A5">
        <w:rPr>
          <w:rFonts w:ascii="TH SarabunPSK" w:hAnsi="TH SarabunPSK" w:cs="TH SarabunPSK"/>
          <w:sz w:val="28"/>
        </w:rPr>
        <w:t>……………………………</w:t>
      </w:r>
      <w:r w:rsidR="00832751">
        <w:rPr>
          <w:rFonts w:ascii="TH SarabunPSK" w:hAnsi="TH SarabunPSK" w:cs="TH SarabunPSK" w:hint="cs"/>
          <w:sz w:val="28"/>
          <w:cs/>
        </w:rPr>
        <w:t>..............</w:t>
      </w:r>
      <w:r w:rsidR="008251AF" w:rsidRPr="008C65A5">
        <w:rPr>
          <w:rFonts w:ascii="TH SarabunPSK" w:hAnsi="TH SarabunPSK" w:cs="TH SarabunPSK"/>
          <w:sz w:val="28"/>
          <w:cs/>
        </w:rPr>
        <w:t xml:space="preserve"> คณะ</w:t>
      </w:r>
      <w:r w:rsidR="00832751">
        <w:rPr>
          <w:rFonts w:ascii="TH SarabunPSK" w:hAnsi="TH SarabunPSK" w:cs="TH SarabunPSK"/>
          <w:sz w:val="28"/>
        </w:rPr>
        <w:t xml:space="preserve"> </w:t>
      </w:r>
      <w:r w:rsidR="00832751" w:rsidRPr="009708B0">
        <w:rPr>
          <w:rFonts w:ascii="TH SarabunPSK" w:hAnsi="TH SarabunPSK" w:cs="TH SarabunPSK"/>
          <w:b/>
          <w:bCs/>
          <w:color w:val="0070C0"/>
          <w:sz w:val="28"/>
        </w:rPr>
        <w:t>(Faculty)</w:t>
      </w:r>
      <w:r w:rsidR="008C65A5">
        <w:rPr>
          <w:rFonts w:ascii="TH SarabunPSK" w:hAnsi="TH SarabunPSK" w:cs="TH SarabunPSK" w:hint="cs"/>
          <w:sz w:val="28"/>
          <w:cs/>
        </w:rPr>
        <w:t>................................................</w:t>
      </w:r>
      <w:r w:rsidR="00832751">
        <w:rPr>
          <w:rFonts w:ascii="TH SarabunPSK" w:hAnsi="TH SarabunPSK" w:cs="TH SarabunPSK"/>
          <w:sz w:val="28"/>
        </w:rPr>
        <w:t>………………</w:t>
      </w:r>
    </w:p>
    <w:p w14:paraId="698DBDE7" w14:textId="1EBC466C" w:rsidR="00376C8B" w:rsidRPr="003711D6" w:rsidRDefault="00376C8B" w:rsidP="00A96F6B">
      <w:pPr>
        <w:spacing w:after="0" w:line="240" w:lineRule="auto"/>
        <w:ind w:left="720"/>
        <w:jc w:val="thaiDistribute"/>
        <w:rPr>
          <w:rFonts w:ascii="TH SarabunPSK" w:hAnsi="TH SarabunPSK" w:cs="TH SarabunPSK"/>
          <w:sz w:val="28"/>
        </w:rPr>
      </w:pPr>
      <w:r w:rsidRPr="003711D6">
        <w:rPr>
          <w:rFonts w:ascii="TH SarabunPSK" w:hAnsi="TH SarabunPSK" w:cs="TH SarabunPSK"/>
          <w:sz w:val="28"/>
          <w:cs/>
        </w:rPr>
        <w:t>โทรศัพท์</w:t>
      </w:r>
      <w:r w:rsidR="00832751">
        <w:rPr>
          <w:rFonts w:ascii="TH SarabunPSK" w:hAnsi="TH SarabunPSK" w:cs="TH SarabunPSK"/>
          <w:sz w:val="28"/>
        </w:rPr>
        <w:t xml:space="preserve"> </w:t>
      </w:r>
      <w:r w:rsidR="00832751" w:rsidRPr="009708B0">
        <w:rPr>
          <w:rFonts w:ascii="TH SarabunPSK" w:hAnsi="TH SarabunPSK" w:cs="TH SarabunPSK"/>
          <w:b/>
          <w:bCs/>
          <w:color w:val="0070C0"/>
          <w:sz w:val="28"/>
        </w:rPr>
        <w:t xml:space="preserve">(phone) </w:t>
      </w:r>
      <w:r w:rsidRPr="003711D6">
        <w:rPr>
          <w:rFonts w:ascii="TH SarabunPSK" w:hAnsi="TH SarabunPSK" w:cs="TH SarabunPSK"/>
          <w:sz w:val="28"/>
        </w:rPr>
        <w:t>……………</w:t>
      </w:r>
      <w:r w:rsidR="00ED794D">
        <w:rPr>
          <w:rFonts w:ascii="TH SarabunPSK" w:hAnsi="TH SarabunPSK" w:cs="TH SarabunPSK" w:hint="cs"/>
          <w:sz w:val="28"/>
          <w:cs/>
        </w:rPr>
        <w:t>................</w:t>
      </w:r>
      <w:r w:rsidRPr="003711D6">
        <w:rPr>
          <w:rFonts w:ascii="TH SarabunPSK" w:hAnsi="TH SarabunPSK" w:cs="TH SarabunPSK"/>
          <w:sz w:val="28"/>
        </w:rPr>
        <w:t>…………………</w:t>
      </w:r>
      <w:r w:rsidR="008C65A5">
        <w:rPr>
          <w:rFonts w:ascii="TH SarabunPSK" w:hAnsi="TH SarabunPSK" w:cs="TH SarabunPSK" w:hint="cs"/>
          <w:sz w:val="28"/>
          <w:cs/>
        </w:rPr>
        <w:t>......</w:t>
      </w:r>
      <w:r w:rsidRPr="003711D6">
        <w:rPr>
          <w:rFonts w:ascii="TH SarabunPSK" w:hAnsi="TH SarabunPSK" w:cs="TH SarabunPSK"/>
          <w:sz w:val="28"/>
        </w:rPr>
        <w:t>….. Email………………………</w:t>
      </w:r>
      <w:r w:rsidR="008C65A5">
        <w:rPr>
          <w:rFonts w:ascii="TH SarabunPSK" w:hAnsi="TH SarabunPSK" w:cs="TH SarabunPSK" w:hint="cs"/>
          <w:sz w:val="28"/>
          <w:cs/>
        </w:rPr>
        <w:t>............................................................</w:t>
      </w:r>
      <w:r w:rsidRPr="003711D6">
        <w:rPr>
          <w:rFonts w:ascii="TH SarabunPSK" w:hAnsi="TH SarabunPSK" w:cs="TH SarabunPSK"/>
          <w:sz w:val="28"/>
        </w:rPr>
        <w:t>………….</w:t>
      </w:r>
    </w:p>
    <w:p w14:paraId="698DBDE8" w14:textId="777038B5" w:rsidR="00376C8B" w:rsidRDefault="003D74C1" w:rsidP="00A96F6B">
      <w:pPr>
        <w:pStyle w:val="a3"/>
        <w:spacing w:after="0" w:line="240" w:lineRule="auto"/>
        <w:jc w:val="thaiDistribute"/>
        <w:rPr>
          <w:rFonts w:ascii="TH SarabunPSK" w:hAnsi="TH SarabunPSK" w:cs="TH SarabunPSK"/>
          <w:sz w:val="28"/>
        </w:rPr>
      </w:pPr>
      <w:r w:rsidRPr="003711D6">
        <w:rPr>
          <w:rFonts w:ascii="TH SarabunPSK" w:hAnsi="TH SarabunPSK" w:cs="TH SarabunPSK"/>
          <w:sz w:val="28"/>
          <w:cs/>
        </w:rPr>
        <w:t>ชื่อ</w:t>
      </w:r>
      <w:r w:rsidR="00376C8B" w:rsidRPr="003711D6">
        <w:rPr>
          <w:rFonts w:ascii="TH SarabunPSK" w:hAnsi="TH SarabunPSK" w:cs="TH SarabunPSK"/>
          <w:sz w:val="28"/>
          <w:cs/>
        </w:rPr>
        <w:t>ผู้ร่วมโครงการ</w:t>
      </w:r>
      <w:r w:rsidR="00376C8B" w:rsidRPr="003711D6">
        <w:rPr>
          <w:rFonts w:ascii="TH SarabunPSK" w:hAnsi="TH SarabunPSK" w:cs="TH SarabunPSK"/>
          <w:sz w:val="28"/>
        </w:rPr>
        <w:t>…………</w:t>
      </w:r>
      <w:r w:rsidR="00ED794D">
        <w:rPr>
          <w:rFonts w:ascii="TH SarabunPSK" w:hAnsi="TH SarabunPSK" w:cs="TH SarabunPSK" w:hint="cs"/>
          <w:sz w:val="28"/>
          <w:cs/>
        </w:rPr>
        <w:t>................</w:t>
      </w:r>
      <w:r w:rsidR="00376C8B" w:rsidRPr="003711D6">
        <w:rPr>
          <w:rFonts w:ascii="TH SarabunPSK" w:hAnsi="TH SarabunPSK" w:cs="TH SarabunPSK"/>
          <w:sz w:val="28"/>
        </w:rPr>
        <w:t>………………</w:t>
      </w:r>
      <w:r w:rsidR="008C65A5">
        <w:rPr>
          <w:rFonts w:ascii="TH SarabunPSK" w:hAnsi="TH SarabunPSK" w:cs="TH SarabunPSK" w:hint="cs"/>
          <w:sz w:val="28"/>
          <w:cs/>
        </w:rPr>
        <w:t>...</w:t>
      </w:r>
      <w:r w:rsidR="00376C8B" w:rsidRPr="003711D6">
        <w:rPr>
          <w:rFonts w:ascii="TH SarabunPSK" w:hAnsi="TH SarabunPSK" w:cs="TH SarabunPSK"/>
          <w:sz w:val="28"/>
        </w:rPr>
        <w:t>…………………..</w:t>
      </w:r>
      <w:r w:rsidR="00376C8B" w:rsidRPr="003711D6">
        <w:rPr>
          <w:rFonts w:ascii="TH SarabunPSK" w:hAnsi="TH SarabunPSK" w:cs="TH SarabunPSK"/>
          <w:sz w:val="28"/>
          <w:cs/>
        </w:rPr>
        <w:t xml:space="preserve"> คณะ</w:t>
      </w:r>
      <w:r w:rsidR="00376C8B" w:rsidRPr="003711D6">
        <w:rPr>
          <w:rFonts w:ascii="TH SarabunPSK" w:hAnsi="TH SarabunPSK" w:cs="TH SarabunPSK"/>
          <w:sz w:val="28"/>
        </w:rPr>
        <w:t>…………</w:t>
      </w:r>
      <w:r w:rsidR="008C65A5">
        <w:rPr>
          <w:rFonts w:ascii="TH SarabunPSK" w:hAnsi="TH SarabunPSK" w:cs="TH SarabunPSK" w:hint="cs"/>
          <w:sz w:val="28"/>
          <w:cs/>
        </w:rPr>
        <w:t>.....................................................</w:t>
      </w:r>
      <w:r w:rsidR="00376C8B" w:rsidRPr="003711D6">
        <w:rPr>
          <w:rFonts w:ascii="TH SarabunPSK" w:hAnsi="TH SarabunPSK" w:cs="TH SarabunPSK"/>
          <w:sz w:val="28"/>
        </w:rPr>
        <w:t>……………………………</w:t>
      </w:r>
    </w:p>
    <w:p w14:paraId="698DBDE9" w14:textId="0B69A205" w:rsidR="003711D6" w:rsidRDefault="008251AF" w:rsidP="00A96F6B">
      <w:pPr>
        <w:pStyle w:val="a3"/>
        <w:numPr>
          <w:ilvl w:val="0"/>
          <w:numId w:val="1"/>
        </w:numPr>
        <w:spacing w:after="0" w:line="240" w:lineRule="auto"/>
        <w:jc w:val="thaiDistribute"/>
        <w:rPr>
          <w:rFonts w:ascii="TH SarabunPSK" w:hAnsi="TH SarabunPSK" w:cs="TH SarabunPSK"/>
          <w:sz w:val="28"/>
        </w:rPr>
      </w:pPr>
      <w:r w:rsidRPr="003711D6">
        <w:rPr>
          <w:rFonts w:ascii="TH SarabunPSK" w:hAnsi="TH SarabunPSK" w:cs="TH SarabunPSK"/>
          <w:sz w:val="28"/>
          <w:cs/>
        </w:rPr>
        <w:t>วัตถุประสงค์โครงการวิจัย</w:t>
      </w:r>
      <w:r w:rsidR="00832751">
        <w:rPr>
          <w:rFonts w:ascii="TH SarabunPSK" w:hAnsi="TH SarabunPSK" w:cs="TH SarabunPSK"/>
          <w:sz w:val="28"/>
        </w:rPr>
        <w:t xml:space="preserve"> </w:t>
      </w:r>
      <w:r w:rsidR="00832751" w:rsidRPr="009708B0">
        <w:rPr>
          <w:rFonts w:ascii="TH SarabunPSK" w:hAnsi="TH SarabunPSK" w:cs="TH SarabunPSK"/>
          <w:b/>
          <w:bCs/>
          <w:color w:val="0070C0"/>
          <w:sz w:val="28"/>
        </w:rPr>
        <w:t>(Project Objectives)</w:t>
      </w:r>
    </w:p>
    <w:p w14:paraId="698DBDEA" w14:textId="4720EF23" w:rsidR="008251AF" w:rsidRDefault="008251AF" w:rsidP="00A96F6B">
      <w:pPr>
        <w:pStyle w:val="a3"/>
        <w:spacing w:after="0" w:line="240" w:lineRule="auto"/>
        <w:jc w:val="thaiDistribute"/>
        <w:rPr>
          <w:rFonts w:ascii="TH SarabunPSK" w:hAnsi="TH SarabunPSK" w:cs="TH SarabunPSK"/>
          <w:sz w:val="28"/>
        </w:rPr>
      </w:pPr>
      <w:r w:rsidRPr="003711D6">
        <w:rPr>
          <w:rFonts w:ascii="TH SarabunPSK" w:hAnsi="TH SarabunPSK" w:cs="TH SarabunPSK"/>
          <w:sz w:val="28"/>
        </w:rPr>
        <w:t>………………………………………………………………</w:t>
      </w:r>
      <w:r w:rsidR="003711D6">
        <w:rPr>
          <w:rFonts w:ascii="TH SarabunPSK" w:hAnsi="TH SarabunPSK" w:cs="TH SarabunPSK"/>
          <w:sz w:val="28"/>
        </w:rPr>
        <w:t>……………………………………………………………………………………………………………………………………</w:t>
      </w:r>
      <w:r w:rsidR="00430ADB">
        <w:rPr>
          <w:rFonts w:ascii="TH SarabunPSK" w:hAnsi="TH SarabunPSK" w:cs="TH SarabunPSK" w:hint="cs"/>
          <w:sz w:val="28"/>
          <w:cs/>
        </w:rPr>
        <w:t>...................</w:t>
      </w:r>
      <w:r w:rsidR="003711D6">
        <w:rPr>
          <w:rFonts w:ascii="TH SarabunPSK" w:hAnsi="TH SarabunPSK" w:cs="TH SarabunPSK"/>
          <w:sz w:val="28"/>
        </w:rPr>
        <w:t>…………………………………</w:t>
      </w:r>
      <w:r w:rsidR="00ED794D">
        <w:rPr>
          <w:rFonts w:ascii="TH SarabunPSK" w:hAnsi="TH SarabunPSK" w:cs="TH SarabunPSK" w:hint="cs"/>
          <w:sz w:val="28"/>
          <w:cs/>
        </w:rPr>
        <w:t>.............................</w:t>
      </w:r>
      <w:r w:rsidR="003711D6">
        <w:rPr>
          <w:rFonts w:ascii="TH SarabunPSK" w:hAnsi="TH SarabunPSK" w:cs="TH SarabunPSK"/>
          <w:sz w:val="28"/>
        </w:rPr>
        <w:t>……………………………………………………………………………………</w:t>
      </w:r>
      <w:r w:rsidRPr="003711D6">
        <w:rPr>
          <w:rFonts w:ascii="TH SarabunPSK" w:hAnsi="TH SarabunPSK" w:cs="TH SarabunPSK"/>
          <w:sz w:val="28"/>
        </w:rPr>
        <w:t>…….</w:t>
      </w:r>
    </w:p>
    <w:p w14:paraId="577839B3" w14:textId="77777777" w:rsidR="009708B0" w:rsidRDefault="009708B0" w:rsidP="00A96F6B">
      <w:pPr>
        <w:pStyle w:val="a3"/>
        <w:spacing w:after="0" w:line="240" w:lineRule="auto"/>
        <w:jc w:val="thaiDistribute"/>
        <w:rPr>
          <w:rFonts w:ascii="TH SarabunPSK" w:hAnsi="TH SarabunPSK" w:cs="TH SarabunPSK"/>
          <w:sz w:val="28"/>
        </w:rPr>
      </w:pPr>
    </w:p>
    <w:p w14:paraId="3A4A5EDF" w14:textId="77777777" w:rsidR="009708B0" w:rsidRDefault="009708B0" w:rsidP="00A96F6B">
      <w:pPr>
        <w:pStyle w:val="a3"/>
        <w:spacing w:after="0" w:line="240" w:lineRule="auto"/>
        <w:jc w:val="thaiDistribute"/>
        <w:rPr>
          <w:rFonts w:ascii="TH SarabunPSK" w:hAnsi="TH SarabunPSK" w:cs="TH SarabunPSK"/>
          <w:sz w:val="28"/>
        </w:rPr>
      </w:pPr>
    </w:p>
    <w:p w14:paraId="5226587E" w14:textId="77777777" w:rsidR="009708B0" w:rsidRDefault="009708B0" w:rsidP="00A96F6B">
      <w:pPr>
        <w:pStyle w:val="a3"/>
        <w:spacing w:after="0" w:line="240" w:lineRule="auto"/>
        <w:jc w:val="thaiDistribute"/>
        <w:rPr>
          <w:rFonts w:ascii="TH SarabunPSK" w:hAnsi="TH SarabunPSK" w:cs="TH SarabunPSK"/>
          <w:sz w:val="28"/>
        </w:rPr>
      </w:pPr>
    </w:p>
    <w:p w14:paraId="241DBE8E" w14:textId="77777777" w:rsidR="009708B0" w:rsidRDefault="009708B0" w:rsidP="00A96F6B">
      <w:pPr>
        <w:pStyle w:val="a3"/>
        <w:spacing w:after="0" w:line="240" w:lineRule="auto"/>
        <w:jc w:val="thaiDistribute"/>
        <w:rPr>
          <w:rFonts w:ascii="TH SarabunPSK" w:hAnsi="TH SarabunPSK" w:cs="TH SarabunPSK"/>
          <w:sz w:val="28"/>
        </w:rPr>
      </w:pPr>
    </w:p>
    <w:p w14:paraId="24240CD4" w14:textId="77777777" w:rsidR="009708B0" w:rsidRDefault="009708B0" w:rsidP="00A96F6B">
      <w:pPr>
        <w:pStyle w:val="a3"/>
        <w:spacing w:after="0" w:line="240" w:lineRule="auto"/>
        <w:jc w:val="thaiDistribute"/>
        <w:rPr>
          <w:rFonts w:ascii="TH SarabunPSK" w:hAnsi="TH SarabunPSK" w:cs="TH SarabunPSK"/>
          <w:sz w:val="28"/>
        </w:rPr>
      </w:pPr>
    </w:p>
    <w:p w14:paraId="160CE02F" w14:textId="77777777" w:rsidR="009708B0" w:rsidRPr="003711D6" w:rsidRDefault="009708B0" w:rsidP="00A96F6B">
      <w:pPr>
        <w:pStyle w:val="a3"/>
        <w:spacing w:after="0" w:line="240" w:lineRule="auto"/>
        <w:jc w:val="thaiDistribute"/>
        <w:rPr>
          <w:rFonts w:ascii="TH SarabunPSK" w:hAnsi="TH SarabunPSK" w:cs="TH SarabunPSK"/>
          <w:sz w:val="28"/>
        </w:rPr>
      </w:pPr>
    </w:p>
    <w:p w14:paraId="4DF738C0" w14:textId="6850EDD8" w:rsidR="00C57F46" w:rsidRPr="00A42128" w:rsidRDefault="00A42128" w:rsidP="00A96F6B">
      <w:pPr>
        <w:pStyle w:val="a3"/>
        <w:numPr>
          <w:ilvl w:val="0"/>
          <w:numId w:val="1"/>
        </w:numPr>
        <w:spacing w:after="0" w:line="240" w:lineRule="auto"/>
        <w:rPr>
          <w:rFonts w:ascii="TH SarabunPSK" w:hAnsi="TH SarabunPSK" w:cs="TH SarabunPSK"/>
          <w:sz w:val="28"/>
        </w:rPr>
      </w:pPr>
      <w:r w:rsidRPr="00A42128">
        <w:rPr>
          <w:rFonts w:ascii="TH SarabunPSK" w:hAnsi="TH SarabunPSK" w:cs="TH SarabunPSK"/>
          <w:sz w:val="28"/>
          <w:cs/>
        </w:rPr>
        <w:t>มีความประสงค์จะส่</w:t>
      </w:r>
      <w:r>
        <w:rPr>
          <w:rFonts w:ascii="TH SarabunPSK" w:hAnsi="TH SarabunPSK" w:cs="TH SarabunPSK" w:hint="cs"/>
          <w:sz w:val="28"/>
          <w:cs/>
        </w:rPr>
        <w:t>ง</w:t>
      </w:r>
      <w:r w:rsidR="00832751">
        <w:rPr>
          <w:rFonts w:ascii="TH SarabunPSK" w:hAnsi="TH SarabunPSK" w:cs="TH SarabunPSK"/>
          <w:sz w:val="28"/>
        </w:rPr>
        <w:t xml:space="preserve"> (</w:t>
      </w:r>
      <w:r w:rsidR="00832751" w:rsidRPr="009708B0">
        <w:rPr>
          <w:rFonts w:ascii="TH SarabunPSK" w:hAnsi="TH SarabunPSK" w:cs="TH SarabunPSK"/>
          <w:b/>
          <w:bCs/>
          <w:color w:val="0070C0"/>
          <w:sz w:val="28"/>
        </w:rPr>
        <w:t>Intend to transport)</w:t>
      </w:r>
    </w:p>
    <w:p w14:paraId="031D2BB0" w14:textId="51981831" w:rsidR="00832751" w:rsidRDefault="00A96F6B" w:rsidP="00832751">
      <w:pPr>
        <w:pStyle w:val="a3"/>
        <w:spacing w:after="0" w:line="240" w:lineRule="auto"/>
        <w:ind w:left="1440" w:hanging="360"/>
        <w:rPr>
          <w:rFonts w:ascii="TH Sarabun New" w:hAnsi="TH Sarabun New" w:cs="TH Sarabun New"/>
          <w:color w:val="000000" w:themeColor="text1"/>
          <w:sz w:val="28"/>
        </w:rPr>
      </w:pPr>
      <w:r>
        <w:rPr>
          <w:rFonts w:ascii="TH Sarabun New" w:hAnsi="TH Sarabun New" w:cs="TH Sarabun New"/>
          <w:color w:val="000000" w:themeColor="text1"/>
          <w:sz w:val="28"/>
        </w:rPr>
        <w:t xml:space="preserve">  </w:t>
      </w:r>
    </w:p>
    <w:p w14:paraId="19A17BD3" w14:textId="6B8908A2" w:rsidR="003D74C1" w:rsidRDefault="00844211" w:rsidP="003D74C1">
      <w:pPr>
        <w:pStyle w:val="a3"/>
        <w:spacing w:after="0" w:line="240" w:lineRule="auto"/>
        <w:ind w:left="1440" w:hanging="360"/>
        <w:rPr>
          <w:rFonts w:ascii="TH SarabunPSK" w:hAnsi="TH SarabunPSK" w:cs="TH SarabunPSK"/>
          <w:sz w:val="28"/>
        </w:rPr>
      </w:pPr>
      <w:sdt>
        <w:sdtPr>
          <w:rPr>
            <w:rFonts w:ascii="TH Sarabun New" w:hAnsi="TH Sarabun New" w:cs="TH Sarabun New"/>
            <w:color w:val="000000" w:themeColor="text1"/>
            <w:sz w:val="28"/>
          </w:rPr>
          <w:id w:val="-1248573932"/>
          <w14:checkbox>
            <w14:checked w14:val="0"/>
            <w14:checkedState w14:val="2612" w14:font="Times New Roman"/>
            <w14:uncheckedState w14:val="2610" w14:font="Times New Roman"/>
          </w14:checkbox>
        </w:sdtPr>
        <w:sdtEndPr/>
        <w:sdtContent>
          <w:r w:rsidR="00A96F6B">
            <w:rPr>
              <w:rFonts w:ascii="Segoe UI Symbol" w:hAnsi="Segoe UI Symbol" w:cs="Segoe UI Symbol"/>
              <w:color w:val="000000" w:themeColor="text1"/>
              <w:sz w:val="28"/>
            </w:rPr>
            <w:t>☐</w:t>
          </w:r>
        </w:sdtContent>
      </w:sdt>
      <w:r w:rsidR="00A96F6B" w:rsidRPr="00916881">
        <w:rPr>
          <w:rFonts w:ascii="TH Sarabun New" w:hAnsi="TH Sarabun New" w:cs="TH Sarabun New"/>
          <w:color w:val="000000" w:themeColor="text1"/>
          <w:sz w:val="28"/>
          <w:cs/>
        </w:rPr>
        <w:t xml:space="preserve"> </w:t>
      </w:r>
      <w:r w:rsidR="00A96F6B">
        <w:rPr>
          <w:rFonts w:ascii="TH Sarabun New" w:hAnsi="TH Sarabun New" w:cs="TH Sarabun New"/>
          <w:color w:val="000000" w:themeColor="text1"/>
          <w:sz w:val="28"/>
        </w:rPr>
        <w:t xml:space="preserve"> </w:t>
      </w:r>
      <w:r w:rsidR="00CA4F9A" w:rsidRPr="00547F9A">
        <w:rPr>
          <w:rFonts w:ascii="TH SarabunPSK" w:hAnsi="TH SarabunPSK" w:cs="TH SarabunPSK"/>
          <w:sz w:val="28"/>
          <w:cs/>
        </w:rPr>
        <w:t>เชื้อโรค</w:t>
      </w:r>
      <w:r w:rsidR="003D74C1">
        <w:rPr>
          <w:rFonts w:ascii="TH SarabunPSK" w:hAnsi="TH SarabunPSK" w:cs="TH SarabunPSK" w:hint="cs"/>
          <w:sz w:val="28"/>
          <w:cs/>
        </w:rPr>
        <w:t xml:space="preserve"> (กลุ่มที่ 2 และ 3)</w:t>
      </w:r>
      <w:r w:rsidR="003D74C1">
        <w:rPr>
          <w:rFonts w:ascii="TH SarabunPSK" w:hAnsi="TH SarabunPSK" w:cs="TH SarabunPSK"/>
          <w:sz w:val="28"/>
          <w:cs/>
        </w:rPr>
        <w:tab/>
      </w:r>
      <w:r w:rsidR="003D74C1">
        <w:rPr>
          <w:rFonts w:ascii="TH SarabunPSK" w:hAnsi="TH SarabunPSK" w:cs="TH SarabunPSK"/>
          <w:sz w:val="28"/>
          <w:cs/>
        </w:rPr>
        <w:tab/>
      </w:r>
      <w:r w:rsidR="00A96F6B" w:rsidRPr="003D74C1">
        <w:rPr>
          <w:rFonts w:ascii="TH Sarabun New" w:hAnsi="TH Sarabun New" w:cs="TH Sarabun New"/>
          <w:color w:val="000000" w:themeColor="text1"/>
          <w:sz w:val="28"/>
        </w:rPr>
        <w:t xml:space="preserve">  </w:t>
      </w:r>
      <w:sdt>
        <w:sdtPr>
          <w:rPr>
            <w:rFonts w:ascii="Times New Roman" w:hAnsi="Times New Roman" w:cs="Times New Roman"/>
            <w:color w:val="000000" w:themeColor="text1"/>
            <w:sz w:val="28"/>
          </w:rPr>
          <w:id w:val="1858463404"/>
          <w14:checkbox>
            <w14:checked w14:val="0"/>
            <w14:checkedState w14:val="2612" w14:font="Times New Roman"/>
            <w14:uncheckedState w14:val="2610" w14:font="Times New Roman"/>
          </w14:checkbox>
        </w:sdtPr>
        <w:sdtEndPr/>
        <w:sdtContent>
          <w:r w:rsidR="00A96F6B" w:rsidRPr="003D74C1">
            <w:rPr>
              <w:rFonts w:ascii="Segoe UI Symbol" w:hAnsi="Segoe UI Symbol" w:cs="Segoe UI Symbol"/>
              <w:color w:val="000000" w:themeColor="text1"/>
              <w:sz w:val="28"/>
            </w:rPr>
            <w:t>☐</w:t>
          </w:r>
        </w:sdtContent>
      </w:sdt>
      <w:r w:rsidR="00A96F6B" w:rsidRPr="003D74C1">
        <w:rPr>
          <w:rFonts w:ascii="TH Sarabun New" w:hAnsi="TH Sarabun New" w:cs="TH Sarabun New"/>
          <w:color w:val="000000" w:themeColor="text1"/>
          <w:sz w:val="28"/>
          <w:cs/>
        </w:rPr>
        <w:t xml:space="preserve"> </w:t>
      </w:r>
      <w:r w:rsidR="00A96F6B" w:rsidRPr="003D74C1">
        <w:rPr>
          <w:rFonts w:ascii="TH Sarabun New" w:hAnsi="TH Sarabun New" w:cs="TH Sarabun New"/>
          <w:color w:val="000000" w:themeColor="text1"/>
          <w:sz w:val="28"/>
        </w:rPr>
        <w:t xml:space="preserve"> </w:t>
      </w:r>
      <w:r w:rsidR="00547F9A" w:rsidRPr="003D74C1">
        <w:rPr>
          <w:rFonts w:ascii="TH SarabunPSK" w:hAnsi="TH SarabunPSK" w:cs="TH SarabunPSK" w:hint="cs"/>
          <w:sz w:val="28"/>
          <w:cs/>
        </w:rPr>
        <w:t>ตัวอย่างสิ่งส่งตรวจจากคนและสัตว์</w:t>
      </w:r>
      <w:r w:rsidR="00DE17A0" w:rsidRPr="003D74C1">
        <w:rPr>
          <w:rFonts w:ascii="TH SarabunPSK" w:hAnsi="TH SarabunPSK" w:cs="TH SarabunPSK"/>
          <w:sz w:val="28"/>
        </w:rPr>
        <w:t xml:space="preserve"> </w:t>
      </w:r>
      <w:r w:rsidR="00DE17A0" w:rsidRPr="003D74C1">
        <w:rPr>
          <w:rFonts w:ascii="TH SarabunPSK" w:hAnsi="TH SarabunPSK" w:cs="TH SarabunPSK"/>
          <w:sz w:val="28"/>
          <w:cs/>
        </w:rPr>
        <w:t>ที่มีชนิดและปริมาณของจุลชีพก่อโรค</w:t>
      </w:r>
    </w:p>
    <w:p w14:paraId="520E6B14" w14:textId="1A88DBCB" w:rsidR="00832751" w:rsidRDefault="00832751" w:rsidP="00832751">
      <w:pPr>
        <w:pStyle w:val="a3"/>
        <w:spacing w:after="0" w:line="240" w:lineRule="auto"/>
        <w:ind w:left="1440" w:hanging="360"/>
        <w:rPr>
          <w:rFonts w:ascii="TH SarabunPSK" w:hAnsi="TH SarabunPSK" w:cs="TH SarabunPSK"/>
          <w:sz w:val="28"/>
        </w:rPr>
      </w:pPr>
      <w:r>
        <w:rPr>
          <w:rFonts w:ascii="Segoe UI Symbol" w:hAnsi="Segoe UI Symbol" w:cs="Segoe UI Symbol"/>
          <w:color w:val="000000" w:themeColor="text1"/>
          <w:sz w:val="28"/>
        </w:rPr>
        <w:tab/>
      </w:r>
      <w:r w:rsidRPr="009708B0">
        <w:rPr>
          <w:rFonts w:ascii="TH SarabunPSK" w:hAnsi="TH SarabunPSK" w:cs="TH SarabunPSK"/>
          <w:b/>
          <w:bCs/>
          <w:color w:val="0070C0"/>
          <w:sz w:val="28"/>
        </w:rPr>
        <w:t>Pathogens (group 2 and 3)</w:t>
      </w:r>
      <w:r>
        <w:rPr>
          <w:rFonts w:ascii="TH SarabunPSK" w:hAnsi="TH SarabunPSK" w:cs="TH SarabunPSK"/>
          <w:sz w:val="28"/>
        </w:rPr>
        <w:tab/>
        <w:t xml:space="preserve">        </w:t>
      </w:r>
      <w:r w:rsidR="00DE17A0" w:rsidRPr="003D74C1">
        <w:rPr>
          <w:rFonts w:ascii="TH SarabunPSK" w:hAnsi="TH SarabunPSK" w:cs="TH SarabunPSK"/>
          <w:sz w:val="28"/>
          <w:cs/>
        </w:rPr>
        <w:t>ในปริมาณที่ทำให้เกิดการติด</w:t>
      </w:r>
      <w:r w:rsidR="00CA4F9A" w:rsidRPr="003D74C1">
        <w:rPr>
          <w:rFonts w:ascii="TH SarabunPSK" w:hAnsi="TH SarabunPSK" w:cs="TH SarabunPSK"/>
          <w:sz w:val="28"/>
          <w:cs/>
        </w:rPr>
        <w:t>เชื้อ</w:t>
      </w:r>
      <w:r w:rsidR="00DE17A0" w:rsidRPr="003D74C1">
        <w:rPr>
          <w:rFonts w:ascii="TH SarabunPSK" w:hAnsi="TH SarabunPSK" w:cs="TH SarabunPSK"/>
          <w:sz w:val="28"/>
          <w:cs/>
        </w:rPr>
        <w:t>ได้</w:t>
      </w:r>
      <w:r w:rsidR="00EC5A8A" w:rsidRPr="003D74C1">
        <w:rPr>
          <w:rFonts w:ascii="TH SarabunPSK" w:hAnsi="TH SarabunPSK" w:cs="TH SarabunPSK" w:hint="cs"/>
          <w:sz w:val="28"/>
          <w:cs/>
        </w:rPr>
        <w:t xml:space="preserve"> และ</w:t>
      </w:r>
      <w:r w:rsidR="0036702B" w:rsidRPr="003D74C1">
        <w:rPr>
          <w:rFonts w:ascii="TH SarabunPSK" w:hAnsi="TH SarabunPSK" w:cs="TH SarabunPSK" w:hint="cs"/>
          <w:sz w:val="28"/>
          <w:cs/>
        </w:rPr>
        <w:t>เป็น</w:t>
      </w:r>
      <w:r w:rsidR="00EC5A8A" w:rsidRPr="003D74C1">
        <w:rPr>
          <w:rFonts w:ascii="TH SarabunPSK" w:hAnsi="TH SarabunPSK" w:cs="TH SarabunPSK" w:hint="cs"/>
          <w:sz w:val="28"/>
          <w:cs/>
        </w:rPr>
        <w:t>เชื้อ</w:t>
      </w:r>
      <w:r w:rsidR="00EC5A8A" w:rsidRPr="003D74C1">
        <w:rPr>
          <w:rFonts w:ascii="TH SarabunPSK" w:hAnsi="TH SarabunPSK" w:cs="TH SarabunPSK"/>
          <w:sz w:val="28"/>
          <w:cs/>
        </w:rPr>
        <w:t>โรค</w:t>
      </w:r>
      <w:r w:rsidR="0036702B" w:rsidRPr="003D74C1">
        <w:rPr>
          <w:rFonts w:ascii="TH SarabunPSK" w:hAnsi="TH SarabunPSK" w:cs="TH SarabunPSK" w:hint="cs"/>
          <w:sz w:val="28"/>
          <w:cs/>
        </w:rPr>
        <w:t xml:space="preserve"> กลุ่ม</w:t>
      </w:r>
      <w:r w:rsidR="00EC5A8A" w:rsidRPr="003D74C1">
        <w:rPr>
          <w:rFonts w:ascii="TH SarabunPSK" w:hAnsi="TH SarabunPSK" w:cs="TH SarabunPSK" w:hint="cs"/>
          <w:sz w:val="28"/>
          <w:cs/>
        </w:rPr>
        <w:t>ที่</w:t>
      </w:r>
      <w:r w:rsidR="00EC5A8A" w:rsidRPr="003D74C1">
        <w:rPr>
          <w:rFonts w:ascii="TH SarabunPSK" w:hAnsi="TH SarabunPSK" w:cs="TH SarabunPSK"/>
          <w:sz w:val="28"/>
        </w:rPr>
        <w:t xml:space="preserve"> 2</w:t>
      </w:r>
      <w:r w:rsidR="00E05978" w:rsidRPr="003D74C1">
        <w:rPr>
          <w:rFonts w:ascii="TH SarabunPSK" w:hAnsi="TH SarabunPSK" w:cs="TH SarabunPSK"/>
          <w:sz w:val="28"/>
        </w:rPr>
        <w:t xml:space="preserve"> </w:t>
      </w:r>
      <w:r w:rsidR="00547F9A" w:rsidRPr="003D74C1">
        <w:rPr>
          <w:rFonts w:ascii="TH SarabunPSK" w:hAnsi="TH SarabunPSK" w:cs="TH SarabunPSK" w:hint="cs"/>
          <w:sz w:val="28"/>
          <w:cs/>
        </w:rPr>
        <w:t xml:space="preserve">หรือ 3 </w:t>
      </w:r>
    </w:p>
    <w:p w14:paraId="35AF3051" w14:textId="7A33F967" w:rsidR="00547F9A" w:rsidRPr="009708B0" w:rsidRDefault="00832751" w:rsidP="00D06DE4">
      <w:pPr>
        <w:pStyle w:val="a3"/>
        <w:spacing w:after="0" w:line="240" w:lineRule="auto"/>
        <w:ind w:left="4815"/>
        <w:rPr>
          <w:rFonts w:ascii="TH SarabunPSK" w:hAnsi="TH SarabunPSK" w:cs="TH SarabunPSK"/>
          <w:b/>
          <w:bCs/>
          <w:color w:val="0070C0"/>
          <w:sz w:val="28"/>
        </w:rPr>
      </w:pPr>
      <w:r w:rsidRPr="009708B0">
        <w:rPr>
          <w:rFonts w:ascii="TH SarabunPSK" w:hAnsi="TH SarabunPSK" w:cs="TH SarabunPSK"/>
          <w:b/>
          <w:bCs/>
          <w:color w:val="0070C0"/>
          <w:sz w:val="28"/>
        </w:rPr>
        <w:t xml:space="preserve">Biological samples from human and animals contaminated with pathogens (group 2 and 3), </w:t>
      </w:r>
      <w:r w:rsidR="00D06DE4" w:rsidRPr="009708B0">
        <w:rPr>
          <w:rFonts w:ascii="TH SarabunPSK" w:hAnsi="TH SarabunPSK" w:cs="TH SarabunPSK"/>
          <w:b/>
          <w:bCs/>
          <w:color w:val="0070C0"/>
          <w:sz w:val="28"/>
        </w:rPr>
        <w:t xml:space="preserve">in the </w:t>
      </w:r>
      <w:r w:rsidRPr="009708B0">
        <w:rPr>
          <w:rFonts w:ascii="TH SarabunPSK" w:hAnsi="TH SarabunPSK" w:cs="TH SarabunPSK"/>
          <w:b/>
          <w:bCs/>
          <w:color w:val="0070C0"/>
          <w:sz w:val="28"/>
        </w:rPr>
        <w:t>amount large enough to cause diseases.</w:t>
      </w:r>
    </w:p>
    <w:p w14:paraId="50CC8CDE" w14:textId="40754B69" w:rsidR="00547F9A" w:rsidRDefault="00A96F6B" w:rsidP="003D74C1">
      <w:pPr>
        <w:pStyle w:val="a3"/>
        <w:spacing w:after="0" w:line="240" w:lineRule="auto"/>
        <w:ind w:left="1440" w:hanging="360"/>
        <w:rPr>
          <w:rFonts w:ascii="TH SarabunPSK" w:hAnsi="TH SarabunPSK" w:cs="TH SarabunPSK"/>
          <w:sz w:val="28"/>
        </w:rPr>
      </w:pPr>
      <w:r>
        <w:rPr>
          <w:rFonts w:ascii="TH Sarabun New" w:hAnsi="TH Sarabun New" w:cs="TH Sarabun New"/>
          <w:color w:val="000000" w:themeColor="text1"/>
          <w:sz w:val="28"/>
        </w:rPr>
        <w:t xml:space="preserve">  </w:t>
      </w:r>
      <w:sdt>
        <w:sdtPr>
          <w:rPr>
            <w:rFonts w:ascii="TH Sarabun New" w:hAnsi="TH Sarabun New" w:cs="TH Sarabun New"/>
            <w:color w:val="000000" w:themeColor="text1"/>
            <w:sz w:val="28"/>
          </w:rPr>
          <w:id w:val="2021280985"/>
          <w14:checkbox>
            <w14:checked w14:val="0"/>
            <w14:checkedState w14:val="2612" w14:font="Times New Roman"/>
            <w14:uncheckedState w14:val="2610" w14:font="Times New Roman"/>
          </w14:checkbox>
        </w:sdtPr>
        <w:sdtEndPr/>
        <w:sdtContent>
          <w:r>
            <w:rPr>
              <w:rFonts w:ascii="Segoe UI Symbol" w:hAnsi="Segoe UI Symbol" w:cs="Segoe UI Symbol"/>
              <w:color w:val="000000" w:themeColor="text1"/>
              <w:sz w:val="28"/>
            </w:rPr>
            <w:t>☐</w:t>
          </w:r>
        </w:sdtContent>
      </w:sdt>
      <w:r w:rsidRPr="00916881">
        <w:rPr>
          <w:rFonts w:ascii="TH Sarabun New" w:hAnsi="TH Sarabun New" w:cs="TH Sarabun New"/>
          <w:color w:val="000000" w:themeColor="text1"/>
          <w:sz w:val="28"/>
          <w:cs/>
        </w:rPr>
        <w:t xml:space="preserve"> </w:t>
      </w:r>
      <w:r>
        <w:rPr>
          <w:rFonts w:ascii="TH Sarabun New" w:hAnsi="TH Sarabun New" w:cs="TH Sarabun New"/>
          <w:color w:val="000000" w:themeColor="text1"/>
          <w:sz w:val="28"/>
        </w:rPr>
        <w:t xml:space="preserve"> </w:t>
      </w:r>
      <w:r w:rsidR="00547F9A" w:rsidRPr="00547F9A">
        <w:rPr>
          <w:rFonts w:ascii="TH SarabunPSK" w:hAnsi="TH SarabunPSK" w:cs="TH SarabunPSK"/>
          <w:sz w:val="28"/>
          <w:cs/>
        </w:rPr>
        <w:t>สิ่งมีชีวิตดัดแปลงพันธุกรรม</w:t>
      </w:r>
      <w:r w:rsidR="00547F9A" w:rsidRPr="00547F9A">
        <w:rPr>
          <w:rFonts w:ascii="TH SarabunPSK" w:hAnsi="TH SarabunPSK" w:cs="TH SarabunPSK" w:hint="cs"/>
          <w:sz w:val="28"/>
          <w:cs/>
        </w:rPr>
        <w:t xml:space="preserve"> </w:t>
      </w:r>
      <w:r w:rsidR="003D74C1">
        <w:rPr>
          <w:rFonts w:ascii="TH SarabunPSK" w:hAnsi="TH SarabunPSK" w:cs="TH SarabunPSK"/>
          <w:sz w:val="28"/>
          <w:cs/>
        </w:rPr>
        <w:tab/>
      </w:r>
      <w:r w:rsidRPr="003D74C1">
        <w:rPr>
          <w:rFonts w:ascii="TH Sarabun New" w:hAnsi="TH Sarabun New" w:cs="TH Sarabun New"/>
          <w:color w:val="000000" w:themeColor="text1"/>
          <w:sz w:val="28"/>
        </w:rPr>
        <w:t xml:space="preserve">  </w:t>
      </w:r>
      <w:sdt>
        <w:sdtPr>
          <w:rPr>
            <w:rFonts w:ascii="Times New Roman" w:hAnsi="Times New Roman" w:cs="Times New Roman"/>
            <w:color w:val="000000" w:themeColor="text1"/>
            <w:sz w:val="28"/>
          </w:rPr>
          <w:id w:val="5719209"/>
          <w14:checkbox>
            <w14:checked w14:val="0"/>
            <w14:checkedState w14:val="2612" w14:font="Times New Roman"/>
            <w14:uncheckedState w14:val="2610" w14:font="Times New Roman"/>
          </w14:checkbox>
        </w:sdtPr>
        <w:sdtEndPr/>
        <w:sdtContent>
          <w:r w:rsidRPr="003D74C1">
            <w:rPr>
              <w:rFonts w:ascii="Segoe UI Symbol" w:hAnsi="Segoe UI Symbol" w:cs="Segoe UI Symbol"/>
              <w:color w:val="000000" w:themeColor="text1"/>
              <w:sz w:val="28"/>
            </w:rPr>
            <w:t>☐</w:t>
          </w:r>
        </w:sdtContent>
      </w:sdt>
      <w:r w:rsidRPr="003D74C1">
        <w:rPr>
          <w:rFonts w:ascii="TH Sarabun New" w:hAnsi="TH Sarabun New" w:cs="TH Sarabun New"/>
          <w:color w:val="000000" w:themeColor="text1"/>
          <w:sz w:val="28"/>
          <w:cs/>
        </w:rPr>
        <w:t xml:space="preserve"> </w:t>
      </w:r>
      <w:r w:rsidRPr="003D74C1">
        <w:rPr>
          <w:rFonts w:ascii="TH Sarabun New" w:hAnsi="TH Sarabun New" w:cs="TH Sarabun New"/>
          <w:color w:val="000000" w:themeColor="text1"/>
          <w:sz w:val="28"/>
        </w:rPr>
        <w:t xml:space="preserve"> </w:t>
      </w:r>
      <w:r w:rsidR="00547F9A" w:rsidRPr="003D74C1">
        <w:rPr>
          <w:rFonts w:ascii="TH SarabunPSK" w:hAnsi="TH SarabunPSK" w:cs="TH SarabunPSK" w:hint="cs"/>
          <w:sz w:val="28"/>
          <w:cs/>
        </w:rPr>
        <w:t>พิษจากสัตว์</w:t>
      </w:r>
      <w:r w:rsidR="003D74C1">
        <w:rPr>
          <w:rFonts w:ascii="TH SarabunPSK" w:hAnsi="TH SarabunPSK" w:cs="TH SarabunPSK"/>
          <w:sz w:val="28"/>
          <w:cs/>
        </w:rPr>
        <w:tab/>
      </w:r>
      <w:r w:rsidR="003D74C1">
        <w:rPr>
          <w:rFonts w:ascii="TH SarabunPSK" w:hAnsi="TH SarabunPSK" w:cs="TH SarabunPSK"/>
          <w:sz w:val="28"/>
          <w:cs/>
        </w:rPr>
        <w:tab/>
      </w:r>
      <w:r w:rsidRPr="003D74C1">
        <w:rPr>
          <w:rFonts w:ascii="TH Sarabun New" w:hAnsi="TH Sarabun New" w:cs="TH Sarabun New"/>
          <w:color w:val="000000" w:themeColor="text1"/>
          <w:sz w:val="28"/>
        </w:rPr>
        <w:t xml:space="preserve">  </w:t>
      </w:r>
      <w:sdt>
        <w:sdtPr>
          <w:rPr>
            <w:rFonts w:ascii="Segoe UI Symbol" w:hAnsi="Segoe UI Symbol" w:cs="Segoe UI Symbol"/>
            <w:color w:val="000000" w:themeColor="text1"/>
            <w:sz w:val="28"/>
          </w:rPr>
          <w:id w:val="395240584"/>
          <w14:checkbox>
            <w14:checked w14:val="0"/>
            <w14:checkedState w14:val="2612" w14:font="Times New Roman"/>
            <w14:uncheckedState w14:val="2610" w14:font="Times New Roman"/>
          </w14:checkbox>
        </w:sdtPr>
        <w:sdtEndPr/>
        <w:sdtContent>
          <w:r w:rsidRPr="003D74C1">
            <w:rPr>
              <w:rFonts w:ascii="Segoe UI Symbol" w:hAnsi="Segoe UI Symbol" w:cs="Segoe UI Symbol"/>
              <w:color w:val="000000" w:themeColor="text1"/>
              <w:sz w:val="28"/>
            </w:rPr>
            <w:t>☐</w:t>
          </w:r>
        </w:sdtContent>
      </w:sdt>
      <w:r w:rsidRPr="003D74C1">
        <w:rPr>
          <w:rFonts w:ascii="TH Sarabun New" w:hAnsi="TH Sarabun New" w:cs="TH Sarabun New"/>
          <w:color w:val="000000" w:themeColor="text1"/>
          <w:sz w:val="28"/>
          <w:cs/>
        </w:rPr>
        <w:t xml:space="preserve"> </w:t>
      </w:r>
      <w:r w:rsidRPr="003D74C1">
        <w:rPr>
          <w:rFonts w:ascii="TH Sarabun New" w:hAnsi="TH Sarabun New" w:cs="TH Sarabun New"/>
          <w:color w:val="000000" w:themeColor="text1"/>
          <w:sz w:val="28"/>
        </w:rPr>
        <w:t xml:space="preserve"> </w:t>
      </w:r>
      <w:r w:rsidR="00547F9A" w:rsidRPr="003D74C1">
        <w:rPr>
          <w:rFonts w:ascii="TH SarabunPSK" w:hAnsi="TH SarabunPSK" w:cs="TH SarabunPSK" w:hint="cs"/>
          <w:sz w:val="28"/>
          <w:cs/>
        </w:rPr>
        <w:t>อื่นๆ (ระบุ)</w:t>
      </w:r>
      <w:r w:rsidRPr="003D74C1">
        <w:rPr>
          <w:rFonts w:ascii="TH SarabunPSK" w:hAnsi="TH SarabunPSK" w:cs="TH SarabunPSK" w:hint="cs"/>
          <w:sz w:val="28"/>
          <w:cs/>
        </w:rPr>
        <w:t>.........................................</w:t>
      </w:r>
      <w:r w:rsidR="003D74C1">
        <w:rPr>
          <w:rFonts w:ascii="TH SarabunPSK" w:hAnsi="TH SarabunPSK" w:cs="TH SarabunPSK" w:hint="cs"/>
          <w:sz w:val="28"/>
          <w:cs/>
        </w:rPr>
        <w:t>.....</w:t>
      </w:r>
    </w:p>
    <w:p w14:paraId="71A3B454" w14:textId="77777777" w:rsidR="00D06DE4" w:rsidRPr="002D4D9B" w:rsidRDefault="00D06DE4" w:rsidP="003D74C1">
      <w:pPr>
        <w:pStyle w:val="a3"/>
        <w:spacing w:after="0" w:line="240" w:lineRule="auto"/>
        <w:ind w:left="1440" w:hanging="360"/>
        <w:rPr>
          <w:rFonts w:ascii="TH SarabunPSK" w:hAnsi="TH SarabunPSK" w:cs="TH SarabunPSK"/>
          <w:b/>
          <w:bCs/>
          <w:sz w:val="28"/>
        </w:rPr>
      </w:pPr>
      <w:r>
        <w:rPr>
          <w:rFonts w:ascii="Segoe UI Symbol" w:hAnsi="Segoe UI Symbol" w:cs="Segoe UI Symbol"/>
          <w:color w:val="000000" w:themeColor="text1"/>
          <w:sz w:val="28"/>
        </w:rPr>
        <w:tab/>
        <w:t xml:space="preserve"> </w:t>
      </w:r>
      <w:r w:rsidRPr="002D4D9B">
        <w:rPr>
          <w:rFonts w:ascii="TH SarabunPSK" w:hAnsi="TH SarabunPSK" w:cs="TH SarabunPSK"/>
          <w:b/>
          <w:bCs/>
          <w:color w:val="0070C0"/>
          <w:sz w:val="28"/>
        </w:rPr>
        <w:t>Genetically Modified Organism</w:t>
      </w:r>
      <w:r w:rsidRPr="002D4D9B">
        <w:rPr>
          <w:rFonts w:ascii="TH SarabunPSK" w:hAnsi="TH SarabunPSK" w:cs="TH SarabunPSK"/>
          <w:b/>
          <w:bCs/>
          <w:color w:val="0070C0"/>
          <w:sz w:val="28"/>
        </w:rPr>
        <w:tab/>
        <w:t xml:space="preserve">        Animal Toxins</w:t>
      </w:r>
      <w:r w:rsidRPr="002D4D9B">
        <w:rPr>
          <w:rFonts w:ascii="TH SarabunPSK" w:hAnsi="TH SarabunPSK" w:cs="TH SarabunPSK"/>
          <w:b/>
          <w:bCs/>
          <w:color w:val="0070C0"/>
          <w:sz w:val="28"/>
        </w:rPr>
        <w:tab/>
        <w:t xml:space="preserve">        Others.</w:t>
      </w:r>
    </w:p>
    <w:p w14:paraId="6EDAE34B" w14:textId="3596B4D2" w:rsidR="00D06DE4" w:rsidRPr="003D74C1" w:rsidRDefault="00D06DE4" w:rsidP="003D74C1">
      <w:pPr>
        <w:pStyle w:val="a3"/>
        <w:spacing w:after="0" w:line="240" w:lineRule="auto"/>
        <w:ind w:left="1440" w:hanging="360"/>
        <w:rPr>
          <w:rFonts w:ascii="TH SarabunPSK" w:hAnsi="TH SarabunPSK" w:cs="TH SarabunPSK"/>
          <w:sz w:val="28"/>
        </w:rPr>
      </w:pPr>
      <w:r>
        <w:rPr>
          <w:rFonts w:ascii="TH SarabunPSK" w:hAnsi="TH SarabunPSK" w:cs="TH SarabunPSK"/>
          <w:sz w:val="28"/>
        </w:rPr>
        <w:tab/>
      </w:r>
    </w:p>
    <w:p w14:paraId="1A843B8E" w14:textId="09D10B9C" w:rsidR="00C516DF" w:rsidRDefault="00C516DF" w:rsidP="00A96F6B">
      <w:pPr>
        <w:pStyle w:val="a3"/>
        <w:numPr>
          <w:ilvl w:val="0"/>
          <w:numId w:val="1"/>
        </w:numPr>
        <w:spacing w:after="0" w:line="240" w:lineRule="auto"/>
        <w:rPr>
          <w:rFonts w:ascii="TH SarabunPSK" w:hAnsi="TH SarabunPSK" w:cs="TH SarabunPSK"/>
          <w:sz w:val="28"/>
        </w:rPr>
      </w:pPr>
      <w:r w:rsidRPr="00C516DF">
        <w:rPr>
          <w:rFonts w:ascii="TH SarabunPSK" w:hAnsi="TH SarabunPSK" w:cs="TH SarabunPSK" w:hint="cs"/>
          <w:sz w:val="28"/>
          <w:cs/>
        </w:rPr>
        <w:t xml:space="preserve">รายละเอียด </w:t>
      </w:r>
      <w:r w:rsidRPr="00C516DF">
        <w:rPr>
          <w:rFonts w:ascii="TH SarabunPSK" w:hAnsi="TH SarabunPSK" w:cs="TH SarabunPSK"/>
          <w:sz w:val="28"/>
          <w:cs/>
        </w:rPr>
        <w:t>เชื้อโรค</w:t>
      </w:r>
      <w:r w:rsidRPr="00C516DF">
        <w:rPr>
          <w:rFonts w:ascii="TH SarabunPSK" w:hAnsi="TH SarabunPSK" w:cs="TH SarabunPSK" w:hint="cs"/>
          <w:sz w:val="28"/>
          <w:cs/>
        </w:rPr>
        <w:t xml:space="preserve"> </w:t>
      </w:r>
      <w:r w:rsidRPr="00C516DF">
        <w:rPr>
          <w:rFonts w:ascii="TH SarabunPSK" w:hAnsi="TH SarabunPSK" w:cs="TH SarabunPSK"/>
          <w:sz w:val="28"/>
          <w:cs/>
        </w:rPr>
        <w:t>สิ่งมีชีวิตดัดแปลงพันธุกรรม</w:t>
      </w:r>
      <w:r w:rsidRPr="00C516DF">
        <w:rPr>
          <w:rFonts w:ascii="TH SarabunPSK" w:hAnsi="TH SarabunPSK" w:cs="TH SarabunPSK" w:hint="cs"/>
          <w:sz w:val="28"/>
          <w:cs/>
        </w:rPr>
        <w:t xml:space="preserve"> สารชีวภาพ พิษจากสัตว์ ที่ขนส่ง</w:t>
      </w:r>
      <w:r>
        <w:rPr>
          <w:rFonts w:ascii="TH SarabunPSK" w:hAnsi="TH SarabunPSK" w:cs="TH SarabunPSK" w:hint="cs"/>
          <w:sz w:val="28"/>
          <w:cs/>
        </w:rPr>
        <w:t xml:space="preserve"> มีดังต่อไปนี้</w:t>
      </w:r>
      <w:r w:rsidR="00D06DE4">
        <w:rPr>
          <w:rFonts w:ascii="TH SarabunPSK" w:hAnsi="TH SarabunPSK" w:cs="TH SarabunPSK"/>
          <w:sz w:val="28"/>
        </w:rPr>
        <w:t xml:space="preserve"> </w:t>
      </w:r>
    </w:p>
    <w:p w14:paraId="33B71386" w14:textId="629D55C5" w:rsidR="00D06DE4" w:rsidRPr="002D4D9B" w:rsidRDefault="00D06DE4" w:rsidP="00D06DE4">
      <w:pPr>
        <w:pStyle w:val="a3"/>
        <w:spacing w:after="0" w:line="240" w:lineRule="auto"/>
        <w:rPr>
          <w:rFonts w:ascii="TH SarabunPSK" w:hAnsi="TH SarabunPSK" w:cs="TH SarabunPSK"/>
          <w:b/>
          <w:bCs/>
          <w:color w:val="0070C0"/>
          <w:sz w:val="28"/>
        </w:rPr>
      </w:pPr>
      <w:r w:rsidRPr="002D4D9B">
        <w:rPr>
          <w:rFonts w:ascii="TH SarabunPSK" w:hAnsi="TH SarabunPSK" w:cs="TH SarabunPSK"/>
          <w:b/>
          <w:bCs/>
          <w:color w:val="0070C0"/>
          <w:sz w:val="28"/>
        </w:rPr>
        <w:t>(Details of pathogens, genetically modified organisms, biological substance, animal toxins)</w:t>
      </w:r>
    </w:p>
    <w:tbl>
      <w:tblPr>
        <w:tblStyle w:val="a4"/>
        <w:tblW w:w="0" w:type="auto"/>
        <w:tblInd w:w="720" w:type="dxa"/>
        <w:tblLook w:val="04A0" w:firstRow="1" w:lastRow="0" w:firstColumn="1" w:lastColumn="0" w:noHBand="0" w:noVBand="1"/>
      </w:tblPr>
      <w:tblGrid>
        <w:gridCol w:w="641"/>
        <w:gridCol w:w="2594"/>
        <w:gridCol w:w="1530"/>
        <w:gridCol w:w="1800"/>
        <w:gridCol w:w="1530"/>
        <w:gridCol w:w="1255"/>
      </w:tblGrid>
      <w:tr w:rsidR="00C516DF" w:rsidRPr="002B71E9" w14:paraId="546B7A24" w14:textId="77777777" w:rsidTr="00D06DE4">
        <w:tc>
          <w:tcPr>
            <w:tcW w:w="641" w:type="dxa"/>
          </w:tcPr>
          <w:p w14:paraId="2C42C586" w14:textId="77777777" w:rsidR="00C516DF" w:rsidRDefault="002B71E9" w:rsidP="00A96F6B">
            <w:pPr>
              <w:pStyle w:val="a3"/>
              <w:ind w:left="0"/>
              <w:jc w:val="center"/>
              <w:rPr>
                <w:rFonts w:ascii="TH SarabunPSK" w:hAnsi="TH SarabunPSK" w:cs="TH SarabunPSK"/>
                <w:b/>
                <w:bCs/>
                <w:sz w:val="24"/>
                <w:szCs w:val="24"/>
              </w:rPr>
            </w:pPr>
            <w:r w:rsidRPr="002B71E9">
              <w:rPr>
                <w:rFonts w:ascii="TH SarabunPSK" w:hAnsi="TH SarabunPSK" w:cs="TH SarabunPSK" w:hint="cs"/>
                <w:b/>
                <w:bCs/>
                <w:sz w:val="24"/>
                <w:szCs w:val="24"/>
                <w:cs/>
              </w:rPr>
              <w:t>ลำดับที่</w:t>
            </w:r>
          </w:p>
          <w:p w14:paraId="2073A671" w14:textId="415DB326" w:rsidR="00D06DE4" w:rsidRPr="002B71E9" w:rsidRDefault="00D06DE4" w:rsidP="00A96F6B">
            <w:pPr>
              <w:pStyle w:val="a3"/>
              <w:ind w:left="0"/>
              <w:jc w:val="center"/>
              <w:rPr>
                <w:rFonts w:ascii="TH SarabunPSK" w:hAnsi="TH SarabunPSK" w:cs="TH SarabunPSK"/>
                <w:b/>
                <w:bCs/>
                <w:sz w:val="24"/>
                <w:szCs w:val="24"/>
              </w:rPr>
            </w:pPr>
            <w:r w:rsidRPr="002D4D9B">
              <w:rPr>
                <w:rFonts w:ascii="TH SarabunPSK" w:hAnsi="TH SarabunPSK" w:cs="TH SarabunPSK"/>
                <w:b/>
                <w:bCs/>
                <w:color w:val="0070C0"/>
                <w:sz w:val="24"/>
                <w:szCs w:val="24"/>
              </w:rPr>
              <w:t>(No.)</w:t>
            </w:r>
          </w:p>
        </w:tc>
        <w:tc>
          <w:tcPr>
            <w:tcW w:w="2594" w:type="dxa"/>
          </w:tcPr>
          <w:p w14:paraId="354FBA05" w14:textId="77777777" w:rsidR="00C516DF" w:rsidRDefault="002B71E9" w:rsidP="00A96F6B">
            <w:pPr>
              <w:pStyle w:val="a3"/>
              <w:ind w:left="0"/>
              <w:jc w:val="center"/>
              <w:rPr>
                <w:rFonts w:ascii="TH SarabunPSK" w:hAnsi="TH SarabunPSK" w:cs="TH SarabunPSK"/>
                <w:b/>
                <w:bCs/>
                <w:sz w:val="24"/>
                <w:szCs w:val="24"/>
              </w:rPr>
            </w:pPr>
            <w:r w:rsidRPr="002B71E9">
              <w:rPr>
                <w:rFonts w:ascii="TH SarabunPSK" w:hAnsi="TH SarabunPSK" w:cs="TH SarabunPSK"/>
                <w:b/>
                <w:bCs/>
                <w:sz w:val="24"/>
                <w:szCs w:val="24"/>
                <w:cs/>
              </w:rPr>
              <w:t>ชื่อเชื้อโรค/พิษจากสัตว์</w:t>
            </w:r>
          </w:p>
          <w:p w14:paraId="0FC4F879" w14:textId="00F8F9BD" w:rsidR="00D06DE4" w:rsidRPr="002B71E9" w:rsidRDefault="00D06DE4" w:rsidP="00A96F6B">
            <w:pPr>
              <w:pStyle w:val="a3"/>
              <w:ind w:left="0"/>
              <w:jc w:val="center"/>
              <w:rPr>
                <w:rFonts w:ascii="TH SarabunPSK" w:hAnsi="TH SarabunPSK" w:cs="TH SarabunPSK"/>
                <w:b/>
                <w:bCs/>
                <w:sz w:val="24"/>
                <w:szCs w:val="24"/>
              </w:rPr>
            </w:pPr>
            <w:r w:rsidRPr="002D4D9B">
              <w:rPr>
                <w:rFonts w:ascii="TH SarabunPSK" w:hAnsi="TH SarabunPSK" w:cs="TH SarabunPSK"/>
                <w:b/>
                <w:bCs/>
                <w:color w:val="0070C0"/>
                <w:sz w:val="24"/>
                <w:szCs w:val="24"/>
              </w:rPr>
              <w:t>Name of pathogens/animal toxin</w:t>
            </w:r>
          </w:p>
        </w:tc>
        <w:tc>
          <w:tcPr>
            <w:tcW w:w="1530" w:type="dxa"/>
          </w:tcPr>
          <w:p w14:paraId="3F920B79" w14:textId="5A901037" w:rsidR="002B71E9" w:rsidRPr="002B71E9" w:rsidRDefault="002B71E9" w:rsidP="00A96F6B">
            <w:pPr>
              <w:pStyle w:val="a3"/>
              <w:ind w:left="6"/>
              <w:jc w:val="center"/>
              <w:rPr>
                <w:rFonts w:ascii="TH SarabunPSK" w:hAnsi="TH SarabunPSK" w:cs="TH SarabunPSK"/>
                <w:b/>
                <w:bCs/>
                <w:sz w:val="24"/>
                <w:szCs w:val="24"/>
              </w:rPr>
            </w:pPr>
            <w:r w:rsidRPr="002B71E9">
              <w:rPr>
                <w:rFonts w:ascii="TH SarabunPSK" w:hAnsi="TH SarabunPSK" w:cs="TH SarabunPSK"/>
                <w:b/>
                <w:bCs/>
                <w:sz w:val="24"/>
                <w:szCs w:val="24"/>
                <w:cs/>
              </w:rPr>
              <w:t>รหัสเชื้อโรค/</w:t>
            </w:r>
          </w:p>
          <w:p w14:paraId="479C9070" w14:textId="63CAFEF8" w:rsidR="002B71E9" w:rsidRPr="002B71E9" w:rsidRDefault="002B71E9" w:rsidP="00A96F6B">
            <w:pPr>
              <w:pStyle w:val="a3"/>
              <w:ind w:left="6"/>
              <w:jc w:val="center"/>
              <w:rPr>
                <w:rFonts w:ascii="TH SarabunPSK" w:hAnsi="TH SarabunPSK" w:cs="TH SarabunPSK"/>
                <w:b/>
                <w:bCs/>
                <w:sz w:val="24"/>
                <w:szCs w:val="24"/>
              </w:rPr>
            </w:pPr>
            <w:r w:rsidRPr="002B71E9">
              <w:rPr>
                <w:rFonts w:ascii="TH SarabunPSK" w:hAnsi="TH SarabunPSK" w:cs="TH SarabunPSK"/>
                <w:b/>
                <w:bCs/>
                <w:sz w:val="24"/>
                <w:szCs w:val="24"/>
                <w:cs/>
              </w:rPr>
              <w:t>พิษจากสัตว์</w:t>
            </w:r>
          </w:p>
          <w:p w14:paraId="127CEF02" w14:textId="4F2E1222" w:rsidR="00C516DF" w:rsidRPr="002B71E9" w:rsidRDefault="00D06DE4" w:rsidP="00D06DE4">
            <w:pPr>
              <w:pStyle w:val="a3"/>
              <w:ind w:left="0"/>
              <w:jc w:val="center"/>
              <w:rPr>
                <w:rFonts w:ascii="TH SarabunPSK" w:hAnsi="TH SarabunPSK" w:cs="TH SarabunPSK"/>
                <w:b/>
                <w:bCs/>
                <w:sz w:val="24"/>
                <w:szCs w:val="24"/>
              </w:rPr>
            </w:pPr>
            <w:r w:rsidRPr="002D4D9B">
              <w:rPr>
                <w:rFonts w:ascii="TH SarabunPSK" w:hAnsi="TH SarabunPSK" w:cs="TH SarabunPSK"/>
                <w:b/>
                <w:bCs/>
                <w:color w:val="0070C0"/>
                <w:sz w:val="24"/>
                <w:szCs w:val="24"/>
              </w:rPr>
              <w:t>Pathogen code/animal toxins.</w:t>
            </w:r>
          </w:p>
        </w:tc>
        <w:tc>
          <w:tcPr>
            <w:tcW w:w="1800" w:type="dxa"/>
          </w:tcPr>
          <w:p w14:paraId="7D86EC27" w14:textId="74E11C13" w:rsidR="002B71E9" w:rsidRPr="002B71E9" w:rsidRDefault="003E7754" w:rsidP="00A96F6B">
            <w:pPr>
              <w:pStyle w:val="a3"/>
              <w:ind w:left="0"/>
              <w:jc w:val="center"/>
              <w:rPr>
                <w:rFonts w:ascii="TH SarabunPSK" w:hAnsi="TH SarabunPSK" w:cs="TH SarabunPSK" w:hint="cs"/>
                <w:b/>
                <w:bCs/>
                <w:sz w:val="24"/>
                <w:szCs w:val="24"/>
                <w:cs/>
              </w:rPr>
            </w:pPr>
            <w:r>
              <w:rPr>
                <w:rFonts w:ascii="TH SarabunPSK" w:hAnsi="TH SarabunPSK" w:cs="TH SarabunPSK" w:hint="cs"/>
                <w:b/>
                <w:bCs/>
                <w:sz w:val="24"/>
                <w:szCs w:val="24"/>
                <w:cs/>
              </w:rPr>
              <w:t>จำนวน</w:t>
            </w:r>
          </w:p>
          <w:p w14:paraId="013F7151" w14:textId="77777777" w:rsidR="00C516DF" w:rsidRDefault="002B71E9" w:rsidP="00A96F6B">
            <w:pPr>
              <w:pStyle w:val="a3"/>
              <w:ind w:left="0"/>
              <w:jc w:val="center"/>
              <w:rPr>
                <w:rFonts w:ascii="TH SarabunPSK" w:hAnsi="TH SarabunPSK" w:cs="TH SarabunPSK"/>
                <w:b/>
                <w:bCs/>
                <w:sz w:val="24"/>
                <w:szCs w:val="24"/>
              </w:rPr>
            </w:pPr>
            <w:r w:rsidRPr="002B71E9">
              <w:rPr>
                <w:rFonts w:ascii="TH SarabunPSK" w:hAnsi="TH SarabunPSK" w:cs="TH SarabunPSK"/>
                <w:b/>
                <w:bCs/>
                <w:sz w:val="24"/>
                <w:szCs w:val="24"/>
                <w:cs/>
              </w:rPr>
              <w:t>ภาชนะบรรจุ (ระบุหน่วยนับ)</w:t>
            </w:r>
          </w:p>
          <w:p w14:paraId="5DE9EA47" w14:textId="6C7319AD" w:rsidR="00D06DE4" w:rsidRPr="002B71E9" w:rsidRDefault="00D06DE4" w:rsidP="00A96F6B">
            <w:pPr>
              <w:pStyle w:val="a3"/>
              <w:ind w:left="0"/>
              <w:jc w:val="center"/>
              <w:rPr>
                <w:rFonts w:ascii="TH SarabunPSK" w:hAnsi="TH SarabunPSK" w:cs="TH SarabunPSK"/>
                <w:b/>
                <w:bCs/>
                <w:sz w:val="24"/>
                <w:szCs w:val="24"/>
              </w:rPr>
            </w:pPr>
            <w:r w:rsidRPr="002D4D9B">
              <w:rPr>
                <w:rFonts w:ascii="TH SarabunPSK" w:hAnsi="TH SarabunPSK" w:cs="TH SarabunPSK"/>
                <w:b/>
                <w:bCs/>
                <w:color w:val="0070C0"/>
                <w:sz w:val="24"/>
                <w:szCs w:val="24"/>
              </w:rPr>
              <w:t>Number of units (specify unit)</w:t>
            </w:r>
          </w:p>
        </w:tc>
        <w:tc>
          <w:tcPr>
            <w:tcW w:w="1530" w:type="dxa"/>
          </w:tcPr>
          <w:p w14:paraId="79B94E81" w14:textId="77777777" w:rsidR="002B71E9" w:rsidRPr="002B71E9" w:rsidRDefault="002B71E9" w:rsidP="00A96F6B">
            <w:pPr>
              <w:pStyle w:val="a3"/>
              <w:ind w:left="0"/>
              <w:jc w:val="center"/>
              <w:rPr>
                <w:rFonts w:ascii="TH SarabunPSK" w:hAnsi="TH SarabunPSK" w:cs="TH SarabunPSK"/>
                <w:b/>
                <w:bCs/>
                <w:sz w:val="24"/>
                <w:szCs w:val="24"/>
              </w:rPr>
            </w:pPr>
            <w:r w:rsidRPr="002B71E9">
              <w:rPr>
                <w:rFonts w:ascii="TH SarabunPSK" w:hAnsi="TH SarabunPSK" w:cs="TH SarabunPSK"/>
                <w:b/>
                <w:bCs/>
                <w:sz w:val="24"/>
                <w:szCs w:val="24"/>
                <w:cs/>
              </w:rPr>
              <w:t>ปริมาณ</w:t>
            </w:r>
          </w:p>
          <w:p w14:paraId="12DFBCBC" w14:textId="77777777" w:rsidR="00C516DF" w:rsidRDefault="002B71E9" w:rsidP="00A96F6B">
            <w:pPr>
              <w:pStyle w:val="a3"/>
              <w:ind w:left="0"/>
              <w:jc w:val="center"/>
              <w:rPr>
                <w:rFonts w:ascii="TH SarabunPSK" w:hAnsi="TH SarabunPSK" w:cs="TH SarabunPSK"/>
                <w:b/>
                <w:bCs/>
                <w:sz w:val="24"/>
                <w:szCs w:val="24"/>
              </w:rPr>
            </w:pPr>
            <w:r w:rsidRPr="002B71E9">
              <w:rPr>
                <w:rFonts w:ascii="TH SarabunPSK" w:hAnsi="TH SarabunPSK" w:cs="TH SarabunPSK"/>
                <w:b/>
                <w:bCs/>
                <w:sz w:val="24"/>
                <w:szCs w:val="24"/>
                <w:cs/>
              </w:rPr>
              <w:t>(น</w:t>
            </w:r>
            <w:r w:rsidRPr="002B71E9">
              <w:rPr>
                <w:rFonts w:ascii="TH SarabunPSK" w:hAnsi="TH SarabunPSK" w:cs="TH SarabunPSK" w:hint="cs"/>
                <w:b/>
                <w:bCs/>
                <w:sz w:val="24"/>
                <w:szCs w:val="24"/>
                <w:cs/>
              </w:rPr>
              <w:t>้ำ</w:t>
            </w:r>
            <w:r w:rsidRPr="002B71E9">
              <w:rPr>
                <w:rFonts w:ascii="TH SarabunPSK" w:hAnsi="TH SarabunPSK" w:cs="TH SarabunPSK"/>
                <w:b/>
                <w:bCs/>
                <w:sz w:val="24"/>
                <w:szCs w:val="24"/>
                <w:cs/>
              </w:rPr>
              <w:t>หนักหรือ ปริมาตร)</w:t>
            </w:r>
          </w:p>
          <w:p w14:paraId="71CD9BBA" w14:textId="64062D15" w:rsidR="00D06DE4" w:rsidRPr="002B71E9" w:rsidRDefault="00D06DE4" w:rsidP="00A96F6B">
            <w:pPr>
              <w:pStyle w:val="a3"/>
              <w:ind w:left="0"/>
              <w:jc w:val="center"/>
              <w:rPr>
                <w:rFonts w:ascii="TH SarabunPSK" w:hAnsi="TH SarabunPSK" w:cs="TH SarabunPSK"/>
                <w:b/>
                <w:bCs/>
                <w:sz w:val="24"/>
                <w:szCs w:val="24"/>
              </w:rPr>
            </w:pPr>
            <w:r w:rsidRPr="002D4D9B">
              <w:rPr>
                <w:rFonts w:ascii="TH SarabunPSK" w:hAnsi="TH SarabunPSK" w:cs="TH SarabunPSK"/>
                <w:b/>
                <w:bCs/>
                <w:color w:val="0070C0"/>
                <w:sz w:val="24"/>
                <w:szCs w:val="24"/>
              </w:rPr>
              <w:t>Amount (weight or volume)</w:t>
            </w:r>
          </w:p>
        </w:tc>
        <w:tc>
          <w:tcPr>
            <w:tcW w:w="1255" w:type="dxa"/>
          </w:tcPr>
          <w:p w14:paraId="3F9328ED" w14:textId="77777777" w:rsidR="00C516DF" w:rsidRDefault="002B71E9" w:rsidP="00A96F6B">
            <w:pPr>
              <w:pStyle w:val="a3"/>
              <w:ind w:left="0"/>
              <w:jc w:val="center"/>
              <w:rPr>
                <w:rFonts w:ascii="TH SarabunPSK" w:hAnsi="TH SarabunPSK" w:cs="TH SarabunPSK"/>
                <w:b/>
                <w:bCs/>
                <w:sz w:val="24"/>
                <w:szCs w:val="24"/>
              </w:rPr>
            </w:pPr>
            <w:r w:rsidRPr="002B71E9">
              <w:rPr>
                <w:rFonts w:ascii="TH SarabunPSK" w:hAnsi="TH SarabunPSK" w:cs="TH SarabunPSK"/>
                <w:b/>
                <w:bCs/>
                <w:sz w:val="24"/>
                <w:szCs w:val="24"/>
                <w:cs/>
              </w:rPr>
              <w:t>กลุ่มของเชื้อโรค/ พิษจากสัตว์</w:t>
            </w:r>
          </w:p>
          <w:p w14:paraId="77DC2B06" w14:textId="4F649017" w:rsidR="00D06DE4" w:rsidRPr="002B71E9" w:rsidRDefault="00D06DE4" w:rsidP="00A96F6B">
            <w:pPr>
              <w:pStyle w:val="a3"/>
              <w:ind w:left="0"/>
              <w:jc w:val="center"/>
              <w:rPr>
                <w:rFonts w:ascii="TH SarabunPSK" w:hAnsi="TH SarabunPSK" w:cs="TH SarabunPSK"/>
                <w:b/>
                <w:bCs/>
                <w:sz w:val="24"/>
                <w:szCs w:val="24"/>
              </w:rPr>
            </w:pPr>
            <w:r w:rsidRPr="002D4D9B">
              <w:rPr>
                <w:rFonts w:ascii="TH SarabunPSK" w:hAnsi="TH SarabunPSK" w:cs="TH SarabunPSK"/>
                <w:b/>
                <w:bCs/>
                <w:color w:val="0070C0"/>
                <w:sz w:val="24"/>
                <w:szCs w:val="24"/>
              </w:rPr>
              <w:t>Pathogen group/animal toxins</w:t>
            </w:r>
          </w:p>
        </w:tc>
      </w:tr>
      <w:tr w:rsidR="00C516DF" w14:paraId="57D3AA01" w14:textId="77777777" w:rsidTr="00D06DE4">
        <w:tc>
          <w:tcPr>
            <w:tcW w:w="641" w:type="dxa"/>
          </w:tcPr>
          <w:p w14:paraId="3A39A5BF" w14:textId="214022BB" w:rsidR="00C516DF" w:rsidRDefault="00A96F6B" w:rsidP="00A96F6B">
            <w:pPr>
              <w:pStyle w:val="a3"/>
              <w:ind w:left="0"/>
              <w:rPr>
                <w:rFonts w:ascii="TH SarabunPSK" w:hAnsi="TH SarabunPSK" w:cs="TH SarabunPSK"/>
                <w:sz w:val="28"/>
              </w:rPr>
            </w:pPr>
            <w:r>
              <w:rPr>
                <w:rFonts w:ascii="TH SarabunPSK" w:hAnsi="TH SarabunPSK" w:cs="TH SarabunPSK" w:hint="cs"/>
                <w:sz w:val="28"/>
                <w:cs/>
              </w:rPr>
              <w:t>1</w:t>
            </w:r>
          </w:p>
        </w:tc>
        <w:tc>
          <w:tcPr>
            <w:tcW w:w="2594" w:type="dxa"/>
          </w:tcPr>
          <w:p w14:paraId="50987517" w14:textId="77777777" w:rsidR="00C516DF" w:rsidRDefault="00C516DF" w:rsidP="00A96F6B">
            <w:pPr>
              <w:pStyle w:val="a3"/>
              <w:ind w:left="0"/>
              <w:rPr>
                <w:rFonts w:ascii="TH SarabunPSK" w:hAnsi="TH SarabunPSK" w:cs="TH SarabunPSK"/>
                <w:sz w:val="28"/>
              </w:rPr>
            </w:pPr>
          </w:p>
        </w:tc>
        <w:tc>
          <w:tcPr>
            <w:tcW w:w="1530" w:type="dxa"/>
          </w:tcPr>
          <w:p w14:paraId="03D0D1FE" w14:textId="77777777" w:rsidR="00C516DF" w:rsidRDefault="00C516DF" w:rsidP="00A96F6B">
            <w:pPr>
              <w:pStyle w:val="a3"/>
              <w:ind w:left="0"/>
              <w:rPr>
                <w:rFonts w:ascii="TH SarabunPSK" w:hAnsi="TH SarabunPSK" w:cs="TH SarabunPSK"/>
                <w:sz w:val="28"/>
              </w:rPr>
            </w:pPr>
          </w:p>
        </w:tc>
        <w:tc>
          <w:tcPr>
            <w:tcW w:w="1800" w:type="dxa"/>
          </w:tcPr>
          <w:p w14:paraId="7D14C08E" w14:textId="77777777" w:rsidR="00C516DF" w:rsidRDefault="00C516DF" w:rsidP="00A96F6B">
            <w:pPr>
              <w:pStyle w:val="a3"/>
              <w:ind w:left="0"/>
              <w:rPr>
                <w:rFonts w:ascii="TH SarabunPSK" w:hAnsi="TH SarabunPSK" w:cs="TH SarabunPSK"/>
                <w:sz w:val="28"/>
              </w:rPr>
            </w:pPr>
          </w:p>
        </w:tc>
        <w:tc>
          <w:tcPr>
            <w:tcW w:w="1530" w:type="dxa"/>
          </w:tcPr>
          <w:p w14:paraId="202C0C23" w14:textId="77777777" w:rsidR="00C516DF" w:rsidRDefault="00C516DF" w:rsidP="00A96F6B">
            <w:pPr>
              <w:pStyle w:val="a3"/>
              <w:ind w:left="0"/>
              <w:rPr>
                <w:rFonts w:ascii="TH SarabunPSK" w:hAnsi="TH SarabunPSK" w:cs="TH SarabunPSK"/>
                <w:sz w:val="28"/>
              </w:rPr>
            </w:pPr>
          </w:p>
        </w:tc>
        <w:tc>
          <w:tcPr>
            <w:tcW w:w="1255" w:type="dxa"/>
          </w:tcPr>
          <w:p w14:paraId="54DA5AA1" w14:textId="77777777" w:rsidR="00C516DF" w:rsidRDefault="00C516DF" w:rsidP="00A96F6B">
            <w:pPr>
              <w:pStyle w:val="a3"/>
              <w:ind w:left="0"/>
              <w:rPr>
                <w:rFonts w:ascii="TH SarabunPSK" w:hAnsi="TH SarabunPSK" w:cs="TH SarabunPSK"/>
                <w:sz w:val="28"/>
              </w:rPr>
            </w:pPr>
          </w:p>
        </w:tc>
      </w:tr>
      <w:tr w:rsidR="00C516DF" w14:paraId="6669B482" w14:textId="77777777" w:rsidTr="00D06DE4">
        <w:tc>
          <w:tcPr>
            <w:tcW w:w="641" w:type="dxa"/>
          </w:tcPr>
          <w:p w14:paraId="6E2DC832" w14:textId="34811462" w:rsidR="00C516DF" w:rsidRDefault="00A96F6B" w:rsidP="00A96F6B">
            <w:pPr>
              <w:pStyle w:val="a3"/>
              <w:ind w:left="0"/>
              <w:rPr>
                <w:rFonts w:ascii="TH SarabunPSK" w:hAnsi="TH SarabunPSK" w:cs="TH SarabunPSK"/>
                <w:sz w:val="28"/>
              </w:rPr>
            </w:pPr>
            <w:r>
              <w:rPr>
                <w:rFonts w:ascii="TH SarabunPSK" w:hAnsi="TH SarabunPSK" w:cs="TH SarabunPSK" w:hint="cs"/>
                <w:sz w:val="28"/>
                <w:cs/>
              </w:rPr>
              <w:t>2</w:t>
            </w:r>
          </w:p>
        </w:tc>
        <w:tc>
          <w:tcPr>
            <w:tcW w:w="2594" w:type="dxa"/>
          </w:tcPr>
          <w:p w14:paraId="6D660C37" w14:textId="77777777" w:rsidR="00C516DF" w:rsidRDefault="00C516DF" w:rsidP="00A96F6B">
            <w:pPr>
              <w:pStyle w:val="a3"/>
              <w:ind w:left="0"/>
              <w:rPr>
                <w:rFonts w:ascii="TH SarabunPSK" w:hAnsi="TH SarabunPSK" w:cs="TH SarabunPSK"/>
                <w:sz w:val="28"/>
              </w:rPr>
            </w:pPr>
          </w:p>
        </w:tc>
        <w:tc>
          <w:tcPr>
            <w:tcW w:w="1530" w:type="dxa"/>
          </w:tcPr>
          <w:p w14:paraId="7EEF831A" w14:textId="77777777" w:rsidR="00C516DF" w:rsidRDefault="00C516DF" w:rsidP="00A96F6B">
            <w:pPr>
              <w:pStyle w:val="a3"/>
              <w:ind w:left="0"/>
              <w:rPr>
                <w:rFonts w:ascii="TH SarabunPSK" w:hAnsi="TH SarabunPSK" w:cs="TH SarabunPSK"/>
                <w:sz w:val="28"/>
              </w:rPr>
            </w:pPr>
          </w:p>
        </w:tc>
        <w:tc>
          <w:tcPr>
            <w:tcW w:w="1800" w:type="dxa"/>
          </w:tcPr>
          <w:p w14:paraId="458576A7" w14:textId="77777777" w:rsidR="00C516DF" w:rsidRDefault="00C516DF" w:rsidP="00A96F6B">
            <w:pPr>
              <w:pStyle w:val="a3"/>
              <w:ind w:left="0"/>
              <w:rPr>
                <w:rFonts w:ascii="TH SarabunPSK" w:hAnsi="TH SarabunPSK" w:cs="TH SarabunPSK"/>
                <w:sz w:val="28"/>
              </w:rPr>
            </w:pPr>
          </w:p>
        </w:tc>
        <w:tc>
          <w:tcPr>
            <w:tcW w:w="1530" w:type="dxa"/>
          </w:tcPr>
          <w:p w14:paraId="2C25C866" w14:textId="77777777" w:rsidR="00C516DF" w:rsidRDefault="00C516DF" w:rsidP="00A96F6B">
            <w:pPr>
              <w:pStyle w:val="a3"/>
              <w:ind w:left="0"/>
              <w:rPr>
                <w:rFonts w:ascii="TH SarabunPSK" w:hAnsi="TH SarabunPSK" w:cs="TH SarabunPSK"/>
                <w:sz w:val="28"/>
              </w:rPr>
            </w:pPr>
          </w:p>
        </w:tc>
        <w:tc>
          <w:tcPr>
            <w:tcW w:w="1255" w:type="dxa"/>
          </w:tcPr>
          <w:p w14:paraId="4085C1D4" w14:textId="77777777" w:rsidR="00C516DF" w:rsidRDefault="00C516DF" w:rsidP="00A96F6B">
            <w:pPr>
              <w:pStyle w:val="a3"/>
              <w:ind w:left="0"/>
              <w:rPr>
                <w:rFonts w:ascii="TH SarabunPSK" w:hAnsi="TH SarabunPSK" w:cs="TH SarabunPSK"/>
                <w:sz w:val="28"/>
              </w:rPr>
            </w:pPr>
          </w:p>
        </w:tc>
      </w:tr>
      <w:tr w:rsidR="00C516DF" w14:paraId="258D2E1B" w14:textId="77777777" w:rsidTr="00D06DE4">
        <w:tc>
          <w:tcPr>
            <w:tcW w:w="641" w:type="dxa"/>
          </w:tcPr>
          <w:p w14:paraId="003EDEE9" w14:textId="56F7D322" w:rsidR="00C516DF" w:rsidRDefault="00A96F6B" w:rsidP="00A96F6B">
            <w:pPr>
              <w:pStyle w:val="a3"/>
              <w:ind w:left="0"/>
              <w:rPr>
                <w:rFonts w:ascii="TH SarabunPSK" w:hAnsi="TH SarabunPSK" w:cs="TH SarabunPSK"/>
                <w:sz w:val="28"/>
              </w:rPr>
            </w:pPr>
            <w:r>
              <w:rPr>
                <w:rFonts w:ascii="TH SarabunPSK" w:hAnsi="TH SarabunPSK" w:cs="TH SarabunPSK" w:hint="cs"/>
                <w:sz w:val="28"/>
                <w:cs/>
              </w:rPr>
              <w:t>3</w:t>
            </w:r>
          </w:p>
        </w:tc>
        <w:tc>
          <w:tcPr>
            <w:tcW w:w="2594" w:type="dxa"/>
          </w:tcPr>
          <w:p w14:paraId="06FA318B" w14:textId="77777777" w:rsidR="00C516DF" w:rsidRDefault="00C516DF" w:rsidP="00A96F6B">
            <w:pPr>
              <w:pStyle w:val="a3"/>
              <w:ind w:left="0"/>
              <w:rPr>
                <w:rFonts w:ascii="TH SarabunPSK" w:hAnsi="TH SarabunPSK" w:cs="TH SarabunPSK"/>
                <w:sz w:val="28"/>
              </w:rPr>
            </w:pPr>
          </w:p>
        </w:tc>
        <w:tc>
          <w:tcPr>
            <w:tcW w:w="1530" w:type="dxa"/>
          </w:tcPr>
          <w:p w14:paraId="474B4B02" w14:textId="77777777" w:rsidR="00C516DF" w:rsidRDefault="00C516DF" w:rsidP="00A96F6B">
            <w:pPr>
              <w:pStyle w:val="a3"/>
              <w:ind w:left="0"/>
              <w:rPr>
                <w:rFonts w:ascii="TH SarabunPSK" w:hAnsi="TH SarabunPSK" w:cs="TH SarabunPSK"/>
                <w:sz w:val="28"/>
              </w:rPr>
            </w:pPr>
          </w:p>
        </w:tc>
        <w:tc>
          <w:tcPr>
            <w:tcW w:w="1800" w:type="dxa"/>
          </w:tcPr>
          <w:p w14:paraId="2E8965B5" w14:textId="77777777" w:rsidR="00C516DF" w:rsidRDefault="00C516DF" w:rsidP="00A96F6B">
            <w:pPr>
              <w:pStyle w:val="a3"/>
              <w:ind w:left="0"/>
              <w:rPr>
                <w:rFonts w:ascii="TH SarabunPSK" w:hAnsi="TH SarabunPSK" w:cs="TH SarabunPSK"/>
                <w:sz w:val="28"/>
              </w:rPr>
            </w:pPr>
          </w:p>
        </w:tc>
        <w:tc>
          <w:tcPr>
            <w:tcW w:w="1530" w:type="dxa"/>
          </w:tcPr>
          <w:p w14:paraId="680FA113" w14:textId="77777777" w:rsidR="00C516DF" w:rsidRDefault="00C516DF" w:rsidP="00A96F6B">
            <w:pPr>
              <w:pStyle w:val="a3"/>
              <w:ind w:left="0"/>
              <w:rPr>
                <w:rFonts w:ascii="TH SarabunPSK" w:hAnsi="TH SarabunPSK" w:cs="TH SarabunPSK"/>
                <w:sz w:val="28"/>
              </w:rPr>
            </w:pPr>
          </w:p>
        </w:tc>
        <w:tc>
          <w:tcPr>
            <w:tcW w:w="1255" w:type="dxa"/>
          </w:tcPr>
          <w:p w14:paraId="3AA34B51" w14:textId="77777777" w:rsidR="00C516DF" w:rsidRDefault="00C516DF" w:rsidP="00A96F6B">
            <w:pPr>
              <w:pStyle w:val="a3"/>
              <w:ind w:left="0"/>
              <w:rPr>
                <w:rFonts w:ascii="TH SarabunPSK" w:hAnsi="TH SarabunPSK" w:cs="TH SarabunPSK"/>
                <w:sz w:val="28"/>
              </w:rPr>
            </w:pPr>
          </w:p>
        </w:tc>
      </w:tr>
      <w:tr w:rsidR="00C516DF" w14:paraId="22D8C0B9" w14:textId="77777777" w:rsidTr="00D06DE4">
        <w:tc>
          <w:tcPr>
            <w:tcW w:w="641" w:type="dxa"/>
          </w:tcPr>
          <w:p w14:paraId="342E86D2" w14:textId="3C4F564B" w:rsidR="00C516DF" w:rsidRDefault="00A96F6B" w:rsidP="00A96F6B">
            <w:pPr>
              <w:pStyle w:val="a3"/>
              <w:ind w:left="0"/>
              <w:rPr>
                <w:rFonts w:ascii="TH SarabunPSK" w:hAnsi="TH SarabunPSK" w:cs="TH SarabunPSK"/>
                <w:sz w:val="28"/>
              </w:rPr>
            </w:pPr>
            <w:r>
              <w:rPr>
                <w:rFonts w:ascii="TH SarabunPSK" w:hAnsi="TH SarabunPSK" w:cs="TH SarabunPSK" w:hint="cs"/>
                <w:sz w:val="28"/>
                <w:cs/>
              </w:rPr>
              <w:t>4</w:t>
            </w:r>
          </w:p>
        </w:tc>
        <w:tc>
          <w:tcPr>
            <w:tcW w:w="2594" w:type="dxa"/>
          </w:tcPr>
          <w:p w14:paraId="77F6E4ED" w14:textId="77777777" w:rsidR="00C516DF" w:rsidRDefault="00C516DF" w:rsidP="00A96F6B">
            <w:pPr>
              <w:pStyle w:val="a3"/>
              <w:ind w:left="0"/>
              <w:rPr>
                <w:rFonts w:ascii="TH SarabunPSK" w:hAnsi="TH SarabunPSK" w:cs="TH SarabunPSK"/>
                <w:sz w:val="28"/>
              </w:rPr>
            </w:pPr>
          </w:p>
        </w:tc>
        <w:tc>
          <w:tcPr>
            <w:tcW w:w="1530" w:type="dxa"/>
          </w:tcPr>
          <w:p w14:paraId="55B9529B" w14:textId="77777777" w:rsidR="00C516DF" w:rsidRDefault="00C516DF" w:rsidP="00A96F6B">
            <w:pPr>
              <w:pStyle w:val="a3"/>
              <w:ind w:left="0"/>
              <w:rPr>
                <w:rFonts w:ascii="TH SarabunPSK" w:hAnsi="TH SarabunPSK" w:cs="TH SarabunPSK"/>
                <w:sz w:val="28"/>
              </w:rPr>
            </w:pPr>
          </w:p>
        </w:tc>
        <w:tc>
          <w:tcPr>
            <w:tcW w:w="1800" w:type="dxa"/>
          </w:tcPr>
          <w:p w14:paraId="41A2DD8C" w14:textId="77777777" w:rsidR="00C516DF" w:rsidRDefault="00C516DF" w:rsidP="00A96F6B">
            <w:pPr>
              <w:pStyle w:val="a3"/>
              <w:ind w:left="0"/>
              <w:rPr>
                <w:rFonts w:ascii="TH SarabunPSK" w:hAnsi="TH SarabunPSK" w:cs="TH SarabunPSK"/>
                <w:sz w:val="28"/>
              </w:rPr>
            </w:pPr>
          </w:p>
        </w:tc>
        <w:tc>
          <w:tcPr>
            <w:tcW w:w="1530" w:type="dxa"/>
          </w:tcPr>
          <w:p w14:paraId="201A2A83" w14:textId="77777777" w:rsidR="00C516DF" w:rsidRDefault="00C516DF" w:rsidP="00A96F6B">
            <w:pPr>
              <w:pStyle w:val="a3"/>
              <w:ind w:left="0"/>
              <w:rPr>
                <w:rFonts w:ascii="TH SarabunPSK" w:hAnsi="TH SarabunPSK" w:cs="TH SarabunPSK"/>
                <w:sz w:val="28"/>
              </w:rPr>
            </w:pPr>
          </w:p>
        </w:tc>
        <w:tc>
          <w:tcPr>
            <w:tcW w:w="1255" w:type="dxa"/>
          </w:tcPr>
          <w:p w14:paraId="26DDB796" w14:textId="77777777" w:rsidR="00C516DF" w:rsidRDefault="00C516DF" w:rsidP="00A96F6B">
            <w:pPr>
              <w:pStyle w:val="a3"/>
              <w:ind w:left="0"/>
              <w:rPr>
                <w:rFonts w:ascii="TH SarabunPSK" w:hAnsi="TH SarabunPSK" w:cs="TH SarabunPSK"/>
                <w:sz w:val="28"/>
              </w:rPr>
            </w:pPr>
          </w:p>
        </w:tc>
      </w:tr>
    </w:tbl>
    <w:p w14:paraId="5878604C" w14:textId="77777777" w:rsidR="00812148" w:rsidRDefault="00812148" w:rsidP="00812148">
      <w:pPr>
        <w:pStyle w:val="a3"/>
        <w:spacing w:after="0" w:line="240" w:lineRule="auto"/>
        <w:rPr>
          <w:rFonts w:ascii="TH SarabunPSK" w:hAnsi="TH SarabunPSK" w:cs="TH SarabunPSK"/>
          <w:sz w:val="28"/>
        </w:rPr>
      </w:pPr>
    </w:p>
    <w:p w14:paraId="6966300A" w14:textId="6C96F2A7" w:rsidR="009F0694" w:rsidRDefault="009F0694" w:rsidP="00A96F6B">
      <w:pPr>
        <w:pStyle w:val="a3"/>
        <w:numPr>
          <w:ilvl w:val="0"/>
          <w:numId w:val="1"/>
        </w:numPr>
        <w:spacing w:after="0" w:line="240" w:lineRule="auto"/>
        <w:rPr>
          <w:rFonts w:ascii="TH SarabunPSK" w:hAnsi="TH SarabunPSK" w:cs="TH SarabunPSK"/>
          <w:sz w:val="28"/>
        </w:rPr>
      </w:pPr>
      <w:r w:rsidRPr="009F0694">
        <w:rPr>
          <w:rFonts w:ascii="TH SarabunPSK" w:hAnsi="TH SarabunPSK" w:cs="TH SarabunPSK"/>
          <w:sz w:val="28"/>
          <w:cs/>
        </w:rPr>
        <w:t>ชื่อผู้</w:t>
      </w:r>
      <w:r w:rsidR="00157AD8">
        <w:rPr>
          <w:rFonts w:ascii="TH SarabunPSK" w:hAnsi="TH SarabunPSK" w:cs="TH SarabunPSK" w:hint="cs"/>
          <w:sz w:val="28"/>
          <w:cs/>
        </w:rPr>
        <w:t xml:space="preserve">ดำเนินการ </w:t>
      </w:r>
      <w:r w:rsidR="005B6925">
        <w:rPr>
          <w:rFonts w:ascii="TH SarabunPSK" w:hAnsi="TH SarabunPSK" w:cs="TH SarabunPSK" w:hint="cs"/>
          <w:sz w:val="28"/>
          <w:cs/>
        </w:rPr>
        <w:t xml:space="preserve">หรือ </w:t>
      </w:r>
      <w:r w:rsidRPr="009F0694">
        <w:rPr>
          <w:rFonts w:ascii="TH SarabunPSK" w:hAnsi="TH SarabunPSK" w:cs="TH SarabunPSK"/>
          <w:sz w:val="28"/>
          <w:cs/>
        </w:rPr>
        <w:t>ผู้มีหน้าที่ปฏิบัติการ</w:t>
      </w:r>
      <w:r w:rsidR="005B6925">
        <w:rPr>
          <w:rFonts w:ascii="TH SarabunPSK" w:hAnsi="TH SarabunPSK" w:cs="TH SarabunPSK" w:hint="cs"/>
          <w:sz w:val="28"/>
          <w:cs/>
        </w:rPr>
        <w:t xml:space="preserve"> หรือ </w:t>
      </w:r>
      <w:r w:rsidRPr="009F0694">
        <w:rPr>
          <w:rFonts w:ascii="TH SarabunPSK" w:hAnsi="TH SarabunPSK" w:cs="TH SarabunPSK"/>
          <w:sz w:val="28"/>
          <w:cs/>
        </w:rPr>
        <w:t>ผู้ควบคุมการขนส่ง …….….......................................….</w:t>
      </w:r>
      <w:r w:rsidR="009D1414">
        <w:rPr>
          <w:rFonts w:ascii="TH SarabunPSK" w:hAnsi="TH SarabunPSK" w:cs="TH SarabunPSK" w:hint="cs"/>
          <w:sz w:val="28"/>
          <w:cs/>
        </w:rPr>
        <w:t>...</w:t>
      </w:r>
      <w:r w:rsidRPr="009F0694">
        <w:rPr>
          <w:rFonts w:ascii="TH SarabunPSK" w:hAnsi="TH SarabunPSK" w:cs="TH SarabunPSK"/>
          <w:sz w:val="28"/>
          <w:cs/>
        </w:rPr>
        <w:t>...............................………...</w:t>
      </w:r>
    </w:p>
    <w:p w14:paraId="5D5FD786" w14:textId="30905209" w:rsidR="00812148" w:rsidRPr="002D4D9B" w:rsidRDefault="00812148" w:rsidP="00812148">
      <w:pPr>
        <w:spacing w:after="0" w:line="240" w:lineRule="auto"/>
        <w:ind w:firstLine="720"/>
        <w:rPr>
          <w:rFonts w:ascii="TH SarabunPSK" w:hAnsi="TH SarabunPSK" w:cs="TH SarabunPSK"/>
          <w:b/>
          <w:bCs/>
          <w:color w:val="0070C0"/>
          <w:sz w:val="28"/>
        </w:rPr>
      </w:pPr>
      <w:r w:rsidRPr="002D4D9B">
        <w:rPr>
          <w:rFonts w:ascii="TH SarabunPSK" w:hAnsi="TH SarabunPSK" w:cs="TH SarabunPSK"/>
          <w:b/>
          <w:bCs/>
          <w:color w:val="0070C0"/>
          <w:sz w:val="28"/>
        </w:rPr>
        <w:t>(Name of person responsible for the operation or transport supervisor)</w:t>
      </w:r>
    </w:p>
    <w:p w14:paraId="2156D742" w14:textId="7440601D" w:rsidR="009F0694" w:rsidRDefault="009F0694" w:rsidP="00FF54E8">
      <w:pPr>
        <w:pStyle w:val="a3"/>
        <w:numPr>
          <w:ilvl w:val="0"/>
          <w:numId w:val="1"/>
        </w:numPr>
        <w:spacing w:after="0" w:line="240" w:lineRule="auto"/>
        <w:rPr>
          <w:rFonts w:ascii="TH Sarabun New" w:hAnsi="TH Sarabun New" w:cs="TH Sarabun New"/>
          <w:color w:val="000000" w:themeColor="text1"/>
          <w:sz w:val="28"/>
        </w:rPr>
      </w:pPr>
      <w:r w:rsidRPr="00B40258">
        <w:rPr>
          <w:rFonts w:ascii="TH SarabunPSK" w:hAnsi="TH SarabunPSK" w:cs="TH SarabunPSK"/>
          <w:sz w:val="28"/>
          <w:cs/>
        </w:rPr>
        <w:t>ชื่อผู้ขนส่งเชื้อโรค</w:t>
      </w:r>
      <w:r w:rsidR="009D1414" w:rsidRPr="00B40258">
        <w:rPr>
          <w:rFonts w:ascii="TH SarabunPSK" w:hAnsi="TH SarabunPSK" w:cs="TH SarabunPSK" w:hint="cs"/>
          <w:sz w:val="28"/>
          <w:cs/>
        </w:rPr>
        <w:t xml:space="preserve"> </w:t>
      </w:r>
      <w:r w:rsidRPr="00B40258">
        <w:rPr>
          <w:rFonts w:ascii="TH SarabunPSK" w:hAnsi="TH SarabunPSK" w:cs="TH SarabunPSK"/>
          <w:sz w:val="28"/>
          <w:cs/>
        </w:rPr>
        <w:t xml:space="preserve">พิษจากสัตว์ </w:t>
      </w:r>
      <w:r w:rsidR="009D1414" w:rsidRPr="00B40258">
        <w:rPr>
          <w:rFonts w:ascii="TH Sarabun New" w:hAnsi="TH Sarabun New" w:cs="TH Sarabun New" w:hint="cs"/>
          <w:color w:val="000000" w:themeColor="text1"/>
          <w:sz w:val="28"/>
          <w:cs/>
        </w:rPr>
        <w:t xml:space="preserve">หรือ </w:t>
      </w:r>
      <w:r w:rsidR="009D1414" w:rsidRPr="00B40258">
        <w:rPr>
          <w:rFonts w:ascii="TH SarabunPSK" w:hAnsi="TH SarabunPSK" w:cs="TH SarabunPSK"/>
          <w:sz w:val="28"/>
          <w:cs/>
        </w:rPr>
        <w:t>สิ่งมีชีวิตดัดแปลงพันธุกรรม</w:t>
      </w:r>
      <w:r w:rsidR="009D1414" w:rsidRPr="00B40258">
        <w:rPr>
          <w:rFonts w:ascii="TH SarabunPSK" w:hAnsi="TH SarabunPSK" w:cs="TH SarabunPSK" w:hint="cs"/>
          <w:sz w:val="28"/>
          <w:cs/>
        </w:rPr>
        <w:t xml:space="preserve"> </w:t>
      </w:r>
      <w:r w:rsidR="009D1414" w:rsidRPr="00B40258">
        <w:rPr>
          <w:rFonts w:ascii="TH Sarabun New" w:hAnsi="TH Sarabun New" w:cs="TH Sarabun New" w:hint="cs"/>
          <w:color w:val="000000" w:themeColor="text1"/>
          <w:sz w:val="28"/>
          <w:cs/>
        </w:rPr>
        <w:t xml:space="preserve">หรือ </w:t>
      </w:r>
      <w:r w:rsidR="009D1414" w:rsidRPr="00B40258">
        <w:rPr>
          <w:rFonts w:ascii="TH Sarabun New" w:hAnsi="TH Sarabun New" w:cs="TH Sarabun New"/>
          <w:color w:val="000000" w:themeColor="text1"/>
          <w:sz w:val="28"/>
        </w:rPr>
        <w:t>cell line</w:t>
      </w:r>
      <w:r w:rsidR="00FF54E8" w:rsidRPr="00B40258">
        <w:rPr>
          <w:rFonts w:ascii="TH Sarabun New" w:hAnsi="TH Sarabun New" w:cs="TH Sarabun New"/>
          <w:color w:val="000000" w:themeColor="text1"/>
          <w:sz w:val="28"/>
        </w:rPr>
        <w:t xml:space="preserve"> </w:t>
      </w:r>
      <w:r w:rsidR="00FF54E8" w:rsidRPr="00B40258">
        <w:rPr>
          <w:rFonts w:ascii="TH Sarabun New" w:hAnsi="TH Sarabun New" w:cs="TH Sarabun New" w:hint="cs"/>
          <w:b/>
          <w:bCs/>
          <w:color w:val="0070C0"/>
          <w:sz w:val="28"/>
          <w:cs/>
        </w:rPr>
        <w:t>(</w:t>
      </w:r>
      <w:r w:rsidR="00FF54E8" w:rsidRPr="00B40258">
        <w:rPr>
          <w:rFonts w:ascii="TH Sarabun New" w:hAnsi="TH Sarabun New" w:cs="TH Sarabun New"/>
          <w:b/>
          <w:bCs/>
          <w:color w:val="0070C0"/>
          <w:sz w:val="28"/>
        </w:rPr>
        <w:t>Name of transporter</w:t>
      </w:r>
      <w:r w:rsidR="00FF54E8" w:rsidRPr="00B40258">
        <w:rPr>
          <w:rFonts w:ascii="TH Sarabun New" w:hAnsi="TH Sarabun New" w:cs="TH Sarabun New" w:hint="cs"/>
          <w:b/>
          <w:bCs/>
          <w:color w:val="0070C0"/>
          <w:sz w:val="28"/>
          <w:cs/>
        </w:rPr>
        <w:t>)</w:t>
      </w:r>
      <w:r w:rsidR="00FF54E8" w:rsidRPr="00B40258">
        <w:rPr>
          <w:rFonts w:ascii="TH Sarabun New" w:hAnsi="TH Sarabun New" w:cs="TH Sarabun New"/>
          <w:color w:val="000000" w:themeColor="text1"/>
          <w:sz w:val="28"/>
        </w:rPr>
        <w:t>…………………………....</w:t>
      </w:r>
    </w:p>
    <w:p w14:paraId="47DED88B" w14:textId="5E2CCA0C" w:rsidR="00FF54E8" w:rsidRPr="00FF54E8" w:rsidRDefault="00FF54E8" w:rsidP="00FF54E8">
      <w:pPr>
        <w:pStyle w:val="a3"/>
        <w:spacing w:after="0" w:line="240" w:lineRule="auto"/>
        <w:rPr>
          <w:rFonts w:ascii="TH Sarabun New" w:hAnsi="TH Sarabun New" w:cs="TH Sarabun New"/>
          <w:color w:val="000000" w:themeColor="text1"/>
          <w:sz w:val="28"/>
        </w:rPr>
      </w:pPr>
      <w:r>
        <w:rPr>
          <w:rFonts w:ascii="TH SarabunPSK" w:hAnsi="TH SarabunPSK" w:cs="TH SarabunPSK"/>
          <w:sz w:val="28"/>
        </w:rPr>
        <w:t>..............................................................................................................................................................................................................</w:t>
      </w:r>
    </w:p>
    <w:p w14:paraId="7863997C" w14:textId="2C19E46C" w:rsidR="00C516DF" w:rsidRDefault="00C516DF" w:rsidP="00A96F6B">
      <w:pPr>
        <w:pStyle w:val="a3"/>
        <w:numPr>
          <w:ilvl w:val="0"/>
          <w:numId w:val="1"/>
        </w:numPr>
        <w:spacing w:after="0" w:line="240" w:lineRule="auto"/>
        <w:rPr>
          <w:rFonts w:ascii="TH SarabunPSK" w:hAnsi="TH SarabunPSK" w:cs="TH SarabunPSK"/>
          <w:sz w:val="28"/>
        </w:rPr>
      </w:pPr>
      <w:r w:rsidRPr="00C516DF">
        <w:rPr>
          <w:rFonts w:ascii="TH SarabunPSK" w:hAnsi="TH SarabunPSK" w:cs="TH SarabunPSK"/>
          <w:sz w:val="28"/>
          <w:cs/>
        </w:rPr>
        <w:t>วิธีการขนส่ง</w:t>
      </w:r>
      <w:r>
        <w:rPr>
          <w:rFonts w:ascii="TH SarabunPSK" w:hAnsi="TH SarabunPSK" w:cs="TH SarabunPSK"/>
          <w:sz w:val="28"/>
          <w:cs/>
        </w:rPr>
        <w:tab/>
      </w:r>
      <w:r w:rsidR="00A96F6B">
        <w:rPr>
          <w:rFonts w:ascii="TH Sarabun New" w:hAnsi="TH Sarabun New" w:cs="TH Sarabun New"/>
          <w:color w:val="000000" w:themeColor="text1"/>
          <w:sz w:val="28"/>
        </w:rPr>
        <w:t xml:space="preserve">  </w:t>
      </w:r>
      <w:sdt>
        <w:sdtPr>
          <w:rPr>
            <w:rFonts w:ascii="TH Sarabun New" w:hAnsi="TH Sarabun New" w:cs="TH Sarabun New"/>
            <w:color w:val="000000" w:themeColor="text1"/>
            <w:sz w:val="28"/>
          </w:rPr>
          <w:id w:val="942189623"/>
          <w14:checkbox>
            <w14:checked w14:val="0"/>
            <w14:checkedState w14:val="2612" w14:font="Times New Roman"/>
            <w14:uncheckedState w14:val="2610" w14:font="Times New Roman"/>
          </w14:checkbox>
        </w:sdtPr>
        <w:sdtEndPr/>
        <w:sdtContent>
          <w:r w:rsidR="000E27E5">
            <w:rPr>
              <w:rFonts w:ascii="Segoe UI Symbol" w:hAnsi="Segoe UI Symbol" w:cs="Segoe UI Symbol"/>
              <w:color w:val="000000" w:themeColor="text1"/>
              <w:sz w:val="28"/>
            </w:rPr>
            <w:t>☐</w:t>
          </w:r>
        </w:sdtContent>
      </w:sdt>
      <w:r w:rsidR="00A96F6B" w:rsidRPr="00916881">
        <w:rPr>
          <w:rFonts w:ascii="TH Sarabun New" w:hAnsi="TH Sarabun New" w:cs="TH Sarabun New"/>
          <w:color w:val="000000" w:themeColor="text1"/>
          <w:sz w:val="28"/>
          <w:cs/>
        </w:rPr>
        <w:t xml:space="preserve"> </w:t>
      </w:r>
      <w:r w:rsidR="00A96F6B">
        <w:rPr>
          <w:rFonts w:ascii="TH Sarabun New" w:hAnsi="TH Sarabun New" w:cs="TH Sarabun New" w:hint="cs"/>
          <w:color w:val="000000" w:themeColor="text1"/>
          <w:sz w:val="28"/>
          <w:cs/>
        </w:rPr>
        <w:t xml:space="preserve"> </w:t>
      </w:r>
      <w:r w:rsidRPr="00C516DF">
        <w:rPr>
          <w:rFonts w:ascii="TH SarabunPSK" w:hAnsi="TH SarabunPSK" w:cs="TH SarabunPSK" w:hint="cs"/>
          <w:sz w:val="28"/>
          <w:cs/>
        </w:rPr>
        <w:t>ขนส่งทางบก</w:t>
      </w:r>
      <w:r w:rsidRPr="00C516DF">
        <w:rPr>
          <w:rFonts w:ascii="TH SarabunPSK" w:hAnsi="TH SarabunPSK" w:cs="TH SarabunPSK"/>
          <w:sz w:val="28"/>
          <w:cs/>
        </w:rPr>
        <w:t xml:space="preserve"> โดย </w:t>
      </w:r>
      <w:r w:rsidR="00812148" w:rsidRPr="002D4D9B">
        <w:rPr>
          <w:rFonts w:ascii="TH SarabunPSK" w:hAnsi="TH SarabunPSK" w:cs="TH SarabunPSK"/>
          <w:b/>
          <w:bCs/>
          <w:color w:val="0070C0"/>
          <w:sz w:val="28"/>
        </w:rPr>
        <w:t>(Land transport by)</w:t>
      </w:r>
      <w:r w:rsidRPr="00C516DF">
        <w:rPr>
          <w:rFonts w:ascii="TH SarabunPSK" w:hAnsi="TH SarabunPSK" w:cs="TH SarabunPSK"/>
          <w:sz w:val="28"/>
          <w:cs/>
        </w:rPr>
        <w:t>.....................................................</w:t>
      </w:r>
      <w:r w:rsidR="009D1414">
        <w:rPr>
          <w:rFonts w:ascii="TH SarabunPSK" w:hAnsi="TH SarabunPSK" w:cs="TH SarabunPSK" w:hint="cs"/>
          <w:sz w:val="28"/>
          <w:cs/>
        </w:rPr>
        <w:t>..</w:t>
      </w:r>
      <w:r w:rsidRPr="00C516DF">
        <w:rPr>
          <w:rFonts w:ascii="TH SarabunPSK" w:hAnsi="TH SarabunPSK" w:cs="TH SarabunPSK"/>
          <w:sz w:val="28"/>
          <w:cs/>
        </w:rPr>
        <w:t>.......................................</w:t>
      </w:r>
    </w:p>
    <w:p w14:paraId="294637C7" w14:textId="68536551" w:rsidR="00C516DF" w:rsidRDefault="00812148" w:rsidP="00A96F6B">
      <w:pPr>
        <w:pStyle w:val="a3"/>
        <w:spacing w:after="0" w:line="240" w:lineRule="auto"/>
        <w:rPr>
          <w:rFonts w:ascii="TH SarabunPSK" w:hAnsi="TH SarabunPSK" w:cs="TH SarabunPSK"/>
          <w:sz w:val="28"/>
        </w:rPr>
      </w:pPr>
      <w:r w:rsidRPr="002D4D9B">
        <w:rPr>
          <w:rFonts w:ascii="TH SarabunPSK" w:hAnsi="TH SarabunPSK" w:cs="TH SarabunPSK"/>
          <w:b/>
          <w:bCs/>
          <w:color w:val="0070C0"/>
          <w:sz w:val="28"/>
        </w:rPr>
        <w:t>(Method of</w:t>
      </w:r>
      <w:r w:rsidR="00C516DF" w:rsidRPr="00C516DF">
        <w:rPr>
          <w:rFonts w:ascii="TH SarabunPSK" w:hAnsi="TH SarabunPSK" w:cs="TH SarabunPSK"/>
          <w:sz w:val="28"/>
          <w:cs/>
        </w:rPr>
        <w:t xml:space="preserve">     </w:t>
      </w:r>
      <w:r w:rsidR="00C516DF">
        <w:rPr>
          <w:rFonts w:ascii="TH SarabunPSK" w:hAnsi="TH SarabunPSK" w:cs="TH SarabunPSK"/>
          <w:sz w:val="28"/>
          <w:cs/>
        </w:rPr>
        <w:tab/>
      </w:r>
      <w:r w:rsidR="002D4D9B">
        <w:rPr>
          <w:rFonts w:ascii="TH Sarabun New" w:hAnsi="TH Sarabun New" w:cs="TH Sarabun New"/>
          <w:color w:val="000000" w:themeColor="text1"/>
          <w:sz w:val="28"/>
        </w:rPr>
        <w:t xml:space="preserve"> </w:t>
      </w:r>
      <w:r w:rsidR="00A96F6B">
        <w:rPr>
          <w:rFonts w:ascii="TH Sarabun New" w:hAnsi="TH Sarabun New" w:cs="TH Sarabun New"/>
          <w:color w:val="000000" w:themeColor="text1"/>
          <w:sz w:val="28"/>
        </w:rPr>
        <w:t xml:space="preserve"> </w:t>
      </w:r>
      <w:sdt>
        <w:sdtPr>
          <w:rPr>
            <w:rFonts w:ascii="TH Sarabun New" w:hAnsi="TH Sarabun New" w:cs="TH Sarabun New"/>
            <w:color w:val="000000" w:themeColor="text1"/>
            <w:sz w:val="28"/>
          </w:rPr>
          <w:id w:val="-514063661"/>
          <w14:checkbox>
            <w14:checked w14:val="0"/>
            <w14:checkedState w14:val="2612" w14:font="Times New Roman"/>
            <w14:uncheckedState w14:val="2610" w14:font="Times New Roman"/>
          </w14:checkbox>
        </w:sdtPr>
        <w:sdtEndPr/>
        <w:sdtContent>
          <w:r w:rsidR="000E27E5">
            <w:rPr>
              <w:rFonts w:ascii="Segoe UI Symbol" w:hAnsi="Segoe UI Symbol" w:cs="Segoe UI Symbol"/>
              <w:color w:val="000000" w:themeColor="text1"/>
              <w:sz w:val="28"/>
            </w:rPr>
            <w:t>☐</w:t>
          </w:r>
        </w:sdtContent>
      </w:sdt>
      <w:r w:rsidR="00A96F6B" w:rsidRPr="00916881">
        <w:rPr>
          <w:rFonts w:ascii="TH Sarabun New" w:hAnsi="TH Sarabun New" w:cs="TH Sarabun New"/>
          <w:color w:val="000000" w:themeColor="text1"/>
          <w:sz w:val="28"/>
          <w:cs/>
        </w:rPr>
        <w:t xml:space="preserve"> </w:t>
      </w:r>
      <w:r w:rsidR="00A96F6B">
        <w:rPr>
          <w:rFonts w:ascii="TH Sarabun New" w:hAnsi="TH Sarabun New" w:cs="TH Sarabun New"/>
          <w:color w:val="000000" w:themeColor="text1"/>
          <w:sz w:val="28"/>
        </w:rPr>
        <w:t xml:space="preserve"> </w:t>
      </w:r>
      <w:r w:rsidR="00C516DF" w:rsidRPr="00C516DF">
        <w:rPr>
          <w:rFonts w:ascii="TH SarabunPSK" w:hAnsi="TH SarabunPSK" w:cs="TH SarabunPSK" w:hint="cs"/>
          <w:sz w:val="28"/>
          <w:cs/>
        </w:rPr>
        <w:t>ขนส่งทางเรือ</w:t>
      </w:r>
      <w:r w:rsidR="00C516DF" w:rsidRPr="00C516DF">
        <w:rPr>
          <w:rFonts w:ascii="TH SarabunPSK" w:hAnsi="TH SarabunPSK" w:cs="TH SarabunPSK"/>
          <w:sz w:val="28"/>
          <w:cs/>
        </w:rPr>
        <w:t xml:space="preserve"> </w:t>
      </w:r>
      <w:r w:rsidR="00C516DF" w:rsidRPr="00C516DF">
        <w:rPr>
          <w:rFonts w:ascii="TH SarabunPSK" w:hAnsi="TH SarabunPSK" w:cs="TH SarabunPSK" w:hint="cs"/>
          <w:sz w:val="28"/>
          <w:cs/>
        </w:rPr>
        <w:t>โดย</w:t>
      </w:r>
      <w:r w:rsidR="00C516DF" w:rsidRPr="00C516DF">
        <w:rPr>
          <w:rFonts w:ascii="TH SarabunPSK" w:hAnsi="TH SarabunPSK" w:cs="TH SarabunPSK"/>
          <w:sz w:val="28"/>
          <w:cs/>
        </w:rPr>
        <w:t xml:space="preserve"> </w:t>
      </w:r>
      <w:r w:rsidRPr="002D4D9B">
        <w:rPr>
          <w:rFonts w:ascii="TH SarabunPSK" w:hAnsi="TH SarabunPSK" w:cs="TH SarabunPSK"/>
          <w:b/>
          <w:bCs/>
          <w:color w:val="0070C0"/>
          <w:sz w:val="28"/>
        </w:rPr>
        <w:t>(Sea transport by)</w:t>
      </w:r>
      <w:r w:rsidR="00C516DF" w:rsidRPr="00C516DF">
        <w:rPr>
          <w:rFonts w:ascii="TH SarabunPSK" w:hAnsi="TH SarabunPSK" w:cs="TH SarabunPSK"/>
          <w:sz w:val="28"/>
          <w:cs/>
        </w:rPr>
        <w:t>......................................</w:t>
      </w:r>
      <w:r w:rsidR="009D1414">
        <w:rPr>
          <w:rFonts w:ascii="TH SarabunPSK" w:hAnsi="TH SarabunPSK" w:cs="TH SarabunPSK" w:hint="cs"/>
          <w:sz w:val="28"/>
          <w:cs/>
        </w:rPr>
        <w:t>...</w:t>
      </w:r>
      <w:r w:rsidR="00C516DF" w:rsidRPr="00C516DF">
        <w:rPr>
          <w:rFonts w:ascii="TH SarabunPSK" w:hAnsi="TH SarabunPSK" w:cs="TH SarabunPSK"/>
          <w:sz w:val="28"/>
          <w:cs/>
        </w:rPr>
        <w:t>........................................................</w:t>
      </w:r>
    </w:p>
    <w:p w14:paraId="7826BFD3" w14:textId="7CBC8299" w:rsidR="00812148" w:rsidRDefault="00C516DF" w:rsidP="00A96F6B">
      <w:pPr>
        <w:pStyle w:val="a3"/>
        <w:spacing w:after="0" w:line="240" w:lineRule="auto"/>
        <w:rPr>
          <w:rFonts w:ascii="TH SarabunPSK" w:hAnsi="TH SarabunPSK" w:cs="TH SarabunPSK"/>
          <w:sz w:val="28"/>
        </w:rPr>
      </w:pPr>
      <w:r w:rsidRPr="002D4D9B">
        <w:rPr>
          <w:rFonts w:ascii="TH SarabunPSK" w:hAnsi="TH SarabunPSK" w:cs="TH SarabunPSK"/>
          <w:b/>
          <w:bCs/>
          <w:color w:val="0070C0"/>
          <w:sz w:val="28"/>
          <w:cs/>
        </w:rPr>
        <w:t xml:space="preserve"> </w:t>
      </w:r>
      <w:r w:rsidR="00812148" w:rsidRPr="002D4D9B">
        <w:rPr>
          <w:rFonts w:ascii="TH SarabunPSK" w:hAnsi="TH SarabunPSK" w:cs="TH SarabunPSK"/>
          <w:b/>
          <w:bCs/>
          <w:color w:val="0070C0"/>
          <w:sz w:val="28"/>
        </w:rPr>
        <w:t>Transportation)</w:t>
      </w:r>
      <w:r w:rsidR="00A96F6B">
        <w:rPr>
          <w:rFonts w:ascii="TH Sarabun New" w:hAnsi="TH Sarabun New" w:cs="TH Sarabun New"/>
          <w:color w:val="000000" w:themeColor="text1"/>
          <w:sz w:val="28"/>
        </w:rPr>
        <w:t xml:space="preserve"> </w:t>
      </w:r>
      <w:sdt>
        <w:sdtPr>
          <w:rPr>
            <w:rFonts w:ascii="TH Sarabun New" w:hAnsi="TH Sarabun New" w:cs="TH Sarabun New"/>
            <w:color w:val="000000" w:themeColor="text1"/>
            <w:sz w:val="28"/>
          </w:rPr>
          <w:id w:val="1926221890"/>
          <w14:checkbox>
            <w14:checked w14:val="0"/>
            <w14:checkedState w14:val="2612" w14:font="Times New Roman"/>
            <w14:uncheckedState w14:val="2610" w14:font="Times New Roman"/>
          </w14:checkbox>
        </w:sdtPr>
        <w:sdtEndPr/>
        <w:sdtContent>
          <w:r w:rsidR="000E27E5">
            <w:rPr>
              <w:rFonts w:ascii="Segoe UI Symbol" w:hAnsi="Segoe UI Symbol" w:cs="Segoe UI Symbol"/>
              <w:color w:val="000000" w:themeColor="text1"/>
              <w:sz w:val="28"/>
            </w:rPr>
            <w:t>☐</w:t>
          </w:r>
        </w:sdtContent>
      </w:sdt>
      <w:r w:rsidR="00A96F6B" w:rsidRPr="00916881">
        <w:rPr>
          <w:rFonts w:ascii="TH Sarabun New" w:hAnsi="TH Sarabun New" w:cs="TH Sarabun New"/>
          <w:color w:val="000000" w:themeColor="text1"/>
          <w:sz w:val="28"/>
          <w:cs/>
        </w:rPr>
        <w:t xml:space="preserve"> </w:t>
      </w:r>
      <w:r w:rsidR="00A96F6B">
        <w:rPr>
          <w:rFonts w:ascii="TH Sarabun New" w:hAnsi="TH Sarabun New" w:cs="TH Sarabun New"/>
          <w:color w:val="000000" w:themeColor="text1"/>
          <w:sz w:val="28"/>
        </w:rPr>
        <w:t xml:space="preserve"> </w:t>
      </w:r>
      <w:r w:rsidRPr="00C516DF">
        <w:rPr>
          <w:rFonts w:ascii="TH SarabunPSK" w:hAnsi="TH SarabunPSK" w:cs="TH SarabunPSK" w:hint="cs"/>
          <w:sz w:val="28"/>
          <w:cs/>
        </w:rPr>
        <w:t>ขนส่งทางอากาศ</w:t>
      </w:r>
      <w:r w:rsidRPr="00C516DF">
        <w:rPr>
          <w:rFonts w:ascii="TH SarabunPSK" w:hAnsi="TH SarabunPSK" w:cs="TH SarabunPSK"/>
          <w:sz w:val="28"/>
          <w:cs/>
        </w:rPr>
        <w:t xml:space="preserve"> </w:t>
      </w:r>
      <w:r w:rsidRPr="00C516DF">
        <w:rPr>
          <w:rFonts w:ascii="TH SarabunPSK" w:hAnsi="TH SarabunPSK" w:cs="TH SarabunPSK" w:hint="cs"/>
          <w:sz w:val="28"/>
          <w:cs/>
        </w:rPr>
        <w:t>โดยสายการบิน</w:t>
      </w:r>
      <w:r w:rsidR="00812148">
        <w:rPr>
          <w:rFonts w:ascii="TH SarabunPSK" w:hAnsi="TH SarabunPSK" w:cs="TH SarabunPSK"/>
          <w:sz w:val="28"/>
        </w:rPr>
        <w:t xml:space="preserve"> </w:t>
      </w:r>
      <w:r w:rsidR="00812148" w:rsidRPr="002D4D9B">
        <w:rPr>
          <w:rFonts w:ascii="TH SarabunPSK" w:hAnsi="TH SarabunPSK" w:cs="TH SarabunPSK"/>
          <w:b/>
          <w:bCs/>
          <w:color w:val="0070C0"/>
          <w:sz w:val="28"/>
        </w:rPr>
        <w:t>(Air transport by Airline)</w:t>
      </w:r>
      <w:r w:rsidRPr="002D4D9B">
        <w:rPr>
          <w:rFonts w:ascii="TH SarabunPSK" w:hAnsi="TH SarabunPSK" w:cs="TH SarabunPSK"/>
          <w:color w:val="0070C0"/>
          <w:sz w:val="28"/>
          <w:cs/>
        </w:rPr>
        <w:t xml:space="preserve"> </w:t>
      </w:r>
      <w:r w:rsidR="00812148">
        <w:rPr>
          <w:rFonts w:ascii="TH SarabunPSK" w:hAnsi="TH SarabunPSK" w:cs="TH SarabunPSK" w:hint="cs"/>
          <w:sz w:val="28"/>
          <w:cs/>
        </w:rPr>
        <w:t>…</w:t>
      </w:r>
      <w:r w:rsidRPr="00C516DF">
        <w:rPr>
          <w:rFonts w:ascii="TH SarabunPSK" w:hAnsi="TH SarabunPSK" w:cs="TH SarabunPSK" w:hint="cs"/>
          <w:sz w:val="28"/>
          <w:cs/>
        </w:rPr>
        <w:t>………</w:t>
      </w:r>
      <w:r w:rsidRPr="00C516DF">
        <w:rPr>
          <w:rFonts w:ascii="TH SarabunPSK" w:hAnsi="TH SarabunPSK" w:cs="TH SarabunPSK"/>
          <w:sz w:val="28"/>
          <w:cs/>
        </w:rPr>
        <w:t>...</w:t>
      </w:r>
      <w:r w:rsidRPr="00C516DF">
        <w:rPr>
          <w:rFonts w:ascii="TH SarabunPSK" w:hAnsi="TH SarabunPSK" w:cs="TH SarabunPSK" w:hint="cs"/>
          <w:sz w:val="28"/>
          <w:cs/>
        </w:rPr>
        <w:t>…………</w:t>
      </w:r>
      <w:r w:rsidRPr="00C516DF">
        <w:rPr>
          <w:rFonts w:ascii="TH SarabunPSK" w:hAnsi="TH SarabunPSK" w:cs="TH SarabunPSK"/>
          <w:sz w:val="28"/>
          <w:cs/>
        </w:rPr>
        <w:t>..</w:t>
      </w:r>
      <w:r w:rsidRPr="00C516DF">
        <w:rPr>
          <w:rFonts w:ascii="TH SarabunPSK" w:hAnsi="TH SarabunPSK" w:cs="TH SarabunPSK" w:hint="cs"/>
          <w:sz w:val="28"/>
          <w:cs/>
        </w:rPr>
        <w:t>……</w:t>
      </w:r>
      <w:r w:rsidRPr="00C516DF">
        <w:rPr>
          <w:rFonts w:ascii="TH SarabunPSK" w:hAnsi="TH SarabunPSK" w:cs="TH SarabunPSK"/>
          <w:sz w:val="28"/>
          <w:cs/>
        </w:rPr>
        <w:t>...</w:t>
      </w:r>
      <w:r w:rsidRPr="00C516DF">
        <w:rPr>
          <w:rFonts w:ascii="TH SarabunPSK" w:hAnsi="TH SarabunPSK" w:cs="TH SarabunPSK" w:hint="cs"/>
          <w:sz w:val="28"/>
          <w:cs/>
        </w:rPr>
        <w:t>…</w:t>
      </w:r>
      <w:r w:rsidR="009D1414">
        <w:rPr>
          <w:rFonts w:ascii="TH SarabunPSK" w:hAnsi="TH SarabunPSK" w:cs="TH SarabunPSK" w:hint="cs"/>
          <w:sz w:val="28"/>
          <w:cs/>
        </w:rPr>
        <w:t>....</w:t>
      </w:r>
      <w:r w:rsidRPr="00C516DF">
        <w:rPr>
          <w:rFonts w:ascii="TH SarabunPSK" w:hAnsi="TH SarabunPSK" w:cs="TH SarabunPSK"/>
          <w:sz w:val="28"/>
          <w:cs/>
        </w:rPr>
        <w:t xml:space="preserve">.. </w:t>
      </w:r>
    </w:p>
    <w:p w14:paraId="580C9342" w14:textId="12081C7D" w:rsidR="00C516DF" w:rsidRDefault="00C516DF" w:rsidP="00812148">
      <w:pPr>
        <w:pStyle w:val="a3"/>
        <w:spacing w:after="0" w:line="240" w:lineRule="auto"/>
        <w:ind w:left="2160" w:firstLine="720"/>
        <w:rPr>
          <w:rFonts w:ascii="TH SarabunPSK" w:hAnsi="TH SarabunPSK" w:cs="TH SarabunPSK"/>
          <w:sz w:val="28"/>
        </w:rPr>
      </w:pPr>
      <w:r w:rsidRPr="00C516DF">
        <w:rPr>
          <w:rFonts w:ascii="TH SarabunPSK" w:hAnsi="TH SarabunPSK" w:cs="TH SarabunPSK" w:hint="cs"/>
          <w:sz w:val="28"/>
          <w:cs/>
        </w:rPr>
        <w:t>เที่ยวบิน</w:t>
      </w:r>
      <w:r w:rsidRPr="00C516DF">
        <w:rPr>
          <w:rFonts w:ascii="TH SarabunPSK" w:hAnsi="TH SarabunPSK" w:cs="TH SarabunPSK"/>
          <w:sz w:val="28"/>
          <w:cs/>
        </w:rPr>
        <w:t xml:space="preserve"> </w:t>
      </w:r>
      <w:r w:rsidR="00812148" w:rsidRPr="002D4D9B">
        <w:rPr>
          <w:rFonts w:ascii="TH SarabunPSK" w:hAnsi="TH SarabunPSK" w:cs="TH SarabunPSK"/>
          <w:b/>
          <w:bCs/>
          <w:color w:val="0070C0"/>
          <w:sz w:val="28"/>
        </w:rPr>
        <w:t>(flight no.)</w:t>
      </w:r>
      <w:r w:rsidRPr="00C516DF">
        <w:rPr>
          <w:rFonts w:ascii="TH SarabunPSK" w:hAnsi="TH SarabunPSK" w:cs="TH SarabunPSK" w:hint="cs"/>
          <w:sz w:val="28"/>
          <w:cs/>
        </w:rPr>
        <w:t>………………</w:t>
      </w:r>
      <w:r w:rsidRPr="00C516DF">
        <w:rPr>
          <w:rFonts w:ascii="TH SarabunPSK" w:hAnsi="TH SarabunPSK" w:cs="TH SarabunPSK"/>
          <w:sz w:val="28"/>
          <w:cs/>
        </w:rPr>
        <w:t>..</w:t>
      </w:r>
      <w:r w:rsidRPr="00C516DF">
        <w:rPr>
          <w:rFonts w:ascii="TH SarabunPSK" w:hAnsi="TH SarabunPSK" w:cs="TH SarabunPSK" w:hint="cs"/>
          <w:sz w:val="28"/>
          <w:cs/>
        </w:rPr>
        <w:t>……</w:t>
      </w:r>
      <w:r w:rsidRPr="00C516DF">
        <w:rPr>
          <w:rFonts w:ascii="TH SarabunPSK" w:hAnsi="TH SarabunPSK" w:cs="TH SarabunPSK"/>
          <w:sz w:val="28"/>
          <w:cs/>
        </w:rPr>
        <w:t>.</w:t>
      </w:r>
      <w:r w:rsidRPr="00C516DF">
        <w:rPr>
          <w:rFonts w:ascii="TH SarabunPSK" w:hAnsi="TH SarabunPSK" w:cs="TH SarabunPSK" w:hint="cs"/>
          <w:sz w:val="28"/>
          <w:cs/>
        </w:rPr>
        <w:t>…………</w:t>
      </w:r>
      <w:r w:rsidRPr="00C516DF">
        <w:rPr>
          <w:rFonts w:ascii="TH SarabunPSK" w:hAnsi="TH SarabunPSK" w:cs="TH SarabunPSK"/>
          <w:sz w:val="28"/>
          <w:cs/>
        </w:rPr>
        <w:t>.</w:t>
      </w:r>
      <w:r w:rsidRPr="00C516DF">
        <w:rPr>
          <w:rFonts w:ascii="TH SarabunPSK" w:hAnsi="TH SarabunPSK" w:cs="TH SarabunPSK" w:hint="cs"/>
          <w:sz w:val="28"/>
          <w:cs/>
        </w:rPr>
        <w:t>…</w:t>
      </w:r>
      <w:r w:rsidRPr="00C516DF">
        <w:rPr>
          <w:rFonts w:ascii="TH SarabunPSK" w:hAnsi="TH SarabunPSK" w:cs="TH SarabunPSK"/>
          <w:sz w:val="28"/>
          <w:cs/>
        </w:rPr>
        <w:t>..</w:t>
      </w:r>
    </w:p>
    <w:p w14:paraId="52116D4F" w14:textId="5BD86198" w:rsidR="00812148" w:rsidRDefault="00C516DF" w:rsidP="00C60950">
      <w:pPr>
        <w:spacing w:after="0" w:line="240" w:lineRule="auto"/>
        <w:ind w:left="2160" w:firstLine="720"/>
        <w:rPr>
          <w:rFonts w:ascii="TH SarabunPSK" w:hAnsi="TH SarabunPSK" w:cs="TH SarabunPSK"/>
          <w:sz w:val="28"/>
          <w:cs/>
        </w:rPr>
      </w:pPr>
      <w:r w:rsidRPr="00C516DF">
        <w:rPr>
          <w:rFonts w:ascii="TH SarabunPSK" w:hAnsi="TH SarabunPSK" w:cs="TH SarabunPSK" w:hint="cs"/>
          <w:sz w:val="28"/>
          <w:cs/>
        </w:rPr>
        <w:t>วันที่</w:t>
      </w:r>
      <w:r w:rsidRPr="00C516DF">
        <w:rPr>
          <w:rFonts w:ascii="TH SarabunPSK" w:hAnsi="TH SarabunPSK" w:cs="TH SarabunPSK"/>
          <w:sz w:val="28"/>
          <w:cs/>
        </w:rPr>
        <w:t xml:space="preserve"> </w:t>
      </w:r>
      <w:r w:rsidR="00812148" w:rsidRPr="002D4D9B">
        <w:rPr>
          <w:rFonts w:ascii="TH SarabunPSK" w:hAnsi="TH SarabunPSK" w:cs="TH SarabunPSK"/>
          <w:b/>
          <w:bCs/>
          <w:color w:val="0070C0"/>
          <w:sz w:val="28"/>
        </w:rPr>
        <w:t>(date)</w:t>
      </w:r>
      <w:r w:rsidRPr="002D4D9B">
        <w:rPr>
          <w:rFonts w:ascii="TH SarabunPSK" w:hAnsi="TH SarabunPSK" w:cs="TH SarabunPSK"/>
          <w:color w:val="0070C0"/>
          <w:sz w:val="28"/>
          <w:cs/>
        </w:rPr>
        <w:t xml:space="preserve"> </w:t>
      </w:r>
      <w:r w:rsidRPr="00C516DF">
        <w:rPr>
          <w:rFonts w:ascii="TH SarabunPSK" w:hAnsi="TH SarabunPSK" w:cs="TH SarabunPSK" w:hint="cs"/>
          <w:sz w:val="28"/>
          <w:cs/>
        </w:rPr>
        <w:t>……………</w:t>
      </w:r>
      <w:r w:rsidRPr="00C516DF">
        <w:rPr>
          <w:rFonts w:ascii="TH SarabunPSK" w:hAnsi="TH SarabunPSK" w:cs="TH SarabunPSK"/>
          <w:sz w:val="28"/>
          <w:cs/>
        </w:rPr>
        <w:t>.</w:t>
      </w:r>
      <w:r w:rsidRPr="00C516DF">
        <w:rPr>
          <w:rFonts w:ascii="TH SarabunPSK" w:hAnsi="TH SarabunPSK" w:cs="TH SarabunPSK" w:hint="cs"/>
          <w:sz w:val="28"/>
          <w:cs/>
        </w:rPr>
        <w:t>………………</w:t>
      </w:r>
      <w:r w:rsidRPr="00C516DF">
        <w:rPr>
          <w:rFonts w:ascii="TH SarabunPSK" w:hAnsi="TH SarabunPSK" w:cs="TH SarabunPSK"/>
          <w:sz w:val="28"/>
          <w:cs/>
        </w:rPr>
        <w:t>.</w:t>
      </w:r>
      <w:r w:rsidRPr="00C516DF">
        <w:rPr>
          <w:rFonts w:ascii="TH SarabunPSK" w:hAnsi="TH SarabunPSK" w:cs="TH SarabunPSK" w:hint="cs"/>
          <w:sz w:val="28"/>
          <w:cs/>
        </w:rPr>
        <w:t>……</w:t>
      </w:r>
      <w:r w:rsidRPr="00C516DF">
        <w:rPr>
          <w:rFonts w:ascii="TH SarabunPSK" w:hAnsi="TH SarabunPSK" w:cs="TH SarabunPSK"/>
          <w:sz w:val="28"/>
          <w:cs/>
        </w:rPr>
        <w:t>.</w:t>
      </w:r>
      <w:r w:rsidRPr="00C516DF">
        <w:rPr>
          <w:rFonts w:ascii="TH SarabunPSK" w:hAnsi="TH SarabunPSK" w:cs="TH SarabunPSK" w:hint="cs"/>
          <w:sz w:val="28"/>
          <w:cs/>
        </w:rPr>
        <w:t>…</w:t>
      </w:r>
      <w:r w:rsidRPr="00C516DF">
        <w:rPr>
          <w:rFonts w:ascii="TH SarabunPSK" w:hAnsi="TH SarabunPSK" w:cs="TH SarabunPSK"/>
          <w:sz w:val="28"/>
          <w:cs/>
        </w:rPr>
        <w:t>.</w:t>
      </w:r>
      <w:r w:rsidRPr="00C516DF">
        <w:rPr>
          <w:rFonts w:ascii="TH SarabunPSK" w:hAnsi="TH SarabunPSK" w:cs="TH SarabunPSK" w:hint="cs"/>
          <w:sz w:val="28"/>
          <w:cs/>
        </w:rPr>
        <w:t>…</w:t>
      </w:r>
      <w:r w:rsidRPr="00C516DF">
        <w:rPr>
          <w:rFonts w:ascii="TH SarabunPSK" w:hAnsi="TH SarabunPSK" w:cs="TH SarabunPSK"/>
          <w:sz w:val="28"/>
          <w:cs/>
        </w:rPr>
        <w:t xml:space="preserve">. </w:t>
      </w:r>
      <w:r w:rsidRPr="00C516DF">
        <w:rPr>
          <w:rFonts w:ascii="TH SarabunPSK" w:hAnsi="TH SarabunPSK" w:cs="TH SarabunPSK" w:hint="cs"/>
          <w:sz w:val="28"/>
          <w:cs/>
        </w:rPr>
        <w:t>ช่วงเวลา</w:t>
      </w:r>
      <w:r w:rsidR="00812148">
        <w:rPr>
          <w:rFonts w:ascii="TH SarabunPSK" w:hAnsi="TH SarabunPSK" w:cs="TH SarabunPSK"/>
          <w:sz w:val="28"/>
        </w:rPr>
        <w:t xml:space="preserve"> </w:t>
      </w:r>
      <w:r w:rsidR="00812148" w:rsidRPr="002D4D9B">
        <w:rPr>
          <w:rFonts w:ascii="TH SarabunPSK" w:hAnsi="TH SarabunPSK" w:cs="TH SarabunPSK"/>
          <w:b/>
          <w:bCs/>
          <w:color w:val="0070C0"/>
          <w:sz w:val="28"/>
        </w:rPr>
        <w:t>(time)</w:t>
      </w:r>
      <w:r w:rsidRPr="002D4D9B">
        <w:rPr>
          <w:rFonts w:ascii="TH SarabunPSK" w:hAnsi="TH SarabunPSK" w:cs="TH SarabunPSK"/>
          <w:color w:val="0070C0"/>
          <w:sz w:val="28"/>
          <w:cs/>
        </w:rPr>
        <w:t xml:space="preserve"> </w:t>
      </w:r>
      <w:r w:rsidRPr="00C516DF">
        <w:rPr>
          <w:rFonts w:ascii="TH SarabunPSK" w:hAnsi="TH SarabunPSK" w:cs="TH SarabunPSK" w:hint="cs"/>
          <w:sz w:val="28"/>
          <w:cs/>
        </w:rPr>
        <w:t>………………………………………………</w:t>
      </w:r>
      <w:r w:rsidRPr="00C516DF">
        <w:rPr>
          <w:rFonts w:ascii="TH SarabunPSK" w:hAnsi="TH SarabunPSK" w:cs="TH SarabunPSK"/>
          <w:sz w:val="28"/>
          <w:cs/>
        </w:rPr>
        <w:t>.</w:t>
      </w:r>
    </w:p>
    <w:p w14:paraId="43C1B2D0" w14:textId="5985D116" w:rsidR="00812148" w:rsidRPr="002D4D9B" w:rsidRDefault="00A96F6B" w:rsidP="00D0521B">
      <w:pPr>
        <w:pStyle w:val="a3"/>
        <w:numPr>
          <w:ilvl w:val="0"/>
          <w:numId w:val="1"/>
        </w:numPr>
        <w:spacing w:after="0" w:line="240" w:lineRule="auto"/>
        <w:rPr>
          <w:rFonts w:ascii="TH SarabunPSK" w:hAnsi="TH SarabunPSK" w:cs="TH SarabunPSK"/>
          <w:b/>
          <w:bCs/>
          <w:color w:val="0070C0"/>
          <w:sz w:val="28"/>
        </w:rPr>
      </w:pPr>
      <w:r>
        <w:rPr>
          <w:rFonts w:ascii="TH SarabunPSK" w:hAnsi="TH SarabunPSK" w:cs="TH SarabunPSK" w:hint="cs"/>
          <w:sz w:val="28"/>
          <w:cs/>
        </w:rPr>
        <w:lastRenderedPageBreak/>
        <w:t>โปรดให้</w:t>
      </w:r>
      <w:r w:rsidR="00C516DF" w:rsidRPr="003711D6">
        <w:rPr>
          <w:rFonts w:ascii="TH SarabunPSK" w:hAnsi="TH SarabunPSK" w:cs="TH SarabunPSK"/>
          <w:sz w:val="28"/>
          <w:cs/>
        </w:rPr>
        <w:t xml:space="preserve">รายละเอียด </w:t>
      </w:r>
      <w:r w:rsidR="00C516DF" w:rsidRPr="003711D6">
        <w:rPr>
          <w:rFonts w:ascii="TH SarabunPSK" w:hAnsi="TH SarabunPSK" w:cs="TH SarabunPSK"/>
          <w:sz w:val="28"/>
        </w:rPr>
        <w:t xml:space="preserve">SOP </w:t>
      </w:r>
      <w:r w:rsidR="00C516DF" w:rsidRPr="003711D6">
        <w:rPr>
          <w:rFonts w:ascii="TH SarabunPSK" w:hAnsi="TH SarabunPSK" w:cs="TH SarabunPSK"/>
          <w:sz w:val="28"/>
          <w:cs/>
        </w:rPr>
        <w:t>ในการการขนย้าย</w:t>
      </w:r>
      <w:r>
        <w:rPr>
          <w:rFonts w:ascii="TH SarabunPSK" w:hAnsi="TH SarabunPSK" w:cs="TH SarabunPSK" w:hint="cs"/>
          <w:sz w:val="28"/>
          <w:cs/>
        </w:rPr>
        <w:t xml:space="preserve"> และ</w:t>
      </w:r>
      <w:r w:rsidRPr="003711D6">
        <w:rPr>
          <w:rFonts w:ascii="TH SarabunPSK" w:hAnsi="TH SarabunPSK" w:cs="TH SarabunPSK"/>
          <w:sz w:val="28"/>
          <w:cs/>
        </w:rPr>
        <w:t>วิธีการดูแลระหว่างการขนย้าย</w:t>
      </w:r>
      <w:r w:rsidRPr="003711D6">
        <w:rPr>
          <w:rFonts w:ascii="TH SarabunPSK" w:hAnsi="TH SarabunPSK" w:cs="TH SarabunPSK"/>
          <w:sz w:val="28"/>
        </w:rPr>
        <w:t xml:space="preserve"> </w:t>
      </w:r>
      <w:r w:rsidR="00812148" w:rsidRPr="002D4D9B">
        <w:rPr>
          <w:rFonts w:ascii="TH SarabunPSK" w:hAnsi="TH SarabunPSK" w:cs="TH SarabunPSK"/>
          <w:b/>
          <w:bCs/>
          <w:color w:val="0070C0"/>
          <w:sz w:val="28"/>
        </w:rPr>
        <w:t>(Please provide the SOP for the transportation, and how the samples are handled during the transportation.)</w:t>
      </w:r>
    </w:p>
    <w:p w14:paraId="698DBDF3" w14:textId="42C3A37B" w:rsidR="00E05978" w:rsidRDefault="00C60950" w:rsidP="00A96F6B">
      <w:pPr>
        <w:pStyle w:val="a3"/>
        <w:spacing w:after="0" w:line="240" w:lineRule="auto"/>
        <w:jc w:val="thaiDistribute"/>
        <w:rPr>
          <w:rFonts w:ascii="TH SarabunPSK" w:hAnsi="TH SarabunPSK" w:cs="TH SarabunPSK"/>
          <w:sz w:val="28"/>
        </w:rPr>
      </w:pPr>
      <w:r w:rsidRPr="00C516DF">
        <w:rPr>
          <w:rFonts w:ascii="TH SarabunPSK" w:hAnsi="TH SarabunPSK" w:cs="TH SarabunPSK"/>
          <w:noProof/>
          <w:sz w:val="28"/>
          <w:cs/>
        </w:rPr>
        <mc:AlternateContent>
          <mc:Choice Requires="wps">
            <w:drawing>
              <wp:anchor distT="45720" distB="45720" distL="114300" distR="114300" simplePos="0" relativeHeight="251662336" behindDoc="0" locked="0" layoutInCell="1" allowOverlap="1" wp14:anchorId="7802786E" wp14:editId="65EE4E3A">
                <wp:simplePos x="0" y="0"/>
                <wp:positionH relativeFrom="margin">
                  <wp:posOffset>-8999</wp:posOffset>
                </wp:positionH>
                <wp:positionV relativeFrom="paragraph">
                  <wp:posOffset>556673</wp:posOffset>
                </wp:positionV>
                <wp:extent cx="6353175" cy="1404620"/>
                <wp:effectExtent l="0" t="0" r="28575" b="26035"/>
                <wp:wrapSquare wrapText="bothSides"/>
                <wp:docPr id="217" name="กล่องข้อความ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3175" cy="1404620"/>
                        </a:xfrm>
                        <a:prstGeom prst="rect">
                          <a:avLst/>
                        </a:prstGeom>
                        <a:noFill/>
                        <a:ln w="9525">
                          <a:solidFill>
                            <a:srgbClr val="C00000"/>
                          </a:solidFill>
                          <a:miter lim="800000"/>
                          <a:headEnd/>
                          <a:tailEnd/>
                        </a:ln>
                      </wps:spPr>
                      <wps:txbx>
                        <w:txbxContent>
                          <w:p w14:paraId="546546C5" w14:textId="0EECD441" w:rsidR="00C516DF" w:rsidRDefault="00C516DF" w:rsidP="005B6925">
                            <w:pPr>
                              <w:spacing w:after="0" w:line="240" w:lineRule="auto"/>
                              <w:jc w:val="center"/>
                              <w:rPr>
                                <w:rFonts w:ascii="TH SarabunPSK" w:hAnsi="TH SarabunPSK" w:cs="TH SarabunPSK"/>
                                <w:b/>
                                <w:bCs/>
                                <w:color w:val="FF0000"/>
                                <w:sz w:val="24"/>
                                <w:szCs w:val="24"/>
                              </w:rPr>
                            </w:pPr>
                            <w:r w:rsidRPr="005B6925">
                              <w:rPr>
                                <w:rFonts w:ascii="TH SarabunPSK" w:hAnsi="TH SarabunPSK" w:cs="TH SarabunPSK"/>
                                <w:b/>
                                <w:bCs/>
                                <w:color w:val="FF0000"/>
                                <w:sz w:val="24"/>
                                <w:szCs w:val="24"/>
                                <w:cs/>
                              </w:rPr>
                              <w:t>คำชี้แจง (กรุณาลบ</w:t>
                            </w:r>
                            <w:r w:rsidRPr="005B6925">
                              <w:rPr>
                                <w:rFonts w:ascii="TH SarabunPSK" w:hAnsi="TH SarabunPSK" w:cs="TH SarabunPSK" w:hint="cs"/>
                                <w:b/>
                                <w:bCs/>
                                <w:color w:val="FF0000"/>
                                <w:sz w:val="24"/>
                                <w:szCs w:val="24"/>
                                <w:cs/>
                              </w:rPr>
                              <w:t>กล่องข้อความ</w:t>
                            </w:r>
                            <w:r w:rsidRPr="005B6925">
                              <w:rPr>
                                <w:rFonts w:ascii="TH SarabunPSK" w:hAnsi="TH SarabunPSK" w:cs="TH SarabunPSK"/>
                                <w:b/>
                                <w:bCs/>
                                <w:color w:val="FF0000"/>
                                <w:sz w:val="24"/>
                                <w:szCs w:val="24"/>
                                <w:cs/>
                              </w:rPr>
                              <w:t>สีแดง</w:t>
                            </w:r>
                            <w:r w:rsidRPr="005B6925">
                              <w:rPr>
                                <w:rFonts w:ascii="TH SarabunPSK" w:hAnsi="TH SarabunPSK" w:cs="TH SarabunPSK" w:hint="cs"/>
                                <w:b/>
                                <w:bCs/>
                                <w:color w:val="FF0000"/>
                                <w:sz w:val="24"/>
                                <w:szCs w:val="24"/>
                                <w:cs/>
                              </w:rPr>
                              <w:t>นี้</w:t>
                            </w:r>
                            <w:r w:rsidRPr="005B6925">
                              <w:rPr>
                                <w:rFonts w:ascii="TH SarabunPSK" w:hAnsi="TH SarabunPSK" w:cs="TH SarabunPSK"/>
                                <w:b/>
                                <w:bCs/>
                                <w:color w:val="FF0000"/>
                                <w:sz w:val="24"/>
                                <w:szCs w:val="24"/>
                                <w:cs/>
                              </w:rPr>
                              <w:t>ออก)</w:t>
                            </w:r>
                          </w:p>
                          <w:p w14:paraId="2E978BB8" w14:textId="0C11FA02" w:rsidR="00077632" w:rsidRPr="005B6925" w:rsidRDefault="00077632" w:rsidP="005B6925">
                            <w:pPr>
                              <w:spacing w:after="0" w:line="240" w:lineRule="auto"/>
                              <w:jc w:val="center"/>
                              <w:rPr>
                                <w:rFonts w:ascii="TH SarabunPSK" w:hAnsi="TH SarabunPSK" w:cs="TH SarabunPSK"/>
                                <w:b/>
                                <w:bCs/>
                                <w:color w:val="FF0000"/>
                                <w:sz w:val="24"/>
                                <w:szCs w:val="24"/>
                              </w:rPr>
                            </w:pPr>
                            <w:r w:rsidRPr="00077632">
                              <w:rPr>
                                <w:rFonts w:ascii="TH SarabunPSK" w:hAnsi="TH SarabunPSK" w:cs="TH SarabunPSK"/>
                                <w:b/>
                                <w:bCs/>
                                <w:color w:val="FF0000"/>
                                <w:sz w:val="24"/>
                                <w:szCs w:val="24"/>
                              </w:rPr>
                              <w:t>Explanation (Please remove this statement before submission)</w:t>
                            </w:r>
                          </w:p>
                          <w:p w14:paraId="2A18C11D" w14:textId="16761148" w:rsidR="003D74C1" w:rsidRPr="005B6925" w:rsidRDefault="003D74C1" w:rsidP="005B6925">
                            <w:pPr>
                              <w:pStyle w:val="a3"/>
                              <w:spacing w:after="0" w:line="240" w:lineRule="auto"/>
                              <w:ind w:left="0"/>
                              <w:rPr>
                                <w:rFonts w:ascii="TH Sarabun New" w:hAnsi="TH Sarabun New" w:cs="TH Sarabun New"/>
                                <w:color w:val="FF0000"/>
                                <w:sz w:val="24"/>
                                <w:szCs w:val="24"/>
                                <w:u w:val="single"/>
                              </w:rPr>
                            </w:pPr>
                            <w:r w:rsidRPr="005B6925">
                              <w:rPr>
                                <w:rFonts w:ascii="TH Sarabun New" w:hAnsi="TH Sarabun New" w:cs="TH Sarabun New"/>
                                <w:color w:val="FF0000"/>
                                <w:sz w:val="24"/>
                                <w:szCs w:val="24"/>
                                <w:cs/>
                              </w:rPr>
                              <w:t>การขนส่ง และวิธีการบรรจุ</w:t>
                            </w:r>
                            <w:r w:rsidRPr="005B6925">
                              <w:rPr>
                                <w:rFonts w:ascii="TH Sarabun New" w:hAnsi="TH Sarabun New" w:cs="TH Sarabun New" w:hint="cs"/>
                                <w:color w:val="FF0000"/>
                                <w:sz w:val="24"/>
                                <w:szCs w:val="24"/>
                                <w:cs/>
                              </w:rPr>
                              <w:t xml:space="preserve"> ให้</w:t>
                            </w:r>
                            <w:r w:rsidRPr="005B6925">
                              <w:rPr>
                                <w:rFonts w:ascii="TH Sarabun New" w:hAnsi="TH Sarabun New" w:cs="TH Sarabun New"/>
                                <w:color w:val="FF0000"/>
                                <w:sz w:val="24"/>
                                <w:szCs w:val="24"/>
                                <w:cs/>
                              </w:rPr>
                              <w:t>ปฏิบัติตามหลักเกณฑ์ วิธีการ  และเงื่อนไข ใน ประกาศกระทรวงสาธารณสุข เรื่อง การขนส่ง การส่งมอบ การ</w:t>
                            </w:r>
                            <w:proofErr w:type="spellStart"/>
                            <w:r w:rsidRPr="005B6925">
                              <w:rPr>
                                <w:rFonts w:ascii="TH Sarabun New" w:hAnsi="TH Sarabun New" w:cs="TH Sarabun New"/>
                                <w:color w:val="FF0000"/>
                                <w:sz w:val="24"/>
                                <w:szCs w:val="24"/>
                                <w:cs/>
                              </w:rPr>
                              <w:t>ทําลาย</w:t>
                            </w:r>
                            <w:proofErr w:type="spellEnd"/>
                            <w:r w:rsidRPr="005B6925">
                              <w:rPr>
                                <w:rFonts w:ascii="TH Sarabun New" w:hAnsi="TH Sarabun New" w:cs="TH Sarabun New"/>
                                <w:color w:val="FF0000"/>
                                <w:sz w:val="24"/>
                                <w:szCs w:val="24"/>
                                <w:cs/>
                              </w:rPr>
                              <w:t xml:space="preserve">  และการ</w:t>
                            </w:r>
                            <w:proofErr w:type="spellStart"/>
                            <w:r w:rsidRPr="005B6925">
                              <w:rPr>
                                <w:rFonts w:ascii="TH Sarabun New" w:hAnsi="TH Sarabun New" w:cs="TH Sarabun New"/>
                                <w:color w:val="FF0000"/>
                                <w:sz w:val="24"/>
                                <w:szCs w:val="24"/>
                                <w:cs/>
                              </w:rPr>
                              <w:t>ทํา</w:t>
                            </w:r>
                            <w:proofErr w:type="spellEnd"/>
                            <w:r w:rsidRPr="005B6925">
                              <w:rPr>
                                <w:rFonts w:ascii="TH Sarabun New" w:hAnsi="TH Sarabun New" w:cs="TH Sarabun New"/>
                                <w:color w:val="FF0000"/>
                                <w:sz w:val="24"/>
                                <w:szCs w:val="24"/>
                                <w:cs/>
                              </w:rPr>
                              <w:t>ให้สิ้นสภาพเชื้อโรคและพิษจากสัตว์ พ.ศ.  2561</w:t>
                            </w:r>
                            <w:r w:rsidR="00077632">
                              <w:rPr>
                                <w:rFonts w:ascii="TH Sarabun New" w:hAnsi="TH Sarabun New" w:cs="TH Sarabun New"/>
                                <w:color w:val="FF0000"/>
                                <w:sz w:val="24"/>
                                <w:szCs w:val="24"/>
                              </w:rPr>
                              <w:t xml:space="preserve"> </w:t>
                            </w:r>
                            <w:r w:rsidR="00077632" w:rsidRPr="002D4D9B">
                              <w:rPr>
                                <w:rFonts w:ascii="TH Sarabun New" w:hAnsi="TH Sarabun New" w:cs="TH Sarabun New"/>
                                <w:b/>
                                <w:bCs/>
                                <w:color w:val="FF0000"/>
                                <w:sz w:val="24"/>
                                <w:szCs w:val="24"/>
                              </w:rPr>
                              <w:t>(</w:t>
                            </w:r>
                            <w:r w:rsidRPr="002D4D9B">
                              <w:rPr>
                                <w:rFonts w:ascii="TH Sarabun New" w:hAnsi="TH Sarabun New" w:cs="TH Sarabun New"/>
                                <w:b/>
                                <w:bCs/>
                                <w:color w:val="FF0000"/>
                                <w:sz w:val="24"/>
                                <w:szCs w:val="24"/>
                                <w:cs/>
                              </w:rPr>
                              <w:t xml:space="preserve"> </w:t>
                            </w:r>
                            <w:r w:rsidR="00077632" w:rsidRPr="002D4D9B">
                              <w:rPr>
                                <w:rFonts w:ascii="TH Sarabun New" w:hAnsi="TH Sarabun New" w:cs="TH Sarabun New"/>
                                <w:b/>
                                <w:bCs/>
                                <w:color w:val="FF0000"/>
                                <w:sz w:val="24"/>
                                <w:szCs w:val="24"/>
                              </w:rPr>
                              <w:t xml:space="preserve">The transport and packing must comply with the methods and conditions in the Notification of the Ministry of Public Health regarding transportation, delivery, destruction and disruption of pathogens and animal toxins B.E. </w:t>
                            </w:r>
                            <w:r w:rsidR="00077632" w:rsidRPr="002D4D9B">
                              <w:rPr>
                                <w:rFonts w:ascii="TH Sarabun New" w:hAnsi="TH Sarabun New" w:cs="TH Sarabun New"/>
                                <w:b/>
                                <w:bCs/>
                                <w:color w:val="FF0000"/>
                                <w:sz w:val="24"/>
                                <w:szCs w:val="24"/>
                                <w:cs/>
                              </w:rPr>
                              <w:t>2561</w:t>
                            </w:r>
                            <w:r w:rsidR="00077632" w:rsidRPr="002D4D9B">
                              <w:rPr>
                                <w:rFonts w:ascii="TH Sarabun New" w:hAnsi="TH Sarabun New" w:cs="TH Sarabun New"/>
                                <w:b/>
                                <w:bCs/>
                                <w:color w:val="FF0000"/>
                                <w:sz w:val="24"/>
                                <w:szCs w:val="24"/>
                              </w:rPr>
                              <w:t xml:space="preserve">) </w:t>
                            </w:r>
                            <w:hyperlink r:id="rId9" w:history="1">
                              <w:r w:rsidRPr="002D4D9B">
                                <w:rPr>
                                  <w:rStyle w:val="a7"/>
                                  <w:rFonts w:ascii="TH Sarabun New" w:hAnsi="TH Sarabun New" w:cs="TH Sarabun New"/>
                                  <w:b/>
                                  <w:bCs/>
                                  <w:color w:val="FF0000"/>
                                  <w:sz w:val="24"/>
                                  <w:szCs w:val="24"/>
                                </w:rPr>
                                <w:t>http://www.ratchakitcha.soc.go.th/DATA/PDF/2561/E/074/12.PDF</w:t>
                              </w:r>
                            </w:hyperlink>
                            <w:r w:rsidRPr="002D4D9B">
                              <w:rPr>
                                <w:rStyle w:val="a7"/>
                                <w:rFonts w:ascii="TH Sarabun New" w:hAnsi="TH Sarabun New" w:cs="TH Sarabun New" w:hint="cs"/>
                                <w:b/>
                                <w:bCs/>
                                <w:color w:val="FF0000"/>
                                <w:sz w:val="24"/>
                                <w:szCs w:val="24"/>
                                <w:u w:val="none"/>
                                <w:cs/>
                              </w:rPr>
                              <w:t xml:space="preserve"> </w:t>
                            </w:r>
                            <w:r w:rsidRPr="002D4D9B">
                              <w:rPr>
                                <w:rFonts w:ascii="TH Sarabun New" w:hAnsi="TH Sarabun New" w:cs="TH Sarabun New"/>
                                <w:b/>
                                <w:bCs/>
                                <w:color w:val="FF0000"/>
                                <w:sz w:val="24"/>
                                <w:szCs w:val="24"/>
                                <w:cs/>
                              </w:rPr>
                              <w:t>และประกาศกรมวิทยาศาสตร์การแพทย์</w:t>
                            </w:r>
                            <w:r w:rsidRPr="002D4D9B">
                              <w:rPr>
                                <w:rFonts w:ascii="TH Sarabun New" w:hAnsi="TH Sarabun New" w:cs="TH Sarabun New"/>
                                <w:b/>
                                <w:bCs/>
                                <w:color w:val="FF0000"/>
                                <w:sz w:val="24"/>
                                <w:szCs w:val="24"/>
                              </w:rPr>
                              <w:t xml:space="preserve"> </w:t>
                            </w:r>
                            <w:r w:rsidRPr="002D4D9B">
                              <w:rPr>
                                <w:rFonts w:ascii="TH Sarabun New" w:hAnsi="TH Sarabun New" w:cs="TH Sarabun New"/>
                                <w:b/>
                                <w:bCs/>
                                <w:color w:val="FF0000"/>
                                <w:sz w:val="24"/>
                                <w:szCs w:val="24"/>
                                <w:cs/>
                              </w:rPr>
                              <w:t>เรื่อง คุณสมบัติของหีบห่อชั้นนอกสำหรับการขนส่งเชื้อโรค กลุ่มที่ ๒ และตัวอย่าง</w:t>
                            </w:r>
                            <w:r w:rsidRPr="002D4D9B">
                              <w:rPr>
                                <w:rFonts w:ascii="TH Sarabun New" w:hAnsi="TH Sarabun New" w:cs="TH Sarabun New"/>
                                <w:b/>
                                <w:bCs/>
                                <w:color w:val="FF0000"/>
                                <w:sz w:val="24"/>
                                <w:szCs w:val="24"/>
                              </w:rPr>
                              <w:t xml:space="preserve"> </w:t>
                            </w:r>
                            <w:r w:rsidRPr="002D4D9B">
                              <w:rPr>
                                <w:rFonts w:ascii="TH Sarabun New" w:hAnsi="TH Sarabun New" w:cs="TH Sarabun New"/>
                                <w:b/>
                                <w:bCs/>
                                <w:color w:val="FF0000"/>
                                <w:sz w:val="24"/>
                                <w:szCs w:val="24"/>
                                <w:cs/>
                              </w:rPr>
                              <w:t>พ.ศ. 2562 (</w:t>
                            </w:r>
                            <w:hyperlink r:id="rId10" w:history="1">
                              <w:r w:rsidRPr="002D4D9B">
                                <w:rPr>
                                  <w:rStyle w:val="a7"/>
                                  <w:rFonts w:ascii="TH Sarabun New" w:hAnsi="TH Sarabun New" w:cs="TH Sarabun New"/>
                                  <w:b/>
                                  <w:bCs/>
                                  <w:color w:val="FF0000"/>
                                  <w:sz w:val="24"/>
                                  <w:szCs w:val="24"/>
                                </w:rPr>
                                <w:t>http://blqs.dmsc.moph.go.th/assets/Bpat/PATMemoDMSC8.pdf</w:t>
                              </w:r>
                            </w:hyperlink>
                            <w:r w:rsidRPr="002D4D9B">
                              <w:rPr>
                                <w:rFonts w:ascii="TH Sarabun New" w:hAnsi="TH Sarabun New" w:cs="TH Sarabun New"/>
                                <w:b/>
                                <w:bCs/>
                                <w:color w:val="FF0000"/>
                                <w:sz w:val="24"/>
                                <w:szCs w:val="24"/>
                                <w:cs/>
                              </w:rPr>
                              <w:t>)</w:t>
                            </w:r>
                            <w:r w:rsidR="00854887" w:rsidRPr="002D4D9B">
                              <w:rPr>
                                <w:rFonts w:ascii="TH Sarabun New" w:hAnsi="TH Sarabun New" w:cs="TH Sarabun New" w:hint="cs"/>
                                <w:b/>
                                <w:bCs/>
                                <w:color w:val="FF0000"/>
                                <w:sz w:val="24"/>
                                <w:szCs w:val="24"/>
                                <w:cs/>
                              </w:rPr>
                              <w:t xml:space="preserve"> หรือ ดูรายละเอียดเพิ่มเติมที่ </w:t>
                            </w:r>
                            <w:hyperlink r:id="rId11" w:history="1">
                              <w:r w:rsidR="00854887" w:rsidRPr="002D4D9B">
                                <w:rPr>
                                  <w:rStyle w:val="a7"/>
                                  <w:rFonts w:ascii="TH Sarabun New" w:hAnsi="TH Sarabun New" w:cs="TH Sarabun New"/>
                                  <w:b/>
                                  <w:bCs/>
                                  <w:color w:val="FF0000"/>
                                  <w:sz w:val="24"/>
                                  <w:szCs w:val="24"/>
                                </w:rPr>
                                <w:t>http://blqs.dmsc.moph.go.th/assets/Bpat/SeminarDownload3-1.pdf</w:t>
                              </w:r>
                            </w:hyperlink>
                            <w:r w:rsidR="00854887" w:rsidRPr="002D4D9B">
                              <w:rPr>
                                <w:rFonts w:ascii="TH Sarabun New" w:hAnsi="TH Sarabun New" w:cs="TH Sarabun New"/>
                                <w:b/>
                                <w:bCs/>
                                <w:color w:val="FF0000"/>
                                <w:sz w:val="24"/>
                                <w:szCs w:val="24"/>
                                <w:cs/>
                              </w:rPr>
                              <w:t xml:space="preserve"> หรือ </w:t>
                            </w:r>
                            <w:hyperlink r:id="rId12" w:history="1">
                              <w:r w:rsidR="00854887" w:rsidRPr="002D4D9B">
                                <w:rPr>
                                  <w:rStyle w:val="a7"/>
                                  <w:rFonts w:ascii="TH Sarabun New" w:hAnsi="TH Sarabun New" w:cs="TH Sarabun New"/>
                                  <w:b/>
                                  <w:bCs/>
                                  <w:color w:val="FF0000"/>
                                  <w:sz w:val="24"/>
                                  <w:szCs w:val="24"/>
                                </w:rPr>
                                <w:t>http://blqs.dmsc.moph.go.th/assets/Bpat/SeminarDownload3-2.pdf</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02786E" id="กล่องข้อความ 2" o:spid="_x0000_s1028" type="#_x0000_t202" style="position:absolute;left:0;text-align:left;margin-left:-.7pt;margin-top:43.85pt;width:500.25pt;height:110.6pt;z-index:2516623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" filled="f" strokecolor="#c00000">
                <v:textbox style="mso-fit-shape-to-text:t">
                  <w:txbxContent>
                    <w:p w14:paraId="546546C5" w14:textId="0EECD441" w:rsidR="00C516DF" w:rsidRDefault="00C516DF" w:rsidP="005B6925">
                      <w:pPr>
                        <w:spacing w:after="0" w:line="240" w:lineRule="auto"/>
                        <w:jc w:val="center"/>
                        <w:rPr>
                          <w:rFonts w:ascii="TH SarabunPSK" w:hAnsi="TH SarabunPSK" w:cs="TH SarabunPSK"/>
                          <w:b/>
                          <w:bCs/>
                          <w:color w:val="FF0000"/>
                          <w:sz w:val="24"/>
                          <w:szCs w:val="24"/>
                        </w:rPr>
                      </w:pPr>
                      <w:r w:rsidRPr="005B6925">
                        <w:rPr>
                          <w:rFonts w:ascii="TH SarabunPSK" w:hAnsi="TH SarabunPSK" w:cs="TH SarabunPSK"/>
                          <w:b/>
                          <w:bCs/>
                          <w:color w:val="FF0000"/>
                          <w:sz w:val="24"/>
                          <w:szCs w:val="24"/>
                          <w:cs/>
                        </w:rPr>
                        <w:t>คำชี้แจง (กรุณาลบ</w:t>
                      </w:r>
                      <w:r w:rsidRPr="005B6925">
                        <w:rPr>
                          <w:rFonts w:ascii="TH SarabunPSK" w:hAnsi="TH SarabunPSK" w:cs="TH SarabunPSK" w:hint="cs"/>
                          <w:b/>
                          <w:bCs/>
                          <w:color w:val="FF0000"/>
                          <w:sz w:val="24"/>
                          <w:szCs w:val="24"/>
                          <w:cs/>
                        </w:rPr>
                        <w:t>กล่องข้อความ</w:t>
                      </w:r>
                      <w:r w:rsidRPr="005B6925">
                        <w:rPr>
                          <w:rFonts w:ascii="TH SarabunPSK" w:hAnsi="TH SarabunPSK" w:cs="TH SarabunPSK"/>
                          <w:b/>
                          <w:bCs/>
                          <w:color w:val="FF0000"/>
                          <w:sz w:val="24"/>
                          <w:szCs w:val="24"/>
                          <w:cs/>
                        </w:rPr>
                        <w:t>สีแดง</w:t>
                      </w:r>
                      <w:r w:rsidRPr="005B6925">
                        <w:rPr>
                          <w:rFonts w:ascii="TH SarabunPSK" w:hAnsi="TH SarabunPSK" w:cs="TH SarabunPSK" w:hint="cs"/>
                          <w:b/>
                          <w:bCs/>
                          <w:color w:val="FF0000"/>
                          <w:sz w:val="24"/>
                          <w:szCs w:val="24"/>
                          <w:cs/>
                        </w:rPr>
                        <w:t>นี้</w:t>
                      </w:r>
                      <w:r w:rsidRPr="005B6925">
                        <w:rPr>
                          <w:rFonts w:ascii="TH SarabunPSK" w:hAnsi="TH SarabunPSK" w:cs="TH SarabunPSK"/>
                          <w:b/>
                          <w:bCs/>
                          <w:color w:val="FF0000"/>
                          <w:sz w:val="24"/>
                          <w:szCs w:val="24"/>
                          <w:cs/>
                        </w:rPr>
                        <w:t>ออก)</w:t>
                      </w:r>
                    </w:p>
                    <w:p w14:paraId="2E978BB8" w14:textId="0C11FA02" w:rsidR="00077632" w:rsidRPr="005B6925" w:rsidRDefault="00077632" w:rsidP="005B6925">
                      <w:pPr>
                        <w:spacing w:after="0" w:line="240" w:lineRule="auto"/>
                        <w:jc w:val="center"/>
                        <w:rPr>
                          <w:rFonts w:ascii="TH SarabunPSK" w:hAnsi="TH SarabunPSK" w:cs="TH SarabunPSK"/>
                          <w:b/>
                          <w:bCs/>
                          <w:color w:val="FF0000"/>
                          <w:sz w:val="24"/>
                          <w:szCs w:val="24"/>
                        </w:rPr>
                      </w:pPr>
                      <w:r w:rsidRPr="00077632">
                        <w:rPr>
                          <w:rFonts w:ascii="TH SarabunPSK" w:hAnsi="TH SarabunPSK" w:cs="TH SarabunPSK"/>
                          <w:b/>
                          <w:bCs/>
                          <w:color w:val="FF0000"/>
                          <w:sz w:val="24"/>
                          <w:szCs w:val="24"/>
                        </w:rPr>
                        <w:t>Explanation (Please remove this statement before submission)</w:t>
                      </w:r>
                    </w:p>
                    <w:p w14:paraId="2A18C11D" w14:textId="16761148" w:rsidR="003D74C1" w:rsidRPr="005B6925" w:rsidRDefault="003D74C1" w:rsidP="005B6925">
                      <w:pPr>
                        <w:pStyle w:val="a3"/>
                        <w:spacing w:after="0" w:line="240" w:lineRule="auto"/>
                        <w:ind w:left="0"/>
                        <w:rPr>
                          <w:rFonts w:ascii="TH Sarabun New" w:hAnsi="TH Sarabun New" w:cs="TH Sarabun New"/>
                          <w:color w:val="FF0000"/>
                          <w:sz w:val="24"/>
                          <w:szCs w:val="24"/>
                          <w:u w:val="single"/>
                        </w:rPr>
                      </w:pPr>
                      <w:r w:rsidRPr="005B6925">
                        <w:rPr>
                          <w:rFonts w:ascii="TH Sarabun New" w:hAnsi="TH Sarabun New" w:cs="TH Sarabun New"/>
                          <w:color w:val="FF0000"/>
                          <w:sz w:val="24"/>
                          <w:szCs w:val="24"/>
                          <w:cs/>
                        </w:rPr>
                        <w:t>การขนส่ง และวิธีการบรรจุ</w:t>
                      </w:r>
                      <w:r w:rsidRPr="005B6925">
                        <w:rPr>
                          <w:rFonts w:ascii="TH Sarabun New" w:hAnsi="TH Sarabun New" w:cs="TH Sarabun New" w:hint="cs"/>
                          <w:color w:val="FF0000"/>
                          <w:sz w:val="24"/>
                          <w:szCs w:val="24"/>
                          <w:cs/>
                        </w:rPr>
                        <w:t xml:space="preserve"> ให้</w:t>
                      </w:r>
                      <w:r w:rsidRPr="005B6925">
                        <w:rPr>
                          <w:rFonts w:ascii="TH Sarabun New" w:hAnsi="TH Sarabun New" w:cs="TH Sarabun New"/>
                          <w:color w:val="FF0000"/>
                          <w:sz w:val="24"/>
                          <w:szCs w:val="24"/>
                          <w:cs/>
                        </w:rPr>
                        <w:t>ปฏิบัติตามหลักเกณฑ์ วิธีการ  และเงื่อนไข ใน ประกาศกระทรวงสาธารณสุข เรื่อง การขนส่ง การส่งมอบ การ</w:t>
                      </w:r>
                      <w:proofErr w:type="spellStart"/>
                      <w:r w:rsidRPr="005B6925">
                        <w:rPr>
                          <w:rFonts w:ascii="TH Sarabun New" w:hAnsi="TH Sarabun New" w:cs="TH Sarabun New"/>
                          <w:color w:val="FF0000"/>
                          <w:sz w:val="24"/>
                          <w:szCs w:val="24"/>
                          <w:cs/>
                        </w:rPr>
                        <w:t>ทําลาย</w:t>
                      </w:r>
                      <w:proofErr w:type="spellEnd"/>
                      <w:r w:rsidRPr="005B6925">
                        <w:rPr>
                          <w:rFonts w:ascii="TH Sarabun New" w:hAnsi="TH Sarabun New" w:cs="TH Sarabun New"/>
                          <w:color w:val="FF0000"/>
                          <w:sz w:val="24"/>
                          <w:szCs w:val="24"/>
                          <w:cs/>
                        </w:rPr>
                        <w:t xml:space="preserve">  และการ</w:t>
                      </w:r>
                      <w:proofErr w:type="spellStart"/>
                      <w:r w:rsidRPr="005B6925">
                        <w:rPr>
                          <w:rFonts w:ascii="TH Sarabun New" w:hAnsi="TH Sarabun New" w:cs="TH Sarabun New"/>
                          <w:color w:val="FF0000"/>
                          <w:sz w:val="24"/>
                          <w:szCs w:val="24"/>
                          <w:cs/>
                        </w:rPr>
                        <w:t>ทํา</w:t>
                      </w:r>
                      <w:proofErr w:type="spellEnd"/>
                      <w:r w:rsidRPr="005B6925">
                        <w:rPr>
                          <w:rFonts w:ascii="TH Sarabun New" w:hAnsi="TH Sarabun New" w:cs="TH Sarabun New"/>
                          <w:color w:val="FF0000"/>
                          <w:sz w:val="24"/>
                          <w:szCs w:val="24"/>
                          <w:cs/>
                        </w:rPr>
                        <w:t>ให้สิ้นสภาพเชื้อโรคและพิษจากสัตว์ พ.ศ.  2561</w:t>
                      </w:r>
                      <w:r w:rsidR="00077632">
                        <w:rPr>
                          <w:rFonts w:ascii="TH Sarabun New" w:hAnsi="TH Sarabun New" w:cs="TH Sarabun New"/>
                          <w:color w:val="FF0000"/>
                          <w:sz w:val="24"/>
                          <w:szCs w:val="24"/>
                        </w:rPr>
                        <w:t xml:space="preserve"> </w:t>
                      </w:r>
                      <w:r w:rsidR="00077632" w:rsidRPr="002D4D9B">
                        <w:rPr>
                          <w:rFonts w:ascii="TH Sarabun New" w:hAnsi="TH Sarabun New" w:cs="TH Sarabun New"/>
                          <w:b/>
                          <w:bCs/>
                          <w:color w:val="FF0000"/>
                          <w:sz w:val="24"/>
                          <w:szCs w:val="24"/>
                        </w:rPr>
                        <w:t>(</w:t>
                      </w:r>
                      <w:r w:rsidRPr="002D4D9B">
                        <w:rPr>
                          <w:rFonts w:ascii="TH Sarabun New" w:hAnsi="TH Sarabun New" w:cs="TH Sarabun New"/>
                          <w:b/>
                          <w:bCs/>
                          <w:color w:val="FF0000"/>
                          <w:sz w:val="24"/>
                          <w:szCs w:val="24"/>
                          <w:cs/>
                        </w:rPr>
                        <w:t xml:space="preserve"> </w:t>
                      </w:r>
                      <w:r w:rsidR="00077632" w:rsidRPr="002D4D9B">
                        <w:rPr>
                          <w:rFonts w:ascii="TH Sarabun New" w:hAnsi="TH Sarabun New" w:cs="TH Sarabun New"/>
                          <w:b/>
                          <w:bCs/>
                          <w:color w:val="FF0000"/>
                          <w:sz w:val="24"/>
                          <w:szCs w:val="24"/>
                        </w:rPr>
                        <w:t xml:space="preserve">The transport and packing must comply with the methods and conditions in the Notification of the Ministry of Public Health regarding transportation, delivery, destruction and disruption of pathogens and animal toxins B.E. </w:t>
                      </w:r>
                      <w:r w:rsidR="00077632" w:rsidRPr="002D4D9B">
                        <w:rPr>
                          <w:rFonts w:ascii="TH Sarabun New" w:hAnsi="TH Sarabun New" w:cs="TH Sarabun New"/>
                          <w:b/>
                          <w:bCs/>
                          <w:color w:val="FF0000"/>
                          <w:sz w:val="24"/>
                          <w:szCs w:val="24"/>
                          <w:cs/>
                        </w:rPr>
                        <w:t>2561</w:t>
                      </w:r>
                      <w:r w:rsidR="00077632" w:rsidRPr="002D4D9B">
                        <w:rPr>
                          <w:rFonts w:ascii="TH Sarabun New" w:hAnsi="TH Sarabun New" w:cs="TH Sarabun New"/>
                          <w:b/>
                          <w:bCs/>
                          <w:color w:val="FF0000"/>
                          <w:sz w:val="24"/>
                          <w:szCs w:val="24"/>
                        </w:rPr>
                        <w:t xml:space="preserve">) </w:t>
                      </w:r>
                      <w:hyperlink r:id="rId13" w:history="1">
                        <w:r w:rsidRPr="002D4D9B">
                          <w:rPr>
                            <w:rStyle w:val="a7"/>
                            <w:rFonts w:ascii="TH Sarabun New" w:hAnsi="TH Sarabun New" w:cs="TH Sarabun New"/>
                            <w:b/>
                            <w:bCs/>
                            <w:color w:val="FF0000"/>
                            <w:sz w:val="24"/>
                            <w:szCs w:val="24"/>
                          </w:rPr>
                          <w:t>http://www.ratchakitcha.soc.go.th/DATA/PDF/2561/E/074/12.PDF</w:t>
                        </w:r>
                      </w:hyperlink>
                      <w:r w:rsidRPr="002D4D9B">
                        <w:rPr>
                          <w:rStyle w:val="a7"/>
                          <w:rFonts w:ascii="TH Sarabun New" w:hAnsi="TH Sarabun New" w:cs="TH Sarabun New" w:hint="cs"/>
                          <w:b/>
                          <w:bCs/>
                          <w:color w:val="FF0000"/>
                          <w:sz w:val="24"/>
                          <w:szCs w:val="24"/>
                          <w:u w:val="none"/>
                          <w:cs/>
                        </w:rPr>
                        <w:t xml:space="preserve"> </w:t>
                      </w:r>
                      <w:r w:rsidRPr="002D4D9B">
                        <w:rPr>
                          <w:rFonts w:ascii="TH Sarabun New" w:hAnsi="TH Sarabun New" w:cs="TH Sarabun New"/>
                          <w:b/>
                          <w:bCs/>
                          <w:color w:val="FF0000"/>
                          <w:sz w:val="24"/>
                          <w:szCs w:val="24"/>
                          <w:cs/>
                        </w:rPr>
                        <w:t>และประกาศกรมวิทยาศาสตร์การแพทย์</w:t>
                      </w:r>
                      <w:r w:rsidRPr="002D4D9B">
                        <w:rPr>
                          <w:rFonts w:ascii="TH Sarabun New" w:hAnsi="TH Sarabun New" w:cs="TH Sarabun New"/>
                          <w:b/>
                          <w:bCs/>
                          <w:color w:val="FF0000"/>
                          <w:sz w:val="24"/>
                          <w:szCs w:val="24"/>
                        </w:rPr>
                        <w:t xml:space="preserve"> </w:t>
                      </w:r>
                      <w:r w:rsidRPr="002D4D9B">
                        <w:rPr>
                          <w:rFonts w:ascii="TH Sarabun New" w:hAnsi="TH Sarabun New" w:cs="TH Sarabun New"/>
                          <w:b/>
                          <w:bCs/>
                          <w:color w:val="FF0000"/>
                          <w:sz w:val="24"/>
                          <w:szCs w:val="24"/>
                          <w:cs/>
                        </w:rPr>
                        <w:t>เรื่อง คุณสมบัติของหีบห่อชั้นนอกสำหรับการขนส่งเชื้อโรค กลุ่มที่ ๒ และตัวอย่าง</w:t>
                      </w:r>
                      <w:r w:rsidRPr="002D4D9B">
                        <w:rPr>
                          <w:rFonts w:ascii="TH Sarabun New" w:hAnsi="TH Sarabun New" w:cs="TH Sarabun New"/>
                          <w:b/>
                          <w:bCs/>
                          <w:color w:val="FF0000"/>
                          <w:sz w:val="24"/>
                          <w:szCs w:val="24"/>
                        </w:rPr>
                        <w:t xml:space="preserve"> </w:t>
                      </w:r>
                      <w:r w:rsidRPr="002D4D9B">
                        <w:rPr>
                          <w:rFonts w:ascii="TH Sarabun New" w:hAnsi="TH Sarabun New" w:cs="TH Sarabun New"/>
                          <w:b/>
                          <w:bCs/>
                          <w:color w:val="FF0000"/>
                          <w:sz w:val="24"/>
                          <w:szCs w:val="24"/>
                          <w:cs/>
                        </w:rPr>
                        <w:t>พ.ศ. 2562 (</w:t>
                      </w:r>
                      <w:hyperlink r:id="rId14" w:history="1">
                        <w:r w:rsidRPr="002D4D9B">
                          <w:rPr>
                            <w:rStyle w:val="a7"/>
                            <w:rFonts w:ascii="TH Sarabun New" w:hAnsi="TH Sarabun New" w:cs="TH Sarabun New"/>
                            <w:b/>
                            <w:bCs/>
                            <w:color w:val="FF0000"/>
                            <w:sz w:val="24"/>
                            <w:szCs w:val="24"/>
                          </w:rPr>
                          <w:t>http://blqs.dmsc.moph.go.th/assets/Bpat/PATMemoDMSC8.pdf</w:t>
                        </w:r>
                      </w:hyperlink>
                      <w:r w:rsidRPr="002D4D9B">
                        <w:rPr>
                          <w:rFonts w:ascii="TH Sarabun New" w:hAnsi="TH Sarabun New" w:cs="TH Sarabun New"/>
                          <w:b/>
                          <w:bCs/>
                          <w:color w:val="FF0000"/>
                          <w:sz w:val="24"/>
                          <w:szCs w:val="24"/>
                          <w:cs/>
                        </w:rPr>
                        <w:t>)</w:t>
                      </w:r>
                      <w:r w:rsidR="00854887" w:rsidRPr="002D4D9B">
                        <w:rPr>
                          <w:rFonts w:ascii="TH Sarabun New" w:hAnsi="TH Sarabun New" w:cs="TH Sarabun New" w:hint="cs"/>
                          <w:b/>
                          <w:bCs/>
                          <w:color w:val="FF0000"/>
                          <w:sz w:val="24"/>
                          <w:szCs w:val="24"/>
                          <w:cs/>
                        </w:rPr>
                        <w:t xml:space="preserve"> หรือ ดูรายละเอียดเพิ่มเติมที่ </w:t>
                      </w:r>
                      <w:hyperlink r:id="rId15" w:history="1">
                        <w:r w:rsidR="00854887" w:rsidRPr="002D4D9B">
                          <w:rPr>
                            <w:rStyle w:val="a7"/>
                            <w:rFonts w:ascii="TH Sarabun New" w:hAnsi="TH Sarabun New" w:cs="TH Sarabun New"/>
                            <w:b/>
                            <w:bCs/>
                            <w:color w:val="FF0000"/>
                            <w:sz w:val="24"/>
                            <w:szCs w:val="24"/>
                          </w:rPr>
                          <w:t>http://blqs.dmsc.moph.go.th/assets/Bpat/SeminarDownload3-1.pdf</w:t>
                        </w:r>
                      </w:hyperlink>
                      <w:r w:rsidR="00854887" w:rsidRPr="002D4D9B">
                        <w:rPr>
                          <w:rFonts w:ascii="TH Sarabun New" w:hAnsi="TH Sarabun New" w:cs="TH Sarabun New"/>
                          <w:b/>
                          <w:bCs/>
                          <w:color w:val="FF0000"/>
                          <w:sz w:val="24"/>
                          <w:szCs w:val="24"/>
                          <w:cs/>
                        </w:rPr>
                        <w:t xml:space="preserve"> หรือ </w:t>
                      </w:r>
                      <w:hyperlink r:id="rId16" w:history="1">
                        <w:r w:rsidR="00854887" w:rsidRPr="002D4D9B">
                          <w:rPr>
                            <w:rStyle w:val="a7"/>
                            <w:rFonts w:ascii="TH Sarabun New" w:hAnsi="TH Sarabun New" w:cs="TH Sarabun New"/>
                            <w:b/>
                            <w:bCs/>
                            <w:color w:val="FF0000"/>
                            <w:sz w:val="24"/>
                            <w:szCs w:val="24"/>
                          </w:rPr>
                          <w:t>http://blqs.dmsc.moph.go.th/assets/Bpat/SeminarDownload3-2.pdf</w:t>
                        </w:r>
                      </w:hyperlink>
                    </w:p>
                  </w:txbxContent>
                </v:textbox>
                <w10:wrap type="square" anchorx="margin"/>
              </v:shape>
            </w:pict>
          </mc:Fallback>
        </mc:AlternateContent>
      </w:r>
      <w:r w:rsidR="00E05978" w:rsidRPr="003711D6">
        <w:rPr>
          <w:rFonts w:ascii="TH SarabunPSK" w:hAnsi="TH SarabunPSK" w:cs="TH SarabunPSK"/>
          <w:sz w:val="28"/>
        </w:rPr>
        <w:t>………………………………………………………………………………………………………………………………………………………………………………………………………………………………………………………………………</w:t>
      </w:r>
      <w:r w:rsidR="00A96F6B">
        <w:rPr>
          <w:rFonts w:ascii="TH SarabunPSK" w:hAnsi="TH SarabunPSK" w:cs="TH SarabunPSK" w:hint="cs"/>
          <w:sz w:val="28"/>
          <w:cs/>
        </w:rPr>
        <w:t>............................................................</w:t>
      </w:r>
      <w:r w:rsidR="00E05978" w:rsidRPr="003711D6">
        <w:rPr>
          <w:rFonts w:ascii="TH SarabunPSK" w:hAnsi="TH SarabunPSK" w:cs="TH SarabunPSK"/>
          <w:sz w:val="28"/>
        </w:rPr>
        <w:t>………………………………………………</w:t>
      </w:r>
    </w:p>
    <w:p w14:paraId="66636C6A" w14:textId="77777777" w:rsidR="00C60950" w:rsidRDefault="00C60950" w:rsidP="00A96F6B">
      <w:pPr>
        <w:pStyle w:val="a3"/>
        <w:spacing w:after="0" w:line="240" w:lineRule="auto"/>
        <w:jc w:val="thaiDistribute"/>
        <w:rPr>
          <w:rFonts w:ascii="TH SarabunPSK" w:hAnsi="TH SarabunPSK" w:cs="TH SarabunPSK"/>
          <w:sz w:val="28"/>
        </w:rPr>
      </w:pPr>
    </w:p>
    <w:p w14:paraId="211AE9FD" w14:textId="221789CB" w:rsidR="00A96F6B" w:rsidRDefault="00A96F6B" w:rsidP="00A96F6B">
      <w:pPr>
        <w:spacing w:after="0" w:line="240" w:lineRule="auto"/>
        <w:rPr>
          <w:rFonts w:ascii="TH SarabunPSK" w:hAnsi="TH SarabunPSK" w:cs="TH SarabunPSK"/>
          <w:b/>
          <w:bCs/>
          <w:sz w:val="28"/>
        </w:rPr>
      </w:pPr>
      <w:r w:rsidRPr="003711D6">
        <w:rPr>
          <w:rFonts w:ascii="TH SarabunPSK" w:hAnsi="TH SarabunPSK" w:cs="TH SarabunPSK"/>
          <w:b/>
          <w:bCs/>
          <w:sz w:val="28"/>
          <w:cs/>
        </w:rPr>
        <w:t xml:space="preserve">ส่วนที่ </w:t>
      </w:r>
      <w:r>
        <w:rPr>
          <w:rFonts w:ascii="TH SarabunPSK" w:hAnsi="TH SarabunPSK" w:cs="TH SarabunPSK" w:hint="cs"/>
          <w:b/>
          <w:bCs/>
          <w:sz w:val="28"/>
          <w:cs/>
        </w:rPr>
        <w:t>2</w:t>
      </w:r>
      <w:r w:rsidRPr="003711D6">
        <w:rPr>
          <w:rFonts w:ascii="TH SarabunPSK" w:hAnsi="TH SarabunPSK" w:cs="TH SarabunPSK"/>
          <w:b/>
          <w:bCs/>
          <w:sz w:val="28"/>
        </w:rPr>
        <w:t xml:space="preserve"> </w:t>
      </w:r>
      <w:r>
        <w:rPr>
          <w:rFonts w:ascii="TH SarabunPSK" w:hAnsi="TH SarabunPSK" w:cs="TH SarabunPSK" w:hint="cs"/>
          <w:b/>
          <w:bCs/>
          <w:sz w:val="28"/>
          <w:cs/>
        </w:rPr>
        <w:t>ผู้รับ</w:t>
      </w:r>
      <w:r w:rsidR="00461333">
        <w:rPr>
          <w:rFonts w:ascii="TH SarabunPSK" w:hAnsi="TH SarabunPSK" w:cs="TH SarabunPSK"/>
          <w:b/>
          <w:bCs/>
          <w:sz w:val="28"/>
        </w:rPr>
        <w:t xml:space="preserve"> </w:t>
      </w:r>
      <w:r w:rsidR="00461333" w:rsidRPr="002D4D9B">
        <w:rPr>
          <w:rFonts w:ascii="TH SarabunPSK" w:hAnsi="TH SarabunPSK" w:cs="TH SarabunPSK"/>
          <w:b/>
          <w:bCs/>
          <w:color w:val="0070C0"/>
          <w:sz w:val="28"/>
        </w:rPr>
        <w:t>(Part 2 Receiver)</w:t>
      </w:r>
    </w:p>
    <w:p w14:paraId="57DD1809" w14:textId="04479B43" w:rsidR="003D74C1" w:rsidRDefault="003D74C1" w:rsidP="003D74C1">
      <w:pPr>
        <w:pStyle w:val="a3"/>
        <w:numPr>
          <w:ilvl w:val="0"/>
          <w:numId w:val="5"/>
        </w:numPr>
        <w:spacing w:after="0" w:line="240" w:lineRule="auto"/>
        <w:jc w:val="thaiDistribute"/>
        <w:rPr>
          <w:rFonts w:ascii="TH SarabunPSK" w:hAnsi="TH SarabunPSK" w:cs="TH SarabunPSK"/>
          <w:sz w:val="28"/>
        </w:rPr>
      </w:pPr>
      <w:r w:rsidRPr="003711D6">
        <w:rPr>
          <w:rFonts w:ascii="TH SarabunPSK" w:hAnsi="TH SarabunPSK" w:cs="TH SarabunPSK"/>
          <w:sz w:val="28"/>
          <w:cs/>
        </w:rPr>
        <w:t>ชื่อ</w:t>
      </w:r>
      <w:r w:rsidR="001E1EDA">
        <w:rPr>
          <w:rFonts w:ascii="TH SarabunPSK" w:hAnsi="TH SarabunPSK" w:cs="TH SarabunPSK" w:hint="cs"/>
          <w:sz w:val="28"/>
          <w:cs/>
        </w:rPr>
        <w:t>ผู้รับ</w:t>
      </w:r>
      <w:r w:rsidR="00461333">
        <w:rPr>
          <w:rFonts w:ascii="TH SarabunPSK" w:hAnsi="TH SarabunPSK" w:cs="TH SarabunPSK"/>
          <w:sz w:val="28"/>
        </w:rPr>
        <w:t xml:space="preserve"> </w:t>
      </w:r>
      <w:r w:rsidR="00461333" w:rsidRPr="002D4D9B">
        <w:rPr>
          <w:rFonts w:ascii="TH SarabunPSK" w:hAnsi="TH SarabunPSK" w:cs="TH SarabunPSK"/>
          <w:b/>
          <w:bCs/>
          <w:color w:val="0070C0"/>
          <w:sz w:val="28"/>
        </w:rPr>
        <w:t>(Name of Receiver)</w:t>
      </w:r>
      <w:r>
        <w:rPr>
          <w:rFonts w:ascii="TH SarabunPSK" w:hAnsi="TH SarabunPSK" w:cs="TH SarabunPSK" w:hint="cs"/>
          <w:sz w:val="28"/>
          <w:cs/>
        </w:rPr>
        <w:t>..........................................................................................................................................</w:t>
      </w:r>
      <w:r w:rsidRPr="003711D6">
        <w:rPr>
          <w:rFonts w:ascii="TH SarabunPSK" w:hAnsi="TH SarabunPSK" w:cs="TH SarabunPSK"/>
          <w:sz w:val="28"/>
        </w:rPr>
        <w:t>……………</w:t>
      </w:r>
    </w:p>
    <w:p w14:paraId="1A1EECE3" w14:textId="77777777" w:rsidR="00461333" w:rsidRDefault="00461333" w:rsidP="00461333">
      <w:pPr>
        <w:pStyle w:val="a3"/>
        <w:numPr>
          <w:ilvl w:val="0"/>
          <w:numId w:val="5"/>
        </w:numPr>
        <w:spacing w:after="0" w:line="240" w:lineRule="auto"/>
        <w:rPr>
          <w:rFonts w:ascii="TH SarabunPSK" w:hAnsi="TH SarabunPSK" w:cs="TH SarabunPSK"/>
          <w:sz w:val="28"/>
        </w:rPr>
      </w:pPr>
      <w:r w:rsidRPr="008C65A5">
        <w:rPr>
          <w:rFonts w:ascii="TH SarabunPSK" w:hAnsi="TH SarabunPSK" w:cs="TH SarabunPSK"/>
          <w:sz w:val="28"/>
          <w:cs/>
        </w:rPr>
        <w:t>เลขที่หนังสือรับรองการแจ้ง</w:t>
      </w:r>
      <w:r>
        <w:rPr>
          <w:rFonts w:ascii="TH SarabunPSK" w:hAnsi="TH SarabunPSK" w:cs="TH SarabunPSK" w:hint="cs"/>
          <w:sz w:val="28"/>
          <w:cs/>
        </w:rPr>
        <w:t xml:space="preserve"> หรือ </w:t>
      </w:r>
      <w:r w:rsidRPr="008C65A5">
        <w:rPr>
          <w:rFonts w:ascii="TH SarabunPSK" w:hAnsi="TH SarabunPSK" w:cs="TH SarabunPSK"/>
          <w:sz w:val="28"/>
          <w:cs/>
        </w:rPr>
        <w:t>ใบอนุญาต</w:t>
      </w:r>
      <w:r>
        <w:rPr>
          <w:rFonts w:ascii="TH SarabunPSK" w:hAnsi="TH SarabunPSK" w:cs="TH SarabunPSK"/>
          <w:sz w:val="28"/>
        </w:rPr>
        <w:t xml:space="preserve"> </w:t>
      </w:r>
      <w:r w:rsidRPr="002D4D9B">
        <w:rPr>
          <w:rFonts w:ascii="TH SarabunPSK" w:hAnsi="TH SarabunPSK" w:cs="TH SarabunPSK"/>
          <w:b/>
          <w:bCs/>
          <w:color w:val="0070C0"/>
          <w:sz w:val="28"/>
        </w:rPr>
        <w:t>(Certificate or license number)</w:t>
      </w:r>
      <w:r>
        <w:rPr>
          <w:rFonts w:ascii="TH SarabunPSK" w:hAnsi="TH SarabunPSK" w:cs="TH SarabunPSK" w:hint="cs"/>
          <w:sz w:val="28"/>
          <w:cs/>
        </w:rPr>
        <w:t>............................................</w:t>
      </w:r>
      <w:r w:rsidRPr="008C65A5">
        <w:rPr>
          <w:rFonts w:ascii="TH SarabunPSK" w:hAnsi="TH SarabunPSK" w:cs="TH SarabunPSK"/>
          <w:sz w:val="28"/>
          <w:cs/>
        </w:rPr>
        <w:t xml:space="preserve">วัน/เดือน/ปี </w:t>
      </w:r>
      <w:r>
        <w:rPr>
          <w:rFonts w:ascii="TH SarabunPSK" w:hAnsi="TH SarabunPSK" w:cs="TH SarabunPSK" w:hint="cs"/>
          <w:sz w:val="28"/>
          <w:cs/>
        </w:rPr>
        <w:t>ที่หมดอายุ</w:t>
      </w:r>
      <w:r>
        <w:rPr>
          <w:rFonts w:ascii="TH SarabunPSK" w:hAnsi="TH SarabunPSK" w:cs="TH SarabunPSK"/>
          <w:sz w:val="28"/>
        </w:rPr>
        <w:t xml:space="preserve"> </w:t>
      </w:r>
      <w:r w:rsidRPr="002D4D9B">
        <w:rPr>
          <w:rFonts w:ascii="TH SarabunPSK" w:hAnsi="TH SarabunPSK" w:cs="TH SarabunPSK"/>
          <w:b/>
          <w:bCs/>
          <w:color w:val="0070C0"/>
          <w:sz w:val="28"/>
        </w:rPr>
        <w:t>(expiration date)</w:t>
      </w:r>
      <w:r>
        <w:rPr>
          <w:rFonts w:ascii="TH SarabunPSK" w:hAnsi="TH SarabunPSK" w:cs="TH SarabunPSK" w:hint="cs"/>
          <w:sz w:val="28"/>
          <w:cs/>
        </w:rPr>
        <w:t>..</w:t>
      </w:r>
      <w:r w:rsidRPr="008C65A5">
        <w:rPr>
          <w:rFonts w:ascii="TH SarabunPSK" w:hAnsi="TH SarabunPSK" w:cs="TH SarabunPSK"/>
          <w:sz w:val="28"/>
          <w:cs/>
        </w:rPr>
        <w:t>.................</w:t>
      </w:r>
      <w:r>
        <w:rPr>
          <w:rFonts w:ascii="TH SarabunPSK" w:hAnsi="TH SarabunPSK" w:cs="TH SarabunPSK" w:hint="cs"/>
          <w:sz w:val="28"/>
          <w:cs/>
        </w:rPr>
        <w:t>.....</w:t>
      </w:r>
      <w:r w:rsidRPr="008C65A5">
        <w:rPr>
          <w:rFonts w:ascii="TH SarabunPSK" w:hAnsi="TH SarabunPSK" w:cs="TH SarabunPSK"/>
          <w:sz w:val="28"/>
          <w:cs/>
        </w:rPr>
        <w:t>.............................</w:t>
      </w:r>
      <w:r>
        <w:rPr>
          <w:rFonts w:ascii="TH SarabunPSK" w:hAnsi="TH SarabunPSK" w:cs="TH SarabunPSK" w:hint="cs"/>
          <w:sz w:val="28"/>
          <w:cs/>
        </w:rPr>
        <w:t>.</w:t>
      </w:r>
    </w:p>
    <w:p w14:paraId="2F7286F9" w14:textId="77777777" w:rsidR="00461333" w:rsidRDefault="00461333" w:rsidP="00461333">
      <w:pPr>
        <w:spacing w:after="0" w:line="240" w:lineRule="auto"/>
        <w:ind w:left="720"/>
        <w:rPr>
          <w:rFonts w:ascii="TH SarabunPSK" w:hAnsi="TH SarabunPSK" w:cs="TH SarabunPSK"/>
          <w:sz w:val="28"/>
        </w:rPr>
      </w:pPr>
      <w:r w:rsidRPr="008C65A5">
        <w:rPr>
          <w:rFonts w:ascii="TH SarabunPSK" w:hAnsi="TH SarabunPSK" w:cs="TH SarabunPSK"/>
          <w:sz w:val="28"/>
          <w:cs/>
        </w:rPr>
        <w:t>ชื่อผู้รับหนังสือรับรองการแจ้ง/ผู้รับใบอนุญาต</w:t>
      </w:r>
      <w:r>
        <w:rPr>
          <w:rFonts w:ascii="TH SarabunPSK" w:hAnsi="TH SarabunPSK" w:cs="TH SarabunPSK" w:hint="cs"/>
          <w:sz w:val="28"/>
          <w:cs/>
        </w:rPr>
        <w:t xml:space="preserve"> </w:t>
      </w:r>
      <w:r w:rsidRPr="008655F1">
        <w:rPr>
          <w:rFonts w:ascii="TH SarabunPSK" w:hAnsi="TH SarabunPSK" w:cs="TH SarabunPSK" w:hint="cs"/>
          <w:b/>
          <w:bCs/>
          <w:color w:val="0070C0"/>
          <w:sz w:val="28"/>
          <w:cs/>
        </w:rPr>
        <w:t>(</w:t>
      </w:r>
      <w:r w:rsidRPr="008655F1">
        <w:rPr>
          <w:rFonts w:ascii="TH SarabunPSK" w:hAnsi="TH SarabunPSK" w:cs="TH SarabunPSK"/>
          <w:b/>
          <w:bCs/>
          <w:color w:val="0070C0"/>
          <w:sz w:val="28"/>
        </w:rPr>
        <w:t>Name of the authorized person granted the license)</w:t>
      </w:r>
      <w:r w:rsidRPr="008655F1">
        <w:rPr>
          <w:rFonts w:ascii="TH SarabunPSK" w:hAnsi="TH SarabunPSK" w:cs="TH SarabunPSK"/>
          <w:color w:val="0070C0"/>
          <w:sz w:val="28"/>
          <w:cs/>
        </w:rPr>
        <w:t xml:space="preserve"> </w:t>
      </w:r>
      <w:r w:rsidRPr="008C65A5">
        <w:rPr>
          <w:rFonts w:ascii="TH SarabunPSK" w:hAnsi="TH SarabunPSK" w:cs="TH SarabunPSK"/>
          <w:sz w:val="28"/>
          <w:cs/>
        </w:rPr>
        <w:t>...................................</w:t>
      </w:r>
      <w:r>
        <w:rPr>
          <w:rFonts w:ascii="TH SarabunPSK" w:hAnsi="TH SarabunPSK" w:cs="TH SarabunPSK" w:hint="cs"/>
          <w:sz w:val="28"/>
          <w:cs/>
        </w:rPr>
        <w:t>.............</w:t>
      </w:r>
      <w:r w:rsidRPr="008C65A5">
        <w:rPr>
          <w:rFonts w:ascii="TH SarabunPSK" w:hAnsi="TH SarabunPSK" w:cs="TH SarabunPSK"/>
          <w:sz w:val="28"/>
          <w:cs/>
        </w:rPr>
        <w:t>...............................................</w:t>
      </w:r>
      <w:r>
        <w:rPr>
          <w:rFonts w:ascii="TH SarabunPSK" w:hAnsi="TH SarabunPSK" w:cs="TH SarabunPSK" w:hint="cs"/>
          <w:sz w:val="28"/>
          <w:cs/>
        </w:rPr>
        <w:t>....</w:t>
      </w:r>
      <w:r w:rsidRPr="008C65A5">
        <w:rPr>
          <w:rFonts w:ascii="TH SarabunPSK" w:hAnsi="TH SarabunPSK" w:cs="TH SarabunPSK"/>
          <w:sz w:val="28"/>
          <w:cs/>
        </w:rPr>
        <w:t>.................................</w:t>
      </w:r>
    </w:p>
    <w:p w14:paraId="40E919CA" w14:textId="7B11DC44" w:rsidR="00C57F46" w:rsidRPr="00C60950" w:rsidRDefault="00461333" w:rsidP="00C60950">
      <w:pPr>
        <w:spacing w:after="0" w:line="240" w:lineRule="auto"/>
        <w:ind w:left="720"/>
        <w:rPr>
          <w:rFonts w:ascii="TH SarabunPSK" w:hAnsi="TH SarabunPSK" w:cs="TH SarabunPSK"/>
          <w:sz w:val="28"/>
        </w:rPr>
      </w:pPr>
      <w:r w:rsidRPr="008C65A5">
        <w:rPr>
          <w:rFonts w:ascii="TH SarabunPSK" w:hAnsi="TH SarabunPSK" w:cs="TH SarabunPSK"/>
          <w:sz w:val="28"/>
          <w:cs/>
        </w:rPr>
        <w:t xml:space="preserve">ที่อยู่ </w:t>
      </w:r>
      <w:r w:rsidRPr="008655F1">
        <w:rPr>
          <w:rFonts w:ascii="TH SarabunPSK" w:hAnsi="TH SarabunPSK" w:cs="TH SarabunPSK"/>
          <w:b/>
          <w:bCs/>
          <w:color w:val="0070C0"/>
          <w:sz w:val="28"/>
        </w:rPr>
        <w:t>(Address)</w:t>
      </w:r>
      <w:r w:rsidRPr="008C65A5">
        <w:rPr>
          <w:rFonts w:ascii="TH SarabunPSK" w:hAnsi="TH SarabunPSK" w:cs="TH SarabunPSK"/>
          <w:sz w:val="28"/>
          <w:cs/>
        </w:rPr>
        <w:t>………..........................................................</w:t>
      </w:r>
      <w:r>
        <w:rPr>
          <w:rFonts w:ascii="TH SarabunPSK" w:hAnsi="TH SarabunPSK" w:cs="TH SarabunPSK" w:hint="cs"/>
          <w:sz w:val="28"/>
          <w:cs/>
        </w:rPr>
        <w:t>.................</w:t>
      </w:r>
      <w:r w:rsidRPr="008C65A5">
        <w:rPr>
          <w:rFonts w:ascii="TH SarabunPSK" w:hAnsi="TH SarabunPSK" w:cs="TH SarabunPSK"/>
          <w:sz w:val="28"/>
          <w:cs/>
        </w:rPr>
        <w:t xml:space="preserve">...................................................................………............... </w:t>
      </w:r>
    </w:p>
    <w:p w14:paraId="1551E634" w14:textId="79C9A261" w:rsidR="00C57F46" w:rsidRDefault="00BE0351" w:rsidP="009D1414">
      <w:pPr>
        <w:spacing w:after="0" w:line="240" w:lineRule="auto"/>
        <w:rPr>
          <w:rFonts w:ascii="TH SarabunPSK" w:hAnsi="TH SarabunPSK" w:cs="TH SarabunPSK"/>
          <w:b/>
          <w:bCs/>
          <w:sz w:val="28"/>
        </w:rPr>
      </w:pPr>
      <w:r w:rsidRPr="003711D6">
        <w:rPr>
          <w:rFonts w:ascii="TH SarabunPSK" w:hAnsi="TH SarabunPSK" w:cs="TH SarabunPSK"/>
          <w:b/>
          <w:bCs/>
          <w:sz w:val="28"/>
          <w:cs/>
        </w:rPr>
        <w:t xml:space="preserve">ส่วนที่ </w:t>
      </w:r>
      <w:r w:rsidR="009D1414">
        <w:rPr>
          <w:rFonts w:ascii="TH SarabunPSK" w:hAnsi="TH SarabunPSK" w:cs="TH SarabunPSK" w:hint="cs"/>
          <w:b/>
          <w:bCs/>
          <w:sz w:val="28"/>
          <w:cs/>
        </w:rPr>
        <w:t>3</w:t>
      </w:r>
      <w:r w:rsidRPr="003711D6">
        <w:rPr>
          <w:rFonts w:ascii="TH SarabunPSK" w:hAnsi="TH SarabunPSK" w:cs="TH SarabunPSK"/>
          <w:b/>
          <w:bCs/>
          <w:sz w:val="28"/>
        </w:rPr>
        <w:t xml:space="preserve"> </w:t>
      </w:r>
      <w:r w:rsidRPr="003711D6">
        <w:rPr>
          <w:rFonts w:ascii="TH SarabunPSK" w:hAnsi="TH SarabunPSK" w:cs="TH SarabunPSK"/>
          <w:b/>
          <w:bCs/>
          <w:sz w:val="28"/>
          <w:cs/>
        </w:rPr>
        <w:t xml:space="preserve">แบบตรวจสอบการเคลื่อนย้าย </w:t>
      </w:r>
      <w:r w:rsidRPr="003711D6">
        <w:rPr>
          <w:rFonts w:ascii="TH SarabunPSK" w:hAnsi="TH SarabunPSK" w:cs="TH SarabunPSK"/>
          <w:b/>
          <w:bCs/>
          <w:sz w:val="28"/>
        </w:rPr>
        <w:t>(</w:t>
      </w:r>
      <w:r w:rsidRPr="003711D6">
        <w:rPr>
          <w:rFonts w:ascii="TH SarabunPSK" w:hAnsi="TH SarabunPSK" w:cs="TH SarabunPSK"/>
          <w:b/>
          <w:bCs/>
          <w:sz w:val="28"/>
          <w:cs/>
        </w:rPr>
        <w:t>ส่งภายหลังการได้รับการรับรองและได้ทำการขนส่งตัวอย่างแล้ว</w:t>
      </w:r>
      <w:r w:rsidRPr="003711D6">
        <w:rPr>
          <w:rFonts w:ascii="TH SarabunPSK" w:hAnsi="TH SarabunPSK" w:cs="TH SarabunPSK"/>
          <w:b/>
          <w:bCs/>
          <w:sz w:val="28"/>
        </w:rPr>
        <w:t>)</w:t>
      </w:r>
    </w:p>
    <w:p w14:paraId="476762FE" w14:textId="541B6361" w:rsidR="00461333" w:rsidRPr="008655F1" w:rsidRDefault="00461333" w:rsidP="00461333">
      <w:pPr>
        <w:spacing w:after="0" w:line="240" w:lineRule="auto"/>
        <w:rPr>
          <w:rFonts w:ascii="TH SarabunPSK" w:hAnsi="TH SarabunPSK" w:cs="TH SarabunPSK"/>
          <w:b/>
          <w:bCs/>
          <w:color w:val="0070C0"/>
          <w:sz w:val="28"/>
        </w:rPr>
      </w:pPr>
      <w:r w:rsidRPr="008655F1">
        <w:rPr>
          <w:rFonts w:ascii="TH SarabunPSK" w:hAnsi="TH SarabunPSK" w:cs="TH SarabunPSK"/>
          <w:b/>
          <w:bCs/>
          <w:color w:val="0070C0"/>
          <w:sz w:val="28"/>
        </w:rPr>
        <w:t xml:space="preserve">(Part 3 Transport </w:t>
      </w:r>
      <w:r w:rsidR="00C60950" w:rsidRPr="008655F1">
        <w:rPr>
          <w:rFonts w:ascii="TH SarabunPSK" w:hAnsi="TH SarabunPSK" w:cs="TH SarabunPSK"/>
          <w:b/>
          <w:bCs/>
          <w:color w:val="0070C0"/>
          <w:sz w:val="28"/>
        </w:rPr>
        <w:t>inspection</w:t>
      </w:r>
      <w:r w:rsidRPr="008655F1">
        <w:rPr>
          <w:rFonts w:ascii="TH SarabunPSK" w:hAnsi="TH SarabunPSK" w:cs="TH SarabunPSK"/>
          <w:b/>
          <w:bCs/>
          <w:color w:val="0070C0"/>
          <w:sz w:val="28"/>
        </w:rPr>
        <w:t xml:space="preserve"> form (Submit after approval and the sample has been shipped)</w:t>
      </w:r>
    </w:p>
    <w:tbl>
      <w:tblPr>
        <w:tblStyle w:val="a4"/>
        <w:tblW w:w="5000" w:type="pct"/>
        <w:tblLook w:val="04A0" w:firstRow="1" w:lastRow="0" w:firstColumn="1" w:lastColumn="0" w:noHBand="0" w:noVBand="1"/>
      </w:tblPr>
      <w:tblGrid>
        <w:gridCol w:w="5445"/>
        <w:gridCol w:w="4851"/>
      </w:tblGrid>
      <w:tr w:rsidR="00E05978" w:rsidRPr="003711D6" w14:paraId="698DBDFA" w14:textId="77777777" w:rsidTr="005B6925">
        <w:tc>
          <w:tcPr>
            <w:tcW w:w="2644" w:type="pct"/>
          </w:tcPr>
          <w:p w14:paraId="698DBDF8" w14:textId="7137B443" w:rsidR="00E05978" w:rsidRPr="003711D6" w:rsidRDefault="00E05978" w:rsidP="00461333">
            <w:pPr>
              <w:pStyle w:val="a3"/>
              <w:ind w:left="0"/>
              <w:jc w:val="thaiDistribute"/>
              <w:rPr>
                <w:rFonts w:ascii="TH SarabunPSK" w:hAnsi="TH SarabunPSK" w:cs="TH SarabunPSK"/>
                <w:sz w:val="28"/>
                <w:cs/>
              </w:rPr>
            </w:pPr>
            <w:r w:rsidRPr="003711D6">
              <w:rPr>
                <w:rFonts w:ascii="TH SarabunPSK" w:hAnsi="TH SarabunPSK" w:cs="TH SarabunPSK"/>
                <w:sz w:val="28"/>
                <w:cs/>
              </w:rPr>
              <w:t>ต้นทาง</w:t>
            </w:r>
            <w:r w:rsidR="005B6925">
              <w:rPr>
                <w:rFonts w:ascii="TH SarabunPSK" w:hAnsi="TH SarabunPSK" w:cs="TH SarabunPSK" w:hint="cs"/>
                <w:sz w:val="28"/>
                <w:cs/>
              </w:rPr>
              <w:t xml:space="preserve"> (ผู้ขนส่ง)</w:t>
            </w:r>
            <w:r w:rsidR="00461333">
              <w:rPr>
                <w:rFonts w:ascii="TH SarabunPSK" w:hAnsi="TH SarabunPSK" w:cs="TH SarabunPSK"/>
                <w:sz w:val="28"/>
              </w:rPr>
              <w:t xml:space="preserve"> </w:t>
            </w:r>
            <w:r w:rsidR="00461333" w:rsidRPr="008655F1">
              <w:rPr>
                <w:rFonts w:ascii="TH SarabunPSK" w:hAnsi="TH SarabunPSK" w:cs="TH SarabunPSK"/>
                <w:b/>
                <w:bCs/>
                <w:color w:val="0070C0"/>
                <w:sz w:val="28"/>
              </w:rPr>
              <w:t>(Sender)</w:t>
            </w:r>
          </w:p>
        </w:tc>
        <w:tc>
          <w:tcPr>
            <w:tcW w:w="2356" w:type="pct"/>
          </w:tcPr>
          <w:p w14:paraId="698DBDF9" w14:textId="25D8195B" w:rsidR="00E05978" w:rsidRPr="003711D6" w:rsidRDefault="00E05978" w:rsidP="005B6925">
            <w:pPr>
              <w:pStyle w:val="a3"/>
              <w:ind w:left="0"/>
              <w:jc w:val="thaiDistribute"/>
              <w:rPr>
                <w:rFonts w:ascii="TH SarabunPSK" w:hAnsi="TH SarabunPSK" w:cs="TH SarabunPSK"/>
                <w:sz w:val="28"/>
              </w:rPr>
            </w:pPr>
            <w:r w:rsidRPr="003711D6">
              <w:rPr>
                <w:rFonts w:ascii="TH SarabunPSK" w:hAnsi="TH SarabunPSK" w:cs="TH SarabunPSK"/>
                <w:sz w:val="28"/>
                <w:cs/>
              </w:rPr>
              <w:t>ปลายทาง</w:t>
            </w:r>
            <w:r w:rsidR="005B6925">
              <w:rPr>
                <w:rFonts w:ascii="TH SarabunPSK" w:hAnsi="TH SarabunPSK" w:cs="TH SarabunPSK" w:hint="cs"/>
                <w:sz w:val="28"/>
                <w:cs/>
              </w:rPr>
              <w:t xml:space="preserve"> (ผู้รับ)</w:t>
            </w:r>
            <w:r w:rsidR="00461333">
              <w:rPr>
                <w:rFonts w:ascii="TH SarabunPSK" w:hAnsi="TH SarabunPSK" w:cs="TH SarabunPSK"/>
                <w:sz w:val="28"/>
              </w:rPr>
              <w:t xml:space="preserve"> </w:t>
            </w:r>
            <w:r w:rsidR="00461333" w:rsidRPr="008655F1">
              <w:rPr>
                <w:rFonts w:ascii="TH SarabunPSK" w:hAnsi="TH SarabunPSK" w:cs="TH SarabunPSK"/>
                <w:b/>
                <w:bCs/>
                <w:color w:val="0070C0"/>
                <w:sz w:val="28"/>
              </w:rPr>
              <w:t>(Receiver)</w:t>
            </w:r>
          </w:p>
        </w:tc>
      </w:tr>
      <w:tr w:rsidR="00E05978" w:rsidRPr="003711D6" w14:paraId="698DBE05" w14:textId="77777777" w:rsidTr="005B6925">
        <w:tc>
          <w:tcPr>
            <w:tcW w:w="2644" w:type="pct"/>
          </w:tcPr>
          <w:p w14:paraId="698DBDFB" w14:textId="6A4CD3F6" w:rsidR="00E05978" w:rsidRPr="003711D6" w:rsidRDefault="00E05978" w:rsidP="005B6925">
            <w:pPr>
              <w:pStyle w:val="a3"/>
              <w:ind w:left="0"/>
              <w:rPr>
                <w:rFonts w:ascii="TH SarabunPSK" w:hAnsi="TH SarabunPSK" w:cs="TH SarabunPSK"/>
                <w:sz w:val="28"/>
              </w:rPr>
            </w:pPr>
            <w:r w:rsidRPr="003711D6">
              <w:rPr>
                <w:rFonts w:ascii="TH SarabunPSK" w:hAnsi="TH SarabunPSK" w:cs="TH SarabunPSK"/>
                <w:sz w:val="28"/>
                <w:cs/>
              </w:rPr>
              <w:t>ผู้รับผิดชอบ</w:t>
            </w:r>
            <w:r w:rsidR="00461333">
              <w:rPr>
                <w:rFonts w:ascii="TH SarabunPSK" w:hAnsi="TH SarabunPSK" w:cs="TH SarabunPSK"/>
                <w:sz w:val="28"/>
              </w:rPr>
              <w:t xml:space="preserve"> </w:t>
            </w:r>
            <w:r w:rsidR="00461333" w:rsidRPr="008655F1">
              <w:rPr>
                <w:rFonts w:ascii="TH SarabunPSK" w:hAnsi="TH SarabunPSK" w:cs="TH SarabunPSK"/>
                <w:b/>
                <w:bCs/>
                <w:color w:val="0070C0"/>
                <w:sz w:val="28"/>
              </w:rPr>
              <w:t>(Responsible person)</w:t>
            </w:r>
          </w:p>
          <w:p w14:paraId="698DBDFC" w14:textId="58DF1762" w:rsidR="00E05978" w:rsidRPr="003711D6" w:rsidRDefault="005B6925" w:rsidP="005B6925">
            <w:pPr>
              <w:pStyle w:val="a3"/>
              <w:ind w:left="0"/>
              <w:rPr>
                <w:rFonts w:ascii="TH SarabunPSK" w:hAnsi="TH SarabunPSK" w:cs="TH SarabunPSK"/>
                <w:sz w:val="28"/>
              </w:rPr>
            </w:pPr>
            <w:r>
              <w:rPr>
                <w:rFonts w:ascii="TH SarabunPSK" w:hAnsi="TH SarabunPSK" w:cs="TH SarabunPSK" w:hint="cs"/>
                <w:sz w:val="28"/>
                <w:cs/>
              </w:rPr>
              <w:t xml:space="preserve">ลายมือชื่อ    </w:t>
            </w:r>
            <w:r w:rsidR="00E05978" w:rsidRPr="003711D6">
              <w:rPr>
                <w:rFonts w:ascii="TH SarabunPSK" w:hAnsi="TH SarabunPSK" w:cs="TH SarabunPSK"/>
                <w:sz w:val="28"/>
              </w:rPr>
              <w:t>………………………………………………………………</w:t>
            </w:r>
          </w:p>
          <w:p w14:paraId="698DBDFD" w14:textId="77777777" w:rsidR="00E05978" w:rsidRPr="003711D6" w:rsidRDefault="00E05978" w:rsidP="005B6925">
            <w:pPr>
              <w:pStyle w:val="a3"/>
              <w:ind w:left="0"/>
              <w:jc w:val="center"/>
              <w:rPr>
                <w:rFonts w:ascii="TH SarabunPSK" w:hAnsi="TH SarabunPSK" w:cs="TH SarabunPSK"/>
                <w:sz w:val="28"/>
              </w:rPr>
            </w:pPr>
            <w:r w:rsidRPr="003711D6">
              <w:rPr>
                <w:rFonts w:ascii="TH SarabunPSK" w:hAnsi="TH SarabunPSK" w:cs="TH SarabunPSK"/>
                <w:sz w:val="28"/>
              </w:rPr>
              <w:t>(…………………………………………………………….)</w:t>
            </w:r>
          </w:p>
          <w:p w14:paraId="698DBDFE" w14:textId="7067169D" w:rsidR="00E05978" w:rsidRPr="003711D6" w:rsidRDefault="005B6925" w:rsidP="005B6925">
            <w:pPr>
              <w:pStyle w:val="a3"/>
              <w:ind w:left="0"/>
              <w:jc w:val="center"/>
              <w:rPr>
                <w:rFonts w:ascii="TH SarabunPSK" w:hAnsi="TH SarabunPSK" w:cs="TH SarabunPSK"/>
                <w:sz w:val="28"/>
              </w:rPr>
            </w:pPr>
            <w:r>
              <w:rPr>
                <w:rFonts w:ascii="TH SarabunPSK" w:hAnsi="TH SarabunPSK" w:cs="TH SarabunPSK" w:hint="cs"/>
                <w:sz w:val="28"/>
                <w:cs/>
              </w:rPr>
              <w:t>หัวหน้าโครงการวิจัย</w:t>
            </w:r>
            <w:r w:rsidR="00461333">
              <w:rPr>
                <w:rFonts w:ascii="TH SarabunPSK" w:hAnsi="TH SarabunPSK" w:cs="TH SarabunPSK"/>
                <w:sz w:val="28"/>
              </w:rPr>
              <w:t xml:space="preserve"> </w:t>
            </w:r>
            <w:r w:rsidR="00461333" w:rsidRPr="008655F1">
              <w:rPr>
                <w:rFonts w:ascii="TH SarabunPSK" w:hAnsi="TH SarabunPSK" w:cs="TH SarabunPSK"/>
                <w:b/>
                <w:bCs/>
                <w:color w:val="0070C0"/>
                <w:sz w:val="28"/>
              </w:rPr>
              <w:t>(Project leader)</w:t>
            </w:r>
          </w:p>
          <w:p w14:paraId="698DBDFF" w14:textId="4E394117" w:rsidR="00E05978" w:rsidRPr="003711D6" w:rsidRDefault="00E05978" w:rsidP="005B6925">
            <w:pPr>
              <w:pStyle w:val="a3"/>
              <w:ind w:left="0"/>
              <w:jc w:val="center"/>
              <w:rPr>
                <w:rFonts w:ascii="TH SarabunPSK" w:hAnsi="TH SarabunPSK" w:cs="TH SarabunPSK"/>
                <w:sz w:val="28"/>
              </w:rPr>
            </w:pPr>
            <w:r w:rsidRPr="003711D6">
              <w:rPr>
                <w:rFonts w:ascii="TH SarabunPSK" w:hAnsi="TH SarabunPSK" w:cs="TH SarabunPSK"/>
                <w:sz w:val="28"/>
                <w:cs/>
              </w:rPr>
              <w:t>วันที่</w:t>
            </w:r>
            <w:r w:rsidR="00461333">
              <w:rPr>
                <w:rFonts w:ascii="TH SarabunPSK" w:hAnsi="TH SarabunPSK" w:cs="TH SarabunPSK"/>
                <w:sz w:val="28"/>
              </w:rPr>
              <w:t xml:space="preserve"> </w:t>
            </w:r>
            <w:r w:rsidR="00461333" w:rsidRPr="00C1091D">
              <w:rPr>
                <w:rFonts w:ascii="TH SarabunPSK" w:hAnsi="TH SarabunPSK" w:cs="TH SarabunPSK"/>
                <w:b/>
                <w:bCs/>
                <w:color w:val="0070C0"/>
                <w:sz w:val="28"/>
              </w:rPr>
              <w:t>(date)</w:t>
            </w:r>
            <w:r w:rsidRPr="003711D6">
              <w:rPr>
                <w:rFonts w:ascii="TH SarabunPSK" w:hAnsi="TH SarabunPSK" w:cs="TH SarabunPSK"/>
                <w:sz w:val="28"/>
              </w:rPr>
              <w:t>……………………………………………………………………..</w:t>
            </w:r>
          </w:p>
        </w:tc>
        <w:tc>
          <w:tcPr>
            <w:tcW w:w="2356" w:type="pct"/>
          </w:tcPr>
          <w:p w14:paraId="745DE58C" w14:textId="3B28EDEA" w:rsidR="005B6925" w:rsidRDefault="00BE0351" w:rsidP="005B6925">
            <w:pPr>
              <w:pStyle w:val="a3"/>
              <w:ind w:left="0"/>
              <w:rPr>
                <w:rFonts w:ascii="TH SarabunPSK" w:hAnsi="TH SarabunPSK" w:cs="TH SarabunPSK"/>
                <w:sz w:val="28"/>
              </w:rPr>
            </w:pPr>
            <w:r w:rsidRPr="003711D6">
              <w:rPr>
                <w:rFonts w:ascii="TH SarabunPSK" w:hAnsi="TH SarabunPSK" w:cs="TH SarabunPSK"/>
                <w:sz w:val="28"/>
                <w:cs/>
              </w:rPr>
              <w:t>ผู้รับผิดชอบ</w:t>
            </w:r>
            <w:r w:rsidR="00461333">
              <w:rPr>
                <w:rFonts w:ascii="TH SarabunPSK" w:hAnsi="TH SarabunPSK" w:cs="TH SarabunPSK"/>
                <w:sz w:val="28"/>
              </w:rPr>
              <w:t xml:space="preserve"> </w:t>
            </w:r>
            <w:r w:rsidR="00461333" w:rsidRPr="008655F1">
              <w:rPr>
                <w:rFonts w:ascii="TH SarabunPSK" w:hAnsi="TH SarabunPSK" w:cs="TH SarabunPSK"/>
                <w:b/>
                <w:bCs/>
                <w:color w:val="0070C0"/>
                <w:sz w:val="28"/>
              </w:rPr>
              <w:t>(Responsible person)</w:t>
            </w:r>
          </w:p>
          <w:p w14:paraId="698DBE01" w14:textId="513C2FE2" w:rsidR="00BE0351" w:rsidRPr="003711D6" w:rsidRDefault="005B6925" w:rsidP="005B6925">
            <w:pPr>
              <w:pStyle w:val="a3"/>
              <w:ind w:left="0"/>
              <w:rPr>
                <w:rFonts w:ascii="TH SarabunPSK" w:hAnsi="TH SarabunPSK" w:cs="TH SarabunPSK"/>
                <w:sz w:val="28"/>
              </w:rPr>
            </w:pPr>
            <w:r>
              <w:rPr>
                <w:rFonts w:ascii="TH SarabunPSK" w:hAnsi="TH SarabunPSK" w:cs="TH SarabunPSK" w:hint="cs"/>
                <w:sz w:val="28"/>
                <w:cs/>
              </w:rPr>
              <w:t xml:space="preserve">ลายมือชื่อ    </w:t>
            </w:r>
            <w:r w:rsidR="00BE0351" w:rsidRPr="003711D6">
              <w:rPr>
                <w:rFonts w:ascii="TH SarabunPSK" w:hAnsi="TH SarabunPSK" w:cs="TH SarabunPSK"/>
                <w:sz w:val="28"/>
              </w:rPr>
              <w:t>………………………………………………………………</w:t>
            </w:r>
          </w:p>
          <w:p w14:paraId="698DBE02" w14:textId="7C96E1BC" w:rsidR="00BE0351" w:rsidRPr="003711D6" w:rsidRDefault="005B6925" w:rsidP="005B6925">
            <w:pPr>
              <w:pStyle w:val="a3"/>
              <w:ind w:left="0"/>
              <w:jc w:val="center"/>
              <w:rPr>
                <w:rFonts w:ascii="TH SarabunPSK" w:hAnsi="TH SarabunPSK" w:cs="TH SarabunPSK"/>
                <w:sz w:val="28"/>
              </w:rPr>
            </w:pPr>
            <w:r>
              <w:rPr>
                <w:rFonts w:ascii="TH SarabunPSK" w:hAnsi="TH SarabunPSK" w:cs="TH SarabunPSK" w:hint="cs"/>
                <w:sz w:val="28"/>
                <w:cs/>
              </w:rPr>
              <w:t xml:space="preserve">          </w:t>
            </w:r>
            <w:r w:rsidR="00BE0351" w:rsidRPr="003711D6">
              <w:rPr>
                <w:rFonts w:ascii="TH SarabunPSK" w:hAnsi="TH SarabunPSK" w:cs="TH SarabunPSK"/>
                <w:sz w:val="28"/>
              </w:rPr>
              <w:t>(…………………………………………………………….)</w:t>
            </w:r>
          </w:p>
          <w:p w14:paraId="698DBE03" w14:textId="2ED88D27" w:rsidR="00BE0351" w:rsidRPr="003711D6" w:rsidRDefault="00BE0351" w:rsidP="005B6925">
            <w:pPr>
              <w:pStyle w:val="a3"/>
              <w:ind w:left="0"/>
              <w:jc w:val="center"/>
              <w:rPr>
                <w:rFonts w:ascii="TH SarabunPSK" w:hAnsi="TH SarabunPSK" w:cs="TH SarabunPSK"/>
                <w:sz w:val="28"/>
              </w:rPr>
            </w:pPr>
            <w:r w:rsidRPr="003711D6">
              <w:rPr>
                <w:rFonts w:ascii="TH SarabunPSK" w:hAnsi="TH SarabunPSK" w:cs="TH SarabunPSK"/>
                <w:sz w:val="28"/>
                <w:cs/>
              </w:rPr>
              <w:t>ตำแหน่ง</w:t>
            </w:r>
            <w:r w:rsidR="00461333">
              <w:rPr>
                <w:rFonts w:ascii="TH SarabunPSK" w:hAnsi="TH SarabunPSK" w:cs="TH SarabunPSK"/>
                <w:sz w:val="28"/>
              </w:rPr>
              <w:t xml:space="preserve"> </w:t>
            </w:r>
            <w:r w:rsidR="00461333" w:rsidRPr="008655F1">
              <w:rPr>
                <w:rFonts w:ascii="TH SarabunPSK" w:hAnsi="TH SarabunPSK" w:cs="TH SarabunPSK"/>
                <w:b/>
                <w:bCs/>
                <w:color w:val="0070C0"/>
                <w:sz w:val="28"/>
              </w:rPr>
              <w:t>(Position</w:t>
            </w:r>
            <w:r w:rsidR="008655F1" w:rsidRPr="00C1091D">
              <w:rPr>
                <w:rFonts w:ascii="TH SarabunPSK" w:hAnsi="TH SarabunPSK" w:cs="TH SarabunPSK" w:hint="cs"/>
                <w:b/>
                <w:bCs/>
                <w:color w:val="0070C0"/>
                <w:sz w:val="28"/>
                <w:cs/>
              </w:rPr>
              <w:t>)</w:t>
            </w:r>
            <w:r w:rsidRPr="003711D6">
              <w:rPr>
                <w:rFonts w:ascii="TH SarabunPSK" w:hAnsi="TH SarabunPSK" w:cs="TH SarabunPSK"/>
                <w:sz w:val="28"/>
              </w:rPr>
              <w:t>…………………………………………………………..</w:t>
            </w:r>
          </w:p>
          <w:p w14:paraId="698DBE04" w14:textId="0EE1E357" w:rsidR="00E05978" w:rsidRPr="003711D6" w:rsidRDefault="00BE0351" w:rsidP="005B6925">
            <w:pPr>
              <w:pStyle w:val="a3"/>
              <w:ind w:left="0"/>
              <w:jc w:val="thaiDistribute"/>
              <w:rPr>
                <w:rFonts w:ascii="TH SarabunPSK" w:hAnsi="TH SarabunPSK" w:cs="TH SarabunPSK"/>
                <w:sz w:val="28"/>
              </w:rPr>
            </w:pPr>
            <w:r w:rsidRPr="003711D6">
              <w:rPr>
                <w:rFonts w:ascii="TH SarabunPSK" w:hAnsi="TH SarabunPSK" w:cs="TH SarabunPSK"/>
                <w:sz w:val="28"/>
                <w:cs/>
              </w:rPr>
              <w:t>วันที่</w:t>
            </w:r>
            <w:r w:rsidR="00461333">
              <w:rPr>
                <w:rFonts w:ascii="TH SarabunPSK" w:hAnsi="TH SarabunPSK" w:cs="TH SarabunPSK"/>
                <w:sz w:val="28"/>
              </w:rPr>
              <w:t xml:space="preserve"> </w:t>
            </w:r>
            <w:r w:rsidR="00461333" w:rsidRPr="00C1091D">
              <w:rPr>
                <w:rFonts w:ascii="TH SarabunPSK" w:hAnsi="TH SarabunPSK" w:cs="TH SarabunPSK"/>
                <w:b/>
                <w:bCs/>
                <w:color w:val="0070C0"/>
                <w:sz w:val="28"/>
              </w:rPr>
              <w:t>(date)</w:t>
            </w:r>
            <w:r w:rsidRPr="003711D6">
              <w:rPr>
                <w:rFonts w:ascii="TH SarabunPSK" w:hAnsi="TH SarabunPSK" w:cs="TH SarabunPSK"/>
                <w:sz w:val="28"/>
              </w:rPr>
              <w:t>……………………………………………………………………..</w:t>
            </w:r>
          </w:p>
        </w:tc>
      </w:tr>
      <w:tr w:rsidR="00E05978" w:rsidRPr="003711D6" w14:paraId="698DBE14" w14:textId="77777777" w:rsidTr="00C60950">
        <w:trPr>
          <w:trHeight w:val="2906"/>
        </w:trPr>
        <w:tc>
          <w:tcPr>
            <w:tcW w:w="2644" w:type="pct"/>
          </w:tcPr>
          <w:p w14:paraId="698DBE06" w14:textId="030F87BD" w:rsidR="00BE0351" w:rsidRDefault="00BE0351" w:rsidP="005B6925">
            <w:pPr>
              <w:pStyle w:val="a3"/>
              <w:ind w:left="0"/>
              <w:jc w:val="thaiDistribute"/>
              <w:rPr>
                <w:rFonts w:ascii="TH SarabunPSK" w:hAnsi="TH SarabunPSK" w:cs="TH SarabunPSK"/>
                <w:sz w:val="28"/>
              </w:rPr>
            </w:pPr>
            <w:r w:rsidRPr="003711D6">
              <w:rPr>
                <w:rFonts w:ascii="TH SarabunPSK" w:hAnsi="TH SarabunPSK" w:cs="TH SarabunPSK"/>
                <w:sz w:val="28"/>
                <w:cs/>
              </w:rPr>
              <w:lastRenderedPageBreak/>
              <w:t>ผู้ตรวจสอบ</w:t>
            </w:r>
            <w:r w:rsidR="005B6925">
              <w:rPr>
                <w:rFonts w:ascii="TH SarabunPSK" w:hAnsi="TH SarabunPSK" w:cs="TH SarabunPSK" w:hint="cs"/>
                <w:sz w:val="28"/>
                <w:cs/>
              </w:rPr>
              <w:t xml:space="preserve"> (</w:t>
            </w:r>
            <w:r w:rsidR="0024739D">
              <w:rPr>
                <w:rFonts w:ascii="TH SarabunPSK" w:hAnsi="TH SarabunPSK" w:cs="TH SarabunPSK" w:hint="cs"/>
                <w:sz w:val="28"/>
                <w:cs/>
              </w:rPr>
              <w:t>ผู้ดำเนินการ</w:t>
            </w:r>
            <w:r w:rsidR="005B6925">
              <w:rPr>
                <w:rFonts w:ascii="TH SarabunPSK" w:hAnsi="TH SarabunPSK" w:cs="TH SarabunPSK" w:hint="cs"/>
                <w:sz w:val="28"/>
                <w:cs/>
              </w:rPr>
              <w:t>/</w:t>
            </w:r>
            <w:r w:rsidR="005B6925" w:rsidRPr="009F0694">
              <w:rPr>
                <w:rFonts w:ascii="TH SarabunPSK" w:hAnsi="TH SarabunPSK" w:cs="TH SarabunPSK"/>
                <w:sz w:val="28"/>
                <w:cs/>
              </w:rPr>
              <w:t>ผู้มีหน้าที่ปฏิบัติการ</w:t>
            </w:r>
            <w:r w:rsidR="005B6925">
              <w:rPr>
                <w:rFonts w:ascii="TH SarabunPSK" w:hAnsi="TH SarabunPSK" w:cs="TH SarabunPSK" w:hint="cs"/>
                <w:sz w:val="28"/>
                <w:cs/>
              </w:rPr>
              <w:t xml:space="preserve">/ </w:t>
            </w:r>
            <w:r w:rsidR="005B6925" w:rsidRPr="009F0694">
              <w:rPr>
                <w:rFonts w:ascii="TH SarabunPSK" w:hAnsi="TH SarabunPSK" w:cs="TH SarabunPSK"/>
                <w:sz w:val="28"/>
                <w:cs/>
              </w:rPr>
              <w:t>ผู้ควบคุมการขนส่ง</w:t>
            </w:r>
            <w:r w:rsidR="005B6925">
              <w:rPr>
                <w:rFonts w:ascii="TH SarabunPSK" w:hAnsi="TH SarabunPSK" w:cs="TH SarabunPSK" w:hint="cs"/>
                <w:sz w:val="28"/>
                <w:cs/>
              </w:rPr>
              <w:t>)</w:t>
            </w:r>
          </w:p>
          <w:p w14:paraId="382ABF83" w14:textId="596DE4F1" w:rsidR="00461333" w:rsidRPr="003711D6" w:rsidRDefault="00461333" w:rsidP="005B6925">
            <w:pPr>
              <w:pStyle w:val="a3"/>
              <w:ind w:left="0"/>
              <w:jc w:val="thaiDistribute"/>
              <w:rPr>
                <w:rFonts w:ascii="TH SarabunPSK" w:hAnsi="TH SarabunPSK" w:cs="TH SarabunPSK"/>
                <w:sz w:val="28"/>
                <w:cs/>
              </w:rPr>
            </w:pPr>
            <w:r>
              <w:rPr>
                <w:rFonts w:ascii="TH SarabunPSK" w:hAnsi="TH SarabunPSK" w:cs="TH SarabunPSK"/>
                <w:sz w:val="28"/>
              </w:rPr>
              <w:t xml:space="preserve">Inspector </w:t>
            </w:r>
            <w:r w:rsidRPr="00C1091D">
              <w:rPr>
                <w:rFonts w:ascii="TH SarabunPSK" w:hAnsi="TH SarabunPSK" w:cs="TH SarabunPSK"/>
                <w:b/>
                <w:bCs/>
                <w:color w:val="0070C0"/>
                <w:sz w:val="28"/>
              </w:rPr>
              <w:t>(Operator/Transport Supervisor)</w:t>
            </w:r>
          </w:p>
          <w:p w14:paraId="7C5CA35F" w14:textId="77777777" w:rsidR="00461333" w:rsidRDefault="005B6925" w:rsidP="00461333">
            <w:pPr>
              <w:pStyle w:val="a3"/>
              <w:ind w:left="0"/>
              <w:jc w:val="thaiDistribute"/>
              <w:rPr>
                <w:rFonts w:ascii="TH SarabunPSK" w:hAnsi="TH SarabunPSK" w:cs="TH SarabunPSK"/>
                <w:sz w:val="28"/>
              </w:rPr>
            </w:pPr>
            <w:r>
              <w:rPr>
                <w:rFonts w:ascii="TH Sarabun New" w:hAnsi="TH Sarabun New" w:cs="TH Sarabun New"/>
                <w:color w:val="000000" w:themeColor="text1"/>
                <w:sz w:val="28"/>
              </w:rPr>
              <w:t xml:space="preserve">  </w:t>
            </w:r>
            <w:sdt>
              <w:sdtPr>
                <w:rPr>
                  <w:rFonts w:ascii="TH Sarabun New" w:hAnsi="TH Sarabun New" w:cs="TH Sarabun New"/>
                  <w:color w:val="000000" w:themeColor="text1"/>
                  <w:sz w:val="28"/>
                </w:rPr>
                <w:id w:val="1611015810"/>
                <w14:checkbox>
                  <w14:checked w14:val="0"/>
                  <w14:checkedState w14:val="2612" w14:font="Times New Roman"/>
                  <w14:uncheckedState w14:val="2610" w14:font="Times New Roman"/>
                </w14:checkbox>
              </w:sdtPr>
              <w:sdtEndPr/>
              <w:sdtContent>
                <w:r>
                  <w:rPr>
                    <w:rFonts w:ascii="Segoe UI Symbol" w:hAnsi="Segoe UI Symbol" w:cs="Segoe UI Symbol"/>
                    <w:color w:val="000000" w:themeColor="text1"/>
                    <w:sz w:val="28"/>
                  </w:rPr>
                  <w:t>☐</w:t>
                </w:r>
              </w:sdtContent>
            </w:sdt>
            <w:r w:rsidRPr="00916881">
              <w:rPr>
                <w:rFonts w:ascii="TH Sarabun New" w:hAnsi="TH Sarabun New" w:cs="TH Sarabun New"/>
                <w:color w:val="000000" w:themeColor="text1"/>
                <w:sz w:val="28"/>
                <w:cs/>
              </w:rPr>
              <w:t xml:space="preserve"> </w:t>
            </w:r>
            <w:r>
              <w:rPr>
                <w:rFonts w:ascii="TH Sarabun New" w:hAnsi="TH Sarabun New" w:cs="TH Sarabun New" w:hint="cs"/>
                <w:color w:val="000000" w:themeColor="text1"/>
                <w:sz w:val="28"/>
                <w:cs/>
              </w:rPr>
              <w:t xml:space="preserve"> </w:t>
            </w:r>
            <w:r w:rsidR="00BE0351" w:rsidRPr="003711D6">
              <w:rPr>
                <w:rFonts w:ascii="TH SarabunPSK" w:hAnsi="TH SarabunPSK" w:cs="TH SarabunPSK"/>
                <w:sz w:val="28"/>
                <w:cs/>
              </w:rPr>
              <w:t>ครบตามจำนวน</w:t>
            </w:r>
            <w:r>
              <w:rPr>
                <w:rFonts w:ascii="TH SarabunPSK" w:hAnsi="TH SarabunPSK" w:cs="TH SarabunPSK" w:hint="cs"/>
                <w:sz w:val="28"/>
                <w:cs/>
              </w:rPr>
              <w:t xml:space="preserve">              </w:t>
            </w:r>
            <w:r>
              <w:rPr>
                <w:rFonts w:ascii="TH Sarabun New" w:hAnsi="TH Sarabun New" w:cs="TH Sarabun New"/>
                <w:color w:val="000000" w:themeColor="text1"/>
                <w:sz w:val="28"/>
              </w:rPr>
              <w:t xml:space="preserve">  </w:t>
            </w:r>
            <w:sdt>
              <w:sdtPr>
                <w:rPr>
                  <w:rFonts w:ascii="TH Sarabun New" w:hAnsi="TH Sarabun New" w:cs="TH Sarabun New"/>
                  <w:color w:val="000000" w:themeColor="text1"/>
                  <w:sz w:val="28"/>
                </w:rPr>
                <w:id w:val="-1881536334"/>
                <w14:checkbox>
                  <w14:checked w14:val="0"/>
                  <w14:checkedState w14:val="2612" w14:font="Times New Roman"/>
                  <w14:uncheckedState w14:val="2610" w14:font="Times New Roman"/>
                </w14:checkbox>
              </w:sdtPr>
              <w:sdtEndPr/>
              <w:sdtContent>
                <w:r>
                  <w:rPr>
                    <w:rFonts w:ascii="Segoe UI Symbol" w:hAnsi="Segoe UI Symbol" w:cs="Segoe UI Symbol"/>
                    <w:color w:val="000000" w:themeColor="text1"/>
                    <w:sz w:val="28"/>
                  </w:rPr>
                  <w:t>☐</w:t>
                </w:r>
              </w:sdtContent>
            </w:sdt>
            <w:r w:rsidRPr="00916881">
              <w:rPr>
                <w:rFonts w:ascii="TH Sarabun New" w:hAnsi="TH Sarabun New" w:cs="TH Sarabun New"/>
                <w:color w:val="000000" w:themeColor="text1"/>
                <w:sz w:val="28"/>
                <w:cs/>
              </w:rPr>
              <w:t xml:space="preserve"> </w:t>
            </w:r>
            <w:r>
              <w:rPr>
                <w:rFonts w:ascii="TH Sarabun New" w:hAnsi="TH Sarabun New" w:cs="TH Sarabun New" w:hint="cs"/>
                <w:color w:val="000000" w:themeColor="text1"/>
                <w:sz w:val="28"/>
                <w:cs/>
              </w:rPr>
              <w:t xml:space="preserve"> </w:t>
            </w:r>
            <w:r w:rsidR="00BE0351" w:rsidRPr="003711D6">
              <w:rPr>
                <w:rFonts w:ascii="TH SarabunPSK" w:hAnsi="TH SarabunPSK" w:cs="TH SarabunPSK"/>
                <w:sz w:val="28"/>
                <w:cs/>
              </w:rPr>
              <w:t>ไม่ครบตามจำนวน</w:t>
            </w:r>
          </w:p>
          <w:p w14:paraId="6B842ADE" w14:textId="75A38A75" w:rsidR="00461333" w:rsidRPr="00461333" w:rsidRDefault="00461333" w:rsidP="00461333">
            <w:pPr>
              <w:pStyle w:val="a3"/>
              <w:ind w:left="0"/>
              <w:jc w:val="thaiDistribute"/>
              <w:rPr>
                <w:rFonts w:ascii="TH SarabunPSK" w:hAnsi="TH SarabunPSK" w:cs="TH SarabunPSK"/>
                <w:sz w:val="28"/>
              </w:rPr>
            </w:pPr>
            <w:r>
              <w:rPr>
                <w:rFonts w:ascii="TH SarabunPSK" w:hAnsi="TH SarabunPSK" w:cs="TH SarabunPSK"/>
                <w:sz w:val="28"/>
              </w:rPr>
              <w:t xml:space="preserve">       </w:t>
            </w:r>
            <w:r w:rsidRPr="00C1091D">
              <w:rPr>
                <w:rFonts w:ascii="TH SarabunPSK" w:hAnsi="TH SarabunPSK" w:cs="TH SarabunPSK"/>
                <w:b/>
                <w:bCs/>
                <w:color w:val="0070C0"/>
                <w:sz w:val="28"/>
              </w:rPr>
              <w:t xml:space="preserve">(Full </w:t>
            </w:r>
            <w:proofErr w:type="gramStart"/>
            <w:r w:rsidRPr="00C1091D">
              <w:rPr>
                <w:rFonts w:ascii="TH SarabunPSK" w:hAnsi="TH SarabunPSK" w:cs="TH SarabunPSK"/>
                <w:b/>
                <w:bCs/>
                <w:color w:val="0070C0"/>
                <w:sz w:val="28"/>
              </w:rPr>
              <w:t>Amount</w:t>
            </w:r>
            <w:r w:rsidRPr="00144E91">
              <w:rPr>
                <w:rFonts w:ascii="TH SarabunPSK" w:hAnsi="TH SarabunPSK" w:cs="TH SarabunPSK"/>
                <w:b/>
                <w:bCs/>
                <w:color w:val="0070C0"/>
                <w:sz w:val="28"/>
              </w:rPr>
              <w:t>)</w:t>
            </w:r>
            <w:r w:rsidR="00C1091D" w:rsidRPr="00144E91">
              <w:rPr>
                <w:rFonts w:ascii="TH SarabunPSK" w:hAnsi="TH SarabunPSK" w:cs="TH SarabunPSK"/>
                <w:sz w:val="28"/>
              </w:rPr>
              <w:t xml:space="preserve">   </w:t>
            </w:r>
            <w:proofErr w:type="gramEnd"/>
            <w:r w:rsidR="00C1091D" w:rsidRPr="00144E91">
              <w:rPr>
                <w:rFonts w:ascii="TH SarabunPSK" w:hAnsi="TH SarabunPSK" w:cs="TH SarabunPSK"/>
                <w:sz w:val="28"/>
              </w:rPr>
              <w:t xml:space="preserve">                      </w:t>
            </w:r>
            <w:r w:rsidRPr="00144E91">
              <w:rPr>
                <w:rFonts w:ascii="TH SarabunPSK" w:hAnsi="TH SarabunPSK" w:cs="TH SarabunPSK"/>
                <w:b/>
                <w:bCs/>
                <w:color w:val="0070C0"/>
                <w:sz w:val="28"/>
              </w:rPr>
              <w:t>(Not</w:t>
            </w:r>
            <w:r w:rsidRPr="00C1091D">
              <w:rPr>
                <w:rFonts w:ascii="TH SarabunPSK" w:hAnsi="TH SarabunPSK" w:cs="TH SarabunPSK"/>
                <w:b/>
                <w:bCs/>
                <w:color w:val="0070C0"/>
                <w:sz w:val="28"/>
              </w:rPr>
              <w:t xml:space="preserve"> in full amount)</w:t>
            </w:r>
          </w:p>
          <w:p w14:paraId="698DBE09" w14:textId="77777777" w:rsidR="00BE0351" w:rsidRPr="003711D6" w:rsidRDefault="00BE0351" w:rsidP="005B6925">
            <w:pPr>
              <w:pStyle w:val="a3"/>
              <w:ind w:left="0"/>
              <w:jc w:val="center"/>
              <w:rPr>
                <w:rFonts w:ascii="TH SarabunPSK" w:hAnsi="TH SarabunPSK" w:cs="TH SarabunPSK"/>
                <w:sz w:val="28"/>
              </w:rPr>
            </w:pPr>
            <w:r w:rsidRPr="003711D6">
              <w:rPr>
                <w:rFonts w:ascii="TH SarabunPSK" w:hAnsi="TH SarabunPSK" w:cs="TH SarabunPSK"/>
                <w:sz w:val="28"/>
              </w:rPr>
              <w:t>………………………………………</w:t>
            </w:r>
            <w:bookmarkStart w:id="0" w:name="_GoBack"/>
            <w:bookmarkEnd w:id="0"/>
            <w:r w:rsidRPr="003711D6">
              <w:rPr>
                <w:rFonts w:ascii="TH SarabunPSK" w:hAnsi="TH SarabunPSK" w:cs="TH SarabunPSK"/>
                <w:sz w:val="28"/>
              </w:rPr>
              <w:t>………………………</w:t>
            </w:r>
          </w:p>
          <w:p w14:paraId="698DBE0A" w14:textId="77777777" w:rsidR="00BE0351" w:rsidRPr="003711D6" w:rsidRDefault="00BE0351" w:rsidP="005B6925">
            <w:pPr>
              <w:pStyle w:val="a3"/>
              <w:ind w:left="0"/>
              <w:jc w:val="center"/>
              <w:rPr>
                <w:rFonts w:ascii="TH SarabunPSK" w:hAnsi="TH SarabunPSK" w:cs="TH SarabunPSK"/>
                <w:sz w:val="28"/>
              </w:rPr>
            </w:pPr>
            <w:r w:rsidRPr="003711D6">
              <w:rPr>
                <w:rFonts w:ascii="TH SarabunPSK" w:hAnsi="TH SarabunPSK" w:cs="TH SarabunPSK"/>
                <w:sz w:val="28"/>
              </w:rPr>
              <w:t>(…………………………………………………………….)</w:t>
            </w:r>
          </w:p>
          <w:p w14:paraId="698DBE0B" w14:textId="751A93F5" w:rsidR="00BE0351" w:rsidRPr="003711D6" w:rsidRDefault="00BE0351" w:rsidP="005B6925">
            <w:pPr>
              <w:pStyle w:val="a3"/>
              <w:ind w:left="0"/>
              <w:jc w:val="center"/>
              <w:rPr>
                <w:rFonts w:ascii="TH SarabunPSK" w:hAnsi="TH SarabunPSK" w:cs="TH SarabunPSK"/>
                <w:sz w:val="28"/>
              </w:rPr>
            </w:pPr>
            <w:r w:rsidRPr="003711D6">
              <w:rPr>
                <w:rFonts w:ascii="TH SarabunPSK" w:hAnsi="TH SarabunPSK" w:cs="TH SarabunPSK"/>
                <w:sz w:val="28"/>
                <w:cs/>
              </w:rPr>
              <w:t>ตำแหน่ง</w:t>
            </w:r>
            <w:r w:rsidR="00C60950">
              <w:rPr>
                <w:rFonts w:ascii="TH SarabunPSK" w:hAnsi="TH SarabunPSK" w:cs="TH SarabunPSK"/>
                <w:sz w:val="28"/>
              </w:rPr>
              <w:t xml:space="preserve"> </w:t>
            </w:r>
            <w:r w:rsidR="00C60950" w:rsidRPr="00C1091D">
              <w:rPr>
                <w:rFonts w:ascii="TH SarabunPSK" w:hAnsi="TH SarabunPSK" w:cs="TH SarabunPSK"/>
                <w:b/>
                <w:bCs/>
                <w:color w:val="0070C0"/>
                <w:sz w:val="28"/>
              </w:rPr>
              <w:t>(position)</w:t>
            </w:r>
            <w:r w:rsidRPr="003711D6">
              <w:rPr>
                <w:rFonts w:ascii="TH SarabunPSK" w:hAnsi="TH SarabunPSK" w:cs="TH SarabunPSK"/>
                <w:sz w:val="28"/>
              </w:rPr>
              <w:t>…………………………………………………………..</w:t>
            </w:r>
          </w:p>
          <w:p w14:paraId="698DBE0C" w14:textId="4A3A9B02" w:rsidR="00E05978" w:rsidRPr="003711D6" w:rsidRDefault="00BE0351" w:rsidP="005B6925">
            <w:pPr>
              <w:pStyle w:val="a3"/>
              <w:ind w:left="0"/>
              <w:jc w:val="center"/>
              <w:rPr>
                <w:rFonts w:ascii="TH SarabunPSK" w:hAnsi="TH SarabunPSK" w:cs="TH SarabunPSK"/>
                <w:sz w:val="28"/>
              </w:rPr>
            </w:pPr>
            <w:r w:rsidRPr="003711D6">
              <w:rPr>
                <w:rFonts w:ascii="TH SarabunPSK" w:hAnsi="TH SarabunPSK" w:cs="TH SarabunPSK"/>
                <w:sz w:val="28"/>
                <w:cs/>
              </w:rPr>
              <w:t>วันที่</w:t>
            </w:r>
            <w:r w:rsidR="00C60950">
              <w:rPr>
                <w:rFonts w:ascii="TH SarabunPSK" w:hAnsi="TH SarabunPSK" w:cs="TH SarabunPSK"/>
                <w:sz w:val="28"/>
              </w:rPr>
              <w:t xml:space="preserve"> </w:t>
            </w:r>
            <w:r w:rsidR="00C60950" w:rsidRPr="00C1091D">
              <w:rPr>
                <w:rFonts w:ascii="TH SarabunPSK" w:hAnsi="TH SarabunPSK" w:cs="TH SarabunPSK"/>
                <w:b/>
                <w:bCs/>
                <w:color w:val="0070C0"/>
                <w:sz w:val="28"/>
              </w:rPr>
              <w:t>(date)</w:t>
            </w:r>
            <w:r w:rsidRPr="003711D6">
              <w:rPr>
                <w:rFonts w:ascii="TH SarabunPSK" w:hAnsi="TH SarabunPSK" w:cs="TH SarabunPSK"/>
                <w:sz w:val="28"/>
              </w:rPr>
              <w:t>……………………………………………………………………..</w:t>
            </w:r>
          </w:p>
        </w:tc>
        <w:tc>
          <w:tcPr>
            <w:tcW w:w="2356" w:type="pct"/>
          </w:tcPr>
          <w:p w14:paraId="698DBE0D" w14:textId="53FB16B6" w:rsidR="00BE0351" w:rsidRPr="00C1091D" w:rsidRDefault="00BE0351" w:rsidP="005B6925">
            <w:pPr>
              <w:pStyle w:val="a3"/>
              <w:ind w:left="0"/>
              <w:jc w:val="thaiDistribute"/>
              <w:rPr>
                <w:rFonts w:ascii="TH SarabunPSK" w:hAnsi="TH SarabunPSK" w:cs="TH SarabunPSK"/>
                <w:b/>
                <w:bCs/>
                <w:color w:val="0070C0"/>
                <w:sz w:val="28"/>
                <w:cs/>
              </w:rPr>
            </w:pPr>
            <w:r w:rsidRPr="003711D6">
              <w:rPr>
                <w:rFonts w:ascii="TH SarabunPSK" w:hAnsi="TH SarabunPSK" w:cs="TH SarabunPSK"/>
                <w:sz w:val="28"/>
                <w:cs/>
              </w:rPr>
              <w:t>ผู้ตรวจสอบ</w:t>
            </w:r>
            <w:r w:rsidR="00461333">
              <w:rPr>
                <w:rFonts w:ascii="TH SarabunPSK" w:hAnsi="TH SarabunPSK" w:cs="TH SarabunPSK"/>
                <w:sz w:val="28"/>
              </w:rPr>
              <w:t xml:space="preserve"> </w:t>
            </w:r>
            <w:r w:rsidR="00461333" w:rsidRPr="00C1091D">
              <w:rPr>
                <w:rFonts w:ascii="TH SarabunPSK" w:hAnsi="TH SarabunPSK" w:cs="TH SarabunPSK"/>
                <w:b/>
                <w:bCs/>
                <w:color w:val="0070C0"/>
                <w:sz w:val="28"/>
              </w:rPr>
              <w:t>(Inspector)</w:t>
            </w:r>
          </w:p>
          <w:p w14:paraId="3AD1767B" w14:textId="750F094B" w:rsidR="005B6925" w:rsidRPr="003711D6" w:rsidRDefault="005B6925" w:rsidP="005B6925">
            <w:pPr>
              <w:pStyle w:val="a3"/>
              <w:ind w:left="0"/>
              <w:jc w:val="thaiDistribute"/>
              <w:rPr>
                <w:rFonts w:ascii="TH SarabunPSK" w:hAnsi="TH SarabunPSK" w:cs="TH SarabunPSK"/>
                <w:sz w:val="28"/>
              </w:rPr>
            </w:pPr>
            <w:r>
              <w:rPr>
                <w:rFonts w:ascii="TH Sarabun New" w:hAnsi="TH Sarabun New" w:cs="TH Sarabun New"/>
                <w:color w:val="000000" w:themeColor="text1"/>
                <w:sz w:val="28"/>
              </w:rPr>
              <w:t xml:space="preserve">  </w:t>
            </w:r>
            <w:sdt>
              <w:sdtPr>
                <w:rPr>
                  <w:rFonts w:ascii="TH Sarabun New" w:hAnsi="TH Sarabun New" w:cs="TH Sarabun New"/>
                  <w:color w:val="000000" w:themeColor="text1"/>
                  <w:sz w:val="28"/>
                </w:rPr>
                <w:id w:val="-1830509731"/>
                <w14:checkbox>
                  <w14:checked w14:val="0"/>
                  <w14:checkedState w14:val="2612" w14:font="Times New Roman"/>
                  <w14:uncheckedState w14:val="2610" w14:font="Times New Roman"/>
                </w14:checkbox>
              </w:sdtPr>
              <w:sdtEndPr/>
              <w:sdtContent>
                <w:r>
                  <w:rPr>
                    <w:rFonts w:ascii="Times New Roman" w:hAnsi="Times New Roman" w:cs="Times New Roman"/>
                    <w:color w:val="000000" w:themeColor="text1"/>
                    <w:sz w:val="28"/>
                  </w:rPr>
                  <w:t>☐</w:t>
                </w:r>
              </w:sdtContent>
            </w:sdt>
            <w:r w:rsidRPr="00916881">
              <w:rPr>
                <w:rFonts w:ascii="TH Sarabun New" w:hAnsi="TH Sarabun New" w:cs="TH Sarabun New"/>
                <w:color w:val="000000" w:themeColor="text1"/>
                <w:sz w:val="28"/>
                <w:cs/>
              </w:rPr>
              <w:t xml:space="preserve"> </w:t>
            </w:r>
            <w:r>
              <w:rPr>
                <w:rFonts w:ascii="TH Sarabun New" w:hAnsi="TH Sarabun New" w:cs="TH Sarabun New" w:hint="cs"/>
                <w:color w:val="000000" w:themeColor="text1"/>
                <w:sz w:val="28"/>
                <w:cs/>
              </w:rPr>
              <w:t xml:space="preserve"> </w:t>
            </w:r>
            <w:r w:rsidRPr="003711D6">
              <w:rPr>
                <w:rFonts w:ascii="TH SarabunPSK" w:hAnsi="TH SarabunPSK" w:cs="TH SarabunPSK"/>
                <w:sz w:val="28"/>
                <w:cs/>
              </w:rPr>
              <w:t>ครบตามจำนวน</w:t>
            </w:r>
            <w:r w:rsidR="00C1091D">
              <w:rPr>
                <w:rFonts w:ascii="TH SarabunPSK" w:hAnsi="TH SarabunPSK" w:cs="TH SarabunPSK" w:hint="cs"/>
                <w:sz w:val="28"/>
                <w:cs/>
              </w:rPr>
              <w:t xml:space="preserve">          </w:t>
            </w:r>
            <w:r>
              <w:rPr>
                <w:rFonts w:ascii="TH SarabunPSK" w:hAnsi="TH SarabunPSK" w:cs="TH SarabunPSK" w:hint="cs"/>
                <w:sz w:val="28"/>
                <w:cs/>
              </w:rPr>
              <w:t xml:space="preserve"> </w:t>
            </w:r>
            <w:r>
              <w:rPr>
                <w:rFonts w:ascii="TH Sarabun New" w:hAnsi="TH Sarabun New" w:cs="TH Sarabun New"/>
                <w:color w:val="000000" w:themeColor="text1"/>
                <w:sz w:val="28"/>
              </w:rPr>
              <w:t xml:space="preserve">  </w:t>
            </w:r>
            <w:sdt>
              <w:sdtPr>
                <w:rPr>
                  <w:rFonts w:ascii="TH Sarabun New" w:hAnsi="TH Sarabun New" w:cs="TH Sarabun New"/>
                  <w:color w:val="000000" w:themeColor="text1"/>
                  <w:sz w:val="28"/>
                </w:rPr>
                <w:id w:val="-1731061450"/>
                <w14:checkbox>
                  <w14:checked w14:val="0"/>
                  <w14:checkedState w14:val="2612" w14:font="Times New Roman"/>
                  <w14:uncheckedState w14:val="2610" w14:font="Times New Roman"/>
                </w14:checkbox>
              </w:sdtPr>
              <w:sdtEndPr/>
              <w:sdtContent>
                <w:r w:rsidR="00B40258">
                  <w:rPr>
                    <w:rFonts w:ascii="MS Mincho" w:eastAsia="MS Mincho" w:hAnsi="MS Mincho" w:cs="MS Mincho" w:hint="eastAsia"/>
                    <w:color w:val="000000" w:themeColor="text1"/>
                    <w:sz w:val="28"/>
                  </w:rPr>
                  <w:t>☐</w:t>
                </w:r>
              </w:sdtContent>
            </w:sdt>
            <w:r w:rsidRPr="00916881">
              <w:rPr>
                <w:rFonts w:ascii="TH Sarabun New" w:hAnsi="TH Sarabun New" w:cs="TH Sarabun New"/>
                <w:color w:val="000000" w:themeColor="text1"/>
                <w:sz w:val="28"/>
                <w:cs/>
              </w:rPr>
              <w:t xml:space="preserve"> </w:t>
            </w:r>
            <w:r>
              <w:rPr>
                <w:rFonts w:ascii="TH Sarabun New" w:hAnsi="TH Sarabun New" w:cs="TH Sarabun New" w:hint="cs"/>
                <w:color w:val="000000" w:themeColor="text1"/>
                <w:sz w:val="28"/>
                <w:cs/>
              </w:rPr>
              <w:t xml:space="preserve"> </w:t>
            </w:r>
            <w:r w:rsidRPr="003711D6">
              <w:rPr>
                <w:rFonts w:ascii="TH SarabunPSK" w:hAnsi="TH SarabunPSK" w:cs="TH SarabunPSK"/>
                <w:sz w:val="28"/>
                <w:cs/>
              </w:rPr>
              <w:t>ไม่ครบตามจำนวน</w:t>
            </w:r>
          </w:p>
          <w:p w14:paraId="61E23E7A" w14:textId="2E60D7AC" w:rsidR="00461333" w:rsidRDefault="00461333" w:rsidP="00461333">
            <w:pPr>
              <w:pStyle w:val="a3"/>
              <w:ind w:left="0"/>
              <w:rPr>
                <w:rFonts w:ascii="TH SarabunPSK" w:hAnsi="TH SarabunPSK" w:cs="TH SarabunPSK"/>
                <w:sz w:val="28"/>
              </w:rPr>
            </w:pPr>
            <w:r>
              <w:rPr>
                <w:rFonts w:ascii="TH SarabunPSK" w:hAnsi="TH SarabunPSK" w:cs="TH SarabunPSK"/>
                <w:sz w:val="28"/>
              </w:rPr>
              <w:t xml:space="preserve">        </w:t>
            </w:r>
            <w:r w:rsidRPr="00C1091D">
              <w:rPr>
                <w:rFonts w:ascii="TH SarabunPSK" w:hAnsi="TH SarabunPSK" w:cs="TH SarabunPSK"/>
                <w:b/>
                <w:bCs/>
                <w:color w:val="0070C0"/>
                <w:sz w:val="28"/>
              </w:rPr>
              <w:t>(Full Amount</w:t>
            </w:r>
            <w:r w:rsidRPr="00144E91">
              <w:rPr>
                <w:rFonts w:ascii="TH SarabunPSK" w:hAnsi="TH SarabunPSK" w:cs="TH SarabunPSK"/>
                <w:b/>
                <w:bCs/>
                <w:color w:val="0070C0"/>
                <w:sz w:val="28"/>
              </w:rPr>
              <w:t>)</w:t>
            </w:r>
            <w:r w:rsidRPr="00144E91">
              <w:rPr>
                <w:rFonts w:ascii="TH SarabunPSK" w:hAnsi="TH SarabunPSK" w:cs="TH SarabunPSK"/>
              </w:rPr>
              <w:t xml:space="preserve">   </w:t>
            </w:r>
            <w:r w:rsidR="00C1091D" w:rsidRPr="00144E91">
              <w:rPr>
                <w:rFonts w:ascii="TH SarabunPSK" w:hAnsi="TH SarabunPSK" w:cs="TH SarabunPSK"/>
              </w:rPr>
              <w:t xml:space="preserve">                 </w:t>
            </w:r>
            <w:r w:rsidRPr="00144E91">
              <w:rPr>
                <w:rFonts w:ascii="TH SarabunPSK" w:hAnsi="TH SarabunPSK" w:cs="TH SarabunPSK"/>
              </w:rPr>
              <w:t xml:space="preserve"> </w:t>
            </w:r>
            <w:r w:rsidRPr="00144E91">
              <w:rPr>
                <w:rFonts w:ascii="TH SarabunPSK" w:hAnsi="TH SarabunPSK" w:cs="TH SarabunPSK"/>
                <w:b/>
                <w:bCs/>
                <w:color w:val="0070C0"/>
                <w:sz w:val="28"/>
                <w:szCs w:val="36"/>
              </w:rPr>
              <w:t>(</w:t>
            </w:r>
            <w:r w:rsidRPr="00144E91">
              <w:rPr>
                <w:rFonts w:ascii="TH SarabunPSK" w:hAnsi="TH SarabunPSK" w:cs="TH SarabunPSK"/>
                <w:b/>
                <w:bCs/>
                <w:color w:val="0070C0"/>
                <w:sz w:val="28"/>
              </w:rPr>
              <w:t>Not</w:t>
            </w:r>
            <w:r w:rsidRPr="00C1091D">
              <w:rPr>
                <w:rFonts w:ascii="TH SarabunPSK" w:hAnsi="TH SarabunPSK" w:cs="TH SarabunPSK"/>
                <w:b/>
                <w:bCs/>
                <w:color w:val="0070C0"/>
                <w:sz w:val="28"/>
              </w:rPr>
              <w:t xml:space="preserve"> in full amount)</w:t>
            </w:r>
          </w:p>
          <w:p w14:paraId="698DBE10" w14:textId="4E45ABF2" w:rsidR="00BE0351" w:rsidRPr="003711D6" w:rsidRDefault="00BE0351" w:rsidP="005B6925">
            <w:pPr>
              <w:pStyle w:val="a3"/>
              <w:ind w:left="0"/>
              <w:jc w:val="center"/>
              <w:rPr>
                <w:rFonts w:ascii="TH SarabunPSK" w:hAnsi="TH SarabunPSK" w:cs="TH SarabunPSK"/>
                <w:sz w:val="28"/>
              </w:rPr>
            </w:pPr>
            <w:r w:rsidRPr="003711D6">
              <w:rPr>
                <w:rFonts w:ascii="TH SarabunPSK" w:hAnsi="TH SarabunPSK" w:cs="TH SarabunPSK"/>
                <w:sz w:val="28"/>
              </w:rPr>
              <w:t>………………………………………………………………</w:t>
            </w:r>
          </w:p>
          <w:p w14:paraId="698DBE11" w14:textId="77777777" w:rsidR="00BE0351" w:rsidRPr="003711D6" w:rsidRDefault="00BE0351" w:rsidP="005B6925">
            <w:pPr>
              <w:pStyle w:val="a3"/>
              <w:ind w:left="0"/>
              <w:jc w:val="center"/>
              <w:rPr>
                <w:rFonts w:ascii="TH SarabunPSK" w:hAnsi="TH SarabunPSK" w:cs="TH SarabunPSK"/>
                <w:sz w:val="28"/>
              </w:rPr>
            </w:pPr>
            <w:r w:rsidRPr="003711D6">
              <w:rPr>
                <w:rFonts w:ascii="TH SarabunPSK" w:hAnsi="TH SarabunPSK" w:cs="TH SarabunPSK"/>
                <w:sz w:val="28"/>
              </w:rPr>
              <w:t>(…………………………………………………………….)</w:t>
            </w:r>
          </w:p>
          <w:p w14:paraId="698DBE12" w14:textId="77B6935B" w:rsidR="00BE0351" w:rsidRPr="003711D6" w:rsidRDefault="00BE0351" w:rsidP="005B6925">
            <w:pPr>
              <w:pStyle w:val="a3"/>
              <w:ind w:left="0"/>
              <w:jc w:val="center"/>
              <w:rPr>
                <w:rFonts w:ascii="TH SarabunPSK" w:hAnsi="TH SarabunPSK" w:cs="TH SarabunPSK"/>
                <w:sz w:val="28"/>
              </w:rPr>
            </w:pPr>
            <w:r w:rsidRPr="003711D6">
              <w:rPr>
                <w:rFonts w:ascii="TH SarabunPSK" w:hAnsi="TH SarabunPSK" w:cs="TH SarabunPSK"/>
                <w:sz w:val="28"/>
                <w:cs/>
              </w:rPr>
              <w:t>ตำแหน่ง</w:t>
            </w:r>
            <w:r w:rsidR="00C60950">
              <w:rPr>
                <w:rFonts w:ascii="TH SarabunPSK" w:hAnsi="TH SarabunPSK" w:cs="TH SarabunPSK"/>
                <w:sz w:val="28"/>
              </w:rPr>
              <w:t xml:space="preserve"> </w:t>
            </w:r>
            <w:r w:rsidR="00C60950" w:rsidRPr="00C1091D">
              <w:rPr>
                <w:rFonts w:ascii="TH SarabunPSK" w:hAnsi="TH SarabunPSK" w:cs="TH SarabunPSK"/>
                <w:b/>
                <w:bCs/>
                <w:color w:val="0070C0"/>
                <w:sz w:val="28"/>
              </w:rPr>
              <w:t>(Position)</w:t>
            </w:r>
            <w:r w:rsidRPr="003711D6">
              <w:rPr>
                <w:rFonts w:ascii="TH SarabunPSK" w:hAnsi="TH SarabunPSK" w:cs="TH SarabunPSK"/>
                <w:sz w:val="28"/>
              </w:rPr>
              <w:t>…………………………………………………………..</w:t>
            </w:r>
          </w:p>
          <w:p w14:paraId="698DBE13" w14:textId="021189C5" w:rsidR="00E05978" w:rsidRPr="003711D6" w:rsidRDefault="00BE0351" w:rsidP="005B6925">
            <w:pPr>
              <w:pStyle w:val="a3"/>
              <w:ind w:left="0"/>
              <w:jc w:val="thaiDistribute"/>
              <w:rPr>
                <w:rFonts w:ascii="TH SarabunPSK" w:hAnsi="TH SarabunPSK" w:cs="TH SarabunPSK"/>
                <w:sz w:val="28"/>
              </w:rPr>
            </w:pPr>
            <w:r w:rsidRPr="003711D6">
              <w:rPr>
                <w:rFonts w:ascii="TH SarabunPSK" w:hAnsi="TH SarabunPSK" w:cs="TH SarabunPSK"/>
                <w:sz w:val="28"/>
                <w:cs/>
              </w:rPr>
              <w:t>วันที่</w:t>
            </w:r>
            <w:r w:rsidR="00C60950">
              <w:rPr>
                <w:rFonts w:ascii="TH SarabunPSK" w:hAnsi="TH SarabunPSK" w:cs="TH SarabunPSK"/>
                <w:sz w:val="28"/>
              </w:rPr>
              <w:t xml:space="preserve"> </w:t>
            </w:r>
            <w:r w:rsidR="00C60950" w:rsidRPr="00C1091D">
              <w:rPr>
                <w:rFonts w:ascii="TH SarabunPSK" w:hAnsi="TH SarabunPSK" w:cs="TH SarabunPSK"/>
                <w:b/>
                <w:bCs/>
                <w:color w:val="0070C0"/>
                <w:sz w:val="28"/>
              </w:rPr>
              <w:t>(date)</w:t>
            </w:r>
            <w:r w:rsidRPr="003711D6">
              <w:rPr>
                <w:rFonts w:ascii="TH SarabunPSK" w:hAnsi="TH SarabunPSK" w:cs="TH SarabunPSK"/>
                <w:sz w:val="28"/>
              </w:rPr>
              <w:t>……………………………………………………………………..</w:t>
            </w:r>
          </w:p>
        </w:tc>
      </w:tr>
    </w:tbl>
    <w:p w14:paraId="698DBE7A" w14:textId="57737674" w:rsidR="001A68C6" w:rsidRPr="003711D6" w:rsidRDefault="001A68C6" w:rsidP="00C60950">
      <w:pPr>
        <w:pStyle w:val="a3"/>
        <w:spacing w:after="0" w:line="240" w:lineRule="auto"/>
        <w:ind w:left="0"/>
        <w:jc w:val="thaiDistribute"/>
        <w:rPr>
          <w:rFonts w:ascii="TH SarabunPSK" w:hAnsi="TH SarabunPSK" w:cs="TH SarabunPSK"/>
          <w:sz w:val="28"/>
          <w:cs/>
        </w:rPr>
      </w:pPr>
    </w:p>
    <w:sectPr w:rsidR="001A68C6" w:rsidRPr="003711D6" w:rsidSect="00A96F6B">
      <w:headerReference w:type="default" r:id="rId17"/>
      <w:footerReference w:type="default" r:id="rId18"/>
      <w:pgSz w:w="12240" w:h="15840"/>
      <w:pgMar w:top="1152" w:right="72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D5988B" w14:textId="77777777" w:rsidR="00844211" w:rsidRDefault="00844211" w:rsidP="004F64DE">
      <w:pPr>
        <w:spacing w:after="0" w:line="240" w:lineRule="auto"/>
      </w:pPr>
      <w:r>
        <w:separator/>
      </w:r>
    </w:p>
  </w:endnote>
  <w:endnote w:type="continuationSeparator" w:id="0">
    <w:p w14:paraId="5675CCAF" w14:textId="77777777" w:rsidR="00844211" w:rsidRDefault="00844211" w:rsidP="004F64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TH SarabunPSK">
    <w:panose1 w:val="020B0500040200020003"/>
    <w:charset w:val="00"/>
    <w:family w:val="swiss"/>
    <w:pitch w:val="variable"/>
    <w:sig w:usb0="A100006F" w:usb1="5000205A" w:usb2="00000000" w:usb3="00000000" w:csb0="00010183" w:csb1="00000000"/>
  </w:font>
  <w:font w:name="TH Sarabun New">
    <w:altName w:val="TH SarabunPSK"/>
    <w:panose1 w:val="020B0500040200020003"/>
    <w:charset w:val="00"/>
    <w:family w:val="swiss"/>
    <w:pitch w:val="variable"/>
    <w:sig w:usb0="A100006F" w:usb1="5000205A" w:usb2="00000000" w:usb3="00000000" w:csb0="00010183"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8720292"/>
      <w:docPartObj>
        <w:docPartGallery w:val="Page Numbers (Bottom of Page)"/>
        <w:docPartUnique/>
      </w:docPartObj>
    </w:sdtPr>
    <w:sdtEndPr/>
    <w:sdtContent>
      <w:p w14:paraId="6E091D1A" w14:textId="08B00160" w:rsidR="005B6925" w:rsidRDefault="005B6925" w:rsidP="005B6925">
        <w:pPr>
          <w:pStyle w:val="ab"/>
          <w:jc w:val="right"/>
        </w:pPr>
        <w:r>
          <w:fldChar w:fldCharType="begin"/>
        </w:r>
        <w:r>
          <w:instrText>PAGE   \* MERGEFORMAT</w:instrText>
        </w:r>
        <w:r>
          <w:fldChar w:fldCharType="separate"/>
        </w:r>
        <w:r w:rsidR="00B40258" w:rsidRPr="00B40258">
          <w:rPr>
            <w:rFonts w:cs="Calibri"/>
            <w:noProof/>
            <w:szCs w:val="22"/>
            <w:lang w:val="th-TH"/>
          </w:rPr>
          <w:t>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707493" w14:textId="77777777" w:rsidR="00844211" w:rsidRDefault="00844211" w:rsidP="004F64DE">
      <w:pPr>
        <w:spacing w:after="0" w:line="240" w:lineRule="auto"/>
      </w:pPr>
      <w:r>
        <w:separator/>
      </w:r>
    </w:p>
  </w:footnote>
  <w:footnote w:type="continuationSeparator" w:id="0">
    <w:p w14:paraId="751F614B" w14:textId="77777777" w:rsidR="00844211" w:rsidRDefault="00844211" w:rsidP="004F64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C2916" w14:textId="74FB9982" w:rsidR="00430ADB" w:rsidRPr="003B6FA5" w:rsidRDefault="007E6A8D" w:rsidP="00DD32B3">
    <w:pPr>
      <w:spacing w:after="0" w:line="240" w:lineRule="auto"/>
      <w:jc w:val="right"/>
      <w:rPr>
        <w:rFonts w:ascii="TH Sarabun New" w:hAnsi="TH Sarabun New" w:cs="TH Sarabun New"/>
        <w:b/>
        <w:bCs/>
        <w:color w:val="000000" w:themeColor="text1"/>
        <w:sz w:val="24"/>
        <w:szCs w:val="24"/>
      </w:rPr>
    </w:pPr>
    <w:r w:rsidRPr="003B6FA5">
      <w:rPr>
        <w:rFonts w:ascii="TH Sarabun New" w:hAnsi="TH Sarabun New" w:cs="TH Sarabun New" w:hint="cs"/>
        <w:b/>
        <w:bCs/>
        <w:sz w:val="24"/>
        <w:szCs w:val="24"/>
        <w:highlight w:val="lightGray"/>
        <w:cs/>
      </w:rPr>
      <w:t>แบบฟอร์ม</w:t>
    </w:r>
    <w:r w:rsidR="004F64DE" w:rsidRPr="003B6FA5">
      <w:rPr>
        <w:rFonts w:ascii="TH Sarabun New" w:hAnsi="TH Sarabun New" w:cs="TH Sarabun New"/>
        <w:b/>
        <w:bCs/>
        <w:sz w:val="24"/>
        <w:szCs w:val="24"/>
        <w:highlight w:val="lightGray"/>
      </w:rPr>
      <w:t xml:space="preserve"> TU-IBC_D</w:t>
    </w:r>
    <w:r w:rsidR="004F64DE" w:rsidRPr="003B6FA5">
      <w:rPr>
        <w:rFonts w:ascii="TH Sarabun New" w:hAnsi="TH Sarabun New" w:cs="TH Sarabun New"/>
        <w:b/>
        <w:bCs/>
        <w:sz w:val="24"/>
        <w:szCs w:val="24"/>
        <w:highlight w:val="lightGray"/>
        <w:cs/>
      </w:rPr>
      <w:t xml:space="preserve"> </w:t>
    </w:r>
    <w:r w:rsidR="00F65D8F" w:rsidRPr="003B6FA5">
      <w:rPr>
        <w:rFonts w:ascii="TH Sarabun New" w:hAnsi="TH Sarabun New" w:cs="TH Sarabun New"/>
        <w:b/>
        <w:bCs/>
        <w:color w:val="000000" w:themeColor="text1"/>
        <w:sz w:val="24"/>
        <w:szCs w:val="24"/>
        <w:highlight w:val="lightGray"/>
        <w:cs/>
      </w:rPr>
      <w:t>(</w:t>
    </w:r>
    <w:r w:rsidR="00F65D8F" w:rsidRPr="003B6FA5">
      <w:rPr>
        <w:rFonts w:ascii="TH Sarabun New" w:hAnsi="TH Sarabun New" w:cs="TH Sarabun New"/>
        <w:b/>
        <w:bCs/>
        <w:sz w:val="24"/>
        <w:szCs w:val="24"/>
        <w:highlight w:val="lightGray"/>
      </w:rPr>
      <w:t>Hazardous microorganism and Biological Substance Record of Transfer/</w:t>
    </w:r>
    <w:r w:rsidR="00597BE1" w:rsidRPr="003B6FA5">
      <w:rPr>
        <w:rFonts w:ascii="TH Sarabun New" w:hAnsi="TH Sarabun New" w:cs="TH Sarabun New"/>
        <w:b/>
        <w:bCs/>
        <w:sz w:val="24"/>
        <w:szCs w:val="24"/>
        <w:highlight w:val="lightGray"/>
      </w:rPr>
      <w:t>Transport</w:t>
    </w:r>
    <w:r w:rsidR="00F65D8F" w:rsidRPr="003B6FA5">
      <w:rPr>
        <w:rFonts w:ascii="TH Sarabun New" w:hAnsi="TH Sarabun New" w:cs="TH Sarabun New"/>
        <w:b/>
        <w:bCs/>
        <w:sz w:val="24"/>
        <w:szCs w:val="24"/>
        <w:highlight w:val="lightGray"/>
      </w:rPr>
      <w:t xml:space="preserve"> form</w:t>
    </w:r>
    <w:r w:rsidR="00DD32B3" w:rsidRPr="003B6FA5">
      <w:rPr>
        <w:rFonts w:ascii="TH Sarabun New" w:hAnsi="TH Sarabun New" w:cs="TH Sarabun New"/>
        <w:b/>
        <w:bCs/>
        <w:sz w:val="24"/>
        <w:szCs w:val="24"/>
        <w:highlight w:val="lightGray"/>
      </w:rPr>
      <w:t xml:space="preserve">) </w:t>
    </w:r>
    <w:r w:rsidR="00735268">
      <w:rPr>
        <w:rFonts w:ascii="TH Sarabun New" w:hAnsi="TH Sarabun New" w:cs="TH Sarabun New"/>
        <w:b/>
        <w:bCs/>
        <w:color w:val="000000" w:themeColor="text1"/>
        <w:sz w:val="24"/>
        <w:szCs w:val="24"/>
        <w:highlight w:val="lightGray"/>
      </w:rPr>
      <w:t>version 2</w:t>
    </w:r>
    <w:r w:rsidR="004F64DE" w:rsidRPr="003B6FA5">
      <w:rPr>
        <w:rFonts w:ascii="TH Sarabun New" w:hAnsi="TH Sarabun New" w:cs="TH Sarabun New"/>
        <w:b/>
        <w:bCs/>
        <w:color w:val="000000" w:themeColor="text1"/>
        <w:sz w:val="24"/>
        <w:szCs w:val="24"/>
        <w:highlight w:val="lightGray"/>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2A7B07"/>
    <w:multiLevelType w:val="hybridMultilevel"/>
    <w:tmpl w:val="E724031A"/>
    <w:lvl w:ilvl="0" w:tplc="5268F456">
      <w:start w:val="1"/>
      <w:numFmt w:val="decimal"/>
      <w:lvlText w:val="%1."/>
      <w:lvlJc w:val="left"/>
      <w:pPr>
        <w:ind w:left="720" w:hanging="360"/>
      </w:pPr>
      <w:rPr>
        <w:rFonts w:hint="default"/>
        <w:b w:val="0"/>
        <w:bCs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ED2A0E"/>
    <w:multiLevelType w:val="hybridMultilevel"/>
    <w:tmpl w:val="DFCC286A"/>
    <w:lvl w:ilvl="0" w:tplc="09EE588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A0605D3"/>
    <w:multiLevelType w:val="hybridMultilevel"/>
    <w:tmpl w:val="34C6F568"/>
    <w:lvl w:ilvl="0" w:tplc="09EE588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57726FF"/>
    <w:multiLevelType w:val="hybridMultilevel"/>
    <w:tmpl w:val="6930B194"/>
    <w:lvl w:ilvl="0" w:tplc="2CDC3D92">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ACB0AC3"/>
    <w:multiLevelType w:val="hybridMultilevel"/>
    <w:tmpl w:val="06CE803E"/>
    <w:lvl w:ilvl="0" w:tplc="09EE58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201A01"/>
    <w:multiLevelType w:val="hybridMultilevel"/>
    <w:tmpl w:val="6930B194"/>
    <w:lvl w:ilvl="0" w:tplc="2CDC3D92">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1"/>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0NDc1NjYzMDe2NDBS0lEKTi0uzszPAykwqQUANrCDkSwAAAA="/>
  </w:docVars>
  <w:rsids>
    <w:rsidRoot w:val="008251AF"/>
    <w:rsid w:val="0000147A"/>
    <w:rsid w:val="00001B24"/>
    <w:rsid w:val="00001EC4"/>
    <w:rsid w:val="00002219"/>
    <w:rsid w:val="0000238A"/>
    <w:rsid w:val="000025D3"/>
    <w:rsid w:val="00003903"/>
    <w:rsid w:val="00003B0C"/>
    <w:rsid w:val="000040C8"/>
    <w:rsid w:val="00004E0D"/>
    <w:rsid w:val="0000571A"/>
    <w:rsid w:val="00006754"/>
    <w:rsid w:val="00007400"/>
    <w:rsid w:val="00007876"/>
    <w:rsid w:val="0001041E"/>
    <w:rsid w:val="00010E7C"/>
    <w:rsid w:val="00010E86"/>
    <w:rsid w:val="00011FA8"/>
    <w:rsid w:val="0001294F"/>
    <w:rsid w:val="00013A5E"/>
    <w:rsid w:val="00013F0A"/>
    <w:rsid w:val="000143A9"/>
    <w:rsid w:val="0001473B"/>
    <w:rsid w:val="000147D1"/>
    <w:rsid w:val="000148FA"/>
    <w:rsid w:val="00014DC2"/>
    <w:rsid w:val="000163BD"/>
    <w:rsid w:val="00017244"/>
    <w:rsid w:val="000174EC"/>
    <w:rsid w:val="00017ED3"/>
    <w:rsid w:val="000202F1"/>
    <w:rsid w:val="00021EC2"/>
    <w:rsid w:val="00023AFE"/>
    <w:rsid w:val="00024742"/>
    <w:rsid w:val="000254E5"/>
    <w:rsid w:val="000268C8"/>
    <w:rsid w:val="00026E42"/>
    <w:rsid w:val="000326D9"/>
    <w:rsid w:val="00032CB3"/>
    <w:rsid w:val="00032EEC"/>
    <w:rsid w:val="00033B9A"/>
    <w:rsid w:val="00033D65"/>
    <w:rsid w:val="0003508D"/>
    <w:rsid w:val="00035113"/>
    <w:rsid w:val="0003536A"/>
    <w:rsid w:val="00035E4F"/>
    <w:rsid w:val="00036076"/>
    <w:rsid w:val="000360A7"/>
    <w:rsid w:val="000362AB"/>
    <w:rsid w:val="0003746B"/>
    <w:rsid w:val="0004033E"/>
    <w:rsid w:val="00040647"/>
    <w:rsid w:val="00041E8A"/>
    <w:rsid w:val="00041EB4"/>
    <w:rsid w:val="000428DE"/>
    <w:rsid w:val="00042ABB"/>
    <w:rsid w:val="00042EBA"/>
    <w:rsid w:val="0004468F"/>
    <w:rsid w:val="000461D0"/>
    <w:rsid w:val="0004639F"/>
    <w:rsid w:val="0004655C"/>
    <w:rsid w:val="00046567"/>
    <w:rsid w:val="00047369"/>
    <w:rsid w:val="00050CAB"/>
    <w:rsid w:val="00052558"/>
    <w:rsid w:val="00053529"/>
    <w:rsid w:val="00053CF0"/>
    <w:rsid w:val="00054D5F"/>
    <w:rsid w:val="000571AA"/>
    <w:rsid w:val="000575D6"/>
    <w:rsid w:val="00057ECB"/>
    <w:rsid w:val="0006137A"/>
    <w:rsid w:val="0006336D"/>
    <w:rsid w:val="000649CC"/>
    <w:rsid w:val="000669B0"/>
    <w:rsid w:val="00067368"/>
    <w:rsid w:val="00067418"/>
    <w:rsid w:val="00067D2A"/>
    <w:rsid w:val="00073B29"/>
    <w:rsid w:val="00075029"/>
    <w:rsid w:val="00075D09"/>
    <w:rsid w:val="00075FB7"/>
    <w:rsid w:val="00076917"/>
    <w:rsid w:val="000771A8"/>
    <w:rsid w:val="0007750B"/>
    <w:rsid w:val="00077632"/>
    <w:rsid w:val="000808F0"/>
    <w:rsid w:val="00082283"/>
    <w:rsid w:val="0008284D"/>
    <w:rsid w:val="000839D8"/>
    <w:rsid w:val="00084234"/>
    <w:rsid w:val="00084294"/>
    <w:rsid w:val="000845C3"/>
    <w:rsid w:val="00084B61"/>
    <w:rsid w:val="00087671"/>
    <w:rsid w:val="000876A0"/>
    <w:rsid w:val="00090B5A"/>
    <w:rsid w:val="00090E0E"/>
    <w:rsid w:val="00091021"/>
    <w:rsid w:val="00091271"/>
    <w:rsid w:val="0009236A"/>
    <w:rsid w:val="00092843"/>
    <w:rsid w:val="00092C81"/>
    <w:rsid w:val="0009333F"/>
    <w:rsid w:val="00093C3F"/>
    <w:rsid w:val="00094563"/>
    <w:rsid w:val="00094C0C"/>
    <w:rsid w:val="0009577A"/>
    <w:rsid w:val="000962F5"/>
    <w:rsid w:val="00096544"/>
    <w:rsid w:val="00096803"/>
    <w:rsid w:val="00096D03"/>
    <w:rsid w:val="00096E8A"/>
    <w:rsid w:val="00097860"/>
    <w:rsid w:val="000A0B5F"/>
    <w:rsid w:val="000A3614"/>
    <w:rsid w:val="000A3AD1"/>
    <w:rsid w:val="000A3F7F"/>
    <w:rsid w:val="000A4825"/>
    <w:rsid w:val="000A4DA6"/>
    <w:rsid w:val="000A4F87"/>
    <w:rsid w:val="000A5359"/>
    <w:rsid w:val="000A567D"/>
    <w:rsid w:val="000A633E"/>
    <w:rsid w:val="000A6F10"/>
    <w:rsid w:val="000A7092"/>
    <w:rsid w:val="000B0D9A"/>
    <w:rsid w:val="000B3015"/>
    <w:rsid w:val="000B396C"/>
    <w:rsid w:val="000B4B02"/>
    <w:rsid w:val="000B4F7D"/>
    <w:rsid w:val="000B59D9"/>
    <w:rsid w:val="000B61B0"/>
    <w:rsid w:val="000B6437"/>
    <w:rsid w:val="000B67A8"/>
    <w:rsid w:val="000B72B1"/>
    <w:rsid w:val="000B7CD0"/>
    <w:rsid w:val="000C0BE2"/>
    <w:rsid w:val="000C14B7"/>
    <w:rsid w:val="000C1E68"/>
    <w:rsid w:val="000C28FA"/>
    <w:rsid w:val="000C3EA0"/>
    <w:rsid w:val="000C5212"/>
    <w:rsid w:val="000C5663"/>
    <w:rsid w:val="000C72C9"/>
    <w:rsid w:val="000C737B"/>
    <w:rsid w:val="000D02AD"/>
    <w:rsid w:val="000D02C6"/>
    <w:rsid w:val="000D03E3"/>
    <w:rsid w:val="000D0471"/>
    <w:rsid w:val="000D0B36"/>
    <w:rsid w:val="000D17EA"/>
    <w:rsid w:val="000D25FB"/>
    <w:rsid w:val="000D2B72"/>
    <w:rsid w:val="000D33CD"/>
    <w:rsid w:val="000D3EAC"/>
    <w:rsid w:val="000D40FF"/>
    <w:rsid w:val="000D667E"/>
    <w:rsid w:val="000D7185"/>
    <w:rsid w:val="000E0090"/>
    <w:rsid w:val="000E0322"/>
    <w:rsid w:val="000E25EA"/>
    <w:rsid w:val="000E27E5"/>
    <w:rsid w:val="000E3072"/>
    <w:rsid w:val="000E4FED"/>
    <w:rsid w:val="000E5AC5"/>
    <w:rsid w:val="000E5E0E"/>
    <w:rsid w:val="000E75D9"/>
    <w:rsid w:val="000E7B0F"/>
    <w:rsid w:val="000E7D52"/>
    <w:rsid w:val="000F014A"/>
    <w:rsid w:val="000F0209"/>
    <w:rsid w:val="000F04E0"/>
    <w:rsid w:val="000F06CE"/>
    <w:rsid w:val="000F09D3"/>
    <w:rsid w:val="000F1072"/>
    <w:rsid w:val="000F13BD"/>
    <w:rsid w:val="000F50B8"/>
    <w:rsid w:val="000F5353"/>
    <w:rsid w:val="000F667A"/>
    <w:rsid w:val="00100D8C"/>
    <w:rsid w:val="001015AC"/>
    <w:rsid w:val="00102066"/>
    <w:rsid w:val="0010268A"/>
    <w:rsid w:val="001034FA"/>
    <w:rsid w:val="001038AE"/>
    <w:rsid w:val="001043F3"/>
    <w:rsid w:val="001050F1"/>
    <w:rsid w:val="00105BD5"/>
    <w:rsid w:val="001061E3"/>
    <w:rsid w:val="00106377"/>
    <w:rsid w:val="00106B36"/>
    <w:rsid w:val="001075B6"/>
    <w:rsid w:val="001076A1"/>
    <w:rsid w:val="00107B20"/>
    <w:rsid w:val="0011002C"/>
    <w:rsid w:val="0011069E"/>
    <w:rsid w:val="00110E22"/>
    <w:rsid w:val="00111141"/>
    <w:rsid w:val="0011349B"/>
    <w:rsid w:val="00113C41"/>
    <w:rsid w:val="00113C44"/>
    <w:rsid w:val="0011449B"/>
    <w:rsid w:val="0011565F"/>
    <w:rsid w:val="00115D43"/>
    <w:rsid w:val="00116970"/>
    <w:rsid w:val="0011755A"/>
    <w:rsid w:val="00117C9E"/>
    <w:rsid w:val="00117DD8"/>
    <w:rsid w:val="00117E7D"/>
    <w:rsid w:val="00120547"/>
    <w:rsid w:val="0012092F"/>
    <w:rsid w:val="001243E0"/>
    <w:rsid w:val="00124719"/>
    <w:rsid w:val="001259AE"/>
    <w:rsid w:val="00125BDD"/>
    <w:rsid w:val="001261C9"/>
    <w:rsid w:val="0012794B"/>
    <w:rsid w:val="00130110"/>
    <w:rsid w:val="001306AA"/>
    <w:rsid w:val="001313BF"/>
    <w:rsid w:val="001318F1"/>
    <w:rsid w:val="00131DD1"/>
    <w:rsid w:val="00133871"/>
    <w:rsid w:val="0013609F"/>
    <w:rsid w:val="00136409"/>
    <w:rsid w:val="00136CD0"/>
    <w:rsid w:val="00140E04"/>
    <w:rsid w:val="0014160B"/>
    <w:rsid w:val="0014188F"/>
    <w:rsid w:val="00142F1F"/>
    <w:rsid w:val="001431E9"/>
    <w:rsid w:val="00144E91"/>
    <w:rsid w:val="00146A9B"/>
    <w:rsid w:val="0014750B"/>
    <w:rsid w:val="00150071"/>
    <w:rsid w:val="00150ABF"/>
    <w:rsid w:val="00150C09"/>
    <w:rsid w:val="00152DDF"/>
    <w:rsid w:val="00153317"/>
    <w:rsid w:val="001558AE"/>
    <w:rsid w:val="00155C13"/>
    <w:rsid w:val="0015620F"/>
    <w:rsid w:val="00156E1B"/>
    <w:rsid w:val="00157073"/>
    <w:rsid w:val="00157AD8"/>
    <w:rsid w:val="00157C0F"/>
    <w:rsid w:val="001616D6"/>
    <w:rsid w:val="00162151"/>
    <w:rsid w:val="00162923"/>
    <w:rsid w:val="00163ECC"/>
    <w:rsid w:val="0016413A"/>
    <w:rsid w:val="00164BEB"/>
    <w:rsid w:val="00170F64"/>
    <w:rsid w:val="00171F6B"/>
    <w:rsid w:val="00173B38"/>
    <w:rsid w:val="00174A78"/>
    <w:rsid w:val="001755E5"/>
    <w:rsid w:val="0017565E"/>
    <w:rsid w:val="00175D33"/>
    <w:rsid w:val="00177938"/>
    <w:rsid w:val="00177978"/>
    <w:rsid w:val="001816B4"/>
    <w:rsid w:val="00183133"/>
    <w:rsid w:val="001834E0"/>
    <w:rsid w:val="00184639"/>
    <w:rsid w:val="001849A3"/>
    <w:rsid w:val="00184BA8"/>
    <w:rsid w:val="001859AC"/>
    <w:rsid w:val="0018628A"/>
    <w:rsid w:val="00190583"/>
    <w:rsid w:val="0019125C"/>
    <w:rsid w:val="00191E87"/>
    <w:rsid w:val="001925DB"/>
    <w:rsid w:val="00192AA1"/>
    <w:rsid w:val="00192C66"/>
    <w:rsid w:val="001934C3"/>
    <w:rsid w:val="00193FF9"/>
    <w:rsid w:val="00194090"/>
    <w:rsid w:val="001963E0"/>
    <w:rsid w:val="001977F1"/>
    <w:rsid w:val="00197B06"/>
    <w:rsid w:val="001A12A7"/>
    <w:rsid w:val="001A183F"/>
    <w:rsid w:val="001A26ED"/>
    <w:rsid w:val="001A2D5F"/>
    <w:rsid w:val="001A47EA"/>
    <w:rsid w:val="001A5F1A"/>
    <w:rsid w:val="001A68C6"/>
    <w:rsid w:val="001A6FA9"/>
    <w:rsid w:val="001B0720"/>
    <w:rsid w:val="001B0E48"/>
    <w:rsid w:val="001B19C9"/>
    <w:rsid w:val="001B2B24"/>
    <w:rsid w:val="001B2E6F"/>
    <w:rsid w:val="001B2F38"/>
    <w:rsid w:val="001B3175"/>
    <w:rsid w:val="001B3D9D"/>
    <w:rsid w:val="001B54AB"/>
    <w:rsid w:val="001B55E3"/>
    <w:rsid w:val="001B5C16"/>
    <w:rsid w:val="001B6962"/>
    <w:rsid w:val="001B7CB2"/>
    <w:rsid w:val="001C1290"/>
    <w:rsid w:val="001C1BC3"/>
    <w:rsid w:val="001C2124"/>
    <w:rsid w:val="001C4F4C"/>
    <w:rsid w:val="001C5242"/>
    <w:rsid w:val="001C69E9"/>
    <w:rsid w:val="001C707F"/>
    <w:rsid w:val="001C71BF"/>
    <w:rsid w:val="001C75A9"/>
    <w:rsid w:val="001C7EFC"/>
    <w:rsid w:val="001D063E"/>
    <w:rsid w:val="001D2C3A"/>
    <w:rsid w:val="001D30F3"/>
    <w:rsid w:val="001D34BE"/>
    <w:rsid w:val="001D3AB7"/>
    <w:rsid w:val="001D53CA"/>
    <w:rsid w:val="001D5D8D"/>
    <w:rsid w:val="001D65A4"/>
    <w:rsid w:val="001D7290"/>
    <w:rsid w:val="001D77C7"/>
    <w:rsid w:val="001D7B2B"/>
    <w:rsid w:val="001D7E5A"/>
    <w:rsid w:val="001E0488"/>
    <w:rsid w:val="001E0A9E"/>
    <w:rsid w:val="001E0C7A"/>
    <w:rsid w:val="001E11CF"/>
    <w:rsid w:val="001E16FF"/>
    <w:rsid w:val="001E1B34"/>
    <w:rsid w:val="001E1EDA"/>
    <w:rsid w:val="001E2592"/>
    <w:rsid w:val="001E38BC"/>
    <w:rsid w:val="001E3E58"/>
    <w:rsid w:val="001F0DA8"/>
    <w:rsid w:val="001F2410"/>
    <w:rsid w:val="001F24C7"/>
    <w:rsid w:val="001F2651"/>
    <w:rsid w:val="001F2A3B"/>
    <w:rsid w:val="001F39BB"/>
    <w:rsid w:val="001F4965"/>
    <w:rsid w:val="001F5C13"/>
    <w:rsid w:val="001F6580"/>
    <w:rsid w:val="001F794A"/>
    <w:rsid w:val="002006CC"/>
    <w:rsid w:val="00201616"/>
    <w:rsid w:val="002027F2"/>
    <w:rsid w:val="00203676"/>
    <w:rsid w:val="00203B60"/>
    <w:rsid w:val="002069D2"/>
    <w:rsid w:val="00206B8F"/>
    <w:rsid w:val="0020772A"/>
    <w:rsid w:val="00210F03"/>
    <w:rsid w:val="0021179E"/>
    <w:rsid w:val="0021390C"/>
    <w:rsid w:val="00213BED"/>
    <w:rsid w:val="0021509E"/>
    <w:rsid w:val="0021535A"/>
    <w:rsid w:val="0021555F"/>
    <w:rsid w:val="00215B59"/>
    <w:rsid w:val="0021778E"/>
    <w:rsid w:val="00220C51"/>
    <w:rsid w:val="002218C5"/>
    <w:rsid w:val="002218ED"/>
    <w:rsid w:val="00221F9D"/>
    <w:rsid w:val="0022274D"/>
    <w:rsid w:val="00223772"/>
    <w:rsid w:val="00223E4F"/>
    <w:rsid w:val="0022497A"/>
    <w:rsid w:val="00225337"/>
    <w:rsid w:val="002257FC"/>
    <w:rsid w:val="00225F25"/>
    <w:rsid w:val="00226485"/>
    <w:rsid w:val="0022661A"/>
    <w:rsid w:val="0022748E"/>
    <w:rsid w:val="00230974"/>
    <w:rsid w:val="00230F4C"/>
    <w:rsid w:val="00232250"/>
    <w:rsid w:val="0023278B"/>
    <w:rsid w:val="0023310A"/>
    <w:rsid w:val="00233773"/>
    <w:rsid w:val="00233A62"/>
    <w:rsid w:val="0023421B"/>
    <w:rsid w:val="002345D7"/>
    <w:rsid w:val="00235A71"/>
    <w:rsid w:val="0023605E"/>
    <w:rsid w:val="00236915"/>
    <w:rsid w:val="0023746B"/>
    <w:rsid w:val="0024095F"/>
    <w:rsid w:val="00240CFE"/>
    <w:rsid w:val="00241C21"/>
    <w:rsid w:val="00241E27"/>
    <w:rsid w:val="00243369"/>
    <w:rsid w:val="0024372F"/>
    <w:rsid w:val="00244824"/>
    <w:rsid w:val="00244989"/>
    <w:rsid w:val="0024631D"/>
    <w:rsid w:val="002467EC"/>
    <w:rsid w:val="00246C79"/>
    <w:rsid w:val="0024739D"/>
    <w:rsid w:val="00250800"/>
    <w:rsid w:val="00250C9C"/>
    <w:rsid w:val="00250CBD"/>
    <w:rsid w:val="00250CCC"/>
    <w:rsid w:val="00251075"/>
    <w:rsid w:val="002540C1"/>
    <w:rsid w:val="002547F3"/>
    <w:rsid w:val="00255292"/>
    <w:rsid w:val="00255E10"/>
    <w:rsid w:val="0025627A"/>
    <w:rsid w:val="00256DB3"/>
    <w:rsid w:val="00256EF1"/>
    <w:rsid w:val="002576EB"/>
    <w:rsid w:val="0026095D"/>
    <w:rsid w:val="00260EB3"/>
    <w:rsid w:val="00262967"/>
    <w:rsid w:val="00262F43"/>
    <w:rsid w:val="00264A33"/>
    <w:rsid w:val="002654AB"/>
    <w:rsid w:val="002655D3"/>
    <w:rsid w:val="00266C2E"/>
    <w:rsid w:val="00266C86"/>
    <w:rsid w:val="00266CAC"/>
    <w:rsid w:val="00267907"/>
    <w:rsid w:val="00270AF2"/>
    <w:rsid w:val="00270E04"/>
    <w:rsid w:val="00271891"/>
    <w:rsid w:val="00271D50"/>
    <w:rsid w:val="00272C81"/>
    <w:rsid w:val="00273966"/>
    <w:rsid w:val="002747EA"/>
    <w:rsid w:val="00274D8D"/>
    <w:rsid w:val="0027571E"/>
    <w:rsid w:val="0027657C"/>
    <w:rsid w:val="0028051E"/>
    <w:rsid w:val="00280F2E"/>
    <w:rsid w:val="002816DF"/>
    <w:rsid w:val="0028190C"/>
    <w:rsid w:val="002823B5"/>
    <w:rsid w:val="00282B62"/>
    <w:rsid w:val="00282BDD"/>
    <w:rsid w:val="00283222"/>
    <w:rsid w:val="00283AC8"/>
    <w:rsid w:val="00283C72"/>
    <w:rsid w:val="002842AD"/>
    <w:rsid w:val="00284F6D"/>
    <w:rsid w:val="00285AB8"/>
    <w:rsid w:val="002879BA"/>
    <w:rsid w:val="00290438"/>
    <w:rsid w:val="00291777"/>
    <w:rsid w:val="00292311"/>
    <w:rsid w:val="00292AA0"/>
    <w:rsid w:val="002953C4"/>
    <w:rsid w:val="00297120"/>
    <w:rsid w:val="002972FC"/>
    <w:rsid w:val="002A1834"/>
    <w:rsid w:val="002A1F75"/>
    <w:rsid w:val="002A2372"/>
    <w:rsid w:val="002A25D4"/>
    <w:rsid w:val="002A3D6F"/>
    <w:rsid w:val="002A493D"/>
    <w:rsid w:val="002A5112"/>
    <w:rsid w:val="002A53DD"/>
    <w:rsid w:val="002A77E2"/>
    <w:rsid w:val="002B11AE"/>
    <w:rsid w:val="002B206E"/>
    <w:rsid w:val="002B2D70"/>
    <w:rsid w:val="002B4E65"/>
    <w:rsid w:val="002B4F47"/>
    <w:rsid w:val="002B529A"/>
    <w:rsid w:val="002B6174"/>
    <w:rsid w:val="002B6202"/>
    <w:rsid w:val="002B6F27"/>
    <w:rsid w:val="002B71E9"/>
    <w:rsid w:val="002B7536"/>
    <w:rsid w:val="002C06DD"/>
    <w:rsid w:val="002C08A4"/>
    <w:rsid w:val="002C139A"/>
    <w:rsid w:val="002C2F2F"/>
    <w:rsid w:val="002C3103"/>
    <w:rsid w:val="002C3C2D"/>
    <w:rsid w:val="002C51F9"/>
    <w:rsid w:val="002C56B9"/>
    <w:rsid w:val="002C5A41"/>
    <w:rsid w:val="002C61D6"/>
    <w:rsid w:val="002C61F8"/>
    <w:rsid w:val="002C6AFC"/>
    <w:rsid w:val="002C70E2"/>
    <w:rsid w:val="002C75A7"/>
    <w:rsid w:val="002C7A6C"/>
    <w:rsid w:val="002D1234"/>
    <w:rsid w:val="002D1626"/>
    <w:rsid w:val="002D2820"/>
    <w:rsid w:val="002D28B7"/>
    <w:rsid w:val="002D2F1D"/>
    <w:rsid w:val="002D4BB8"/>
    <w:rsid w:val="002D4D9B"/>
    <w:rsid w:val="002D5255"/>
    <w:rsid w:val="002D6685"/>
    <w:rsid w:val="002D73E7"/>
    <w:rsid w:val="002D7583"/>
    <w:rsid w:val="002D7970"/>
    <w:rsid w:val="002E0AD6"/>
    <w:rsid w:val="002E0B2E"/>
    <w:rsid w:val="002E0C6D"/>
    <w:rsid w:val="002E0DB1"/>
    <w:rsid w:val="002E274C"/>
    <w:rsid w:val="002E3BAA"/>
    <w:rsid w:val="002E4753"/>
    <w:rsid w:val="002E566F"/>
    <w:rsid w:val="002E6B66"/>
    <w:rsid w:val="002E6CD9"/>
    <w:rsid w:val="002E71E4"/>
    <w:rsid w:val="002E75C0"/>
    <w:rsid w:val="002E7B58"/>
    <w:rsid w:val="002F0BB1"/>
    <w:rsid w:val="002F1598"/>
    <w:rsid w:val="002F2CE9"/>
    <w:rsid w:val="002F327C"/>
    <w:rsid w:val="002F36F8"/>
    <w:rsid w:val="002F5B02"/>
    <w:rsid w:val="002F617E"/>
    <w:rsid w:val="002F728C"/>
    <w:rsid w:val="002F7F0A"/>
    <w:rsid w:val="00301E20"/>
    <w:rsid w:val="00302E2C"/>
    <w:rsid w:val="003036A9"/>
    <w:rsid w:val="00303AF9"/>
    <w:rsid w:val="00306120"/>
    <w:rsid w:val="0030712A"/>
    <w:rsid w:val="00307964"/>
    <w:rsid w:val="003111CA"/>
    <w:rsid w:val="00312A28"/>
    <w:rsid w:val="00313A64"/>
    <w:rsid w:val="0031508F"/>
    <w:rsid w:val="00316A6D"/>
    <w:rsid w:val="00316B4B"/>
    <w:rsid w:val="00316DCD"/>
    <w:rsid w:val="003172EF"/>
    <w:rsid w:val="00317571"/>
    <w:rsid w:val="00317654"/>
    <w:rsid w:val="0031795D"/>
    <w:rsid w:val="00317F8B"/>
    <w:rsid w:val="003205F1"/>
    <w:rsid w:val="003208A8"/>
    <w:rsid w:val="0032208C"/>
    <w:rsid w:val="003224D4"/>
    <w:rsid w:val="003232C1"/>
    <w:rsid w:val="00323A79"/>
    <w:rsid w:val="00325895"/>
    <w:rsid w:val="00325D44"/>
    <w:rsid w:val="00326B3F"/>
    <w:rsid w:val="00326E57"/>
    <w:rsid w:val="0032751F"/>
    <w:rsid w:val="00330CFA"/>
    <w:rsid w:val="00332AA2"/>
    <w:rsid w:val="00332B4F"/>
    <w:rsid w:val="00332E77"/>
    <w:rsid w:val="003332BF"/>
    <w:rsid w:val="0033443B"/>
    <w:rsid w:val="00335C64"/>
    <w:rsid w:val="00335F7D"/>
    <w:rsid w:val="003368CA"/>
    <w:rsid w:val="00336D2C"/>
    <w:rsid w:val="0033790A"/>
    <w:rsid w:val="00337964"/>
    <w:rsid w:val="00340D72"/>
    <w:rsid w:val="00341663"/>
    <w:rsid w:val="003419F6"/>
    <w:rsid w:val="003430D3"/>
    <w:rsid w:val="00343405"/>
    <w:rsid w:val="00344E4F"/>
    <w:rsid w:val="0034529C"/>
    <w:rsid w:val="0034531F"/>
    <w:rsid w:val="00345E79"/>
    <w:rsid w:val="003461B8"/>
    <w:rsid w:val="00347282"/>
    <w:rsid w:val="003516C2"/>
    <w:rsid w:val="00351CA3"/>
    <w:rsid w:val="003526F0"/>
    <w:rsid w:val="0035300A"/>
    <w:rsid w:val="00353B26"/>
    <w:rsid w:val="00353D32"/>
    <w:rsid w:val="0035552E"/>
    <w:rsid w:val="003563C3"/>
    <w:rsid w:val="003573BA"/>
    <w:rsid w:val="003605CB"/>
    <w:rsid w:val="0036078E"/>
    <w:rsid w:val="00360890"/>
    <w:rsid w:val="00360B28"/>
    <w:rsid w:val="00360E8D"/>
    <w:rsid w:val="00361E17"/>
    <w:rsid w:val="00361F10"/>
    <w:rsid w:val="00362A49"/>
    <w:rsid w:val="00362F13"/>
    <w:rsid w:val="003637EC"/>
    <w:rsid w:val="00363905"/>
    <w:rsid w:val="00363AAE"/>
    <w:rsid w:val="003640ED"/>
    <w:rsid w:val="003644CF"/>
    <w:rsid w:val="00364DE7"/>
    <w:rsid w:val="0036574E"/>
    <w:rsid w:val="00366C61"/>
    <w:rsid w:val="0036702B"/>
    <w:rsid w:val="00367CBF"/>
    <w:rsid w:val="003706F9"/>
    <w:rsid w:val="003711D6"/>
    <w:rsid w:val="00371D6C"/>
    <w:rsid w:val="003723E8"/>
    <w:rsid w:val="003725A6"/>
    <w:rsid w:val="003727B0"/>
    <w:rsid w:val="003728FD"/>
    <w:rsid w:val="00372D90"/>
    <w:rsid w:val="0037499A"/>
    <w:rsid w:val="003759B8"/>
    <w:rsid w:val="00375E95"/>
    <w:rsid w:val="003762CF"/>
    <w:rsid w:val="00376C8B"/>
    <w:rsid w:val="0037763E"/>
    <w:rsid w:val="00380129"/>
    <w:rsid w:val="003803AF"/>
    <w:rsid w:val="0038194A"/>
    <w:rsid w:val="003819C2"/>
    <w:rsid w:val="00385F3D"/>
    <w:rsid w:val="00390510"/>
    <w:rsid w:val="00391081"/>
    <w:rsid w:val="003914A5"/>
    <w:rsid w:val="003914B3"/>
    <w:rsid w:val="00391576"/>
    <w:rsid w:val="00392AE3"/>
    <w:rsid w:val="00392C4B"/>
    <w:rsid w:val="003931F7"/>
    <w:rsid w:val="00393889"/>
    <w:rsid w:val="003949D9"/>
    <w:rsid w:val="0039542D"/>
    <w:rsid w:val="00395F9D"/>
    <w:rsid w:val="00396130"/>
    <w:rsid w:val="003A09EC"/>
    <w:rsid w:val="003A1272"/>
    <w:rsid w:val="003A2A37"/>
    <w:rsid w:val="003A3D01"/>
    <w:rsid w:val="003A5173"/>
    <w:rsid w:val="003A57AA"/>
    <w:rsid w:val="003A5BC9"/>
    <w:rsid w:val="003A6BAD"/>
    <w:rsid w:val="003A6EFF"/>
    <w:rsid w:val="003A7A90"/>
    <w:rsid w:val="003B0E98"/>
    <w:rsid w:val="003B1268"/>
    <w:rsid w:val="003B1BF1"/>
    <w:rsid w:val="003B26FD"/>
    <w:rsid w:val="003B278F"/>
    <w:rsid w:val="003B353D"/>
    <w:rsid w:val="003B378A"/>
    <w:rsid w:val="003B380B"/>
    <w:rsid w:val="003B6FA5"/>
    <w:rsid w:val="003B7214"/>
    <w:rsid w:val="003C00F5"/>
    <w:rsid w:val="003C067D"/>
    <w:rsid w:val="003C0EF1"/>
    <w:rsid w:val="003C1810"/>
    <w:rsid w:val="003C1F80"/>
    <w:rsid w:val="003C2102"/>
    <w:rsid w:val="003C22A9"/>
    <w:rsid w:val="003C415C"/>
    <w:rsid w:val="003D090A"/>
    <w:rsid w:val="003D1BDF"/>
    <w:rsid w:val="003D2C2A"/>
    <w:rsid w:val="003D3070"/>
    <w:rsid w:val="003D3FF8"/>
    <w:rsid w:val="003D5286"/>
    <w:rsid w:val="003D5916"/>
    <w:rsid w:val="003D6053"/>
    <w:rsid w:val="003D7175"/>
    <w:rsid w:val="003D739A"/>
    <w:rsid w:val="003D74C1"/>
    <w:rsid w:val="003D79A4"/>
    <w:rsid w:val="003D7ADF"/>
    <w:rsid w:val="003E032C"/>
    <w:rsid w:val="003E0677"/>
    <w:rsid w:val="003E2D26"/>
    <w:rsid w:val="003E2E23"/>
    <w:rsid w:val="003E435B"/>
    <w:rsid w:val="003E570F"/>
    <w:rsid w:val="003E598A"/>
    <w:rsid w:val="003E621B"/>
    <w:rsid w:val="003E62A0"/>
    <w:rsid w:val="003E7754"/>
    <w:rsid w:val="003F09B9"/>
    <w:rsid w:val="003F0DEB"/>
    <w:rsid w:val="003F0F92"/>
    <w:rsid w:val="003F1633"/>
    <w:rsid w:val="003F3915"/>
    <w:rsid w:val="003F5083"/>
    <w:rsid w:val="003F6135"/>
    <w:rsid w:val="003F66C8"/>
    <w:rsid w:val="004033B6"/>
    <w:rsid w:val="004038A6"/>
    <w:rsid w:val="004040D9"/>
    <w:rsid w:val="00404581"/>
    <w:rsid w:val="004066A3"/>
    <w:rsid w:val="00406A49"/>
    <w:rsid w:val="0040777D"/>
    <w:rsid w:val="00412179"/>
    <w:rsid w:val="004129B2"/>
    <w:rsid w:val="00413816"/>
    <w:rsid w:val="004141E9"/>
    <w:rsid w:val="00414A60"/>
    <w:rsid w:val="00414B4E"/>
    <w:rsid w:val="00414CEE"/>
    <w:rsid w:val="00415185"/>
    <w:rsid w:val="00415BF4"/>
    <w:rsid w:val="004161CE"/>
    <w:rsid w:val="0041702A"/>
    <w:rsid w:val="004174E0"/>
    <w:rsid w:val="00417706"/>
    <w:rsid w:val="00417876"/>
    <w:rsid w:val="00417A5D"/>
    <w:rsid w:val="004204F7"/>
    <w:rsid w:val="00420C92"/>
    <w:rsid w:val="00420D0E"/>
    <w:rsid w:val="00420E67"/>
    <w:rsid w:val="004229FF"/>
    <w:rsid w:val="00426185"/>
    <w:rsid w:val="00426244"/>
    <w:rsid w:val="004263F5"/>
    <w:rsid w:val="004269FD"/>
    <w:rsid w:val="00430380"/>
    <w:rsid w:val="00430ADB"/>
    <w:rsid w:val="00430DCD"/>
    <w:rsid w:val="0043102B"/>
    <w:rsid w:val="00431030"/>
    <w:rsid w:val="00433869"/>
    <w:rsid w:val="00434418"/>
    <w:rsid w:val="004345CD"/>
    <w:rsid w:val="004363F5"/>
    <w:rsid w:val="00437E8D"/>
    <w:rsid w:val="004407D8"/>
    <w:rsid w:val="00440F71"/>
    <w:rsid w:val="00441681"/>
    <w:rsid w:val="004416ED"/>
    <w:rsid w:val="00441F0D"/>
    <w:rsid w:val="0044200C"/>
    <w:rsid w:val="0044202B"/>
    <w:rsid w:val="004424D6"/>
    <w:rsid w:val="00442A0C"/>
    <w:rsid w:val="00443557"/>
    <w:rsid w:val="00445BB5"/>
    <w:rsid w:val="00447A15"/>
    <w:rsid w:val="00450867"/>
    <w:rsid w:val="004508CB"/>
    <w:rsid w:val="00450A7E"/>
    <w:rsid w:val="0045273C"/>
    <w:rsid w:val="004548BF"/>
    <w:rsid w:val="00461333"/>
    <w:rsid w:val="00461F70"/>
    <w:rsid w:val="00464612"/>
    <w:rsid w:val="00465D05"/>
    <w:rsid w:val="004663BD"/>
    <w:rsid w:val="0046658F"/>
    <w:rsid w:val="00467DF0"/>
    <w:rsid w:val="0047091B"/>
    <w:rsid w:val="004711BB"/>
    <w:rsid w:val="00471928"/>
    <w:rsid w:val="00471C89"/>
    <w:rsid w:val="00471F70"/>
    <w:rsid w:val="00472CF1"/>
    <w:rsid w:val="00473660"/>
    <w:rsid w:val="004768DB"/>
    <w:rsid w:val="00476C62"/>
    <w:rsid w:val="00477054"/>
    <w:rsid w:val="004773AF"/>
    <w:rsid w:val="00477FBB"/>
    <w:rsid w:val="00481D40"/>
    <w:rsid w:val="00481EF7"/>
    <w:rsid w:val="00482F23"/>
    <w:rsid w:val="00483091"/>
    <w:rsid w:val="00485323"/>
    <w:rsid w:val="004854E4"/>
    <w:rsid w:val="00485AC4"/>
    <w:rsid w:val="00486824"/>
    <w:rsid w:val="00490DA5"/>
    <w:rsid w:val="004915B5"/>
    <w:rsid w:val="00491FF4"/>
    <w:rsid w:val="00493046"/>
    <w:rsid w:val="004941DA"/>
    <w:rsid w:val="004A005B"/>
    <w:rsid w:val="004A043A"/>
    <w:rsid w:val="004A1179"/>
    <w:rsid w:val="004A1823"/>
    <w:rsid w:val="004A1DFE"/>
    <w:rsid w:val="004A25C8"/>
    <w:rsid w:val="004A2E84"/>
    <w:rsid w:val="004A37DD"/>
    <w:rsid w:val="004A440C"/>
    <w:rsid w:val="004A4EF8"/>
    <w:rsid w:val="004A5C78"/>
    <w:rsid w:val="004A605A"/>
    <w:rsid w:val="004A7328"/>
    <w:rsid w:val="004B0051"/>
    <w:rsid w:val="004B01DE"/>
    <w:rsid w:val="004B0396"/>
    <w:rsid w:val="004B0B76"/>
    <w:rsid w:val="004B2F90"/>
    <w:rsid w:val="004B2FA5"/>
    <w:rsid w:val="004B396E"/>
    <w:rsid w:val="004B3B5B"/>
    <w:rsid w:val="004B46FF"/>
    <w:rsid w:val="004B497E"/>
    <w:rsid w:val="004B5517"/>
    <w:rsid w:val="004B666B"/>
    <w:rsid w:val="004B6BC6"/>
    <w:rsid w:val="004C0564"/>
    <w:rsid w:val="004C0CDC"/>
    <w:rsid w:val="004C2DC1"/>
    <w:rsid w:val="004C3EC0"/>
    <w:rsid w:val="004C4676"/>
    <w:rsid w:val="004C576D"/>
    <w:rsid w:val="004C6293"/>
    <w:rsid w:val="004C7126"/>
    <w:rsid w:val="004C7EE0"/>
    <w:rsid w:val="004D062F"/>
    <w:rsid w:val="004D0EFF"/>
    <w:rsid w:val="004D24D2"/>
    <w:rsid w:val="004D3ED5"/>
    <w:rsid w:val="004D3EFF"/>
    <w:rsid w:val="004D4D57"/>
    <w:rsid w:val="004D587F"/>
    <w:rsid w:val="004D6180"/>
    <w:rsid w:val="004D6717"/>
    <w:rsid w:val="004D6B42"/>
    <w:rsid w:val="004D716F"/>
    <w:rsid w:val="004D7532"/>
    <w:rsid w:val="004D7FA8"/>
    <w:rsid w:val="004E1120"/>
    <w:rsid w:val="004E19E0"/>
    <w:rsid w:val="004E2815"/>
    <w:rsid w:val="004E2E88"/>
    <w:rsid w:val="004E311C"/>
    <w:rsid w:val="004E3298"/>
    <w:rsid w:val="004E34F5"/>
    <w:rsid w:val="004E4DB5"/>
    <w:rsid w:val="004E5868"/>
    <w:rsid w:val="004E6740"/>
    <w:rsid w:val="004E749D"/>
    <w:rsid w:val="004E793C"/>
    <w:rsid w:val="004E7ACA"/>
    <w:rsid w:val="004E7AF9"/>
    <w:rsid w:val="004E7F10"/>
    <w:rsid w:val="004F0273"/>
    <w:rsid w:val="004F02FA"/>
    <w:rsid w:val="004F0537"/>
    <w:rsid w:val="004F1554"/>
    <w:rsid w:val="004F203F"/>
    <w:rsid w:val="004F2456"/>
    <w:rsid w:val="004F379D"/>
    <w:rsid w:val="004F4B0A"/>
    <w:rsid w:val="004F5196"/>
    <w:rsid w:val="004F56AB"/>
    <w:rsid w:val="004F5867"/>
    <w:rsid w:val="004F5BCE"/>
    <w:rsid w:val="004F609A"/>
    <w:rsid w:val="004F6306"/>
    <w:rsid w:val="004F64DE"/>
    <w:rsid w:val="004F693A"/>
    <w:rsid w:val="004F7228"/>
    <w:rsid w:val="004F7742"/>
    <w:rsid w:val="004F780D"/>
    <w:rsid w:val="00500143"/>
    <w:rsid w:val="00500947"/>
    <w:rsid w:val="0050222B"/>
    <w:rsid w:val="005035B4"/>
    <w:rsid w:val="0050473C"/>
    <w:rsid w:val="00506E43"/>
    <w:rsid w:val="005073F2"/>
    <w:rsid w:val="00507C7F"/>
    <w:rsid w:val="00507EC2"/>
    <w:rsid w:val="00507F84"/>
    <w:rsid w:val="005107F8"/>
    <w:rsid w:val="00510C82"/>
    <w:rsid w:val="005116E3"/>
    <w:rsid w:val="005137D5"/>
    <w:rsid w:val="00513A40"/>
    <w:rsid w:val="00513A68"/>
    <w:rsid w:val="00513AB0"/>
    <w:rsid w:val="00514670"/>
    <w:rsid w:val="005156D1"/>
    <w:rsid w:val="00517A47"/>
    <w:rsid w:val="00517BA1"/>
    <w:rsid w:val="005203E4"/>
    <w:rsid w:val="00520FE6"/>
    <w:rsid w:val="0052123A"/>
    <w:rsid w:val="005219E9"/>
    <w:rsid w:val="00522311"/>
    <w:rsid w:val="005225D6"/>
    <w:rsid w:val="00522865"/>
    <w:rsid w:val="005229EF"/>
    <w:rsid w:val="00523660"/>
    <w:rsid w:val="005245F6"/>
    <w:rsid w:val="00524735"/>
    <w:rsid w:val="00524CD2"/>
    <w:rsid w:val="00524D39"/>
    <w:rsid w:val="0052601C"/>
    <w:rsid w:val="00526CBC"/>
    <w:rsid w:val="00527214"/>
    <w:rsid w:val="00531238"/>
    <w:rsid w:val="00531381"/>
    <w:rsid w:val="00531990"/>
    <w:rsid w:val="00531B56"/>
    <w:rsid w:val="005326D7"/>
    <w:rsid w:val="00532751"/>
    <w:rsid w:val="00533131"/>
    <w:rsid w:val="0053323C"/>
    <w:rsid w:val="00533789"/>
    <w:rsid w:val="00533897"/>
    <w:rsid w:val="00534849"/>
    <w:rsid w:val="00536175"/>
    <w:rsid w:val="00540A3E"/>
    <w:rsid w:val="00540AB0"/>
    <w:rsid w:val="00540F1A"/>
    <w:rsid w:val="00541672"/>
    <w:rsid w:val="005424F2"/>
    <w:rsid w:val="00542A63"/>
    <w:rsid w:val="00543912"/>
    <w:rsid w:val="00544DE2"/>
    <w:rsid w:val="00545579"/>
    <w:rsid w:val="00546E3F"/>
    <w:rsid w:val="00547B01"/>
    <w:rsid w:val="00547D18"/>
    <w:rsid w:val="00547DC7"/>
    <w:rsid w:val="00547F9A"/>
    <w:rsid w:val="00550A0D"/>
    <w:rsid w:val="00551AF4"/>
    <w:rsid w:val="005528AF"/>
    <w:rsid w:val="00554CE7"/>
    <w:rsid w:val="00554E7D"/>
    <w:rsid w:val="00555488"/>
    <w:rsid w:val="0055741E"/>
    <w:rsid w:val="00557EF5"/>
    <w:rsid w:val="005617DC"/>
    <w:rsid w:val="00562FD0"/>
    <w:rsid w:val="00563154"/>
    <w:rsid w:val="00563B05"/>
    <w:rsid w:val="005644DA"/>
    <w:rsid w:val="005666AA"/>
    <w:rsid w:val="00566CF5"/>
    <w:rsid w:val="00567332"/>
    <w:rsid w:val="0056787B"/>
    <w:rsid w:val="00567AFC"/>
    <w:rsid w:val="005706F4"/>
    <w:rsid w:val="00570FE1"/>
    <w:rsid w:val="00571648"/>
    <w:rsid w:val="0057198D"/>
    <w:rsid w:val="005719C1"/>
    <w:rsid w:val="00572140"/>
    <w:rsid w:val="00572935"/>
    <w:rsid w:val="00572A1E"/>
    <w:rsid w:val="00573C80"/>
    <w:rsid w:val="00574C3A"/>
    <w:rsid w:val="00575FD3"/>
    <w:rsid w:val="005770E4"/>
    <w:rsid w:val="00577B56"/>
    <w:rsid w:val="00580920"/>
    <w:rsid w:val="0058263D"/>
    <w:rsid w:val="00583C39"/>
    <w:rsid w:val="00584196"/>
    <w:rsid w:val="005851E3"/>
    <w:rsid w:val="00585348"/>
    <w:rsid w:val="00585CF9"/>
    <w:rsid w:val="00585F24"/>
    <w:rsid w:val="005900A7"/>
    <w:rsid w:val="00590F7D"/>
    <w:rsid w:val="00590FDB"/>
    <w:rsid w:val="005922E9"/>
    <w:rsid w:val="00592921"/>
    <w:rsid w:val="0059299B"/>
    <w:rsid w:val="005929DF"/>
    <w:rsid w:val="0059330A"/>
    <w:rsid w:val="00594BF8"/>
    <w:rsid w:val="00595096"/>
    <w:rsid w:val="00595DFB"/>
    <w:rsid w:val="00596ADC"/>
    <w:rsid w:val="00597BE1"/>
    <w:rsid w:val="005A00C1"/>
    <w:rsid w:val="005A03B7"/>
    <w:rsid w:val="005A0B1E"/>
    <w:rsid w:val="005A4BC9"/>
    <w:rsid w:val="005B0495"/>
    <w:rsid w:val="005B077D"/>
    <w:rsid w:val="005B1253"/>
    <w:rsid w:val="005B1AE2"/>
    <w:rsid w:val="005B3135"/>
    <w:rsid w:val="005B4789"/>
    <w:rsid w:val="005B58FC"/>
    <w:rsid w:val="005B612E"/>
    <w:rsid w:val="005B6925"/>
    <w:rsid w:val="005B7172"/>
    <w:rsid w:val="005B7731"/>
    <w:rsid w:val="005B78F1"/>
    <w:rsid w:val="005C0470"/>
    <w:rsid w:val="005C1184"/>
    <w:rsid w:val="005C135D"/>
    <w:rsid w:val="005C2313"/>
    <w:rsid w:val="005C3B5E"/>
    <w:rsid w:val="005C4C9A"/>
    <w:rsid w:val="005C6A35"/>
    <w:rsid w:val="005C6E55"/>
    <w:rsid w:val="005C7575"/>
    <w:rsid w:val="005D0278"/>
    <w:rsid w:val="005D1066"/>
    <w:rsid w:val="005D33B3"/>
    <w:rsid w:val="005D3852"/>
    <w:rsid w:val="005D4A71"/>
    <w:rsid w:val="005D4A78"/>
    <w:rsid w:val="005D4F0B"/>
    <w:rsid w:val="005D5909"/>
    <w:rsid w:val="005D6951"/>
    <w:rsid w:val="005D6A2F"/>
    <w:rsid w:val="005D70D7"/>
    <w:rsid w:val="005D7158"/>
    <w:rsid w:val="005E078C"/>
    <w:rsid w:val="005E079F"/>
    <w:rsid w:val="005E0CD5"/>
    <w:rsid w:val="005E1666"/>
    <w:rsid w:val="005E178A"/>
    <w:rsid w:val="005E1ECA"/>
    <w:rsid w:val="005E340E"/>
    <w:rsid w:val="005E397E"/>
    <w:rsid w:val="005E42AA"/>
    <w:rsid w:val="005E4753"/>
    <w:rsid w:val="005E5949"/>
    <w:rsid w:val="005E631B"/>
    <w:rsid w:val="005E6A61"/>
    <w:rsid w:val="005F0017"/>
    <w:rsid w:val="005F09D8"/>
    <w:rsid w:val="005F1B50"/>
    <w:rsid w:val="005F1B8D"/>
    <w:rsid w:val="005F3807"/>
    <w:rsid w:val="005F3A62"/>
    <w:rsid w:val="005F4071"/>
    <w:rsid w:val="005F5404"/>
    <w:rsid w:val="005F62F8"/>
    <w:rsid w:val="005F64A4"/>
    <w:rsid w:val="005F72F5"/>
    <w:rsid w:val="005F77AC"/>
    <w:rsid w:val="00600CE5"/>
    <w:rsid w:val="00600E3B"/>
    <w:rsid w:val="006025AF"/>
    <w:rsid w:val="0060283D"/>
    <w:rsid w:val="00602856"/>
    <w:rsid w:val="00602B93"/>
    <w:rsid w:val="00603947"/>
    <w:rsid w:val="006039ED"/>
    <w:rsid w:val="00603C5E"/>
    <w:rsid w:val="00603D3A"/>
    <w:rsid w:val="00604B4F"/>
    <w:rsid w:val="00604D42"/>
    <w:rsid w:val="00605337"/>
    <w:rsid w:val="006058BD"/>
    <w:rsid w:val="00605A5D"/>
    <w:rsid w:val="0060650B"/>
    <w:rsid w:val="0061061D"/>
    <w:rsid w:val="006106AF"/>
    <w:rsid w:val="00612F8F"/>
    <w:rsid w:val="0061394A"/>
    <w:rsid w:val="006139D8"/>
    <w:rsid w:val="00613DFD"/>
    <w:rsid w:val="006154E0"/>
    <w:rsid w:val="00615F55"/>
    <w:rsid w:val="0061620D"/>
    <w:rsid w:val="00616D82"/>
    <w:rsid w:val="00616E7F"/>
    <w:rsid w:val="00617BFD"/>
    <w:rsid w:val="00617E1F"/>
    <w:rsid w:val="00620C80"/>
    <w:rsid w:val="00620D60"/>
    <w:rsid w:val="00621A9C"/>
    <w:rsid w:val="006224EC"/>
    <w:rsid w:val="006235A7"/>
    <w:rsid w:val="00623D2E"/>
    <w:rsid w:val="00623E32"/>
    <w:rsid w:val="00624334"/>
    <w:rsid w:val="006263AA"/>
    <w:rsid w:val="0062668C"/>
    <w:rsid w:val="00626AFE"/>
    <w:rsid w:val="00626DF7"/>
    <w:rsid w:val="0062747F"/>
    <w:rsid w:val="0063024A"/>
    <w:rsid w:val="006303C6"/>
    <w:rsid w:val="00630B9B"/>
    <w:rsid w:val="00630BA0"/>
    <w:rsid w:val="00631B87"/>
    <w:rsid w:val="006331DE"/>
    <w:rsid w:val="00633B71"/>
    <w:rsid w:val="0063518E"/>
    <w:rsid w:val="00635A72"/>
    <w:rsid w:val="00636E08"/>
    <w:rsid w:val="00637870"/>
    <w:rsid w:val="00640D3B"/>
    <w:rsid w:val="006412B6"/>
    <w:rsid w:val="00641609"/>
    <w:rsid w:val="006433D9"/>
    <w:rsid w:val="00643CDD"/>
    <w:rsid w:val="006443B0"/>
    <w:rsid w:val="00644C67"/>
    <w:rsid w:val="00645342"/>
    <w:rsid w:val="0064713F"/>
    <w:rsid w:val="0065096F"/>
    <w:rsid w:val="00650DCE"/>
    <w:rsid w:val="006510DB"/>
    <w:rsid w:val="006515F7"/>
    <w:rsid w:val="006522A9"/>
    <w:rsid w:val="0065289C"/>
    <w:rsid w:val="00653276"/>
    <w:rsid w:val="00656298"/>
    <w:rsid w:val="006571BF"/>
    <w:rsid w:val="006574B2"/>
    <w:rsid w:val="00657EE1"/>
    <w:rsid w:val="00657FA4"/>
    <w:rsid w:val="00660B78"/>
    <w:rsid w:val="00661798"/>
    <w:rsid w:val="006637F0"/>
    <w:rsid w:val="00664018"/>
    <w:rsid w:val="00664DCB"/>
    <w:rsid w:val="00664F92"/>
    <w:rsid w:val="00670723"/>
    <w:rsid w:val="00670B02"/>
    <w:rsid w:val="00672982"/>
    <w:rsid w:val="00672B4F"/>
    <w:rsid w:val="0067369C"/>
    <w:rsid w:val="006742FC"/>
    <w:rsid w:val="00674789"/>
    <w:rsid w:val="006747AC"/>
    <w:rsid w:val="006758A7"/>
    <w:rsid w:val="00675F10"/>
    <w:rsid w:val="00677DFB"/>
    <w:rsid w:val="006816AF"/>
    <w:rsid w:val="00681E66"/>
    <w:rsid w:val="00682113"/>
    <w:rsid w:val="00682E84"/>
    <w:rsid w:val="006830E0"/>
    <w:rsid w:val="006832B5"/>
    <w:rsid w:val="00685607"/>
    <w:rsid w:val="00685BDB"/>
    <w:rsid w:val="00686DD8"/>
    <w:rsid w:val="0068732D"/>
    <w:rsid w:val="00687BA4"/>
    <w:rsid w:val="00687BFF"/>
    <w:rsid w:val="00690D45"/>
    <w:rsid w:val="00692088"/>
    <w:rsid w:val="00692223"/>
    <w:rsid w:val="006923CA"/>
    <w:rsid w:val="006925A6"/>
    <w:rsid w:val="00692A60"/>
    <w:rsid w:val="00692EE9"/>
    <w:rsid w:val="006956E5"/>
    <w:rsid w:val="00695E17"/>
    <w:rsid w:val="00696519"/>
    <w:rsid w:val="0069651E"/>
    <w:rsid w:val="00697734"/>
    <w:rsid w:val="006A066A"/>
    <w:rsid w:val="006A121D"/>
    <w:rsid w:val="006A19AF"/>
    <w:rsid w:val="006A1C34"/>
    <w:rsid w:val="006A1F33"/>
    <w:rsid w:val="006A3354"/>
    <w:rsid w:val="006A3457"/>
    <w:rsid w:val="006A3CCF"/>
    <w:rsid w:val="006A5826"/>
    <w:rsid w:val="006A674C"/>
    <w:rsid w:val="006A6A23"/>
    <w:rsid w:val="006A6DE8"/>
    <w:rsid w:val="006A7075"/>
    <w:rsid w:val="006A7D4B"/>
    <w:rsid w:val="006B185B"/>
    <w:rsid w:val="006B3160"/>
    <w:rsid w:val="006B47A6"/>
    <w:rsid w:val="006B620A"/>
    <w:rsid w:val="006B6ECD"/>
    <w:rsid w:val="006B70CC"/>
    <w:rsid w:val="006B7422"/>
    <w:rsid w:val="006B76BD"/>
    <w:rsid w:val="006B76E3"/>
    <w:rsid w:val="006C120E"/>
    <w:rsid w:val="006C13A6"/>
    <w:rsid w:val="006C1EEC"/>
    <w:rsid w:val="006C2246"/>
    <w:rsid w:val="006C2F5D"/>
    <w:rsid w:val="006C3845"/>
    <w:rsid w:val="006C3CA8"/>
    <w:rsid w:val="006C49AA"/>
    <w:rsid w:val="006C5831"/>
    <w:rsid w:val="006C5BA0"/>
    <w:rsid w:val="006C76C1"/>
    <w:rsid w:val="006D1580"/>
    <w:rsid w:val="006D1937"/>
    <w:rsid w:val="006D1C79"/>
    <w:rsid w:val="006D204D"/>
    <w:rsid w:val="006D20E3"/>
    <w:rsid w:val="006D2B6E"/>
    <w:rsid w:val="006D2BD8"/>
    <w:rsid w:val="006D2D76"/>
    <w:rsid w:val="006D2DC4"/>
    <w:rsid w:val="006D514F"/>
    <w:rsid w:val="006D6563"/>
    <w:rsid w:val="006D6FEB"/>
    <w:rsid w:val="006E0695"/>
    <w:rsid w:val="006E15B2"/>
    <w:rsid w:val="006E2291"/>
    <w:rsid w:val="006E2EBD"/>
    <w:rsid w:val="006E33F9"/>
    <w:rsid w:val="006E3483"/>
    <w:rsid w:val="006E4688"/>
    <w:rsid w:val="006E4B8B"/>
    <w:rsid w:val="006E4BFA"/>
    <w:rsid w:val="006E4FD8"/>
    <w:rsid w:val="006E6F78"/>
    <w:rsid w:val="006E7A9B"/>
    <w:rsid w:val="006F095B"/>
    <w:rsid w:val="006F1048"/>
    <w:rsid w:val="006F2795"/>
    <w:rsid w:val="006F47BA"/>
    <w:rsid w:val="006F506E"/>
    <w:rsid w:val="006F592D"/>
    <w:rsid w:val="006F699F"/>
    <w:rsid w:val="006F6C4D"/>
    <w:rsid w:val="006F719C"/>
    <w:rsid w:val="006F74BC"/>
    <w:rsid w:val="006F7643"/>
    <w:rsid w:val="007000F2"/>
    <w:rsid w:val="007008F3"/>
    <w:rsid w:val="0070173B"/>
    <w:rsid w:val="00702121"/>
    <w:rsid w:val="007021C3"/>
    <w:rsid w:val="0070385F"/>
    <w:rsid w:val="007048C4"/>
    <w:rsid w:val="0070531E"/>
    <w:rsid w:val="007062D5"/>
    <w:rsid w:val="0070684F"/>
    <w:rsid w:val="007069C5"/>
    <w:rsid w:val="00706DF5"/>
    <w:rsid w:val="007075C3"/>
    <w:rsid w:val="0071018F"/>
    <w:rsid w:val="007101D3"/>
    <w:rsid w:val="00710979"/>
    <w:rsid w:val="00711289"/>
    <w:rsid w:val="00711FF3"/>
    <w:rsid w:val="00712502"/>
    <w:rsid w:val="007126EE"/>
    <w:rsid w:val="00713756"/>
    <w:rsid w:val="007137DE"/>
    <w:rsid w:val="00713872"/>
    <w:rsid w:val="00713FC9"/>
    <w:rsid w:val="00714192"/>
    <w:rsid w:val="00714336"/>
    <w:rsid w:val="0071552D"/>
    <w:rsid w:val="00715B4A"/>
    <w:rsid w:val="00715BEC"/>
    <w:rsid w:val="00716319"/>
    <w:rsid w:val="00716C06"/>
    <w:rsid w:val="00716EE4"/>
    <w:rsid w:val="007214BD"/>
    <w:rsid w:val="00723749"/>
    <w:rsid w:val="00723C24"/>
    <w:rsid w:val="00723C36"/>
    <w:rsid w:val="007244AF"/>
    <w:rsid w:val="00724509"/>
    <w:rsid w:val="00724C97"/>
    <w:rsid w:val="007255A5"/>
    <w:rsid w:val="007256A4"/>
    <w:rsid w:val="007256E2"/>
    <w:rsid w:val="00725851"/>
    <w:rsid w:val="007270A1"/>
    <w:rsid w:val="00727BC2"/>
    <w:rsid w:val="00732263"/>
    <w:rsid w:val="00732793"/>
    <w:rsid w:val="00733DD3"/>
    <w:rsid w:val="00733FB2"/>
    <w:rsid w:val="00733FBF"/>
    <w:rsid w:val="00734A53"/>
    <w:rsid w:val="0073504D"/>
    <w:rsid w:val="00735268"/>
    <w:rsid w:val="0073567E"/>
    <w:rsid w:val="007358A5"/>
    <w:rsid w:val="0073674F"/>
    <w:rsid w:val="0074075A"/>
    <w:rsid w:val="007413EF"/>
    <w:rsid w:val="00741657"/>
    <w:rsid w:val="00741B4A"/>
    <w:rsid w:val="00741FC6"/>
    <w:rsid w:val="00742324"/>
    <w:rsid w:val="0074341C"/>
    <w:rsid w:val="00744333"/>
    <w:rsid w:val="0074655A"/>
    <w:rsid w:val="0074722D"/>
    <w:rsid w:val="00747BA2"/>
    <w:rsid w:val="00750407"/>
    <w:rsid w:val="00750C42"/>
    <w:rsid w:val="00752F78"/>
    <w:rsid w:val="007530E8"/>
    <w:rsid w:val="00754BA7"/>
    <w:rsid w:val="007553EF"/>
    <w:rsid w:val="007572FD"/>
    <w:rsid w:val="007576B4"/>
    <w:rsid w:val="00757863"/>
    <w:rsid w:val="00760C02"/>
    <w:rsid w:val="0076187E"/>
    <w:rsid w:val="0076345D"/>
    <w:rsid w:val="00763EC7"/>
    <w:rsid w:val="00764242"/>
    <w:rsid w:val="00765C72"/>
    <w:rsid w:val="00765F82"/>
    <w:rsid w:val="0076798A"/>
    <w:rsid w:val="00767B82"/>
    <w:rsid w:val="00771C4D"/>
    <w:rsid w:val="00772207"/>
    <w:rsid w:val="0077248C"/>
    <w:rsid w:val="00772654"/>
    <w:rsid w:val="00772761"/>
    <w:rsid w:val="007727FF"/>
    <w:rsid w:val="00772AE5"/>
    <w:rsid w:val="0077339F"/>
    <w:rsid w:val="00773DBC"/>
    <w:rsid w:val="0077423F"/>
    <w:rsid w:val="0077464D"/>
    <w:rsid w:val="00774DBF"/>
    <w:rsid w:val="00776382"/>
    <w:rsid w:val="00776B21"/>
    <w:rsid w:val="00781B6C"/>
    <w:rsid w:val="00782F3B"/>
    <w:rsid w:val="007830B4"/>
    <w:rsid w:val="00783312"/>
    <w:rsid w:val="007833DE"/>
    <w:rsid w:val="00783B40"/>
    <w:rsid w:val="00783C30"/>
    <w:rsid w:val="00785806"/>
    <w:rsid w:val="00785CA8"/>
    <w:rsid w:val="00785E06"/>
    <w:rsid w:val="0078645D"/>
    <w:rsid w:val="00786A3E"/>
    <w:rsid w:val="00787032"/>
    <w:rsid w:val="00787E3E"/>
    <w:rsid w:val="00790518"/>
    <w:rsid w:val="00790BD1"/>
    <w:rsid w:val="007910CA"/>
    <w:rsid w:val="00792065"/>
    <w:rsid w:val="00792F48"/>
    <w:rsid w:val="007940C9"/>
    <w:rsid w:val="00794EAA"/>
    <w:rsid w:val="00797A47"/>
    <w:rsid w:val="007A12D8"/>
    <w:rsid w:val="007A18E1"/>
    <w:rsid w:val="007A1931"/>
    <w:rsid w:val="007A1EAC"/>
    <w:rsid w:val="007A2FD6"/>
    <w:rsid w:val="007A30CB"/>
    <w:rsid w:val="007A50CD"/>
    <w:rsid w:val="007A545C"/>
    <w:rsid w:val="007A548B"/>
    <w:rsid w:val="007A6CFA"/>
    <w:rsid w:val="007A76E8"/>
    <w:rsid w:val="007B0718"/>
    <w:rsid w:val="007B133A"/>
    <w:rsid w:val="007B13D0"/>
    <w:rsid w:val="007B1587"/>
    <w:rsid w:val="007B24BB"/>
    <w:rsid w:val="007B4512"/>
    <w:rsid w:val="007B4A10"/>
    <w:rsid w:val="007B64BB"/>
    <w:rsid w:val="007C0DDE"/>
    <w:rsid w:val="007C1E2C"/>
    <w:rsid w:val="007C2A2E"/>
    <w:rsid w:val="007C3632"/>
    <w:rsid w:val="007C649D"/>
    <w:rsid w:val="007C7630"/>
    <w:rsid w:val="007C771A"/>
    <w:rsid w:val="007C785D"/>
    <w:rsid w:val="007C7FAB"/>
    <w:rsid w:val="007D0EED"/>
    <w:rsid w:val="007D11B3"/>
    <w:rsid w:val="007D1FB9"/>
    <w:rsid w:val="007D23F9"/>
    <w:rsid w:val="007D2674"/>
    <w:rsid w:val="007D27CC"/>
    <w:rsid w:val="007D41EB"/>
    <w:rsid w:val="007D4D05"/>
    <w:rsid w:val="007D5413"/>
    <w:rsid w:val="007D5CEB"/>
    <w:rsid w:val="007D6007"/>
    <w:rsid w:val="007D646E"/>
    <w:rsid w:val="007D7BCA"/>
    <w:rsid w:val="007D7C7E"/>
    <w:rsid w:val="007E1394"/>
    <w:rsid w:val="007E1A2A"/>
    <w:rsid w:val="007E2A9C"/>
    <w:rsid w:val="007E35D6"/>
    <w:rsid w:val="007E3C2A"/>
    <w:rsid w:val="007E4EF3"/>
    <w:rsid w:val="007E58E2"/>
    <w:rsid w:val="007E5CE3"/>
    <w:rsid w:val="007E5EA6"/>
    <w:rsid w:val="007E5FC1"/>
    <w:rsid w:val="007E61DE"/>
    <w:rsid w:val="007E67ED"/>
    <w:rsid w:val="007E6A8D"/>
    <w:rsid w:val="007E73FA"/>
    <w:rsid w:val="007E756E"/>
    <w:rsid w:val="007F0A74"/>
    <w:rsid w:val="007F0CD1"/>
    <w:rsid w:val="007F12ED"/>
    <w:rsid w:val="007F1D12"/>
    <w:rsid w:val="007F1F0A"/>
    <w:rsid w:val="007F36BA"/>
    <w:rsid w:val="007F3A01"/>
    <w:rsid w:val="007F4641"/>
    <w:rsid w:val="007F474C"/>
    <w:rsid w:val="007F4C06"/>
    <w:rsid w:val="007F4EAB"/>
    <w:rsid w:val="007F53C1"/>
    <w:rsid w:val="007F5791"/>
    <w:rsid w:val="007F7523"/>
    <w:rsid w:val="0080017D"/>
    <w:rsid w:val="008001D8"/>
    <w:rsid w:val="0080090B"/>
    <w:rsid w:val="00801334"/>
    <w:rsid w:val="00802049"/>
    <w:rsid w:val="008020C6"/>
    <w:rsid w:val="00802AEC"/>
    <w:rsid w:val="00802EF5"/>
    <w:rsid w:val="00803155"/>
    <w:rsid w:val="00803A93"/>
    <w:rsid w:val="00803B17"/>
    <w:rsid w:val="00803EDD"/>
    <w:rsid w:val="00805DE4"/>
    <w:rsid w:val="0080611A"/>
    <w:rsid w:val="008065F9"/>
    <w:rsid w:val="00806A7A"/>
    <w:rsid w:val="00806C91"/>
    <w:rsid w:val="0081013A"/>
    <w:rsid w:val="0081102F"/>
    <w:rsid w:val="00812148"/>
    <w:rsid w:val="008129A2"/>
    <w:rsid w:val="00813EED"/>
    <w:rsid w:val="0081521B"/>
    <w:rsid w:val="00815ABD"/>
    <w:rsid w:val="00815BC6"/>
    <w:rsid w:val="00816009"/>
    <w:rsid w:val="0082121D"/>
    <w:rsid w:val="008230B2"/>
    <w:rsid w:val="00823766"/>
    <w:rsid w:val="00823927"/>
    <w:rsid w:val="00823AAE"/>
    <w:rsid w:val="00824631"/>
    <w:rsid w:val="008251AF"/>
    <w:rsid w:val="0082615A"/>
    <w:rsid w:val="008269FD"/>
    <w:rsid w:val="00830084"/>
    <w:rsid w:val="00830695"/>
    <w:rsid w:val="008319DD"/>
    <w:rsid w:val="00832751"/>
    <w:rsid w:val="00834EC5"/>
    <w:rsid w:val="008352F9"/>
    <w:rsid w:val="00835802"/>
    <w:rsid w:val="00835A71"/>
    <w:rsid w:val="00837CD8"/>
    <w:rsid w:val="00837FD7"/>
    <w:rsid w:val="00840925"/>
    <w:rsid w:val="00840CB8"/>
    <w:rsid w:val="0084134F"/>
    <w:rsid w:val="00841AA5"/>
    <w:rsid w:val="008420D3"/>
    <w:rsid w:val="008435D5"/>
    <w:rsid w:val="00844211"/>
    <w:rsid w:val="00844579"/>
    <w:rsid w:val="00844CA3"/>
    <w:rsid w:val="00845491"/>
    <w:rsid w:val="00845595"/>
    <w:rsid w:val="008457AE"/>
    <w:rsid w:val="00845988"/>
    <w:rsid w:val="0084743C"/>
    <w:rsid w:val="00850A13"/>
    <w:rsid w:val="00851157"/>
    <w:rsid w:val="00851164"/>
    <w:rsid w:val="00852E32"/>
    <w:rsid w:val="00852E91"/>
    <w:rsid w:val="00853887"/>
    <w:rsid w:val="008543DC"/>
    <w:rsid w:val="00854887"/>
    <w:rsid w:val="00855193"/>
    <w:rsid w:val="00855579"/>
    <w:rsid w:val="008559F8"/>
    <w:rsid w:val="0085623C"/>
    <w:rsid w:val="00856CFF"/>
    <w:rsid w:val="00860D51"/>
    <w:rsid w:val="00861101"/>
    <w:rsid w:val="00861347"/>
    <w:rsid w:val="0086134B"/>
    <w:rsid w:val="008655F1"/>
    <w:rsid w:val="00865630"/>
    <w:rsid w:val="008661E1"/>
    <w:rsid w:val="00866DA4"/>
    <w:rsid w:val="008672D6"/>
    <w:rsid w:val="00871321"/>
    <w:rsid w:val="00872607"/>
    <w:rsid w:val="008731DB"/>
    <w:rsid w:val="0087352E"/>
    <w:rsid w:val="00874061"/>
    <w:rsid w:val="00877452"/>
    <w:rsid w:val="00877507"/>
    <w:rsid w:val="00877CBF"/>
    <w:rsid w:val="00882E05"/>
    <w:rsid w:val="008840EF"/>
    <w:rsid w:val="0088429A"/>
    <w:rsid w:val="008851DD"/>
    <w:rsid w:val="00885D5D"/>
    <w:rsid w:val="00886A69"/>
    <w:rsid w:val="00886BF7"/>
    <w:rsid w:val="00886DA1"/>
    <w:rsid w:val="0088737A"/>
    <w:rsid w:val="00891E70"/>
    <w:rsid w:val="0089209A"/>
    <w:rsid w:val="0089309E"/>
    <w:rsid w:val="00894976"/>
    <w:rsid w:val="00896214"/>
    <w:rsid w:val="00897218"/>
    <w:rsid w:val="008A020D"/>
    <w:rsid w:val="008A63A9"/>
    <w:rsid w:val="008A7CA8"/>
    <w:rsid w:val="008B24A5"/>
    <w:rsid w:val="008B276C"/>
    <w:rsid w:val="008B46C6"/>
    <w:rsid w:val="008B5526"/>
    <w:rsid w:val="008B5938"/>
    <w:rsid w:val="008B614B"/>
    <w:rsid w:val="008B65C6"/>
    <w:rsid w:val="008B66D1"/>
    <w:rsid w:val="008B6AE8"/>
    <w:rsid w:val="008B7363"/>
    <w:rsid w:val="008B7F4A"/>
    <w:rsid w:val="008C012F"/>
    <w:rsid w:val="008C14DD"/>
    <w:rsid w:val="008C1979"/>
    <w:rsid w:val="008C2B74"/>
    <w:rsid w:val="008C2BCA"/>
    <w:rsid w:val="008C2EDD"/>
    <w:rsid w:val="008C31DD"/>
    <w:rsid w:val="008C3438"/>
    <w:rsid w:val="008C49F7"/>
    <w:rsid w:val="008C65A5"/>
    <w:rsid w:val="008C694E"/>
    <w:rsid w:val="008C78A8"/>
    <w:rsid w:val="008D0307"/>
    <w:rsid w:val="008D17B5"/>
    <w:rsid w:val="008D36B5"/>
    <w:rsid w:val="008D40BE"/>
    <w:rsid w:val="008D478C"/>
    <w:rsid w:val="008D4C01"/>
    <w:rsid w:val="008D5B3F"/>
    <w:rsid w:val="008D6958"/>
    <w:rsid w:val="008E0720"/>
    <w:rsid w:val="008E279A"/>
    <w:rsid w:val="008E4704"/>
    <w:rsid w:val="008E6387"/>
    <w:rsid w:val="008E67BC"/>
    <w:rsid w:val="008E6B04"/>
    <w:rsid w:val="008E70FA"/>
    <w:rsid w:val="008E73EF"/>
    <w:rsid w:val="008F1244"/>
    <w:rsid w:val="008F136E"/>
    <w:rsid w:val="008F1C9A"/>
    <w:rsid w:val="008F2F56"/>
    <w:rsid w:val="008F3C17"/>
    <w:rsid w:val="008F4867"/>
    <w:rsid w:val="008F4AD5"/>
    <w:rsid w:val="008F54D2"/>
    <w:rsid w:val="008F5889"/>
    <w:rsid w:val="008F6A24"/>
    <w:rsid w:val="008F7ACE"/>
    <w:rsid w:val="008F7F58"/>
    <w:rsid w:val="00900C65"/>
    <w:rsid w:val="0090218D"/>
    <w:rsid w:val="00902427"/>
    <w:rsid w:val="00902629"/>
    <w:rsid w:val="0090290C"/>
    <w:rsid w:val="00904828"/>
    <w:rsid w:val="00904A91"/>
    <w:rsid w:val="009050BE"/>
    <w:rsid w:val="0090519B"/>
    <w:rsid w:val="00905454"/>
    <w:rsid w:val="009054A6"/>
    <w:rsid w:val="00905DAC"/>
    <w:rsid w:val="00906403"/>
    <w:rsid w:val="00906ABA"/>
    <w:rsid w:val="00906EBA"/>
    <w:rsid w:val="00906F92"/>
    <w:rsid w:val="00907300"/>
    <w:rsid w:val="00911C16"/>
    <w:rsid w:val="00912170"/>
    <w:rsid w:val="00914044"/>
    <w:rsid w:val="009140D0"/>
    <w:rsid w:val="00914A02"/>
    <w:rsid w:val="00914EA0"/>
    <w:rsid w:val="0091540A"/>
    <w:rsid w:val="009156E5"/>
    <w:rsid w:val="009160A3"/>
    <w:rsid w:val="0091743E"/>
    <w:rsid w:val="00922026"/>
    <w:rsid w:val="00924DF7"/>
    <w:rsid w:val="00925B9B"/>
    <w:rsid w:val="009262B6"/>
    <w:rsid w:val="00926918"/>
    <w:rsid w:val="00926BC3"/>
    <w:rsid w:val="00926F36"/>
    <w:rsid w:val="00927589"/>
    <w:rsid w:val="009302CB"/>
    <w:rsid w:val="00933429"/>
    <w:rsid w:val="0093506E"/>
    <w:rsid w:val="0093531B"/>
    <w:rsid w:val="00935E80"/>
    <w:rsid w:val="00936034"/>
    <w:rsid w:val="00936050"/>
    <w:rsid w:val="00937548"/>
    <w:rsid w:val="00941B33"/>
    <w:rsid w:val="00941E8C"/>
    <w:rsid w:val="009429BE"/>
    <w:rsid w:val="00942BCD"/>
    <w:rsid w:val="00942FFF"/>
    <w:rsid w:val="009438B1"/>
    <w:rsid w:val="00943E42"/>
    <w:rsid w:val="009443ED"/>
    <w:rsid w:val="00944BA4"/>
    <w:rsid w:val="00944BDA"/>
    <w:rsid w:val="00944E1F"/>
    <w:rsid w:val="00945527"/>
    <w:rsid w:val="00945DBB"/>
    <w:rsid w:val="00946274"/>
    <w:rsid w:val="00947FA6"/>
    <w:rsid w:val="0095193D"/>
    <w:rsid w:val="0095207D"/>
    <w:rsid w:val="009520FB"/>
    <w:rsid w:val="00953D47"/>
    <w:rsid w:val="00954A36"/>
    <w:rsid w:val="009553B3"/>
    <w:rsid w:val="00957338"/>
    <w:rsid w:val="00957724"/>
    <w:rsid w:val="00961498"/>
    <w:rsid w:val="009639D3"/>
    <w:rsid w:val="00963F15"/>
    <w:rsid w:val="009644ED"/>
    <w:rsid w:val="009648BF"/>
    <w:rsid w:val="00964D67"/>
    <w:rsid w:val="00965873"/>
    <w:rsid w:val="009674F2"/>
    <w:rsid w:val="0097053E"/>
    <w:rsid w:val="0097059B"/>
    <w:rsid w:val="009708B0"/>
    <w:rsid w:val="00970B6F"/>
    <w:rsid w:val="00971F87"/>
    <w:rsid w:val="00974B1E"/>
    <w:rsid w:val="00976845"/>
    <w:rsid w:val="0097750F"/>
    <w:rsid w:val="00980261"/>
    <w:rsid w:val="0098028C"/>
    <w:rsid w:val="00981530"/>
    <w:rsid w:val="00981FD9"/>
    <w:rsid w:val="009824C2"/>
    <w:rsid w:val="00982B4C"/>
    <w:rsid w:val="00982FFC"/>
    <w:rsid w:val="00983BFB"/>
    <w:rsid w:val="00983E83"/>
    <w:rsid w:val="00984152"/>
    <w:rsid w:val="00984DCC"/>
    <w:rsid w:val="00986963"/>
    <w:rsid w:val="00987B67"/>
    <w:rsid w:val="0099030C"/>
    <w:rsid w:val="00990572"/>
    <w:rsid w:val="0099083D"/>
    <w:rsid w:val="009917C5"/>
    <w:rsid w:val="00991A1A"/>
    <w:rsid w:val="00993748"/>
    <w:rsid w:val="00995050"/>
    <w:rsid w:val="009974A2"/>
    <w:rsid w:val="00997860"/>
    <w:rsid w:val="009A0E00"/>
    <w:rsid w:val="009A1DFD"/>
    <w:rsid w:val="009A2AED"/>
    <w:rsid w:val="009A2DD6"/>
    <w:rsid w:val="009A32EB"/>
    <w:rsid w:val="009A3BC7"/>
    <w:rsid w:val="009A3DBF"/>
    <w:rsid w:val="009A5635"/>
    <w:rsid w:val="009A5AC6"/>
    <w:rsid w:val="009A6699"/>
    <w:rsid w:val="009B0E1A"/>
    <w:rsid w:val="009B1330"/>
    <w:rsid w:val="009B1C7F"/>
    <w:rsid w:val="009B22E6"/>
    <w:rsid w:val="009B3521"/>
    <w:rsid w:val="009B36B7"/>
    <w:rsid w:val="009B3DC5"/>
    <w:rsid w:val="009B46D4"/>
    <w:rsid w:val="009B5F4A"/>
    <w:rsid w:val="009C0BFD"/>
    <w:rsid w:val="009C12C9"/>
    <w:rsid w:val="009C1C00"/>
    <w:rsid w:val="009C1ED2"/>
    <w:rsid w:val="009C22C1"/>
    <w:rsid w:val="009C2823"/>
    <w:rsid w:val="009C351B"/>
    <w:rsid w:val="009C4EE5"/>
    <w:rsid w:val="009C4F5A"/>
    <w:rsid w:val="009C650E"/>
    <w:rsid w:val="009C68D6"/>
    <w:rsid w:val="009C7229"/>
    <w:rsid w:val="009C72E9"/>
    <w:rsid w:val="009C75C7"/>
    <w:rsid w:val="009C7D91"/>
    <w:rsid w:val="009D00EE"/>
    <w:rsid w:val="009D0DC0"/>
    <w:rsid w:val="009D1414"/>
    <w:rsid w:val="009D22F4"/>
    <w:rsid w:val="009D24F0"/>
    <w:rsid w:val="009D3DE5"/>
    <w:rsid w:val="009D4488"/>
    <w:rsid w:val="009D4F7F"/>
    <w:rsid w:val="009D674D"/>
    <w:rsid w:val="009D68D1"/>
    <w:rsid w:val="009E1C95"/>
    <w:rsid w:val="009E31F9"/>
    <w:rsid w:val="009E3708"/>
    <w:rsid w:val="009E427D"/>
    <w:rsid w:val="009E47A2"/>
    <w:rsid w:val="009E4A08"/>
    <w:rsid w:val="009E5432"/>
    <w:rsid w:val="009E627A"/>
    <w:rsid w:val="009E6608"/>
    <w:rsid w:val="009E7251"/>
    <w:rsid w:val="009E743D"/>
    <w:rsid w:val="009F0694"/>
    <w:rsid w:val="009F1B71"/>
    <w:rsid w:val="009F24F1"/>
    <w:rsid w:val="009F2846"/>
    <w:rsid w:val="009F2FDB"/>
    <w:rsid w:val="009F3F60"/>
    <w:rsid w:val="009F52CD"/>
    <w:rsid w:val="009F5DC5"/>
    <w:rsid w:val="009F6A23"/>
    <w:rsid w:val="00A01740"/>
    <w:rsid w:val="00A02206"/>
    <w:rsid w:val="00A02F47"/>
    <w:rsid w:val="00A030A2"/>
    <w:rsid w:val="00A038F6"/>
    <w:rsid w:val="00A0390B"/>
    <w:rsid w:val="00A04FD2"/>
    <w:rsid w:val="00A05035"/>
    <w:rsid w:val="00A05E7B"/>
    <w:rsid w:val="00A05EFD"/>
    <w:rsid w:val="00A067EF"/>
    <w:rsid w:val="00A072FD"/>
    <w:rsid w:val="00A07E59"/>
    <w:rsid w:val="00A11924"/>
    <w:rsid w:val="00A132D7"/>
    <w:rsid w:val="00A13B78"/>
    <w:rsid w:val="00A144B3"/>
    <w:rsid w:val="00A14973"/>
    <w:rsid w:val="00A1502A"/>
    <w:rsid w:val="00A15353"/>
    <w:rsid w:val="00A15DBA"/>
    <w:rsid w:val="00A1658C"/>
    <w:rsid w:val="00A16928"/>
    <w:rsid w:val="00A17380"/>
    <w:rsid w:val="00A177CA"/>
    <w:rsid w:val="00A17B67"/>
    <w:rsid w:val="00A17F49"/>
    <w:rsid w:val="00A21A2C"/>
    <w:rsid w:val="00A21B61"/>
    <w:rsid w:val="00A2309C"/>
    <w:rsid w:val="00A23356"/>
    <w:rsid w:val="00A244EC"/>
    <w:rsid w:val="00A245D2"/>
    <w:rsid w:val="00A24BE6"/>
    <w:rsid w:val="00A252C5"/>
    <w:rsid w:val="00A25471"/>
    <w:rsid w:val="00A2697B"/>
    <w:rsid w:val="00A27A3D"/>
    <w:rsid w:val="00A309E7"/>
    <w:rsid w:val="00A30E50"/>
    <w:rsid w:val="00A31056"/>
    <w:rsid w:val="00A32CF5"/>
    <w:rsid w:val="00A32DF7"/>
    <w:rsid w:val="00A332D0"/>
    <w:rsid w:val="00A33399"/>
    <w:rsid w:val="00A3378F"/>
    <w:rsid w:val="00A3455B"/>
    <w:rsid w:val="00A35323"/>
    <w:rsid w:val="00A35852"/>
    <w:rsid w:val="00A361F3"/>
    <w:rsid w:val="00A368D7"/>
    <w:rsid w:val="00A36E4C"/>
    <w:rsid w:val="00A37BEA"/>
    <w:rsid w:val="00A407BB"/>
    <w:rsid w:val="00A42128"/>
    <w:rsid w:val="00A4371F"/>
    <w:rsid w:val="00A43F48"/>
    <w:rsid w:val="00A44101"/>
    <w:rsid w:val="00A45172"/>
    <w:rsid w:val="00A45EC1"/>
    <w:rsid w:val="00A469BB"/>
    <w:rsid w:val="00A46BA2"/>
    <w:rsid w:val="00A47F28"/>
    <w:rsid w:val="00A504FA"/>
    <w:rsid w:val="00A51FE6"/>
    <w:rsid w:val="00A52614"/>
    <w:rsid w:val="00A53F76"/>
    <w:rsid w:val="00A55871"/>
    <w:rsid w:val="00A57208"/>
    <w:rsid w:val="00A60E0C"/>
    <w:rsid w:val="00A61304"/>
    <w:rsid w:val="00A62094"/>
    <w:rsid w:val="00A6349C"/>
    <w:rsid w:val="00A6401E"/>
    <w:rsid w:val="00A64387"/>
    <w:rsid w:val="00A644A8"/>
    <w:rsid w:val="00A648D8"/>
    <w:rsid w:val="00A655FD"/>
    <w:rsid w:val="00A663D4"/>
    <w:rsid w:val="00A6653C"/>
    <w:rsid w:val="00A66796"/>
    <w:rsid w:val="00A6763E"/>
    <w:rsid w:val="00A67B02"/>
    <w:rsid w:val="00A67C73"/>
    <w:rsid w:val="00A67FAB"/>
    <w:rsid w:val="00A716EE"/>
    <w:rsid w:val="00A71A5A"/>
    <w:rsid w:val="00A72388"/>
    <w:rsid w:val="00A74444"/>
    <w:rsid w:val="00A7699D"/>
    <w:rsid w:val="00A81BD8"/>
    <w:rsid w:val="00A82DCB"/>
    <w:rsid w:val="00A8385E"/>
    <w:rsid w:val="00A83EA4"/>
    <w:rsid w:val="00A847C5"/>
    <w:rsid w:val="00A8657D"/>
    <w:rsid w:val="00A9069D"/>
    <w:rsid w:val="00A90A40"/>
    <w:rsid w:val="00A93F2E"/>
    <w:rsid w:val="00A93F57"/>
    <w:rsid w:val="00A942B3"/>
    <w:rsid w:val="00A949CB"/>
    <w:rsid w:val="00A94B07"/>
    <w:rsid w:val="00A955BF"/>
    <w:rsid w:val="00A957DF"/>
    <w:rsid w:val="00A95C4B"/>
    <w:rsid w:val="00A96CF3"/>
    <w:rsid w:val="00A96F6B"/>
    <w:rsid w:val="00AA09B3"/>
    <w:rsid w:val="00AA319E"/>
    <w:rsid w:val="00AA345B"/>
    <w:rsid w:val="00AA43EE"/>
    <w:rsid w:val="00AA4FF7"/>
    <w:rsid w:val="00AA6895"/>
    <w:rsid w:val="00AB1FD5"/>
    <w:rsid w:val="00AB2A6F"/>
    <w:rsid w:val="00AB3021"/>
    <w:rsid w:val="00AB37D0"/>
    <w:rsid w:val="00AB4082"/>
    <w:rsid w:val="00AB43D9"/>
    <w:rsid w:val="00AB6A51"/>
    <w:rsid w:val="00AB6B63"/>
    <w:rsid w:val="00AB6BF4"/>
    <w:rsid w:val="00AC0278"/>
    <w:rsid w:val="00AC12E0"/>
    <w:rsid w:val="00AC19A4"/>
    <w:rsid w:val="00AC1D0E"/>
    <w:rsid w:val="00AC3850"/>
    <w:rsid w:val="00AC4419"/>
    <w:rsid w:val="00AC44BC"/>
    <w:rsid w:val="00AC49D3"/>
    <w:rsid w:val="00AC4CE1"/>
    <w:rsid w:val="00AC596D"/>
    <w:rsid w:val="00AC5E0B"/>
    <w:rsid w:val="00AC69E8"/>
    <w:rsid w:val="00AD05F1"/>
    <w:rsid w:val="00AD094D"/>
    <w:rsid w:val="00AD0A14"/>
    <w:rsid w:val="00AD0F0B"/>
    <w:rsid w:val="00AD109B"/>
    <w:rsid w:val="00AD14C3"/>
    <w:rsid w:val="00AD1EDC"/>
    <w:rsid w:val="00AD2114"/>
    <w:rsid w:val="00AD259E"/>
    <w:rsid w:val="00AD3302"/>
    <w:rsid w:val="00AD3406"/>
    <w:rsid w:val="00AD3EBA"/>
    <w:rsid w:val="00AD4711"/>
    <w:rsid w:val="00AD4D91"/>
    <w:rsid w:val="00AD674F"/>
    <w:rsid w:val="00AD6B6D"/>
    <w:rsid w:val="00AD7289"/>
    <w:rsid w:val="00AE16A4"/>
    <w:rsid w:val="00AE1774"/>
    <w:rsid w:val="00AE21F3"/>
    <w:rsid w:val="00AE225B"/>
    <w:rsid w:val="00AE469B"/>
    <w:rsid w:val="00AE4756"/>
    <w:rsid w:val="00AE5078"/>
    <w:rsid w:val="00AE5D68"/>
    <w:rsid w:val="00AE647C"/>
    <w:rsid w:val="00AE6CCD"/>
    <w:rsid w:val="00AF03ED"/>
    <w:rsid w:val="00AF0ECE"/>
    <w:rsid w:val="00AF0FBF"/>
    <w:rsid w:val="00AF1D0F"/>
    <w:rsid w:val="00AF20FD"/>
    <w:rsid w:val="00AF24BD"/>
    <w:rsid w:val="00AF2D67"/>
    <w:rsid w:val="00AF37C3"/>
    <w:rsid w:val="00AF60E4"/>
    <w:rsid w:val="00AF68F8"/>
    <w:rsid w:val="00B00ABC"/>
    <w:rsid w:val="00B01ED5"/>
    <w:rsid w:val="00B0220B"/>
    <w:rsid w:val="00B02D0A"/>
    <w:rsid w:val="00B031B3"/>
    <w:rsid w:val="00B03763"/>
    <w:rsid w:val="00B039BD"/>
    <w:rsid w:val="00B03DEC"/>
    <w:rsid w:val="00B0408C"/>
    <w:rsid w:val="00B045F0"/>
    <w:rsid w:val="00B0494B"/>
    <w:rsid w:val="00B05592"/>
    <w:rsid w:val="00B06677"/>
    <w:rsid w:val="00B07BD0"/>
    <w:rsid w:val="00B1041A"/>
    <w:rsid w:val="00B111B2"/>
    <w:rsid w:val="00B12B27"/>
    <w:rsid w:val="00B13DF6"/>
    <w:rsid w:val="00B14B5A"/>
    <w:rsid w:val="00B212F1"/>
    <w:rsid w:val="00B21AFE"/>
    <w:rsid w:val="00B21C2D"/>
    <w:rsid w:val="00B22E9E"/>
    <w:rsid w:val="00B242A2"/>
    <w:rsid w:val="00B24A35"/>
    <w:rsid w:val="00B24DDF"/>
    <w:rsid w:val="00B252D8"/>
    <w:rsid w:val="00B257EB"/>
    <w:rsid w:val="00B27509"/>
    <w:rsid w:val="00B279C2"/>
    <w:rsid w:val="00B30832"/>
    <w:rsid w:val="00B30DB3"/>
    <w:rsid w:val="00B31076"/>
    <w:rsid w:val="00B31EDF"/>
    <w:rsid w:val="00B33288"/>
    <w:rsid w:val="00B33935"/>
    <w:rsid w:val="00B33B4A"/>
    <w:rsid w:val="00B33D9E"/>
    <w:rsid w:val="00B34168"/>
    <w:rsid w:val="00B3459B"/>
    <w:rsid w:val="00B348B8"/>
    <w:rsid w:val="00B352BE"/>
    <w:rsid w:val="00B35341"/>
    <w:rsid w:val="00B359E1"/>
    <w:rsid w:val="00B35F28"/>
    <w:rsid w:val="00B3701E"/>
    <w:rsid w:val="00B401B3"/>
    <w:rsid w:val="00B40258"/>
    <w:rsid w:val="00B404BF"/>
    <w:rsid w:val="00B41533"/>
    <w:rsid w:val="00B4163A"/>
    <w:rsid w:val="00B416FB"/>
    <w:rsid w:val="00B41924"/>
    <w:rsid w:val="00B41A61"/>
    <w:rsid w:val="00B41DDE"/>
    <w:rsid w:val="00B42806"/>
    <w:rsid w:val="00B42D7E"/>
    <w:rsid w:val="00B45775"/>
    <w:rsid w:val="00B465AD"/>
    <w:rsid w:val="00B46F05"/>
    <w:rsid w:val="00B471DC"/>
    <w:rsid w:val="00B47ED2"/>
    <w:rsid w:val="00B50C28"/>
    <w:rsid w:val="00B511D4"/>
    <w:rsid w:val="00B512D3"/>
    <w:rsid w:val="00B51892"/>
    <w:rsid w:val="00B51B05"/>
    <w:rsid w:val="00B51E3F"/>
    <w:rsid w:val="00B52FE9"/>
    <w:rsid w:val="00B53020"/>
    <w:rsid w:val="00B5372B"/>
    <w:rsid w:val="00B553FD"/>
    <w:rsid w:val="00B56E5A"/>
    <w:rsid w:val="00B56E8A"/>
    <w:rsid w:val="00B5771D"/>
    <w:rsid w:val="00B57949"/>
    <w:rsid w:val="00B60914"/>
    <w:rsid w:val="00B613ED"/>
    <w:rsid w:val="00B62410"/>
    <w:rsid w:val="00B62D46"/>
    <w:rsid w:val="00B63015"/>
    <w:rsid w:val="00B630E9"/>
    <w:rsid w:val="00B645C4"/>
    <w:rsid w:val="00B6692C"/>
    <w:rsid w:val="00B66F36"/>
    <w:rsid w:val="00B67D6B"/>
    <w:rsid w:val="00B7049D"/>
    <w:rsid w:val="00B70D30"/>
    <w:rsid w:val="00B71CEC"/>
    <w:rsid w:val="00B727CA"/>
    <w:rsid w:val="00B73532"/>
    <w:rsid w:val="00B747C9"/>
    <w:rsid w:val="00B74CEB"/>
    <w:rsid w:val="00B74CF1"/>
    <w:rsid w:val="00B74D06"/>
    <w:rsid w:val="00B75D39"/>
    <w:rsid w:val="00B772FD"/>
    <w:rsid w:val="00B773D3"/>
    <w:rsid w:val="00B777E0"/>
    <w:rsid w:val="00B80394"/>
    <w:rsid w:val="00B80E20"/>
    <w:rsid w:val="00B8107A"/>
    <w:rsid w:val="00B81909"/>
    <w:rsid w:val="00B82826"/>
    <w:rsid w:val="00B82906"/>
    <w:rsid w:val="00B82924"/>
    <w:rsid w:val="00B82B32"/>
    <w:rsid w:val="00B830C9"/>
    <w:rsid w:val="00B840A8"/>
    <w:rsid w:val="00B84AE2"/>
    <w:rsid w:val="00B85B5C"/>
    <w:rsid w:val="00B86428"/>
    <w:rsid w:val="00B909A0"/>
    <w:rsid w:val="00B939D9"/>
    <w:rsid w:val="00B947E5"/>
    <w:rsid w:val="00B9569F"/>
    <w:rsid w:val="00B963E0"/>
    <w:rsid w:val="00B96E09"/>
    <w:rsid w:val="00B973FF"/>
    <w:rsid w:val="00B97547"/>
    <w:rsid w:val="00BA1800"/>
    <w:rsid w:val="00BA27C2"/>
    <w:rsid w:val="00BA41AA"/>
    <w:rsid w:val="00BA610A"/>
    <w:rsid w:val="00BA63CC"/>
    <w:rsid w:val="00BA6726"/>
    <w:rsid w:val="00BA70F0"/>
    <w:rsid w:val="00BA7699"/>
    <w:rsid w:val="00BB09A6"/>
    <w:rsid w:val="00BB143B"/>
    <w:rsid w:val="00BB45EE"/>
    <w:rsid w:val="00BB4B64"/>
    <w:rsid w:val="00BB5133"/>
    <w:rsid w:val="00BB58CF"/>
    <w:rsid w:val="00BB6651"/>
    <w:rsid w:val="00BB741A"/>
    <w:rsid w:val="00BB78C0"/>
    <w:rsid w:val="00BB7C41"/>
    <w:rsid w:val="00BC0446"/>
    <w:rsid w:val="00BC0C21"/>
    <w:rsid w:val="00BC0FE7"/>
    <w:rsid w:val="00BC2143"/>
    <w:rsid w:val="00BC29C5"/>
    <w:rsid w:val="00BC3205"/>
    <w:rsid w:val="00BC4789"/>
    <w:rsid w:val="00BC4882"/>
    <w:rsid w:val="00BC49EA"/>
    <w:rsid w:val="00BC4BA4"/>
    <w:rsid w:val="00BC5344"/>
    <w:rsid w:val="00BC6652"/>
    <w:rsid w:val="00BC70AD"/>
    <w:rsid w:val="00BC7313"/>
    <w:rsid w:val="00BC79DA"/>
    <w:rsid w:val="00BD188A"/>
    <w:rsid w:val="00BD2E42"/>
    <w:rsid w:val="00BD32C3"/>
    <w:rsid w:val="00BD4669"/>
    <w:rsid w:val="00BD497B"/>
    <w:rsid w:val="00BD5828"/>
    <w:rsid w:val="00BD6101"/>
    <w:rsid w:val="00BD748D"/>
    <w:rsid w:val="00BD79AA"/>
    <w:rsid w:val="00BE0351"/>
    <w:rsid w:val="00BE0631"/>
    <w:rsid w:val="00BE1415"/>
    <w:rsid w:val="00BE19C7"/>
    <w:rsid w:val="00BE1D21"/>
    <w:rsid w:val="00BE1D8B"/>
    <w:rsid w:val="00BE211A"/>
    <w:rsid w:val="00BE2588"/>
    <w:rsid w:val="00BE2661"/>
    <w:rsid w:val="00BE334F"/>
    <w:rsid w:val="00BE34E2"/>
    <w:rsid w:val="00BE35C6"/>
    <w:rsid w:val="00BE387D"/>
    <w:rsid w:val="00BE446F"/>
    <w:rsid w:val="00BE4670"/>
    <w:rsid w:val="00BE4E40"/>
    <w:rsid w:val="00BE4FAC"/>
    <w:rsid w:val="00BE7D5F"/>
    <w:rsid w:val="00BE7E28"/>
    <w:rsid w:val="00BF0412"/>
    <w:rsid w:val="00BF1D71"/>
    <w:rsid w:val="00BF418C"/>
    <w:rsid w:val="00BF467D"/>
    <w:rsid w:val="00BF580D"/>
    <w:rsid w:val="00BF6E62"/>
    <w:rsid w:val="00BF72A7"/>
    <w:rsid w:val="00C00E9A"/>
    <w:rsid w:val="00C010E0"/>
    <w:rsid w:val="00C01A3D"/>
    <w:rsid w:val="00C029BF"/>
    <w:rsid w:val="00C02AEC"/>
    <w:rsid w:val="00C0391B"/>
    <w:rsid w:val="00C03AAA"/>
    <w:rsid w:val="00C03BBB"/>
    <w:rsid w:val="00C03BDD"/>
    <w:rsid w:val="00C05AC1"/>
    <w:rsid w:val="00C05DFC"/>
    <w:rsid w:val="00C05FD1"/>
    <w:rsid w:val="00C06436"/>
    <w:rsid w:val="00C077AB"/>
    <w:rsid w:val="00C07A15"/>
    <w:rsid w:val="00C10168"/>
    <w:rsid w:val="00C1091D"/>
    <w:rsid w:val="00C11D88"/>
    <w:rsid w:val="00C11E9B"/>
    <w:rsid w:val="00C12CA6"/>
    <w:rsid w:val="00C13D80"/>
    <w:rsid w:val="00C1433C"/>
    <w:rsid w:val="00C14882"/>
    <w:rsid w:val="00C14B35"/>
    <w:rsid w:val="00C14F85"/>
    <w:rsid w:val="00C152F1"/>
    <w:rsid w:val="00C15844"/>
    <w:rsid w:val="00C15939"/>
    <w:rsid w:val="00C15C9B"/>
    <w:rsid w:val="00C17882"/>
    <w:rsid w:val="00C179C7"/>
    <w:rsid w:val="00C20DAF"/>
    <w:rsid w:val="00C21957"/>
    <w:rsid w:val="00C222D5"/>
    <w:rsid w:val="00C225BB"/>
    <w:rsid w:val="00C225C3"/>
    <w:rsid w:val="00C2269A"/>
    <w:rsid w:val="00C23587"/>
    <w:rsid w:val="00C2385C"/>
    <w:rsid w:val="00C23C7B"/>
    <w:rsid w:val="00C242B2"/>
    <w:rsid w:val="00C24763"/>
    <w:rsid w:val="00C25332"/>
    <w:rsid w:val="00C253CE"/>
    <w:rsid w:val="00C262AE"/>
    <w:rsid w:val="00C26445"/>
    <w:rsid w:val="00C2644F"/>
    <w:rsid w:val="00C26D90"/>
    <w:rsid w:val="00C30187"/>
    <w:rsid w:val="00C31439"/>
    <w:rsid w:val="00C346BB"/>
    <w:rsid w:val="00C34BCC"/>
    <w:rsid w:val="00C34E27"/>
    <w:rsid w:val="00C363FE"/>
    <w:rsid w:val="00C36486"/>
    <w:rsid w:val="00C4089A"/>
    <w:rsid w:val="00C40B09"/>
    <w:rsid w:val="00C4116C"/>
    <w:rsid w:val="00C41323"/>
    <w:rsid w:val="00C4194A"/>
    <w:rsid w:val="00C42020"/>
    <w:rsid w:val="00C4254F"/>
    <w:rsid w:val="00C425B0"/>
    <w:rsid w:val="00C425FC"/>
    <w:rsid w:val="00C44E6C"/>
    <w:rsid w:val="00C465F6"/>
    <w:rsid w:val="00C46F30"/>
    <w:rsid w:val="00C46FC7"/>
    <w:rsid w:val="00C4782B"/>
    <w:rsid w:val="00C5012F"/>
    <w:rsid w:val="00C501F2"/>
    <w:rsid w:val="00C50490"/>
    <w:rsid w:val="00C516DF"/>
    <w:rsid w:val="00C51BE3"/>
    <w:rsid w:val="00C52A08"/>
    <w:rsid w:val="00C5476A"/>
    <w:rsid w:val="00C55288"/>
    <w:rsid w:val="00C56C3B"/>
    <w:rsid w:val="00C57F46"/>
    <w:rsid w:val="00C603F3"/>
    <w:rsid w:val="00C60950"/>
    <w:rsid w:val="00C62CF0"/>
    <w:rsid w:val="00C631C0"/>
    <w:rsid w:val="00C635EF"/>
    <w:rsid w:val="00C63C39"/>
    <w:rsid w:val="00C6586B"/>
    <w:rsid w:val="00C67422"/>
    <w:rsid w:val="00C7091F"/>
    <w:rsid w:val="00C72295"/>
    <w:rsid w:val="00C73B3E"/>
    <w:rsid w:val="00C74522"/>
    <w:rsid w:val="00C75725"/>
    <w:rsid w:val="00C76330"/>
    <w:rsid w:val="00C76871"/>
    <w:rsid w:val="00C777A1"/>
    <w:rsid w:val="00C77C78"/>
    <w:rsid w:val="00C80BE2"/>
    <w:rsid w:val="00C81D7D"/>
    <w:rsid w:val="00C82CD5"/>
    <w:rsid w:val="00C82F5B"/>
    <w:rsid w:val="00C82FAC"/>
    <w:rsid w:val="00C846C0"/>
    <w:rsid w:val="00C8524A"/>
    <w:rsid w:val="00C85929"/>
    <w:rsid w:val="00C85B84"/>
    <w:rsid w:val="00C86458"/>
    <w:rsid w:val="00C87F83"/>
    <w:rsid w:val="00C900E4"/>
    <w:rsid w:val="00C92A65"/>
    <w:rsid w:val="00C94742"/>
    <w:rsid w:val="00C95084"/>
    <w:rsid w:val="00C95505"/>
    <w:rsid w:val="00C961FC"/>
    <w:rsid w:val="00C9667D"/>
    <w:rsid w:val="00C9670A"/>
    <w:rsid w:val="00C96C50"/>
    <w:rsid w:val="00CA082C"/>
    <w:rsid w:val="00CA0A13"/>
    <w:rsid w:val="00CA0B39"/>
    <w:rsid w:val="00CA0B64"/>
    <w:rsid w:val="00CA1D66"/>
    <w:rsid w:val="00CA318A"/>
    <w:rsid w:val="00CA398E"/>
    <w:rsid w:val="00CA3C36"/>
    <w:rsid w:val="00CA4356"/>
    <w:rsid w:val="00CA45B4"/>
    <w:rsid w:val="00CA4AAA"/>
    <w:rsid w:val="00CA4E20"/>
    <w:rsid w:val="00CA4F9A"/>
    <w:rsid w:val="00CA5415"/>
    <w:rsid w:val="00CA5C18"/>
    <w:rsid w:val="00CA62CF"/>
    <w:rsid w:val="00CA68E1"/>
    <w:rsid w:val="00CA6F34"/>
    <w:rsid w:val="00CA7146"/>
    <w:rsid w:val="00CA7B3A"/>
    <w:rsid w:val="00CB0760"/>
    <w:rsid w:val="00CB1F78"/>
    <w:rsid w:val="00CB31CB"/>
    <w:rsid w:val="00CB3475"/>
    <w:rsid w:val="00CB4582"/>
    <w:rsid w:val="00CB6065"/>
    <w:rsid w:val="00CB61A1"/>
    <w:rsid w:val="00CB7AB7"/>
    <w:rsid w:val="00CC096A"/>
    <w:rsid w:val="00CC0C1D"/>
    <w:rsid w:val="00CC1292"/>
    <w:rsid w:val="00CC3048"/>
    <w:rsid w:val="00CC3995"/>
    <w:rsid w:val="00CC52C3"/>
    <w:rsid w:val="00CC536B"/>
    <w:rsid w:val="00CC76B8"/>
    <w:rsid w:val="00CD0676"/>
    <w:rsid w:val="00CD0744"/>
    <w:rsid w:val="00CD0904"/>
    <w:rsid w:val="00CD0E23"/>
    <w:rsid w:val="00CD0F32"/>
    <w:rsid w:val="00CD193D"/>
    <w:rsid w:val="00CD1BDB"/>
    <w:rsid w:val="00CD1D6E"/>
    <w:rsid w:val="00CD31F8"/>
    <w:rsid w:val="00CD3921"/>
    <w:rsid w:val="00CD6598"/>
    <w:rsid w:val="00CD714B"/>
    <w:rsid w:val="00CE1C46"/>
    <w:rsid w:val="00CE2AA3"/>
    <w:rsid w:val="00CE417C"/>
    <w:rsid w:val="00CE644F"/>
    <w:rsid w:val="00CF017C"/>
    <w:rsid w:val="00CF0182"/>
    <w:rsid w:val="00CF02EF"/>
    <w:rsid w:val="00CF129D"/>
    <w:rsid w:val="00CF138C"/>
    <w:rsid w:val="00CF20F5"/>
    <w:rsid w:val="00CF286C"/>
    <w:rsid w:val="00CF2DF1"/>
    <w:rsid w:val="00CF36B7"/>
    <w:rsid w:val="00CF6DF5"/>
    <w:rsid w:val="00D00522"/>
    <w:rsid w:val="00D0168D"/>
    <w:rsid w:val="00D0171A"/>
    <w:rsid w:val="00D01AD9"/>
    <w:rsid w:val="00D01B00"/>
    <w:rsid w:val="00D02AE3"/>
    <w:rsid w:val="00D03181"/>
    <w:rsid w:val="00D037E6"/>
    <w:rsid w:val="00D03A76"/>
    <w:rsid w:val="00D0521B"/>
    <w:rsid w:val="00D05516"/>
    <w:rsid w:val="00D059A9"/>
    <w:rsid w:val="00D06ABA"/>
    <w:rsid w:val="00D06DE4"/>
    <w:rsid w:val="00D07B66"/>
    <w:rsid w:val="00D07C3A"/>
    <w:rsid w:val="00D103EC"/>
    <w:rsid w:val="00D1180F"/>
    <w:rsid w:val="00D11AAF"/>
    <w:rsid w:val="00D11FBB"/>
    <w:rsid w:val="00D145FA"/>
    <w:rsid w:val="00D1495F"/>
    <w:rsid w:val="00D14C04"/>
    <w:rsid w:val="00D16192"/>
    <w:rsid w:val="00D16FC0"/>
    <w:rsid w:val="00D17344"/>
    <w:rsid w:val="00D17D26"/>
    <w:rsid w:val="00D2172B"/>
    <w:rsid w:val="00D21FC7"/>
    <w:rsid w:val="00D22057"/>
    <w:rsid w:val="00D22773"/>
    <w:rsid w:val="00D22FA7"/>
    <w:rsid w:val="00D23C92"/>
    <w:rsid w:val="00D242D4"/>
    <w:rsid w:val="00D2638B"/>
    <w:rsid w:val="00D272A4"/>
    <w:rsid w:val="00D2788C"/>
    <w:rsid w:val="00D30CEE"/>
    <w:rsid w:val="00D34381"/>
    <w:rsid w:val="00D34963"/>
    <w:rsid w:val="00D36D0F"/>
    <w:rsid w:val="00D37822"/>
    <w:rsid w:val="00D405FE"/>
    <w:rsid w:val="00D412D2"/>
    <w:rsid w:val="00D42250"/>
    <w:rsid w:val="00D424FF"/>
    <w:rsid w:val="00D4336B"/>
    <w:rsid w:val="00D43D99"/>
    <w:rsid w:val="00D44CE2"/>
    <w:rsid w:val="00D44E32"/>
    <w:rsid w:val="00D451E7"/>
    <w:rsid w:val="00D45208"/>
    <w:rsid w:val="00D45323"/>
    <w:rsid w:val="00D45590"/>
    <w:rsid w:val="00D459D8"/>
    <w:rsid w:val="00D460B0"/>
    <w:rsid w:val="00D46134"/>
    <w:rsid w:val="00D478AA"/>
    <w:rsid w:val="00D47B5B"/>
    <w:rsid w:val="00D47EEA"/>
    <w:rsid w:val="00D50972"/>
    <w:rsid w:val="00D50992"/>
    <w:rsid w:val="00D50EA8"/>
    <w:rsid w:val="00D52CE5"/>
    <w:rsid w:val="00D52DB0"/>
    <w:rsid w:val="00D534E9"/>
    <w:rsid w:val="00D54D80"/>
    <w:rsid w:val="00D55450"/>
    <w:rsid w:val="00D56838"/>
    <w:rsid w:val="00D575B4"/>
    <w:rsid w:val="00D57917"/>
    <w:rsid w:val="00D60E0A"/>
    <w:rsid w:val="00D6181B"/>
    <w:rsid w:val="00D61A02"/>
    <w:rsid w:val="00D620FC"/>
    <w:rsid w:val="00D6344D"/>
    <w:rsid w:val="00D64C84"/>
    <w:rsid w:val="00D66175"/>
    <w:rsid w:val="00D7039D"/>
    <w:rsid w:val="00D70C1B"/>
    <w:rsid w:val="00D7242B"/>
    <w:rsid w:val="00D72877"/>
    <w:rsid w:val="00D7289F"/>
    <w:rsid w:val="00D72E2C"/>
    <w:rsid w:val="00D7362B"/>
    <w:rsid w:val="00D76929"/>
    <w:rsid w:val="00D76DF1"/>
    <w:rsid w:val="00D81DE2"/>
    <w:rsid w:val="00D837EB"/>
    <w:rsid w:val="00D83AE6"/>
    <w:rsid w:val="00D84114"/>
    <w:rsid w:val="00D865B3"/>
    <w:rsid w:val="00D86CAF"/>
    <w:rsid w:val="00D90163"/>
    <w:rsid w:val="00D907A1"/>
    <w:rsid w:val="00D916A6"/>
    <w:rsid w:val="00D923FB"/>
    <w:rsid w:val="00D924D6"/>
    <w:rsid w:val="00D93D6E"/>
    <w:rsid w:val="00D9444E"/>
    <w:rsid w:val="00D949A9"/>
    <w:rsid w:val="00D94E05"/>
    <w:rsid w:val="00D97079"/>
    <w:rsid w:val="00D978C8"/>
    <w:rsid w:val="00DA02A4"/>
    <w:rsid w:val="00DA040E"/>
    <w:rsid w:val="00DA0545"/>
    <w:rsid w:val="00DA0B46"/>
    <w:rsid w:val="00DA0E7A"/>
    <w:rsid w:val="00DA0FC2"/>
    <w:rsid w:val="00DA1B57"/>
    <w:rsid w:val="00DA2A12"/>
    <w:rsid w:val="00DA31BC"/>
    <w:rsid w:val="00DA3797"/>
    <w:rsid w:val="00DA3F88"/>
    <w:rsid w:val="00DA4FA6"/>
    <w:rsid w:val="00DA5164"/>
    <w:rsid w:val="00DA52F4"/>
    <w:rsid w:val="00DA7AA5"/>
    <w:rsid w:val="00DB12C4"/>
    <w:rsid w:val="00DB1FDA"/>
    <w:rsid w:val="00DB266C"/>
    <w:rsid w:val="00DB398E"/>
    <w:rsid w:val="00DB39F4"/>
    <w:rsid w:val="00DB3C5D"/>
    <w:rsid w:val="00DB3E52"/>
    <w:rsid w:val="00DB3EDC"/>
    <w:rsid w:val="00DC0FDF"/>
    <w:rsid w:val="00DC23B3"/>
    <w:rsid w:val="00DC3363"/>
    <w:rsid w:val="00DC41CF"/>
    <w:rsid w:val="00DC41FF"/>
    <w:rsid w:val="00DC49B8"/>
    <w:rsid w:val="00DC4F6E"/>
    <w:rsid w:val="00DC512C"/>
    <w:rsid w:val="00DC57DD"/>
    <w:rsid w:val="00DC700A"/>
    <w:rsid w:val="00DC71F6"/>
    <w:rsid w:val="00DD1266"/>
    <w:rsid w:val="00DD12E8"/>
    <w:rsid w:val="00DD1B79"/>
    <w:rsid w:val="00DD24B8"/>
    <w:rsid w:val="00DD32B3"/>
    <w:rsid w:val="00DD438A"/>
    <w:rsid w:val="00DD5C41"/>
    <w:rsid w:val="00DD620A"/>
    <w:rsid w:val="00DD7866"/>
    <w:rsid w:val="00DD7EB1"/>
    <w:rsid w:val="00DE0F87"/>
    <w:rsid w:val="00DE17A0"/>
    <w:rsid w:val="00DE1B84"/>
    <w:rsid w:val="00DE3DE9"/>
    <w:rsid w:val="00DE4888"/>
    <w:rsid w:val="00DE53D7"/>
    <w:rsid w:val="00DE721D"/>
    <w:rsid w:val="00DE732F"/>
    <w:rsid w:val="00DF0A51"/>
    <w:rsid w:val="00DF0FD2"/>
    <w:rsid w:val="00DF1A3F"/>
    <w:rsid w:val="00DF1D5A"/>
    <w:rsid w:val="00DF25F1"/>
    <w:rsid w:val="00DF429B"/>
    <w:rsid w:val="00DF5550"/>
    <w:rsid w:val="00DF56E1"/>
    <w:rsid w:val="00DF584F"/>
    <w:rsid w:val="00DF5DF5"/>
    <w:rsid w:val="00DF7410"/>
    <w:rsid w:val="00DF750A"/>
    <w:rsid w:val="00DF7797"/>
    <w:rsid w:val="00E01195"/>
    <w:rsid w:val="00E01536"/>
    <w:rsid w:val="00E023BF"/>
    <w:rsid w:val="00E025FA"/>
    <w:rsid w:val="00E02A17"/>
    <w:rsid w:val="00E02B78"/>
    <w:rsid w:val="00E02FD5"/>
    <w:rsid w:val="00E031C6"/>
    <w:rsid w:val="00E03701"/>
    <w:rsid w:val="00E0420E"/>
    <w:rsid w:val="00E04374"/>
    <w:rsid w:val="00E048CB"/>
    <w:rsid w:val="00E0579B"/>
    <w:rsid w:val="00E05978"/>
    <w:rsid w:val="00E06143"/>
    <w:rsid w:val="00E062FF"/>
    <w:rsid w:val="00E0701A"/>
    <w:rsid w:val="00E0726A"/>
    <w:rsid w:val="00E07874"/>
    <w:rsid w:val="00E07B1F"/>
    <w:rsid w:val="00E07B82"/>
    <w:rsid w:val="00E10807"/>
    <w:rsid w:val="00E1108F"/>
    <w:rsid w:val="00E11F02"/>
    <w:rsid w:val="00E121F1"/>
    <w:rsid w:val="00E12E2B"/>
    <w:rsid w:val="00E13B65"/>
    <w:rsid w:val="00E15122"/>
    <w:rsid w:val="00E1605A"/>
    <w:rsid w:val="00E1679D"/>
    <w:rsid w:val="00E169DC"/>
    <w:rsid w:val="00E1716F"/>
    <w:rsid w:val="00E20143"/>
    <w:rsid w:val="00E21297"/>
    <w:rsid w:val="00E2155F"/>
    <w:rsid w:val="00E2234A"/>
    <w:rsid w:val="00E22455"/>
    <w:rsid w:val="00E24FB4"/>
    <w:rsid w:val="00E25FED"/>
    <w:rsid w:val="00E279CE"/>
    <w:rsid w:val="00E30E4B"/>
    <w:rsid w:val="00E3161A"/>
    <w:rsid w:val="00E31631"/>
    <w:rsid w:val="00E323FB"/>
    <w:rsid w:val="00E3383E"/>
    <w:rsid w:val="00E34570"/>
    <w:rsid w:val="00E363CA"/>
    <w:rsid w:val="00E3654B"/>
    <w:rsid w:val="00E36A13"/>
    <w:rsid w:val="00E37AC8"/>
    <w:rsid w:val="00E418DA"/>
    <w:rsid w:val="00E43484"/>
    <w:rsid w:val="00E444B1"/>
    <w:rsid w:val="00E44941"/>
    <w:rsid w:val="00E452C5"/>
    <w:rsid w:val="00E4571B"/>
    <w:rsid w:val="00E463A7"/>
    <w:rsid w:val="00E468D3"/>
    <w:rsid w:val="00E4713E"/>
    <w:rsid w:val="00E50816"/>
    <w:rsid w:val="00E50AC1"/>
    <w:rsid w:val="00E5183B"/>
    <w:rsid w:val="00E52F27"/>
    <w:rsid w:val="00E5496B"/>
    <w:rsid w:val="00E54DD3"/>
    <w:rsid w:val="00E5747E"/>
    <w:rsid w:val="00E57669"/>
    <w:rsid w:val="00E57C58"/>
    <w:rsid w:val="00E61197"/>
    <w:rsid w:val="00E61CA8"/>
    <w:rsid w:val="00E63895"/>
    <w:rsid w:val="00E63E4E"/>
    <w:rsid w:val="00E65E31"/>
    <w:rsid w:val="00E66326"/>
    <w:rsid w:val="00E663E5"/>
    <w:rsid w:val="00E666F6"/>
    <w:rsid w:val="00E67345"/>
    <w:rsid w:val="00E70737"/>
    <w:rsid w:val="00E7199F"/>
    <w:rsid w:val="00E721B4"/>
    <w:rsid w:val="00E722A7"/>
    <w:rsid w:val="00E72345"/>
    <w:rsid w:val="00E72E9F"/>
    <w:rsid w:val="00E72FFE"/>
    <w:rsid w:val="00E73558"/>
    <w:rsid w:val="00E753C1"/>
    <w:rsid w:val="00E75FB2"/>
    <w:rsid w:val="00E77198"/>
    <w:rsid w:val="00E778C0"/>
    <w:rsid w:val="00E8003C"/>
    <w:rsid w:val="00E817A5"/>
    <w:rsid w:val="00E81D20"/>
    <w:rsid w:val="00E82131"/>
    <w:rsid w:val="00E82EEA"/>
    <w:rsid w:val="00E83714"/>
    <w:rsid w:val="00E837B9"/>
    <w:rsid w:val="00E84CD3"/>
    <w:rsid w:val="00E84DA4"/>
    <w:rsid w:val="00E86A04"/>
    <w:rsid w:val="00E87401"/>
    <w:rsid w:val="00E915B1"/>
    <w:rsid w:val="00E915D5"/>
    <w:rsid w:val="00E91B98"/>
    <w:rsid w:val="00E91EEB"/>
    <w:rsid w:val="00E92DDC"/>
    <w:rsid w:val="00E93264"/>
    <w:rsid w:val="00E93A01"/>
    <w:rsid w:val="00E93C75"/>
    <w:rsid w:val="00E94886"/>
    <w:rsid w:val="00E94D5A"/>
    <w:rsid w:val="00E95003"/>
    <w:rsid w:val="00E961F8"/>
    <w:rsid w:val="00E962CE"/>
    <w:rsid w:val="00E97190"/>
    <w:rsid w:val="00E974C7"/>
    <w:rsid w:val="00E97824"/>
    <w:rsid w:val="00E97D16"/>
    <w:rsid w:val="00EA00FE"/>
    <w:rsid w:val="00EA0FB3"/>
    <w:rsid w:val="00EA2071"/>
    <w:rsid w:val="00EA3098"/>
    <w:rsid w:val="00EA33D8"/>
    <w:rsid w:val="00EA35EE"/>
    <w:rsid w:val="00EA3D45"/>
    <w:rsid w:val="00EA3E27"/>
    <w:rsid w:val="00EA40D8"/>
    <w:rsid w:val="00EB070F"/>
    <w:rsid w:val="00EB12C1"/>
    <w:rsid w:val="00EB1A35"/>
    <w:rsid w:val="00EB1F57"/>
    <w:rsid w:val="00EB233E"/>
    <w:rsid w:val="00EB63FC"/>
    <w:rsid w:val="00EB68A0"/>
    <w:rsid w:val="00EB71FB"/>
    <w:rsid w:val="00EC0332"/>
    <w:rsid w:val="00EC1993"/>
    <w:rsid w:val="00EC2091"/>
    <w:rsid w:val="00EC2620"/>
    <w:rsid w:val="00EC2F92"/>
    <w:rsid w:val="00EC4363"/>
    <w:rsid w:val="00EC4F0D"/>
    <w:rsid w:val="00EC5469"/>
    <w:rsid w:val="00EC5A8A"/>
    <w:rsid w:val="00EC606A"/>
    <w:rsid w:val="00EC6FD4"/>
    <w:rsid w:val="00ED0C2F"/>
    <w:rsid w:val="00ED170F"/>
    <w:rsid w:val="00ED1A72"/>
    <w:rsid w:val="00ED2224"/>
    <w:rsid w:val="00ED39DD"/>
    <w:rsid w:val="00ED3A37"/>
    <w:rsid w:val="00ED4F7C"/>
    <w:rsid w:val="00ED4FD7"/>
    <w:rsid w:val="00ED5155"/>
    <w:rsid w:val="00ED731C"/>
    <w:rsid w:val="00ED794D"/>
    <w:rsid w:val="00ED7A9F"/>
    <w:rsid w:val="00EE12F5"/>
    <w:rsid w:val="00EE294C"/>
    <w:rsid w:val="00EE326F"/>
    <w:rsid w:val="00EE3751"/>
    <w:rsid w:val="00EE42E2"/>
    <w:rsid w:val="00EE6586"/>
    <w:rsid w:val="00EE6BE1"/>
    <w:rsid w:val="00EE6EA8"/>
    <w:rsid w:val="00EF0141"/>
    <w:rsid w:val="00EF1C44"/>
    <w:rsid w:val="00EF2110"/>
    <w:rsid w:val="00EF25A0"/>
    <w:rsid w:val="00EF5868"/>
    <w:rsid w:val="00EF5BA6"/>
    <w:rsid w:val="00EF5DD9"/>
    <w:rsid w:val="00EF631F"/>
    <w:rsid w:val="00EF6934"/>
    <w:rsid w:val="00EF6E32"/>
    <w:rsid w:val="00EF7CB3"/>
    <w:rsid w:val="00EF7E7F"/>
    <w:rsid w:val="00F01BEB"/>
    <w:rsid w:val="00F041E1"/>
    <w:rsid w:val="00F04448"/>
    <w:rsid w:val="00F04BA5"/>
    <w:rsid w:val="00F0528E"/>
    <w:rsid w:val="00F06C76"/>
    <w:rsid w:val="00F07E63"/>
    <w:rsid w:val="00F10E85"/>
    <w:rsid w:val="00F1121F"/>
    <w:rsid w:val="00F1176E"/>
    <w:rsid w:val="00F11F48"/>
    <w:rsid w:val="00F12153"/>
    <w:rsid w:val="00F121A6"/>
    <w:rsid w:val="00F12237"/>
    <w:rsid w:val="00F13C77"/>
    <w:rsid w:val="00F13EDF"/>
    <w:rsid w:val="00F14354"/>
    <w:rsid w:val="00F146CE"/>
    <w:rsid w:val="00F157A7"/>
    <w:rsid w:val="00F22627"/>
    <w:rsid w:val="00F22BA4"/>
    <w:rsid w:val="00F234A2"/>
    <w:rsid w:val="00F23A2F"/>
    <w:rsid w:val="00F23AFE"/>
    <w:rsid w:val="00F24305"/>
    <w:rsid w:val="00F24529"/>
    <w:rsid w:val="00F24858"/>
    <w:rsid w:val="00F2602D"/>
    <w:rsid w:val="00F27D28"/>
    <w:rsid w:val="00F304B5"/>
    <w:rsid w:val="00F30B6C"/>
    <w:rsid w:val="00F30D84"/>
    <w:rsid w:val="00F33A69"/>
    <w:rsid w:val="00F341A5"/>
    <w:rsid w:val="00F35735"/>
    <w:rsid w:val="00F3721B"/>
    <w:rsid w:val="00F377C4"/>
    <w:rsid w:val="00F4045D"/>
    <w:rsid w:val="00F4131A"/>
    <w:rsid w:val="00F41551"/>
    <w:rsid w:val="00F43164"/>
    <w:rsid w:val="00F43D49"/>
    <w:rsid w:val="00F43FEA"/>
    <w:rsid w:val="00F47065"/>
    <w:rsid w:val="00F47CE9"/>
    <w:rsid w:val="00F50641"/>
    <w:rsid w:val="00F50A5E"/>
    <w:rsid w:val="00F50B20"/>
    <w:rsid w:val="00F514C1"/>
    <w:rsid w:val="00F528CF"/>
    <w:rsid w:val="00F52B2B"/>
    <w:rsid w:val="00F52F9F"/>
    <w:rsid w:val="00F531A5"/>
    <w:rsid w:val="00F54C4C"/>
    <w:rsid w:val="00F5550F"/>
    <w:rsid w:val="00F56A80"/>
    <w:rsid w:val="00F579D2"/>
    <w:rsid w:val="00F60C76"/>
    <w:rsid w:val="00F60DAD"/>
    <w:rsid w:val="00F61453"/>
    <w:rsid w:val="00F6159B"/>
    <w:rsid w:val="00F61A13"/>
    <w:rsid w:val="00F61D28"/>
    <w:rsid w:val="00F61EAD"/>
    <w:rsid w:val="00F62C6D"/>
    <w:rsid w:val="00F634FA"/>
    <w:rsid w:val="00F6397B"/>
    <w:rsid w:val="00F64F57"/>
    <w:rsid w:val="00F65C93"/>
    <w:rsid w:val="00F65CA2"/>
    <w:rsid w:val="00F65D8F"/>
    <w:rsid w:val="00F66AF4"/>
    <w:rsid w:val="00F67081"/>
    <w:rsid w:val="00F676D1"/>
    <w:rsid w:val="00F70742"/>
    <w:rsid w:val="00F71295"/>
    <w:rsid w:val="00F715E3"/>
    <w:rsid w:val="00F72A44"/>
    <w:rsid w:val="00F72ECB"/>
    <w:rsid w:val="00F72FAE"/>
    <w:rsid w:val="00F73538"/>
    <w:rsid w:val="00F74545"/>
    <w:rsid w:val="00F74578"/>
    <w:rsid w:val="00F746CB"/>
    <w:rsid w:val="00F7553D"/>
    <w:rsid w:val="00F7569E"/>
    <w:rsid w:val="00F76848"/>
    <w:rsid w:val="00F76E57"/>
    <w:rsid w:val="00F77327"/>
    <w:rsid w:val="00F77BD3"/>
    <w:rsid w:val="00F77CEE"/>
    <w:rsid w:val="00F77F16"/>
    <w:rsid w:val="00F8225E"/>
    <w:rsid w:val="00F82A18"/>
    <w:rsid w:val="00F841D5"/>
    <w:rsid w:val="00F8446D"/>
    <w:rsid w:val="00F84D82"/>
    <w:rsid w:val="00F84DAA"/>
    <w:rsid w:val="00F85DCC"/>
    <w:rsid w:val="00F85DEB"/>
    <w:rsid w:val="00F87033"/>
    <w:rsid w:val="00F879BB"/>
    <w:rsid w:val="00F90674"/>
    <w:rsid w:val="00F90EF3"/>
    <w:rsid w:val="00F91295"/>
    <w:rsid w:val="00F91351"/>
    <w:rsid w:val="00F91875"/>
    <w:rsid w:val="00F91BC8"/>
    <w:rsid w:val="00F9350C"/>
    <w:rsid w:val="00F937B8"/>
    <w:rsid w:val="00F9380D"/>
    <w:rsid w:val="00F93BB6"/>
    <w:rsid w:val="00F93CEF"/>
    <w:rsid w:val="00F9445E"/>
    <w:rsid w:val="00F94C66"/>
    <w:rsid w:val="00F95674"/>
    <w:rsid w:val="00F958C0"/>
    <w:rsid w:val="00F977BB"/>
    <w:rsid w:val="00FA00E3"/>
    <w:rsid w:val="00FA0451"/>
    <w:rsid w:val="00FA0C73"/>
    <w:rsid w:val="00FA1235"/>
    <w:rsid w:val="00FA1DAB"/>
    <w:rsid w:val="00FA1DE9"/>
    <w:rsid w:val="00FA21D8"/>
    <w:rsid w:val="00FA23F5"/>
    <w:rsid w:val="00FA27C5"/>
    <w:rsid w:val="00FA28FE"/>
    <w:rsid w:val="00FA2E91"/>
    <w:rsid w:val="00FA477D"/>
    <w:rsid w:val="00FA6963"/>
    <w:rsid w:val="00FB143B"/>
    <w:rsid w:val="00FB15E8"/>
    <w:rsid w:val="00FB2120"/>
    <w:rsid w:val="00FB279E"/>
    <w:rsid w:val="00FB305B"/>
    <w:rsid w:val="00FB3727"/>
    <w:rsid w:val="00FB3F8B"/>
    <w:rsid w:val="00FB451F"/>
    <w:rsid w:val="00FB50D2"/>
    <w:rsid w:val="00FB529F"/>
    <w:rsid w:val="00FB60C1"/>
    <w:rsid w:val="00FB6E26"/>
    <w:rsid w:val="00FB7462"/>
    <w:rsid w:val="00FB786E"/>
    <w:rsid w:val="00FB792E"/>
    <w:rsid w:val="00FC0B83"/>
    <w:rsid w:val="00FC1633"/>
    <w:rsid w:val="00FC2102"/>
    <w:rsid w:val="00FC2FA0"/>
    <w:rsid w:val="00FC30E9"/>
    <w:rsid w:val="00FC400B"/>
    <w:rsid w:val="00FC46DC"/>
    <w:rsid w:val="00FC4DA7"/>
    <w:rsid w:val="00FC7B70"/>
    <w:rsid w:val="00FD11D0"/>
    <w:rsid w:val="00FD1877"/>
    <w:rsid w:val="00FD1B90"/>
    <w:rsid w:val="00FD1D09"/>
    <w:rsid w:val="00FD1D5B"/>
    <w:rsid w:val="00FD21AA"/>
    <w:rsid w:val="00FD38D9"/>
    <w:rsid w:val="00FD3D96"/>
    <w:rsid w:val="00FD42BF"/>
    <w:rsid w:val="00FD55AD"/>
    <w:rsid w:val="00FD652C"/>
    <w:rsid w:val="00FD66E1"/>
    <w:rsid w:val="00FD71A7"/>
    <w:rsid w:val="00FD782A"/>
    <w:rsid w:val="00FD7F88"/>
    <w:rsid w:val="00FE089D"/>
    <w:rsid w:val="00FE15B6"/>
    <w:rsid w:val="00FE1C7A"/>
    <w:rsid w:val="00FE2F8F"/>
    <w:rsid w:val="00FE3498"/>
    <w:rsid w:val="00FE353E"/>
    <w:rsid w:val="00FE3C7B"/>
    <w:rsid w:val="00FE3C84"/>
    <w:rsid w:val="00FE3FC3"/>
    <w:rsid w:val="00FE53F8"/>
    <w:rsid w:val="00FE57B6"/>
    <w:rsid w:val="00FE5E1A"/>
    <w:rsid w:val="00FE65B7"/>
    <w:rsid w:val="00FE6630"/>
    <w:rsid w:val="00FE68F0"/>
    <w:rsid w:val="00FE7703"/>
    <w:rsid w:val="00FF0379"/>
    <w:rsid w:val="00FF0570"/>
    <w:rsid w:val="00FF0A11"/>
    <w:rsid w:val="00FF2D8A"/>
    <w:rsid w:val="00FF3114"/>
    <w:rsid w:val="00FF54DD"/>
    <w:rsid w:val="00FF54E8"/>
    <w:rsid w:val="00FF68FD"/>
    <w:rsid w:val="00FF6998"/>
    <w:rsid w:val="00FF6CC4"/>
    <w:rsid w:val="00FF7385"/>
    <w:rsid w:val="00FF77C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8DBDE3"/>
  <w15:docId w15:val="{D22B6B07-CDD6-450E-8832-BBCEEB5D1F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76C8B"/>
    <w:pPr>
      <w:ind w:left="720"/>
      <w:contextualSpacing/>
    </w:pPr>
  </w:style>
  <w:style w:type="table" w:styleId="a4">
    <w:name w:val="Table Grid"/>
    <w:basedOn w:val="a1"/>
    <w:uiPriority w:val="59"/>
    <w:rsid w:val="00E059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alloon Text"/>
    <w:basedOn w:val="a"/>
    <w:link w:val="a6"/>
    <w:uiPriority w:val="99"/>
    <w:semiHidden/>
    <w:unhideWhenUsed/>
    <w:rsid w:val="0084743C"/>
    <w:pPr>
      <w:spacing w:after="0" w:line="240" w:lineRule="auto"/>
    </w:pPr>
    <w:rPr>
      <w:rFonts w:ascii="Tahoma" w:hAnsi="Tahoma" w:cs="Angsana New"/>
      <w:sz w:val="16"/>
      <w:szCs w:val="20"/>
    </w:rPr>
  </w:style>
  <w:style w:type="character" w:customStyle="1" w:styleId="a6">
    <w:name w:val="ข้อความบอลลูน อักขระ"/>
    <w:basedOn w:val="a0"/>
    <w:link w:val="a5"/>
    <w:uiPriority w:val="99"/>
    <w:semiHidden/>
    <w:rsid w:val="0084743C"/>
    <w:rPr>
      <w:rFonts w:ascii="Tahoma" w:hAnsi="Tahoma" w:cs="Angsana New"/>
      <w:sz w:val="16"/>
      <w:szCs w:val="20"/>
    </w:rPr>
  </w:style>
  <w:style w:type="paragraph" w:customStyle="1" w:styleId="Default">
    <w:name w:val="Default"/>
    <w:rsid w:val="00EC4F0D"/>
    <w:pPr>
      <w:autoSpaceDE w:val="0"/>
      <w:autoSpaceDN w:val="0"/>
      <w:adjustRightInd w:val="0"/>
      <w:spacing w:after="0" w:line="240" w:lineRule="auto"/>
    </w:pPr>
    <w:rPr>
      <w:rFonts w:ascii="TH SarabunPSK" w:hAnsi="TH SarabunPSK" w:cs="TH SarabunPSK"/>
      <w:color w:val="000000"/>
      <w:sz w:val="24"/>
      <w:szCs w:val="24"/>
    </w:rPr>
  </w:style>
  <w:style w:type="character" w:styleId="a7">
    <w:name w:val="Hyperlink"/>
    <w:basedOn w:val="a0"/>
    <w:uiPriority w:val="99"/>
    <w:unhideWhenUsed/>
    <w:rsid w:val="00E3383E"/>
    <w:rPr>
      <w:color w:val="0000FF"/>
      <w:u w:val="single"/>
    </w:rPr>
  </w:style>
  <w:style w:type="character" w:customStyle="1" w:styleId="1">
    <w:name w:val="การอ้างถึงที่ไม่ได้แก้ไข1"/>
    <w:basedOn w:val="a0"/>
    <w:uiPriority w:val="99"/>
    <w:semiHidden/>
    <w:unhideWhenUsed/>
    <w:rsid w:val="001934C3"/>
    <w:rPr>
      <w:color w:val="605E5C"/>
      <w:shd w:val="clear" w:color="auto" w:fill="E1DFDD"/>
    </w:rPr>
  </w:style>
  <w:style w:type="character" w:styleId="a8">
    <w:name w:val="FollowedHyperlink"/>
    <w:basedOn w:val="a0"/>
    <w:uiPriority w:val="99"/>
    <w:semiHidden/>
    <w:unhideWhenUsed/>
    <w:rsid w:val="001934C3"/>
    <w:rPr>
      <w:color w:val="800080" w:themeColor="followedHyperlink"/>
      <w:u w:val="single"/>
    </w:rPr>
  </w:style>
  <w:style w:type="paragraph" w:styleId="a9">
    <w:name w:val="header"/>
    <w:basedOn w:val="a"/>
    <w:link w:val="aa"/>
    <w:uiPriority w:val="99"/>
    <w:unhideWhenUsed/>
    <w:rsid w:val="004F64DE"/>
    <w:pPr>
      <w:tabs>
        <w:tab w:val="center" w:pos="4513"/>
        <w:tab w:val="right" w:pos="9026"/>
      </w:tabs>
      <w:spacing w:after="0" w:line="240" w:lineRule="auto"/>
    </w:pPr>
    <w:rPr>
      <w:rFonts w:eastAsiaTheme="minorEastAsia"/>
      <w:spacing w:val="4"/>
      <w:sz w:val="20"/>
      <w:szCs w:val="20"/>
      <w:lang w:eastAsia="ja-JP" w:bidi="ar-SA"/>
    </w:rPr>
  </w:style>
  <w:style w:type="character" w:customStyle="1" w:styleId="aa">
    <w:name w:val="หัวกระดาษ อักขระ"/>
    <w:basedOn w:val="a0"/>
    <w:link w:val="a9"/>
    <w:uiPriority w:val="99"/>
    <w:rsid w:val="004F64DE"/>
    <w:rPr>
      <w:rFonts w:eastAsiaTheme="minorEastAsia"/>
      <w:spacing w:val="4"/>
      <w:sz w:val="20"/>
      <w:szCs w:val="20"/>
      <w:lang w:eastAsia="ja-JP" w:bidi="ar-SA"/>
    </w:rPr>
  </w:style>
  <w:style w:type="paragraph" w:styleId="ab">
    <w:name w:val="footer"/>
    <w:basedOn w:val="a"/>
    <w:link w:val="ac"/>
    <w:uiPriority w:val="99"/>
    <w:unhideWhenUsed/>
    <w:rsid w:val="004F64DE"/>
    <w:pPr>
      <w:tabs>
        <w:tab w:val="center" w:pos="4680"/>
        <w:tab w:val="right" w:pos="9360"/>
      </w:tabs>
      <w:spacing w:after="0" w:line="240" w:lineRule="auto"/>
    </w:pPr>
  </w:style>
  <w:style w:type="character" w:customStyle="1" w:styleId="ac">
    <w:name w:val="ท้ายกระดาษ อักขระ"/>
    <w:basedOn w:val="a0"/>
    <w:link w:val="ab"/>
    <w:uiPriority w:val="99"/>
    <w:rsid w:val="004F64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www.ratchakitcha.soc.go.th/DATA/PDF/2561/E/074/12.PDF"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blqs.dmsc.moph.go.th/assets/Bpat/SeminarDownload3-2.pdf"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blqs.dmsc.moph.go.th/assets/Bpat/SeminarDownload3-2.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lqs.dmsc.moph.go.th/assets/Bpat/SeminarDownload3-1.pdf" TargetMode="External"/><Relationship Id="rId5" Type="http://schemas.openxmlformats.org/officeDocument/2006/relationships/webSettings" Target="webSettings.xml"/><Relationship Id="rId15" Type="http://schemas.openxmlformats.org/officeDocument/2006/relationships/hyperlink" Target="http://blqs.dmsc.moph.go.th/assets/Bpat/SeminarDownload3-1.pdf" TargetMode="External"/><Relationship Id="rId10" Type="http://schemas.openxmlformats.org/officeDocument/2006/relationships/hyperlink" Target="http://blqs.dmsc.moph.go.th/assets/Bpat/PATMemoDMSC8.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ratchakitcha.soc.go.th/DATA/PDF/2561/E/074/12.PDF" TargetMode="External"/><Relationship Id="rId14" Type="http://schemas.openxmlformats.org/officeDocument/2006/relationships/hyperlink" Target="http://blqs.dmsc.moph.go.th/assets/Bpat/PATMemoDMSC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ED06C3-0C18-4D80-8FF0-C1A2B53B7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4</Pages>
  <Words>1032</Words>
  <Characters>5886</Characters>
  <Application>Microsoft Office Word</Application>
  <DocSecurity>0</DocSecurity>
  <Lines>49</Lines>
  <Paragraphs>13</Paragraphs>
  <ScaleCrop>false</ScaleCrop>
  <HeadingPairs>
    <vt:vector size="4" baseType="variant">
      <vt:variant>
        <vt:lpstr>ชื่อเรื่อง</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6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ngkase</dc:creator>
  <cp:lastModifiedBy>PC</cp:lastModifiedBy>
  <cp:revision>23</cp:revision>
  <dcterms:created xsi:type="dcterms:W3CDTF">2021-01-21T14:49:00Z</dcterms:created>
  <dcterms:modified xsi:type="dcterms:W3CDTF">2021-03-03T08:49:00Z</dcterms:modified>
</cp:coreProperties>
</file>